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B8" w:rsidRDefault="008A09B8" w:rsidP="008A09B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ONTIFÍCIA UNIVERSIDADE CATÓLICA DE MINAS GERAIS NÚCLEO DE EDUCAÇÃO A DISTÂNCIA</w:t>
      </w:r>
    </w:p>
    <w:p w:rsidR="008A09B8" w:rsidRDefault="008A09B8" w:rsidP="008A09B8">
      <w:pPr>
        <w:pStyle w:val="Default"/>
        <w:jc w:val="center"/>
        <w:rPr>
          <w:sz w:val="23"/>
          <w:szCs w:val="23"/>
        </w:rPr>
      </w:pPr>
    </w:p>
    <w:p w:rsidR="00CE3F0E" w:rsidRDefault="008A09B8" w:rsidP="008A09B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ós-graduação </w:t>
      </w:r>
      <w:r>
        <w:rPr>
          <w:b/>
          <w:bCs/>
          <w:i/>
          <w:iCs/>
          <w:sz w:val="23"/>
          <w:szCs w:val="23"/>
        </w:rPr>
        <w:t xml:space="preserve">Lato Sensu </w:t>
      </w:r>
      <w:r>
        <w:rPr>
          <w:b/>
          <w:bCs/>
          <w:sz w:val="23"/>
          <w:szCs w:val="23"/>
        </w:rPr>
        <w:t>em Ciência de Dados e Big Data</w:t>
      </w: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/>
          <w:bCs/>
          <w:sz w:val="23"/>
          <w:szCs w:val="23"/>
        </w:rPr>
      </w:pPr>
    </w:p>
    <w:p w:rsidR="008A09B8" w:rsidRDefault="008A09B8" w:rsidP="008A09B8">
      <w:pPr>
        <w:jc w:val="center"/>
        <w:rPr>
          <w:bCs/>
          <w:sz w:val="32"/>
          <w:szCs w:val="32"/>
        </w:rPr>
      </w:pPr>
      <w:r w:rsidRPr="008A09B8">
        <w:rPr>
          <w:bCs/>
          <w:sz w:val="32"/>
          <w:szCs w:val="32"/>
        </w:rPr>
        <w:t>Alexandre Fábio de L.S Sales</w:t>
      </w:r>
    </w:p>
    <w:p w:rsidR="008A09B8" w:rsidRDefault="008A09B8" w:rsidP="008A09B8">
      <w:pPr>
        <w:jc w:val="center"/>
        <w:rPr>
          <w:bCs/>
          <w:sz w:val="32"/>
          <w:szCs w:val="32"/>
        </w:rPr>
      </w:pPr>
    </w:p>
    <w:p w:rsidR="008A09B8" w:rsidRDefault="008A09B8" w:rsidP="008A09B8">
      <w:pPr>
        <w:pStyle w:val="Default"/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 xml:space="preserve">Modelo Preditivo para Aprovação de Cartão de Crédito 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Utilizando Algoritmos Classificadores.</w:t>
      </w: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8A09B8">
      <w:pPr>
        <w:pStyle w:val="Default"/>
        <w:jc w:val="center"/>
        <w:rPr>
          <w:b/>
          <w:bCs/>
          <w:color w:val="212121"/>
          <w:sz w:val="23"/>
          <w:szCs w:val="23"/>
        </w:rPr>
      </w:pPr>
    </w:p>
    <w:p w:rsidR="008A09B8" w:rsidRDefault="008A09B8" w:rsidP="00DE2E2F">
      <w:pPr>
        <w:pStyle w:val="Default"/>
        <w:ind w:left="4956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Trabalho de Conclusão de Curso apresentado ao Curso de Especialização em Ciência de Dados e Big Data como requisito parcial à obtenção do título de especialista.</w:t>
      </w:r>
    </w:p>
    <w:p w:rsidR="00452201" w:rsidRDefault="00452201" w:rsidP="00452201">
      <w:pPr>
        <w:pStyle w:val="Default"/>
        <w:ind w:left="4956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Rio de Janeiro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>2023</w:t>
      </w: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MÁRIO</w:t>
      </w: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452201" w:rsidP="00452201">
      <w:pPr>
        <w:pStyle w:val="Default"/>
        <w:jc w:val="center"/>
        <w:rPr>
          <w:b/>
          <w:bCs/>
          <w:sz w:val="23"/>
          <w:szCs w:val="23"/>
        </w:rPr>
      </w:pPr>
    </w:p>
    <w:p w:rsid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r w:rsidR="00452201" w:rsidRPr="00E54B6C">
          <w:rPr>
            <w:rStyle w:val="Hyperlink"/>
            <w:b/>
            <w:bCs/>
            <w:sz w:val="23"/>
            <w:szCs w:val="23"/>
          </w:rPr>
          <w:t xml:space="preserve">Introdução ....................................................................................................... </w:t>
        </w:r>
        <w:r w:rsidR="00E54FFD" w:rsidRPr="00E54B6C">
          <w:rPr>
            <w:rStyle w:val="Hyperlink"/>
            <w:b/>
            <w:bCs/>
            <w:sz w:val="23"/>
            <w:szCs w:val="23"/>
          </w:rPr>
          <w:t>2</w:t>
        </w:r>
      </w:hyperlink>
    </w:p>
    <w:p w:rsidR="00452201" w:rsidRDefault="0007551F" w:rsidP="00DC7BCB">
      <w:pPr>
        <w:pStyle w:val="Default"/>
        <w:numPr>
          <w:ilvl w:val="1"/>
          <w:numId w:val="1"/>
        </w:numPr>
        <w:spacing w:line="360" w:lineRule="auto"/>
        <w:rPr>
          <w:b/>
          <w:bCs/>
          <w:sz w:val="23"/>
          <w:szCs w:val="23"/>
        </w:rPr>
      </w:pPr>
      <w:hyperlink w:anchor="Indrodução" w:history="1">
        <w:proofErr w:type="gramStart"/>
        <w:r w:rsidR="00452201" w:rsidRPr="00967354">
          <w:rPr>
            <w:rStyle w:val="Hyperlink"/>
            <w:b/>
          </w:rPr>
          <w:t xml:space="preserve">Contextualização  </w:t>
        </w:r>
        <w:r w:rsidR="00452201" w:rsidRPr="00967354">
          <w:rPr>
            <w:rStyle w:val="Hyperlink"/>
            <w:b/>
            <w:bCs/>
            <w:sz w:val="23"/>
            <w:szCs w:val="23"/>
          </w:rPr>
          <w:t>.....................................................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</w:t>
        </w:r>
        <w:proofErr w:type="gramEnd"/>
        <w:r w:rsidR="00E54FFD" w:rsidRPr="00967354">
          <w:rPr>
            <w:rStyle w:val="Hyperlink"/>
            <w:b/>
            <w:bCs/>
            <w:sz w:val="23"/>
            <w:szCs w:val="23"/>
          </w:rPr>
          <w:t xml:space="preserve"> 2</w:t>
        </w:r>
      </w:hyperlink>
    </w:p>
    <w:p w:rsidR="00452201" w:rsidRPr="00E54FFD" w:rsidRDefault="0007551F" w:rsidP="00C41B04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problemaproposto" w:history="1">
        <w:r w:rsidR="00452201" w:rsidRPr="00967354">
          <w:rPr>
            <w:rStyle w:val="Hyperlink"/>
            <w:b/>
            <w:bCs/>
          </w:rPr>
          <w:t>O problema proposto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 3</w:t>
        </w:r>
      </w:hyperlink>
    </w:p>
    <w:p w:rsidR="00452201" w:rsidRP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coletadedados" w:history="1">
        <w:r w:rsidR="00452201" w:rsidRPr="00967354">
          <w:rPr>
            <w:rStyle w:val="Hyperlink"/>
            <w:b/>
            <w:bCs/>
          </w:rPr>
          <w:t>Coleta de Dados</w:t>
        </w:r>
        <w:r w:rsidR="00E54FFD" w:rsidRPr="00967354">
          <w:rPr>
            <w:rStyle w:val="Hyperlink"/>
            <w:b/>
            <w:bCs/>
          </w:rPr>
          <w:t xml:space="preserve"> </w:t>
        </w:r>
        <w:r w:rsidR="00E54FFD" w:rsidRPr="00967354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 4</w:t>
        </w:r>
      </w:hyperlink>
    </w:p>
    <w:p w:rsid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processamento" w:history="1">
        <w:r w:rsidR="00452201" w:rsidRPr="0032395F">
          <w:rPr>
            <w:rStyle w:val="Hyperlink"/>
            <w:b/>
            <w:bCs/>
          </w:rPr>
          <w:t>Processamento/Tratamento de Dados</w:t>
        </w:r>
        <w:r w:rsidR="00956EE3" w:rsidRPr="0032395F">
          <w:rPr>
            <w:rStyle w:val="Hyperlink"/>
            <w:b/>
            <w:bCs/>
          </w:rPr>
          <w:t xml:space="preserve"> </w:t>
        </w:r>
        <w:r w:rsidR="00956EE3" w:rsidRPr="0032395F">
          <w:rPr>
            <w:rStyle w:val="Hyperlink"/>
            <w:b/>
            <w:bCs/>
            <w:sz w:val="23"/>
            <w:szCs w:val="23"/>
          </w:rPr>
          <w:t>...................................................... 5</w:t>
        </w:r>
      </w:hyperlink>
    </w:p>
    <w:p w:rsidR="00601153" w:rsidRPr="00452201" w:rsidRDefault="0007551F" w:rsidP="00601153">
      <w:pPr>
        <w:pStyle w:val="Default"/>
        <w:numPr>
          <w:ilvl w:val="1"/>
          <w:numId w:val="1"/>
        </w:numPr>
        <w:spacing w:line="360" w:lineRule="auto"/>
        <w:rPr>
          <w:b/>
          <w:bCs/>
        </w:rPr>
      </w:pPr>
      <w:hyperlink w:anchor="outlier" w:history="1">
        <w:r w:rsidR="00601153" w:rsidRPr="0077047D">
          <w:rPr>
            <w:rStyle w:val="Hyperlink"/>
            <w:b/>
            <w:bCs/>
          </w:rPr>
          <w:t>Outliers</w:t>
        </w:r>
        <w:r w:rsidR="008D47E5" w:rsidRPr="0077047D">
          <w:rPr>
            <w:rStyle w:val="Hyperlink"/>
            <w:b/>
            <w:bCs/>
          </w:rPr>
          <w:t xml:space="preserve"> </w:t>
        </w:r>
        <w:r w:rsidR="008D47E5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..................................... 14</w:t>
        </w:r>
      </w:hyperlink>
    </w:p>
    <w:p w:rsidR="00452201" w:rsidRP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nalise" w:history="1">
        <w:r w:rsidR="00452201" w:rsidRPr="0077047D">
          <w:rPr>
            <w:rStyle w:val="Hyperlink"/>
            <w:b/>
          </w:rPr>
          <w:t>Análise e Exploração dos Dados</w:t>
        </w:r>
        <w:r w:rsidR="00D64686" w:rsidRPr="0077047D">
          <w:rPr>
            <w:rStyle w:val="Hyperlink"/>
            <w:b/>
          </w:rPr>
          <w:t xml:space="preserve"> </w:t>
        </w:r>
        <w:r w:rsidR="00D64686" w:rsidRPr="0077047D">
          <w:rPr>
            <w:rStyle w:val="Hyperlink"/>
            <w:b/>
            <w:bCs/>
            <w:sz w:val="23"/>
            <w:szCs w:val="23"/>
          </w:rPr>
          <w:t>............................................................... 17</w:t>
        </w:r>
      </w:hyperlink>
    </w:p>
    <w:p w:rsidR="00452201" w:rsidRP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modelo" w:history="1">
        <w:r w:rsidR="00452201" w:rsidRPr="0077047D">
          <w:rPr>
            <w:rStyle w:val="Hyperlink"/>
            <w:b/>
          </w:rPr>
          <w:t>Criação de Modelos de Machine Learning</w:t>
        </w:r>
        <w:r w:rsidR="00D64686" w:rsidRPr="0077047D">
          <w:rPr>
            <w:rStyle w:val="Hyperlink"/>
            <w:b/>
          </w:rPr>
          <w:t xml:space="preserve"> ............................................. 34</w:t>
        </w:r>
      </w:hyperlink>
    </w:p>
    <w:p w:rsidR="00452201" w:rsidRP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apresentacao" w:history="1">
        <w:r w:rsidR="00452201" w:rsidRPr="0077047D">
          <w:rPr>
            <w:rStyle w:val="Hyperlink"/>
            <w:b/>
          </w:rPr>
          <w:t>Apresentação dos Resultados</w:t>
        </w:r>
        <w:r w:rsidR="00D64686" w:rsidRPr="0077047D">
          <w:rPr>
            <w:rStyle w:val="Hyperlink"/>
            <w:b/>
          </w:rPr>
          <w:t xml:space="preserve"> ................................................................ 49</w:t>
        </w:r>
      </w:hyperlink>
    </w:p>
    <w:p w:rsidR="00452201" w:rsidRPr="00452201" w:rsidRDefault="0007551F" w:rsidP="00DC7BCB">
      <w:pPr>
        <w:pStyle w:val="Default"/>
        <w:numPr>
          <w:ilvl w:val="0"/>
          <w:numId w:val="1"/>
        </w:numPr>
        <w:spacing w:line="360" w:lineRule="auto"/>
        <w:rPr>
          <w:b/>
          <w:bCs/>
        </w:rPr>
      </w:pPr>
      <w:hyperlink w:anchor="links" w:history="1">
        <w:r w:rsidR="00452201" w:rsidRPr="0077047D">
          <w:rPr>
            <w:rStyle w:val="Hyperlink"/>
            <w:b/>
          </w:rPr>
          <w:t>Links</w:t>
        </w:r>
        <w:r w:rsidR="00BE3D9E" w:rsidRPr="0077047D">
          <w:rPr>
            <w:rStyle w:val="Hyperlink"/>
            <w:b/>
          </w:rPr>
          <w:t xml:space="preserve"> .......................................................................................................... 51</w:t>
        </w:r>
      </w:hyperlink>
    </w:p>
    <w:p w:rsidR="00452201" w:rsidRDefault="0007551F" w:rsidP="00452201">
      <w:pPr>
        <w:pStyle w:val="Default"/>
        <w:rPr>
          <w:b/>
          <w:bCs/>
        </w:rPr>
      </w:pPr>
      <w:hyperlink w:anchor="apendice" w:history="1">
        <w:r w:rsidR="00BE3D9E" w:rsidRPr="0077047D">
          <w:rPr>
            <w:rStyle w:val="Hyperlink"/>
            <w:b/>
            <w:bCs/>
          </w:rPr>
          <w:t>APÊNDICE ......................................................................................................</w:t>
        </w:r>
        <w:r w:rsidR="0021063F" w:rsidRPr="0077047D">
          <w:rPr>
            <w:rStyle w:val="Hyperlink"/>
            <w:b/>
            <w:bCs/>
          </w:rPr>
          <w:t xml:space="preserve"> 51</w:t>
        </w:r>
      </w:hyperlink>
    </w:p>
    <w:p w:rsidR="00DC7BCB" w:rsidRDefault="00DC7BCB" w:rsidP="00452201">
      <w:pPr>
        <w:pStyle w:val="Default"/>
        <w:rPr>
          <w:b/>
          <w:bCs/>
        </w:rPr>
      </w:pPr>
    </w:p>
    <w:p w:rsidR="00DC7BCB" w:rsidRDefault="00DC7BCB" w:rsidP="00452201">
      <w:pPr>
        <w:pStyle w:val="Default"/>
        <w:rPr>
          <w:b/>
          <w:bCs/>
        </w:rPr>
      </w:pPr>
    </w:p>
    <w:p w:rsidR="006D4189" w:rsidRDefault="006D4189" w:rsidP="00452201">
      <w:pPr>
        <w:pStyle w:val="Default"/>
        <w:rPr>
          <w:b/>
          <w:bCs/>
        </w:rPr>
      </w:pPr>
    </w:p>
    <w:p w:rsidR="00DC7BCB" w:rsidRPr="006D4189" w:rsidRDefault="00DC7BCB" w:rsidP="00DC7BCB">
      <w:pPr>
        <w:pStyle w:val="Default"/>
        <w:rPr>
          <w:b/>
          <w:bCs/>
        </w:rPr>
      </w:pPr>
      <w:r w:rsidRPr="006D4189">
        <w:rPr>
          <w:b/>
          <w:bCs/>
        </w:rPr>
        <w:lastRenderedPageBreak/>
        <w:t xml:space="preserve">1. Introdução </w:t>
      </w:r>
      <w:bookmarkStart w:id="0" w:name="Indrodução"/>
      <w:bookmarkEnd w:id="0"/>
    </w:p>
    <w:p w:rsidR="00DC7BCB" w:rsidRPr="006D4189" w:rsidRDefault="00DC7BCB" w:rsidP="00DC7BCB">
      <w:pPr>
        <w:pStyle w:val="Default"/>
      </w:pPr>
    </w:p>
    <w:p w:rsidR="00DC7BCB" w:rsidRPr="006D4189" w:rsidRDefault="00DC7BCB" w:rsidP="00697052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Contextualização</w:t>
      </w:r>
    </w:p>
    <w:p w:rsidR="00DC7BCB" w:rsidRPr="006D4189" w:rsidRDefault="00DC7BCB" w:rsidP="00DC7BCB">
      <w:pPr>
        <w:pStyle w:val="Default"/>
        <w:rPr>
          <w:b/>
          <w:bCs/>
        </w:rPr>
      </w:pPr>
    </w:p>
    <w:p w:rsidR="00DC7BCB" w:rsidRPr="002F3A1B" w:rsidRDefault="00DC7BCB" w:rsidP="00DC7BCB">
      <w:pPr>
        <w:pStyle w:val="Default"/>
        <w:rPr>
          <w:b/>
          <w:bCs/>
        </w:rPr>
      </w:pPr>
    </w:p>
    <w:p w:rsidR="00DC7BCB" w:rsidRDefault="00132E5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  <w:r w:rsidRPr="002F3A1B">
        <w:rPr>
          <w:rStyle w:val="Forte"/>
          <w:b w:val="0"/>
          <w:color w:val="2F2E2E"/>
          <w:bdr w:val="none" w:sz="0" w:space="0" w:color="auto" w:frame="1"/>
          <w:shd w:val="clear" w:color="auto" w:fill="FFFFFF"/>
        </w:rPr>
        <w:t>Cartão de crédito</w:t>
      </w:r>
      <w:r w:rsidRPr="002F3A1B">
        <w:rPr>
          <w:b/>
          <w:color w:val="2F2E2E"/>
          <w:shd w:val="clear" w:color="auto" w:fill="FFFFFF"/>
        </w:rPr>
        <w:t xml:space="preserve"> </w:t>
      </w:r>
      <w:r w:rsidRPr="002F3A1B">
        <w:rPr>
          <w:color w:val="2F2E2E"/>
          <w:shd w:val="clear" w:color="auto" w:fill="FFFFFF"/>
        </w:rPr>
        <w:t>é um dos meios de pagamentos mais populares no Brasil e no Mundo. Segundo a</w:t>
      </w:r>
      <w:r w:rsidR="002F3A1B">
        <w:rPr>
          <w:color w:val="2F2E2E"/>
          <w:shd w:val="clear" w:color="auto" w:fill="FFFFFF"/>
        </w:rPr>
        <w:t xml:space="preserve"> ABECS </w:t>
      </w:r>
      <w:r w:rsidRPr="002F3A1B">
        <w:rPr>
          <w:color w:val="2F2E2E"/>
          <w:shd w:val="clear" w:color="auto" w:fill="FFFFFF"/>
        </w:rPr>
        <w:t>(Associação Brasileira das Empresas de Cartões de Crédito e Serviços), no Brasil</w:t>
      </w:r>
      <w:r w:rsidR="002F3A1B" w:rsidRPr="002F3A1B">
        <w:rPr>
          <w:color w:val="2F2E2E"/>
          <w:shd w:val="clear" w:color="auto" w:fill="FFFFFF"/>
        </w:rPr>
        <w:t xml:space="preserve">, </w:t>
      </w:r>
      <w:r w:rsidR="002F3A1B" w:rsidRPr="002F3A1B">
        <w:rPr>
          <w:rStyle w:val="Forte"/>
          <w:rFonts w:ascii="Helvetica" w:hAnsi="Helvetica"/>
          <w:b w:val="0"/>
          <w:color w:val="333333"/>
          <w:spacing w:val="-8"/>
          <w:bdr w:val="none" w:sz="0" w:space="0" w:color="auto" w:frame="1"/>
          <w:shd w:val="clear" w:color="auto" w:fill="FFFFFF"/>
        </w:rPr>
        <w:t xml:space="preserve">as transações em cartões foram em torno de R$ 3,31 trilhões no ano de </w:t>
      </w:r>
      <w:r w:rsidR="002F3A1B" w:rsidRPr="002F3A1B">
        <w:rPr>
          <w:color w:val="2F2E2E"/>
          <w:shd w:val="clear" w:color="auto" w:fill="FFFFFF"/>
        </w:rPr>
        <w:t>2022</w:t>
      </w:r>
      <w:r w:rsidR="002F3A1B" w:rsidRPr="002F3A1B">
        <w:rPr>
          <w:b/>
          <w:color w:val="2F2E2E"/>
          <w:shd w:val="clear" w:color="auto" w:fill="FFFFFF"/>
        </w:rPr>
        <w:t>.</w:t>
      </w:r>
      <w:r w:rsidR="002F3A1B">
        <w:rPr>
          <w:b/>
          <w:color w:val="2F2E2E"/>
          <w:shd w:val="clear" w:color="auto" w:fill="FFFFFF"/>
        </w:rPr>
        <w:t xml:space="preserve"> </w:t>
      </w:r>
    </w:p>
    <w:p w:rsidR="002F3A1B" w:rsidRDefault="002F3A1B" w:rsidP="007A2E7B">
      <w:pPr>
        <w:pStyle w:val="Default"/>
        <w:ind w:firstLine="708"/>
        <w:jc w:val="both"/>
        <w:rPr>
          <w:b/>
          <w:color w:val="2F2E2E"/>
          <w:shd w:val="clear" w:color="auto" w:fill="FFFFFF"/>
        </w:rPr>
      </w:pPr>
    </w:p>
    <w:p w:rsidR="002F3A1B" w:rsidRDefault="002F3A1B" w:rsidP="007A2E7B">
      <w:pPr>
        <w:pStyle w:val="Default"/>
        <w:ind w:firstLine="708"/>
        <w:jc w:val="both"/>
        <w:rPr>
          <w:bCs/>
        </w:rPr>
      </w:pPr>
      <w:r w:rsidRPr="002F3A1B">
        <w:rPr>
          <w:bCs/>
        </w:rPr>
        <w:t xml:space="preserve">Os primeiros cartões de crédito </w:t>
      </w:r>
      <w:r>
        <w:rPr>
          <w:bCs/>
        </w:rPr>
        <w:t xml:space="preserve">surgiram </w:t>
      </w:r>
      <w:r w:rsidRPr="002F3A1B">
        <w:rPr>
          <w:bCs/>
        </w:rPr>
        <w:t>nos Estados Unidos na década de 1920 por donos de empreendimentos - hotéis, postos de gasolina, lojas de departamentos - que os davam aos c</w:t>
      </w:r>
      <w:r w:rsidR="00B52364">
        <w:rPr>
          <w:bCs/>
        </w:rPr>
        <w:t>lientes mais fiéis e abonados. Uma e</w:t>
      </w:r>
      <w:r w:rsidRPr="002F3A1B">
        <w:rPr>
          <w:bCs/>
        </w:rPr>
        <w:t>spécie de cartão de fidelidade.</w:t>
      </w:r>
    </w:p>
    <w:p w:rsidR="007A2E7B" w:rsidRDefault="007A2E7B" w:rsidP="007A2E7B">
      <w:pPr>
        <w:pStyle w:val="Default"/>
        <w:ind w:firstLine="708"/>
        <w:jc w:val="both"/>
        <w:rPr>
          <w:bCs/>
        </w:rPr>
      </w:pPr>
    </w:p>
    <w:p w:rsidR="002F3A1B" w:rsidRPr="002F3A1B" w:rsidRDefault="007A2E7B" w:rsidP="007A2E7B">
      <w:pPr>
        <w:pStyle w:val="Default"/>
        <w:ind w:firstLine="708"/>
        <w:jc w:val="both"/>
        <w:rPr>
          <w:bCs/>
        </w:rPr>
      </w:pPr>
      <w:r w:rsidRPr="007A2E7B">
        <w:rPr>
          <w:bCs/>
        </w:rPr>
        <w:t xml:space="preserve">Somente em 1949, o esquecimento da carteira para pagar a conta de um jantar de negócios, inspirou a ideia de cartão para restaurantes por um executivo de uma corporação de crédito - Frank </w:t>
      </w:r>
      <w:r>
        <w:rPr>
          <w:bCs/>
        </w:rPr>
        <w:t xml:space="preserve">Macnamara. Em 1950 foi lançado </w:t>
      </w:r>
      <w:r w:rsidRPr="007A2E7B">
        <w:rPr>
          <w:bCs/>
        </w:rPr>
        <w:t>“The Diners Club” (Clube da Janta), considerado o primeiro cartão de crédito universal. Assim, surgiu um novo conceito em vez das empresas oferecerem crédito, haveria um intermediário, sendo aceito em vários estabelecimentos. No início o cartão era de papel, aceito apenas em restaurantes e pessoas influentes. As empresas que aceitavam aderir ao modelo pagavam um percentual por transação, e os assinantes uma taxa anual.</w:t>
      </w:r>
    </w:p>
    <w:p w:rsidR="00B52364" w:rsidRPr="00B52364" w:rsidRDefault="00B52364" w:rsidP="007A2E7B">
      <w:pPr>
        <w:pStyle w:val="Default"/>
        <w:ind w:firstLine="708"/>
        <w:rPr>
          <w:rFonts w:eastAsia="Times New Roman"/>
          <w:color w:val="2F2E2E"/>
          <w:lang w:eastAsia="pt-BR"/>
        </w:rPr>
      </w:pPr>
    </w:p>
    <w:p w:rsidR="00B52364" w:rsidRDefault="00B52364" w:rsidP="007A2E7B">
      <w:pPr>
        <w:shd w:val="clear" w:color="auto" w:fill="FFFFFF"/>
        <w:ind w:firstLine="708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O desenvolvimento foi rá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pido, no 3º aniversário existiam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42 mil membros e 330 estabelecimentos no EUA cadastrados. Os associados pagavam US$3 ano, e os estabelecimentos 7%. No Brasil chegou em 1954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Várias outras empresas adotaram o novo modelo, e assim foi criada a indústria de cartões de crédito. Algumas bandeiras mais conhecidas do mercado, se originaram a partir do final da década de 50, por exemplo: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American Express Card 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1958 – BankAmericard que se tornou VISA (1976-77) </w:t>
      </w: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1966 – Intercard Bank que se tornou Mastercard (1979)</w:t>
      </w:r>
    </w:p>
    <w:p w:rsidR="00B52364" w:rsidRDefault="00B52364" w:rsidP="00452201">
      <w:pPr>
        <w:pStyle w:val="Default"/>
        <w:rPr>
          <w:b/>
          <w:bCs/>
        </w:rPr>
      </w:pPr>
    </w:p>
    <w:p w:rsidR="00B52364" w:rsidRDefault="00B52364" w:rsidP="007A2E7B">
      <w:pPr>
        <w:shd w:val="clear" w:color="auto" w:fill="FFFFFF"/>
        <w:ind w:firstLine="708"/>
        <w:jc w:val="both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Com o tempo os cartões se popularizaram. Surgem novos formatos com a evolução tecnológica, por exemplo,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 incorporação de chips, senhas e aproximação.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Interessante verificar que ainda tem muito espaço para </w:t>
      </w:r>
      <w:r w:rsidR="007A3615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o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crescimento. Segundo o site </w:t>
      </w:r>
      <w:r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 xml:space="preserve">Statista e Banco Mundial </w:t>
      </w:r>
      <w:r w:rsidRPr="00B52364"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  <w:t>a penetração varia com o país, função da cultura ou necessidade de investimentos das organizações. A média mundial para a população acima de 15 anos é de apenas 10%.</w:t>
      </w:r>
    </w:p>
    <w:p w:rsid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bdr w:val="none" w:sz="0" w:space="0" w:color="auto" w:frame="1"/>
          <w:lang w:eastAsia="pt-BR"/>
        </w:rPr>
      </w:pPr>
    </w:p>
    <w:p w:rsidR="00B52364" w:rsidRPr="00B52364" w:rsidRDefault="00B52364" w:rsidP="00B52364">
      <w:pPr>
        <w:shd w:val="clear" w:color="auto" w:fill="FFFFFF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</w:p>
    <w:p w:rsidR="00A80C26" w:rsidRDefault="00A80C26" w:rsidP="00A80C26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A80C26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O Canadá foi um dos três países do mundo em 2021, onde a posse de cartão de crédito entre consumidores com 15 anos ou mais era superior a 70%.</w:t>
      </w:r>
    </w:p>
    <w:p w:rsidR="00D54723" w:rsidRPr="00B52364" w:rsidRDefault="00B52364" w:rsidP="00697052">
      <w:pPr>
        <w:numPr>
          <w:ilvl w:val="0"/>
          <w:numId w:val="4"/>
        </w:numPr>
        <w:spacing w:after="120"/>
        <w:textAlignment w:val="baseline"/>
        <w:rPr>
          <w:rFonts w:ascii="Arial" w:eastAsia="Times New Roman" w:hAnsi="Arial" w:cs="Arial"/>
          <w:color w:val="2F2E2E"/>
          <w:sz w:val="24"/>
          <w:szCs w:val="24"/>
          <w:lang w:eastAsia="pt-BR"/>
        </w:rPr>
      </w:pP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lastRenderedPageBreak/>
        <w:t>No</w:t>
      </w:r>
      <w:r w:rsidR="00B47FF4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Brasil a estimativa é que</w:t>
      </w:r>
      <w:r w:rsidRPr="00B52364">
        <w:rPr>
          <w:rFonts w:ascii="Arial" w:eastAsia="Times New Roman" w:hAnsi="Arial" w:cs="Arial"/>
          <w:color w:val="2F2E2E"/>
          <w:sz w:val="24"/>
          <w:szCs w:val="24"/>
          <w:lang w:eastAsia="pt-BR"/>
        </w:rPr>
        <w:t xml:space="preserve"> em torno de </w:t>
      </w:r>
      <w:r w:rsidR="00D54723" w:rsidRPr="006D4189">
        <w:rPr>
          <w:rFonts w:ascii="Arial" w:eastAsia="Times New Roman" w:hAnsi="Arial" w:cs="Arial"/>
          <w:color w:val="2F2E2E"/>
          <w:sz w:val="24"/>
          <w:szCs w:val="24"/>
          <w:lang w:eastAsia="pt-BR"/>
        </w:rPr>
        <w:t>40.43% da população com 15 anos ou mais, possuía um cartão de crédito.</w:t>
      </w:r>
    </w:p>
    <w:p w:rsidR="00DC7BCB" w:rsidRPr="00452201" w:rsidRDefault="00DC7BCB" w:rsidP="00452201">
      <w:pPr>
        <w:pStyle w:val="Default"/>
        <w:rPr>
          <w:b/>
          <w:bCs/>
        </w:rPr>
      </w:pPr>
    </w:p>
    <w:p w:rsidR="00452201" w:rsidRDefault="00452201" w:rsidP="00452201">
      <w:pPr>
        <w:pStyle w:val="Default"/>
        <w:jc w:val="center"/>
        <w:rPr>
          <w:color w:val="212121"/>
          <w:sz w:val="23"/>
          <w:szCs w:val="23"/>
        </w:rPr>
      </w:pPr>
    </w:p>
    <w:p w:rsidR="00452201" w:rsidRPr="006D4189" w:rsidRDefault="00EA0D99" w:rsidP="00EA0D99">
      <w:pPr>
        <w:pStyle w:val="Default"/>
        <w:numPr>
          <w:ilvl w:val="1"/>
          <w:numId w:val="3"/>
        </w:numPr>
        <w:rPr>
          <w:b/>
          <w:bCs/>
        </w:rPr>
      </w:pPr>
      <w:r w:rsidRPr="006D4189">
        <w:rPr>
          <w:b/>
          <w:bCs/>
        </w:rPr>
        <w:t>O problema proposto</w:t>
      </w:r>
      <w:bookmarkStart w:id="1" w:name="problemaproposto"/>
      <w:bookmarkEnd w:id="1"/>
    </w:p>
    <w:p w:rsidR="00EA0D99" w:rsidRDefault="00EA0D99" w:rsidP="00760E2F">
      <w:pPr>
        <w:pStyle w:val="Default"/>
        <w:rPr>
          <w:b/>
          <w:bCs/>
          <w:sz w:val="23"/>
          <w:szCs w:val="23"/>
        </w:rPr>
      </w:pPr>
    </w:p>
    <w:p w:rsidR="000421CD" w:rsidRDefault="000421CD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421CD">
        <w:rPr>
          <w:rFonts w:ascii="Arial" w:hAnsi="Arial" w:cs="Arial"/>
          <w:sz w:val="24"/>
          <w:szCs w:val="24"/>
        </w:rPr>
        <w:t>No mundo de hoje, onde as transações online se tornaram a norma, a fraude com cartões de crédito tornou-se uma grande preocupação para bancos e instituições financeiras. É essencial que</w:t>
      </w:r>
      <w:r>
        <w:rPr>
          <w:rFonts w:ascii="Arial" w:hAnsi="Arial" w:cs="Arial"/>
          <w:sz w:val="24"/>
          <w:szCs w:val="24"/>
        </w:rPr>
        <w:t xml:space="preserve"> os bancos prevejam</w:t>
      </w:r>
      <w:r w:rsidRPr="000421CD">
        <w:rPr>
          <w:rFonts w:ascii="Arial" w:hAnsi="Arial" w:cs="Arial"/>
          <w:sz w:val="24"/>
          <w:szCs w:val="24"/>
        </w:rPr>
        <w:t xml:space="preserve"> se um cliente apresenta um risco de</w:t>
      </w:r>
      <w:r>
        <w:rPr>
          <w:rFonts w:ascii="Arial" w:hAnsi="Arial" w:cs="Arial"/>
          <w:sz w:val="24"/>
          <w:szCs w:val="24"/>
        </w:rPr>
        <w:t xml:space="preserve"> crédito para minimizar as</w:t>
      </w:r>
      <w:r w:rsidRPr="000421CD">
        <w:rPr>
          <w:rFonts w:ascii="Arial" w:hAnsi="Arial" w:cs="Arial"/>
          <w:sz w:val="24"/>
          <w:szCs w:val="24"/>
        </w:rPr>
        <w:t xml:space="preserve"> perdas financeiras por </w:t>
      </w:r>
      <w:r w:rsidR="007D6D01">
        <w:rPr>
          <w:rFonts w:ascii="Arial" w:hAnsi="Arial" w:cs="Arial"/>
          <w:sz w:val="24"/>
          <w:szCs w:val="24"/>
        </w:rPr>
        <w:t>inadimplência</w:t>
      </w:r>
      <w:r w:rsidRPr="000421CD">
        <w:rPr>
          <w:rFonts w:ascii="Arial" w:hAnsi="Arial" w:cs="Arial"/>
          <w:sz w:val="24"/>
          <w:szCs w:val="24"/>
        </w:rPr>
        <w:t xml:space="preserve"> ou fraude. </w:t>
      </w:r>
    </w:p>
    <w:p w:rsidR="007D6D01" w:rsidRDefault="007D6D01" w:rsidP="000421CD">
      <w:pPr>
        <w:ind w:firstLine="708"/>
        <w:rPr>
          <w:rFonts w:ascii="Arial" w:hAnsi="Arial" w:cs="Arial"/>
          <w:sz w:val="24"/>
          <w:szCs w:val="24"/>
        </w:rPr>
      </w:pPr>
    </w:p>
    <w:p w:rsidR="000421CD" w:rsidRDefault="007D6D01" w:rsidP="007A2E7B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78E2">
        <w:rPr>
          <w:rFonts w:ascii="Arial" w:hAnsi="Arial" w:cs="Arial"/>
          <w:sz w:val="24"/>
          <w:szCs w:val="24"/>
        </w:rPr>
        <w:t xml:space="preserve">Um cartão de crédito é </w:t>
      </w:r>
      <w:r>
        <w:rPr>
          <w:rFonts w:ascii="Arial" w:hAnsi="Arial" w:cs="Arial"/>
          <w:sz w:val="24"/>
          <w:szCs w:val="24"/>
        </w:rPr>
        <w:t xml:space="preserve">emitido </w:t>
      </w:r>
      <w:r w:rsidRPr="007878E2">
        <w:rPr>
          <w:rFonts w:ascii="Arial" w:hAnsi="Arial" w:cs="Arial"/>
          <w:sz w:val="24"/>
          <w:szCs w:val="24"/>
        </w:rPr>
        <w:t>por um banco ou empresa de serviços</w:t>
      </w:r>
      <w:r>
        <w:rPr>
          <w:rFonts w:ascii="Arial" w:hAnsi="Arial" w:cs="Arial"/>
          <w:sz w:val="24"/>
          <w:szCs w:val="24"/>
        </w:rPr>
        <w:t xml:space="preserve"> </w:t>
      </w:r>
      <w:r w:rsidRPr="007878E2">
        <w:rPr>
          <w:rFonts w:ascii="Arial" w:hAnsi="Arial" w:cs="Arial"/>
          <w:sz w:val="24"/>
          <w:szCs w:val="24"/>
        </w:rPr>
        <w:t>financeiros que permite aos titulares do cartão emprestar fundos para pagar bens e serviços com comerciantes que aceitam cartões como forma de pagamento. Os cartões de crédito impõem a condição de que os titulares do cartão devolvam o dinheiro emprestado, acrescido de quaisquer juros aplicáveis, bem como quaisquer encargos adicionais acordados, integralmente até a data de cobrança ou ao longo do tempo.</w:t>
      </w:r>
    </w:p>
    <w:p w:rsidR="007D6D01" w:rsidRDefault="007D6D01" w:rsidP="007D6D01">
      <w:pPr>
        <w:ind w:firstLine="708"/>
        <w:rPr>
          <w:sz w:val="23"/>
          <w:szCs w:val="23"/>
        </w:rPr>
      </w:pPr>
    </w:p>
    <w:p w:rsidR="00EA0D99" w:rsidRDefault="00EA0D99" w:rsidP="007A2E7B">
      <w:pPr>
        <w:pStyle w:val="Default"/>
        <w:ind w:firstLine="708"/>
        <w:jc w:val="both"/>
        <w:rPr>
          <w:sz w:val="23"/>
          <w:szCs w:val="23"/>
        </w:rPr>
      </w:pPr>
      <w:r>
        <w:rPr>
          <w:sz w:val="23"/>
          <w:szCs w:val="23"/>
        </w:rPr>
        <w:t>O problema proposto consiste na construção de um algoritmo para auxilia</w:t>
      </w:r>
      <w:r w:rsidR="00753C19">
        <w:rPr>
          <w:sz w:val="23"/>
          <w:szCs w:val="23"/>
        </w:rPr>
        <w:t>r na tomada de decisão d</w:t>
      </w:r>
      <w:r w:rsidR="00753C19">
        <w:t>o cálculo de novos clientes de cartão de crédito</w:t>
      </w:r>
      <w:r>
        <w:rPr>
          <w:sz w:val="23"/>
          <w:szCs w:val="23"/>
        </w:rPr>
        <w:t xml:space="preserve">. O trabalho não deve ser visto como a construção de uma metodologia para definir a </w:t>
      </w:r>
      <w:r w:rsidR="00753C19">
        <w:t>aquisição de novos clientes de cartão de crédito</w:t>
      </w:r>
      <w:r>
        <w:rPr>
          <w:sz w:val="23"/>
          <w:szCs w:val="23"/>
        </w:rPr>
        <w:t>, mas sim uma ferramenta que apoia a decisão bas</w:t>
      </w:r>
      <w:r w:rsidR="00753C19">
        <w:rPr>
          <w:sz w:val="23"/>
          <w:szCs w:val="23"/>
        </w:rPr>
        <w:t>eada em dados históricos</w:t>
      </w:r>
      <w:r>
        <w:rPr>
          <w:sz w:val="23"/>
          <w:szCs w:val="23"/>
        </w:rPr>
        <w:t>.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2E588C">
      <w:pPr>
        <w:pStyle w:val="Default"/>
        <w:ind w:firstLine="708"/>
        <w:rPr>
          <w:sz w:val="23"/>
          <w:szCs w:val="23"/>
        </w:rPr>
      </w:pPr>
      <w:r>
        <w:rPr>
          <w:sz w:val="23"/>
          <w:szCs w:val="23"/>
        </w:rPr>
        <w:t>Temos como objetivos dessa análise:</w:t>
      </w:r>
    </w:p>
    <w:p w:rsidR="00753C19" w:rsidRDefault="00753C19" w:rsidP="00760E2F">
      <w:pPr>
        <w:pStyle w:val="Default"/>
        <w:rPr>
          <w:sz w:val="23"/>
          <w:szCs w:val="23"/>
        </w:rPr>
      </w:pP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Realizar</w:t>
      </w:r>
      <w:proofErr w:type="gramEnd"/>
      <w:r>
        <w:rPr>
          <w:sz w:val="23"/>
          <w:szCs w:val="23"/>
        </w:rPr>
        <w:t xml:space="preserve"> a análise descrit</w:t>
      </w:r>
      <w:r w:rsidR="007D6D01">
        <w:rPr>
          <w:sz w:val="23"/>
          <w:szCs w:val="23"/>
        </w:rPr>
        <w:t>iva dos dados dos clientes de cartão de crédito</w:t>
      </w:r>
      <w:r>
        <w:rPr>
          <w:sz w:val="23"/>
          <w:szCs w:val="23"/>
        </w:rPr>
        <w:t>;</w:t>
      </w:r>
    </w:p>
    <w:p w:rsidR="00753C19" w:rsidRDefault="00753C19" w:rsidP="00760E2F">
      <w:pPr>
        <w:pStyle w:val="Default"/>
        <w:ind w:firstLine="708"/>
        <w:rPr>
          <w:sz w:val="23"/>
          <w:szCs w:val="23"/>
        </w:rPr>
      </w:pPr>
    </w:p>
    <w:p w:rsidR="00753C19" w:rsidRDefault="00753C19" w:rsidP="00760E2F">
      <w:pPr>
        <w:pStyle w:val="Default"/>
        <w:spacing w:after="175"/>
        <w:ind w:left="708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Verificar</w:t>
      </w:r>
      <w:proofErr w:type="gramEnd"/>
      <w:r>
        <w:rPr>
          <w:sz w:val="23"/>
          <w:szCs w:val="23"/>
        </w:rPr>
        <w:t xml:space="preserve"> a correlação entre eles;</w:t>
      </w:r>
    </w:p>
    <w:p w:rsidR="00753C19" w:rsidRDefault="00753C19" w:rsidP="007A2E7B">
      <w:pPr>
        <w:pStyle w:val="Default"/>
        <w:spacing w:after="175"/>
        <w:ind w:left="708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•</w:t>
      </w:r>
      <w:r w:rsidR="004C6FAB">
        <w:rPr>
          <w:sz w:val="23"/>
          <w:szCs w:val="23"/>
        </w:rPr>
        <w:t xml:space="preserve"> </w:t>
      </w:r>
      <w:r>
        <w:rPr>
          <w:sz w:val="23"/>
          <w:szCs w:val="23"/>
        </w:rPr>
        <w:t>C</w:t>
      </w:r>
      <w:r w:rsidR="00DC5222">
        <w:rPr>
          <w:sz w:val="23"/>
          <w:szCs w:val="23"/>
        </w:rPr>
        <w:t>riar</w:t>
      </w:r>
      <w:proofErr w:type="gramEnd"/>
      <w:r w:rsidR="00DC5222">
        <w:rPr>
          <w:sz w:val="23"/>
          <w:szCs w:val="23"/>
        </w:rPr>
        <w:t xml:space="preserve"> modelos preditivos para clientes que apresentem um risco de </w:t>
      </w:r>
      <w:r w:rsidR="00DC5222" w:rsidRPr="00DC5222">
        <w:rPr>
          <w:sz w:val="23"/>
          <w:szCs w:val="23"/>
        </w:rPr>
        <w:t xml:space="preserve">inadimplência </w:t>
      </w:r>
      <w:r w:rsidR="00DC5222">
        <w:rPr>
          <w:sz w:val="23"/>
          <w:szCs w:val="23"/>
        </w:rPr>
        <w:t>ao adquirir um cartão de crédito,</w:t>
      </w:r>
      <w:r>
        <w:rPr>
          <w:sz w:val="23"/>
          <w:szCs w:val="23"/>
        </w:rPr>
        <w:t xml:space="preserve"> utilizando </w:t>
      </w:r>
      <w:r w:rsidR="00DC5222">
        <w:rPr>
          <w:sz w:val="23"/>
          <w:szCs w:val="23"/>
        </w:rPr>
        <w:t>os algoritmos de classificação Árvore de Decisão, Regressão Logística, Naïve Bayes, Gradiente Descendente, KNN (K - Nearest Neighbors) e Randon Forest.</w:t>
      </w:r>
    </w:p>
    <w:p w:rsidR="002E588C" w:rsidRPr="002E588C" w:rsidRDefault="002E588C" w:rsidP="005A2076">
      <w:pPr>
        <w:pStyle w:val="Default"/>
        <w:ind w:firstLine="708"/>
        <w:jc w:val="both"/>
      </w:pPr>
    </w:p>
    <w:p w:rsidR="002E588C" w:rsidRDefault="002E588C" w:rsidP="005A2076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E588C">
        <w:rPr>
          <w:rFonts w:ascii="Arial" w:hAnsi="Arial" w:cs="Arial"/>
          <w:sz w:val="24"/>
          <w:szCs w:val="24"/>
        </w:rPr>
        <w:t>Os dados utilizados neste trabalho contém transações efetuadas com cartões de crédito, para análise</w:t>
      </w:r>
      <w:r w:rsidR="005A2076">
        <w:rPr>
          <w:rFonts w:ascii="Arial" w:hAnsi="Arial" w:cs="Arial"/>
          <w:sz w:val="24"/>
          <w:szCs w:val="24"/>
        </w:rPr>
        <w:t xml:space="preserve"> exploratória, extraídos do site </w:t>
      </w:r>
      <w:hyperlink r:id="rId5" w:history="1">
        <w:r w:rsidR="005A2076" w:rsidRPr="005A2076">
          <w:rPr>
            <w:rStyle w:val="Hyperlink"/>
            <w:rFonts w:ascii="Arial" w:hAnsi="Arial" w:cs="Arial"/>
            <w:sz w:val="24"/>
            <w:szCs w:val="24"/>
          </w:rPr>
          <w:t>https://www.kaggle.com/datasets/</w:t>
        </w:r>
      </w:hyperlink>
      <w:r w:rsidR="005A2076">
        <w:rPr>
          <w:rFonts w:ascii="Arial" w:hAnsi="Arial" w:cs="Arial"/>
          <w:sz w:val="24"/>
          <w:szCs w:val="24"/>
        </w:rPr>
        <w:t xml:space="preserve"> .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lastRenderedPageBreak/>
        <w:t>2. Cole</w:t>
      </w:r>
      <w:bookmarkStart w:id="2" w:name="coletadedados"/>
      <w:bookmarkEnd w:id="2"/>
      <w:r w:rsidRPr="006D4189">
        <w:rPr>
          <w:rFonts w:ascii="Arial" w:hAnsi="Arial" w:cs="Arial"/>
          <w:b/>
          <w:bCs/>
          <w:sz w:val="24"/>
          <w:szCs w:val="24"/>
        </w:rPr>
        <w:t>ta de Dados</w:t>
      </w:r>
    </w:p>
    <w:p w:rsidR="006D4189" w:rsidRDefault="006D4189" w:rsidP="006D418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3953A3" w:rsidRDefault="003953A3" w:rsidP="003953A3">
      <w:pPr>
        <w:ind w:firstLine="708"/>
        <w:rPr>
          <w:rFonts w:ascii="Arial" w:hAnsi="Arial" w:cs="Arial"/>
          <w:sz w:val="24"/>
          <w:szCs w:val="24"/>
        </w:rPr>
      </w:pPr>
      <w:r w:rsidRPr="005A2076">
        <w:rPr>
          <w:rFonts w:ascii="Arial" w:hAnsi="Arial" w:cs="Arial"/>
          <w:sz w:val="24"/>
          <w:szCs w:val="24"/>
        </w:rPr>
        <w:t xml:space="preserve">Para o tratamento do problema proposto, foram utilizados </w:t>
      </w:r>
      <w:r>
        <w:rPr>
          <w:rFonts w:ascii="Arial" w:hAnsi="Arial" w:cs="Arial"/>
          <w:sz w:val="24"/>
          <w:szCs w:val="24"/>
        </w:rPr>
        <w:t xml:space="preserve">dois </w:t>
      </w:r>
      <w:r w:rsidRPr="005A2076">
        <w:rPr>
          <w:rFonts w:ascii="Arial" w:hAnsi="Arial" w:cs="Arial"/>
          <w:i/>
          <w:iCs/>
          <w:sz w:val="24"/>
          <w:szCs w:val="24"/>
        </w:rPr>
        <w:t xml:space="preserve">datasets </w:t>
      </w:r>
      <w:r w:rsidRPr="005A2076">
        <w:rPr>
          <w:rFonts w:ascii="Arial" w:hAnsi="Arial" w:cs="Arial"/>
          <w:sz w:val="24"/>
          <w:szCs w:val="24"/>
        </w:rPr>
        <w:t xml:space="preserve">(conjunto de dados) relativos às </w:t>
      </w:r>
      <w:r>
        <w:rPr>
          <w:rFonts w:ascii="Arial" w:hAnsi="Arial" w:cs="Arial"/>
          <w:sz w:val="24"/>
          <w:szCs w:val="24"/>
        </w:rPr>
        <w:t xml:space="preserve">transações de </w:t>
      </w:r>
      <w:r w:rsidRPr="000421CD">
        <w:rPr>
          <w:rFonts w:ascii="Arial" w:hAnsi="Arial" w:cs="Arial"/>
          <w:sz w:val="24"/>
          <w:szCs w:val="24"/>
        </w:rPr>
        <w:t>cartões de crédito</w:t>
      </w:r>
      <w:r w:rsidRPr="005A2076">
        <w:rPr>
          <w:rFonts w:ascii="Arial" w:hAnsi="Arial" w:cs="Arial"/>
          <w:sz w:val="24"/>
          <w:szCs w:val="24"/>
        </w:rPr>
        <w:t xml:space="preserve">, extraídos </w:t>
      </w:r>
      <w:r>
        <w:rPr>
          <w:rFonts w:ascii="Arial" w:hAnsi="Arial" w:cs="Arial"/>
          <w:sz w:val="24"/>
          <w:szCs w:val="24"/>
        </w:rPr>
        <w:t xml:space="preserve">do site </w:t>
      </w:r>
      <w:hyperlink r:id="rId6" w:history="1">
        <w:r w:rsidRPr="003953A3">
          <w:rPr>
            <w:rStyle w:val="Hyperlink"/>
            <w:rFonts w:ascii="Arial" w:hAnsi="Arial" w:cs="Arial"/>
            <w:sz w:val="24"/>
            <w:szCs w:val="24"/>
          </w:rPr>
          <w:t>https://www.kaggle.com/datasets/rikdifos/credit-card-approval-prediction/data</w:t>
        </w:r>
      </w:hyperlink>
      <w:r w:rsidRPr="005A2076">
        <w:rPr>
          <w:rFonts w:ascii="Arial" w:hAnsi="Arial" w:cs="Arial"/>
          <w:sz w:val="24"/>
          <w:szCs w:val="24"/>
        </w:rPr>
        <w:t>.</w:t>
      </w:r>
    </w:p>
    <w:p w:rsidR="009761AD" w:rsidRPr="005A2076" w:rsidRDefault="009761AD" w:rsidP="009761AD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>O primeiro dataset, "application_record.csv", traz as informações cadastrais dos c</w:t>
      </w:r>
      <w:r>
        <w:rPr>
          <w:rFonts w:ascii="Arial" w:hAnsi="Arial" w:cs="Arial"/>
          <w:sz w:val="24"/>
          <w:szCs w:val="24"/>
        </w:rPr>
        <w:t>lientes, que podem ser utilizada</w:t>
      </w:r>
      <w:r w:rsidRPr="009761AD">
        <w:rPr>
          <w:rFonts w:ascii="Arial" w:hAnsi="Arial" w:cs="Arial"/>
          <w:sz w:val="24"/>
          <w:szCs w:val="24"/>
        </w:rPr>
        <w:t>s como recursos para a previsão. Esse dataset possui os seguintes campos:</w:t>
      </w:r>
    </w:p>
    <w:p w:rsidR="005A2076" w:rsidRDefault="005A2076" w:rsidP="003953A3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5A2076" w:rsidP="002E588C">
      <w:pPr>
        <w:ind w:firstLine="708"/>
        <w:rPr>
          <w:rFonts w:ascii="Arial" w:hAnsi="Arial" w:cs="Arial"/>
          <w:sz w:val="24"/>
          <w:szCs w:val="24"/>
        </w:rPr>
      </w:pPr>
    </w:p>
    <w:p w:rsidR="005A2076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2EC2F25" wp14:editId="52F6C29D">
            <wp:extent cx="6089650" cy="3556000"/>
            <wp:effectExtent l="0" t="0" r="635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761AD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segundo dataset, </w:t>
      </w:r>
      <w:r w:rsidRPr="009761AD">
        <w:rPr>
          <w:rFonts w:ascii="Arial" w:hAnsi="Arial" w:cs="Arial"/>
          <w:sz w:val="24"/>
          <w:szCs w:val="24"/>
        </w:rPr>
        <w:t xml:space="preserve">"credit_record.csv", </w:t>
      </w:r>
      <w:r>
        <w:rPr>
          <w:rFonts w:ascii="Arial" w:hAnsi="Arial" w:cs="Arial"/>
          <w:sz w:val="24"/>
          <w:szCs w:val="24"/>
        </w:rPr>
        <w:t>registra o comportamento dos clientes de cartão de crédito</w:t>
      </w:r>
      <w:r w:rsidRPr="009761AD">
        <w:rPr>
          <w:rFonts w:ascii="Arial" w:hAnsi="Arial" w:cs="Arial"/>
          <w:sz w:val="24"/>
          <w:szCs w:val="24"/>
        </w:rPr>
        <w:t>. Esse dataset possui os seguintes campos:</w:t>
      </w:r>
    </w:p>
    <w:p w:rsidR="009761AD" w:rsidRDefault="009761AD" w:rsidP="009761AD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9761AD">
      <w:pPr>
        <w:pStyle w:val="SemEspaamento"/>
        <w:rPr>
          <w:noProof/>
          <w:lang w:eastAsia="pt-BR"/>
        </w:rPr>
      </w:pPr>
    </w:p>
    <w:p w:rsidR="009761AD" w:rsidRDefault="00DD3D9A" w:rsidP="009761A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28B4AB" wp14:editId="75FF83C3">
            <wp:extent cx="6026150" cy="19875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761AD" w:rsidRDefault="006D4189" w:rsidP="009761A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 w:rsidRPr="006D4189">
        <w:rPr>
          <w:rFonts w:ascii="Arial" w:hAnsi="Arial" w:cs="Arial"/>
          <w:b/>
          <w:bCs/>
          <w:sz w:val="24"/>
          <w:szCs w:val="24"/>
        </w:rPr>
        <w:t>3. Processamento/Tratamento de Dados</w:t>
      </w:r>
      <w:bookmarkStart w:id="3" w:name="processamento"/>
      <w:bookmarkEnd w:id="3"/>
    </w:p>
    <w:p w:rsidR="006D4189" w:rsidRDefault="006D4189" w:rsidP="009761AD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O processamento e o tratamento dos dados foram feitos utilizand</w:t>
      </w:r>
      <w:r>
        <w:rPr>
          <w:rFonts w:ascii="Arial" w:hAnsi="Arial" w:cs="Arial"/>
          <w:sz w:val="24"/>
          <w:szCs w:val="24"/>
        </w:rPr>
        <w:t>o a linguagem Python, versão 3.8.17</w:t>
      </w:r>
      <w:r w:rsidRPr="006D4189">
        <w:rPr>
          <w:rFonts w:ascii="Arial" w:hAnsi="Arial" w:cs="Arial"/>
          <w:sz w:val="24"/>
          <w:szCs w:val="24"/>
        </w:rPr>
        <w:t>, no amb</w:t>
      </w:r>
      <w:r>
        <w:rPr>
          <w:rFonts w:ascii="Arial" w:hAnsi="Arial" w:cs="Arial"/>
          <w:sz w:val="24"/>
          <w:szCs w:val="24"/>
        </w:rPr>
        <w:t>iente Jupyter Notebook, versão 6.5.4</w:t>
      </w:r>
      <w:r w:rsidRPr="006D4189">
        <w:rPr>
          <w:rFonts w:ascii="Arial" w:hAnsi="Arial" w:cs="Arial"/>
          <w:sz w:val="24"/>
          <w:szCs w:val="24"/>
        </w:rPr>
        <w:t>. Dentro da linguagem, utilizou-se a biblioteca “pandas” que é uma poderosa ferramenta para tratamento e análise de dados.</w:t>
      </w:r>
    </w:p>
    <w:p w:rsidR="006D4189" w:rsidRP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>Inicialmente foi necessário importar a biblioteca “</w:t>
      </w:r>
      <w:r w:rsidRPr="006D4189">
        <w:rPr>
          <w:rFonts w:ascii="Arial" w:hAnsi="Arial" w:cs="Arial"/>
          <w:i/>
          <w:iCs/>
          <w:sz w:val="24"/>
          <w:szCs w:val="24"/>
        </w:rPr>
        <w:t>Pandas</w:t>
      </w:r>
      <w:r w:rsidRPr="006D4189">
        <w:rPr>
          <w:rFonts w:ascii="Arial" w:hAnsi="Arial" w:cs="Arial"/>
          <w:sz w:val="24"/>
          <w:szCs w:val="24"/>
        </w:rPr>
        <w:t>” (Figura 8), que é uma biblioteca de código aberto de licença BSD (em inglês, Berkeley Software Distribution) que fornece estruturas de dados de alto desempenho e fáceis de usar, além de ferramentas de análise de dados para a linguagem de programação Python.</w:t>
      </w:r>
    </w:p>
    <w:p w:rsidR="006D4189" w:rsidRDefault="006D4189" w:rsidP="006D418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FD055DE" wp14:editId="54ECA353">
            <wp:extent cx="5400040" cy="50101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Em seguida, deve-se fazer a leitura e tratamento dos </w:t>
      </w:r>
      <w:r w:rsidR="0078164A">
        <w:rPr>
          <w:rFonts w:ascii="Arial" w:hAnsi="Arial" w:cs="Arial"/>
          <w:sz w:val="24"/>
          <w:szCs w:val="24"/>
        </w:rPr>
        <w:t>daframe</w:t>
      </w:r>
      <w:r w:rsidR="0078164A"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>, que, nesse caso, será feita individualmente para cada um deles. O</w:t>
      </w:r>
      <w:r>
        <w:rPr>
          <w:rFonts w:ascii="Arial" w:hAnsi="Arial" w:cs="Arial"/>
          <w:sz w:val="24"/>
          <w:szCs w:val="24"/>
        </w:rPr>
        <w:t xml:space="preserve">s </w:t>
      </w:r>
      <w:r w:rsidR="0078164A">
        <w:rPr>
          <w:rFonts w:ascii="Arial" w:hAnsi="Arial" w:cs="Arial"/>
          <w:sz w:val="24"/>
          <w:szCs w:val="24"/>
        </w:rPr>
        <w:t>daframes</w:t>
      </w:r>
      <w:r w:rsidR="0078164A"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application_record.csv”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 xml:space="preserve">e </w:t>
      </w:r>
      <w:r w:rsidRPr="006D4189">
        <w:rPr>
          <w:rFonts w:ascii="Arial" w:hAnsi="Arial" w:cs="Arial"/>
          <w:i/>
          <w:iCs/>
          <w:sz w:val="24"/>
          <w:szCs w:val="24"/>
        </w:rPr>
        <w:t xml:space="preserve"> </w:t>
      </w:r>
      <w:r w:rsidRPr="006D4189">
        <w:rPr>
          <w:rFonts w:ascii="Arial" w:hAnsi="Arial" w:cs="Arial"/>
          <w:sz w:val="24"/>
          <w:szCs w:val="24"/>
        </w:rPr>
        <w:t>“</w:t>
      </w:r>
      <w:proofErr w:type="gramEnd"/>
      <w:r w:rsidRPr="009761AD">
        <w:rPr>
          <w:rFonts w:ascii="Arial" w:hAnsi="Arial" w:cs="Arial"/>
          <w:sz w:val="24"/>
          <w:szCs w:val="24"/>
        </w:rPr>
        <w:t>credit_record.csv</w:t>
      </w:r>
      <w:r w:rsidRPr="006D4189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serão processad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importados para as variávei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cliente” e “transação” por </w:t>
      </w:r>
      <w:r w:rsidRPr="006D4189">
        <w:rPr>
          <w:rFonts w:ascii="Arial" w:hAnsi="Arial" w:cs="Arial"/>
          <w:sz w:val="24"/>
          <w:szCs w:val="24"/>
        </w:rPr>
        <w:t>meio do comando “pd.read.csv”, seguindo os parâmetros estabelecidos n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quivos</w:t>
      </w:r>
      <w:r w:rsidRPr="006D41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</w:t>
      </w:r>
      <w:r w:rsidRPr="006D4189">
        <w:rPr>
          <w:rFonts w:ascii="Arial" w:hAnsi="Arial" w:cs="Arial"/>
          <w:sz w:val="24"/>
          <w:szCs w:val="24"/>
        </w:rPr>
        <w:t xml:space="preserve"> as características do</w:t>
      </w:r>
      <w:r>
        <w:rPr>
          <w:rFonts w:ascii="Arial" w:hAnsi="Arial" w:cs="Arial"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i/>
          <w:iCs/>
          <w:sz w:val="24"/>
          <w:szCs w:val="24"/>
        </w:rPr>
        <w:t>dataset</w:t>
      </w:r>
      <w:r>
        <w:rPr>
          <w:rFonts w:ascii="Arial" w:hAnsi="Arial" w:cs="Arial"/>
          <w:i/>
          <w:iCs/>
          <w:sz w:val="24"/>
          <w:szCs w:val="24"/>
        </w:rPr>
        <w:t>s</w:t>
      </w:r>
      <w:r w:rsidRPr="006D4189">
        <w:rPr>
          <w:rFonts w:ascii="Arial" w:hAnsi="Arial" w:cs="Arial"/>
          <w:sz w:val="24"/>
          <w:szCs w:val="24"/>
        </w:rPr>
        <w:t>.</w:t>
      </w:r>
    </w:p>
    <w:p w:rsidR="006D4189" w:rsidRDefault="006D4189" w:rsidP="006D4189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02E30" wp14:editId="32FC80C0">
            <wp:extent cx="5400040" cy="65595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uso do comando </w:t>
      </w:r>
      <w:r w:rsidRPr="006D4189">
        <w:rPr>
          <w:rFonts w:ascii="Arial" w:hAnsi="Arial" w:cs="Arial"/>
          <w:sz w:val="24"/>
          <w:szCs w:val="24"/>
        </w:rPr>
        <w:t>“pd.read.csv”</w:t>
      </w:r>
      <w:r>
        <w:rPr>
          <w:rFonts w:ascii="Arial" w:hAnsi="Arial" w:cs="Arial"/>
          <w:sz w:val="24"/>
          <w:szCs w:val="24"/>
        </w:rPr>
        <w:t xml:space="preserve">, cria uma estrutura bidimensional de dados, como uma planilha, chamada daframe. A utilização da função “info </w:t>
      </w:r>
      <w:proofErr w:type="gramStart"/>
      <w:r>
        <w:rPr>
          <w:rFonts w:ascii="Arial" w:hAnsi="Arial" w:cs="Arial"/>
          <w:sz w:val="24"/>
          <w:szCs w:val="24"/>
        </w:rPr>
        <w:t>()”</w:t>
      </w:r>
      <w:proofErr w:type="gramEnd"/>
      <w:r>
        <w:rPr>
          <w:rFonts w:ascii="Arial" w:hAnsi="Arial" w:cs="Arial"/>
          <w:sz w:val="24"/>
          <w:szCs w:val="24"/>
        </w:rPr>
        <w:t>, apresenta informações sobre os dataframes criados.</w:t>
      </w:r>
    </w:p>
    <w:p w:rsidR="006D4189" w:rsidRDefault="006D4189" w:rsidP="006D4189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A650E4" wp14:editId="0840C162">
            <wp:extent cx="4158120" cy="118110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9" cy="118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323E5" wp14:editId="45B7060B">
            <wp:extent cx="4044950" cy="1061498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891" cy="10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D4189">
        <w:rPr>
          <w:rFonts w:ascii="Arial" w:hAnsi="Arial" w:cs="Arial"/>
          <w:sz w:val="24"/>
          <w:szCs w:val="24"/>
        </w:rPr>
        <w:t xml:space="preserve">Os </w:t>
      </w:r>
      <w:r w:rsidR="006D4189" w:rsidRPr="006D4189">
        <w:rPr>
          <w:rFonts w:ascii="Arial" w:hAnsi="Arial" w:cs="Arial"/>
          <w:sz w:val="24"/>
          <w:szCs w:val="24"/>
        </w:rPr>
        <w:t>dataframe</w:t>
      </w:r>
      <w:r w:rsidR="006D4189">
        <w:rPr>
          <w:rFonts w:ascii="Arial" w:hAnsi="Arial" w:cs="Arial"/>
          <w:sz w:val="24"/>
          <w:szCs w:val="24"/>
        </w:rPr>
        <w:t xml:space="preserve">s criados apresentam as seguintes dimensões: </w:t>
      </w: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frame </w:t>
      </w:r>
      <w:r w:rsidRPr="006D4189">
        <w:rPr>
          <w:rFonts w:ascii="Arial" w:hAnsi="Arial" w:cs="Arial"/>
          <w:sz w:val="24"/>
          <w:szCs w:val="24"/>
        </w:rPr>
        <w:t xml:space="preserve">“cliente” </w:t>
      </w:r>
      <w:r>
        <w:rPr>
          <w:rFonts w:ascii="Arial" w:hAnsi="Arial" w:cs="Arial"/>
          <w:sz w:val="24"/>
          <w:szCs w:val="24"/>
        </w:rPr>
        <w:t xml:space="preserve">- </w:t>
      </w:r>
      <w:r w:rsidRPr="006D4189">
        <w:rPr>
          <w:rFonts w:ascii="Arial" w:hAnsi="Arial" w:cs="Arial"/>
          <w:color w:val="000000"/>
          <w:sz w:val="24"/>
          <w:szCs w:val="24"/>
        </w:rPr>
        <w:t>438557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18 colunas. </w:t>
      </w:r>
    </w:p>
    <w:p w:rsidR="006D4189" w:rsidRDefault="006D4189" w:rsidP="002D2C05">
      <w:pPr>
        <w:pStyle w:val="Pr-formataoHTML"/>
        <w:numPr>
          <w:ilvl w:val="0"/>
          <w:numId w:val="8"/>
        </w:numPr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ataframe “transacao” </w:t>
      </w:r>
      <w:r>
        <w:rPr>
          <w:rFonts w:ascii="Arial" w:hAnsi="Arial" w:cs="Arial"/>
          <w:sz w:val="24"/>
          <w:szCs w:val="24"/>
        </w:rPr>
        <w:t>-</w:t>
      </w:r>
      <w:r w:rsidRPr="006D4189">
        <w:rPr>
          <w:rFonts w:ascii="Arial" w:hAnsi="Arial" w:cs="Arial"/>
          <w:sz w:val="24"/>
          <w:szCs w:val="24"/>
        </w:rPr>
        <w:t xml:space="preserve"> </w:t>
      </w:r>
      <w:r w:rsidRPr="006D4189">
        <w:rPr>
          <w:rFonts w:ascii="Arial" w:hAnsi="Arial" w:cs="Arial"/>
          <w:color w:val="000000"/>
          <w:sz w:val="24"/>
          <w:szCs w:val="24"/>
        </w:rPr>
        <w:t>1048575</w:t>
      </w:r>
      <w:r>
        <w:rPr>
          <w:rFonts w:ascii="Arial" w:hAnsi="Arial" w:cs="Arial"/>
          <w:color w:val="000000"/>
          <w:sz w:val="24"/>
          <w:szCs w:val="24"/>
        </w:rPr>
        <w:t xml:space="preserve"> linhas, divididas em 3 colunas.</w:t>
      </w:r>
    </w:p>
    <w:p w:rsidR="006D4189" w:rsidRDefault="006D4189" w:rsidP="002D2C05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</w:p>
    <w:p w:rsidR="006D4189" w:rsidRPr="006D4189" w:rsidRDefault="002D2C05" w:rsidP="006D4189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coluna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FLAG_MOBIL não foi 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mantida nesse estudo, pelo fato de que essa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coluna é uma constante e por isso foi desconsiderada.</w:t>
      </w:r>
      <w:r w:rsid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D4189">
        <w:rPr>
          <w:rFonts w:ascii="Arial" w:hAnsi="Arial" w:cs="Arial"/>
          <w:sz w:val="24"/>
          <w:szCs w:val="24"/>
        </w:rPr>
        <w:t>O d</w:t>
      </w:r>
      <w:r w:rsidR="006D4189">
        <w:rPr>
          <w:rFonts w:ascii="Arial" w:hAnsi="Arial" w:cs="Arial"/>
          <w:color w:val="000000"/>
          <w:sz w:val="24"/>
          <w:szCs w:val="24"/>
        </w:rPr>
        <w:t>ataframe “transacao” não apresenta colunas com valores con</w:t>
      </w:r>
      <w:r w:rsidR="00150B4F">
        <w:rPr>
          <w:rFonts w:ascii="Arial" w:hAnsi="Arial" w:cs="Arial"/>
          <w:color w:val="000000"/>
          <w:sz w:val="24"/>
          <w:szCs w:val="24"/>
        </w:rPr>
        <w:t>s</w:t>
      </w:r>
      <w:r w:rsidR="006D4189">
        <w:rPr>
          <w:rFonts w:ascii="Arial" w:hAnsi="Arial" w:cs="Arial"/>
          <w:color w:val="000000"/>
          <w:sz w:val="24"/>
          <w:szCs w:val="24"/>
        </w:rPr>
        <w:t>tantes.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1042687" wp14:editId="5F96A1AE">
            <wp:extent cx="3598260" cy="4654550"/>
            <wp:effectExtent l="0" t="0" r="254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781" cy="470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58F94A0" wp14:editId="74677D8E">
            <wp:extent cx="2616200" cy="1113442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590" cy="112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 w:rsidRPr="006D4189">
        <w:rPr>
          <w:rFonts w:ascii="Arial" w:hAnsi="Arial" w:cs="Arial"/>
          <w:sz w:val="24"/>
          <w:szCs w:val="24"/>
        </w:rPr>
        <w:t xml:space="preserve">Para </w:t>
      </w:r>
      <w:r>
        <w:rPr>
          <w:rFonts w:ascii="Arial" w:hAnsi="Arial" w:cs="Arial"/>
          <w:sz w:val="24"/>
          <w:szCs w:val="24"/>
        </w:rPr>
        <w:t xml:space="preserve">remover a coluna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FLAG_MOBIL</w:t>
      </w:r>
      <w:r w:rsidRPr="006D4189">
        <w:rPr>
          <w:rFonts w:ascii="Arial" w:hAnsi="Arial" w:cs="Arial"/>
          <w:sz w:val="24"/>
          <w:szCs w:val="24"/>
        </w:rPr>
        <w:t>, foi utilizado o seguinte código:</w:t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8C70ED7" wp14:editId="231448BF">
            <wp:extent cx="5441950" cy="570817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2177" cy="59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6D4189" w:rsidRPr="006D4189" w:rsidRDefault="006D4189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6FF7CDE" wp14:editId="65E2254D">
            <wp:extent cx="4705350" cy="1343025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sz w:val="24"/>
          <w:szCs w:val="24"/>
        </w:rPr>
        <w:t xml:space="preserve">O dataframe “cliente” apresenta agora 17 colunas com as 438557 entradas filtradas anteriormente. 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verificar se há dados nu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s nos dataframes, utilizou-se a</w:t>
      </w: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unção “</w:t>
      </w:r>
      <w:proofErr w:type="gramStart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isnull(</w:t>
      </w:r>
      <w:proofErr w:type="gramEnd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)”, que faz essa análise, em conjunto com a função “sum()”, que, nesse caso, soma os valores encontrados na função anterior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4AFB55" wp14:editId="0FF78BC3">
            <wp:extent cx="2747368" cy="3302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4214" cy="332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4592C71" wp14:editId="557FF7EA">
            <wp:extent cx="2590800" cy="119036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0719" cy="119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6D4189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Após esse comando, verificou-se que o dataframe cliente, apresenta dados nulos na coluna OCCUPATION_TYPE que necessitam de tratamento. Nesse caso, os dados nulos serão substitu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>ídos pelo valor 'Other'. Foi uti</w:t>
      </w:r>
      <w:bookmarkStart w:id="4" w:name="_GoBack"/>
      <w:bookmarkEnd w:id="4"/>
      <w:r w:rsidRPr="006D4189">
        <w:rPr>
          <w:rFonts w:ascii="Arial" w:hAnsi="Arial" w:cs="Arial"/>
          <w:color w:val="000000"/>
          <w:sz w:val="24"/>
          <w:szCs w:val="24"/>
          <w:shd w:val="clear" w:color="auto" w:fill="FFFFFF"/>
        </w:rPr>
        <w:t>lizada a função “fillna” para a substituição.</w:t>
      </w:r>
    </w:p>
    <w:p w:rsidR="006D4189" w:rsidRDefault="006D4189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6D4189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6270FE5" wp14:editId="16750DB5">
            <wp:extent cx="5400040" cy="40513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189" w:rsidRPr="00F30600" w:rsidRDefault="006D4189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D4189" w:rsidRDefault="00F30600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O número de clientes</w:t>
      </w:r>
      <w:r w:rsidR="0007551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 ID’s di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intos no dataframe “cliente” deveria ser igual ao número de linhas neste </w:t>
      </w:r>
      <w:proofErr w:type="gramStart"/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frame 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 verificação de dados duplicados foi confirmada </w:t>
      </w:r>
      <w:proofErr w:type="gramStart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pelos método</w:t>
      </w:r>
      <w:proofErr w:type="gramEnd"/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DB3F5B">
        <w:rPr>
          <w:rFonts w:ascii="Arial" w:hAnsi="Arial" w:cs="Arial"/>
          <w:color w:val="000000"/>
          <w:sz w:val="24"/>
          <w:szCs w:val="24"/>
          <w:shd w:val="clear" w:color="auto" w:fill="FFFFFF"/>
        </w:rPr>
        <w:t>“unique”</w:t>
      </w:r>
      <w:r w:rsidRPr="00F30600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:rsidR="00F30600" w:rsidRDefault="00F30600" w:rsidP="006D4189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F30600" w:rsidRPr="00F30600" w:rsidRDefault="00F30600" w:rsidP="006D4189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F5F737C" wp14:editId="0DABBAEB">
            <wp:extent cx="5432467" cy="984250"/>
            <wp:effectExtent l="0" t="0" r="0" b="635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4910" cy="9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0052C8">
        <w:rPr>
          <w:rFonts w:ascii="Arial" w:hAnsi="Arial" w:cs="Arial"/>
          <w:sz w:val="24"/>
          <w:szCs w:val="24"/>
        </w:rPr>
        <w:t>Para remoção dos registros duplicados foi utilizado o método “drop_duplicates”</w:t>
      </w:r>
      <w:r w:rsidR="00DB3F5B">
        <w:rPr>
          <w:rFonts w:ascii="Arial" w:hAnsi="Arial" w:cs="Arial"/>
          <w:sz w:val="24"/>
          <w:szCs w:val="24"/>
        </w:rPr>
        <w:t>, mantendo o primeiro registro encontrado</w:t>
      </w:r>
      <w:r w:rsidRPr="000052C8">
        <w:rPr>
          <w:rFonts w:ascii="Arial" w:hAnsi="Arial" w:cs="Arial"/>
          <w:sz w:val="24"/>
          <w:szCs w:val="24"/>
        </w:rPr>
        <w:t>.</w:t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64D4F02" wp14:editId="1E060FB6">
            <wp:extent cx="5400040" cy="36766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O dataframe “transação” não apresenta dados duplicados.</w:t>
      </w: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DB3F5B" w:rsidRDefault="00DB3F5B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727CBA" wp14:editId="797AD346">
            <wp:extent cx="5400040" cy="6350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>Para modelos de machine learning su</w:t>
      </w:r>
      <w:r>
        <w:rPr>
          <w:rFonts w:ascii="Arial" w:hAnsi="Arial" w:cs="Arial"/>
          <w:color w:val="000000"/>
        </w:rPr>
        <w:t>pervisionados é fundamental a e</w:t>
      </w:r>
      <w:r w:rsidRPr="000052C8">
        <w:rPr>
          <w:rFonts w:ascii="Arial" w:hAnsi="Arial" w:cs="Arial"/>
          <w:color w:val="000000"/>
        </w:rPr>
        <w:t>tapa de criação de uma coluna target no dataset. Em problemas que isso é possível, faz com que os modelos e resultados obtidos possam ser explorados com maior facilidade.</w:t>
      </w:r>
    </w:p>
    <w:p w:rsidR="000052C8" w:rsidRDefault="000052C8" w:rsidP="000052C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052C8" w:rsidRPr="000052C8" w:rsidRDefault="000052C8" w:rsidP="002D2C05">
      <w:pPr>
        <w:pStyle w:val="NormalWeb"/>
        <w:shd w:val="clear" w:color="auto" w:fill="FFFFFF"/>
        <w:spacing w:before="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Na maioria das situações, um algoritmo de aprendizado de máquina supervisionado é usado para derivar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Esse algoritmo usa dados históricos para aprender padrões e descobrir relacionamentos entre outras partes do seu conjunto de dados e a variável </w:t>
      </w:r>
      <w:r>
        <w:rPr>
          <w:rFonts w:ascii="Arial" w:hAnsi="Arial" w:cs="Arial"/>
          <w:color w:val="000000"/>
        </w:rPr>
        <w:t>target</w:t>
      </w:r>
      <w:r w:rsidRPr="000052C8">
        <w:rPr>
          <w:rFonts w:ascii="Arial" w:hAnsi="Arial" w:cs="Arial"/>
          <w:color w:val="000000"/>
        </w:rPr>
        <w:t xml:space="preserve">. </w:t>
      </w:r>
    </w:p>
    <w:p w:rsidR="003327B1" w:rsidRDefault="000052C8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  <w:r w:rsidRPr="000052C8">
        <w:rPr>
          <w:rFonts w:ascii="Arial" w:hAnsi="Arial" w:cs="Arial"/>
          <w:color w:val="000000"/>
        </w:rPr>
        <w:t xml:space="preserve">O caso em análise busca avaliar a previsibilidade se </w:t>
      </w:r>
      <w:r>
        <w:rPr>
          <w:rFonts w:ascii="Arial" w:hAnsi="Arial" w:cs="Arial"/>
          <w:color w:val="000000"/>
        </w:rPr>
        <w:t>o</w:t>
      </w:r>
      <w:r w:rsidRPr="000052C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suário</w:t>
      </w:r>
      <w:r w:rsidRPr="000052C8">
        <w:rPr>
          <w:rFonts w:ascii="Arial" w:hAnsi="Arial" w:cs="Arial"/>
          <w:color w:val="000000"/>
        </w:rPr>
        <w:t xml:space="preserve"> é um cliente 'bom' ou 'ruim' com base em alguns parâmetros. Dessa forma, a informação que utilizaremos como resultado é a coluna STATUS, que traz os dias em atraso no pagamento.</w:t>
      </w:r>
    </w:p>
    <w:p w:rsidR="003327B1" w:rsidRDefault="003327B1" w:rsidP="003327B1">
      <w:pPr>
        <w:pStyle w:val="NormalWeb"/>
        <w:shd w:val="clear" w:color="auto" w:fill="FFFFFF"/>
        <w:spacing w:before="240" w:beforeAutospacing="0" w:after="0" w:afterAutospacing="0"/>
        <w:ind w:firstLine="708"/>
        <w:jc w:val="both"/>
        <w:rPr>
          <w:rFonts w:ascii="Arial" w:hAnsi="Arial" w:cs="Arial"/>
          <w:color w:val="000000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que se enquadraram na categoria “D</w:t>
      </w:r>
      <w:r>
        <w:rPr>
          <w:rFonts w:ascii="Arial" w:hAnsi="Arial" w:cs="Arial"/>
          <w:sz w:val="24"/>
          <w:szCs w:val="24"/>
        </w:rPr>
        <w:t xml:space="preserve">ados insuficientes” </w:t>
      </w:r>
      <w:r w:rsidRPr="000052C8">
        <w:rPr>
          <w:rFonts w:ascii="Arial" w:hAnsi="Arial" w:cs="Arial"/>
          <w:color w:val="000000"/>
        </w:rPr>
        <w:t>STATUS</w:t>
      </w:r>
      <w:r>
        <w:rPr>
          <w:rFonts w:ascii="Arial" w:hAnsi="Arial" w:cs="Arial"/>
          <w:color w:val="000000"/>
        </w:rPr>
        <w:t>=X</w:t>
      </w:r>
      <w:r w:rsidRPr="00CC58A3">
        <w:rPr>
          <w:rFonts w:ascii="Arial" w:hAnsi="Arial" w:cs="Arial"/>
          <w:sz w:val="24"/>
          <w:szCs w:val="24"/>
        </w:rPr>
        <w:t xml:space="preserve"> foram aqueles que não utilizaram o cartão de crédito, indicando falta de histórico de transações. </w:t>
      </w: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>Os clientes considera</w:t>
      </w:r>
      <w:r>
        <w:rPr>
          <w:rFonts w:ascii="Arial" w:hAnsi="Arial" w:cs="Arial"/>
          <w:sz w:val="24"/>
          <w:szCs w:val="24"/>
        </w:rPr>
        <w:t xml:space="preserve">dos “maus pagadores” </w:t>
      </w:r>
      <w:r w:rsidRPr="00CC58A3">
        <w:rPr>
          <w:rFonts w:ascii="Arial" w:hAnsi="Arial" w:cs="Arial"/>
          <w:sz w:val="24"/>
          <w:szCs w:val="24"/>
        </w:rPr>
        <w:t xml:space="preserve">atrasaram os pagamentos por mais de 30 dias pelo menos uma vez em seu histórico de pagamentos. Isso incluiu clientes com códigos específicos (1, 2, 3, 4 ou 5) em seu histórico mensal. </w:t>
      </w:r>
    </w:p>
    <w:p w:rsidR="003327B1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3327B1" w:rsidRPr="00CC58A3" w:rsidRDefault="003327B1" w:rsidP="003327B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C58A3">
        <w:rPr>
          <w:rFonts w:ascii="Arial" w:hAnsi="Arial" w:cs="Arial"/>
          <w:sz w:val="24"/>
          <w:szCs w:val="24"/>
        </w:rPr>
        <w:t xml:space="preserve">Por fim, os clientes com histórico consistente de pagamentos pontuais (status “C”) ou atrasos de até 29 dias (status “0”) foram categorizados como de </w:t>
      </w:r>
      <w:r w:rsidRPr="00CC58A3">
        <w:rPr>
          <w:rFonts w:ascii="Arial" w:hAnsi="Arial" w:cs="Arial"/>
          <w:sz w:val="24"/>
          <w:szCs w:val="24"/>
        </w:rPr>
        <w:lastRenderedPageBreak/>
        <w:t>baixo risco e considerados perfis adequados para aprovação de cartão de crédito</w:t>
      </w:r>
      <w:r>
        <w:rPr>
          <w:rFonts w:ascii="Arial" w:hAnsi="Arial" w:cs="Arial"/>
          <w:sz w:val="24"/>
          <w:szCs w:val="24"/>
        </w:rPr>
        <w:t>.</w:t>
      </w:r>
      <w:r w:rsidRPr="00CC58A3">
        <w:rPr>
          <w:rFonts w:ascii="Arial" w:hAnsi="Arial" w:cs="Arial"/>
          <w:sz w:val="24"/>
          <w:szCs w:val="24"/>
        </w:rPr>
        <w:t xml:space="preserve"> </w:t>
      </w:r>
    </w:p>
    <w:p w:rsidR="000052C8" w:rsidRDefault="000052C8" w:rsidP="003327B1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13B750E" wp14:editId="2C7FAB94">
            <wp:extent cx="5400040" cy="4160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73D310" wp14:editId="0AB306FD">
            <wp:extent cx="4286250" cy="16002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valor de target = -1 será eliminado </w:t>
      </w:r>
      <w:r w:rsidRPr="00021A51">
        <w:rPr>
          <w:rFonts w:ascii="Arial" w:hAnsi="Arial" w:cs="Arial"/>
          <w:sz w:val="24"/>
          <w:szCs w:val="24"/>
        </w:rPr>
        <w:t>da construção do modelo</w:t>
      </w:r>
      <w:r>
        <w:rPr>
          <w:rFonts w:ascii="Arial" w:hAnsi="Arial" w:cs="Arial"/>
          <w:sz w:val="24"/>
          <w:szCs w:val="24"/>
        </w:rPr>
        <w:t xml:space="preserve"> porque não ocorreu a utilização do cartão.</w:t>
      </w: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21A51" w:rsidRDefault="00021A51" w:rsidP="006D4189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4E6417E" wp14:editId="52ADAD4D">
            <wp:extent cx="5381625" cy="49530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2C8" w:rsidRDefault="000052C8" w:rsidP="006D4189">
      <w:pPr>
        <w:pStyle w:val="SemEspaamento"/>
        <w:rPr>
          <w:rFonts w:ascii="Arial" w:hAnsi="Arial" w:cs="Arial"/>
          <w:sz w:val="24"/>
          <w:szCs w:val="24"/>
        </w:rPr>
      </w:pPr>
    </w:p>
    <w:p w:rsidR="000052C8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O objetiv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gora é criar um único dataset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consolidado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new_df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gerado a partir da integração (join/merge) dos datasets gerados. Para isso, foi necessário agrupar o dataset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transacao”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, por meio de seu ID de cliente, através dos comandos “groupby” e “</w:t>
      </w:r>
      <w:proofErr w:type="gramStart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gg(</w:t>
      </w:r>
      <w:proofErr w:type="gramEnd"/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ax)” que, em conjunto, selecionam o valor máximo d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“target” e o ID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para cada client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021A51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lastRenderedPageBreak/>
        <w:drawing>
          <wp:inline distT="0" distB="0" distL="0" distR="0" wp14:anchorId="589B096A" wp14:editId="5340BE28">
            <wp:extent cx="5400040" cy="29591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84F" w:rsidRDefault="00CA284F" w:rsidP="0063754D">
      <w:pPr>
        <w:pStyle w:val="SemEspaamen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0FCE6619" wp14:editId="72F1A52F">
            <wp:extent cx="5400040" cy="42291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 próximo passo é incluir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, que foi removida no merge anterior. 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Faz sentido que o número de meses em que a conta está aberta, seja correlacionado com o risco do cliente (uma vez que há mais oportunidades de perder pagamentos).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Como a colun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MONTHS_BALANC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” apresenta valores negativos, informando o número de meses em que a conta está aberta, foi selecionado o valor mínimo da coluna para cada ID. Após a seleção, a coluna será renomead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para “</w:t>
      </w:r>
      <w:r w:rsidRPr="00CF1B5C">
        <w:rPr>
          <w:rFonts w:ascii="Arial" w:hAnsi="Arial" w:cs="Arial"/>
          <w:color w:val="000000"/>
          <w:sz w:val="24"/>
          <w:szCs w:val="24"/>
          <w:shd w:val="clear" w:color="auto" w:fill="FFFFFF"/>
        </w:rPr>
        <w:t>ACCOUNT_LENGTH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”, os valores transformados para positivo e incluídos no dataframe “new_df”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F1B5C" w:rsidRP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7858B" wp14:editId="5FF5A3BA">
            <wp:extent cx="5400040" cy="178054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A284F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1E6F09" wp14:editId="11B047EB">
            <wp:extent cx="5400040" cy="4241800"/>
            <wp:effectExtent l="0" t="0" r="0" b="635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DD5DDC" w:rsidP="00DD5DD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ercebe-se que o novo dataframe possui </w:t>
      </w:r>
      <w:r w:rsidR="00CA284F">
        <w:rPr>
          <w:rFonts w:ascii="Arial" w:hAnsi="Arial" w:cs="Arial"/>
          <w:sz w:val="24"/>
          <w:szCs w:val="24"/>
        </w:rPr>
        <w:t>33110</w:t>
      </w:r>
      <w:r w:rsidR="00DB3F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has. </w:t>
      </w:r>
      <w:r w:rsidR="00CF1B5C">
        <w:rPr>
          <w:rFonts w:ascii="Arial" w:hAnsi="Arial" w:cs="Arial"/>
          <w:sz w:val="24"/>
          <w:szCs w:val="24"/>
        </w:rPr>
        <w:t>Agora iremos transformar as variáveis “</w:t>
      </w:r>
      <w:r w:rsidR="00CF1B5C" w:rsidRPr="00CF1B5C">
        <w:rPr>
          <w:rFonts w:ascii="Arial" w:hAnsi="Arial" w:cs="Arial"/>
          <w:sz w:val="24"/>
          <w:szCs w:val="24"/>
        </w:rPr>
        <w:t>DAYS_BIRTH</w:t>
      </w:r>
      <w:r w:rsidR="00CF1B5C">
        <w:rPr>
          <w:rFonts w:ascii="Arial" w:hAnsi="Arial" w:cs="Arial"/>
          <w:sz w:val="24"/>
          <w:szCs w:val="24"/>
        </w:rPr>
        <w:t>” e “</w:t>
      </w:r>
      <w:r w:rsidR="00CF1B5C" w:rsidRPr="00CF1B5C">
        <w:rPr>
          <w:rFonts w:ascii="Arial" w:hAnsi="Arial" w:cs="Arial"/>
          <w:sz w:val="24"/>
          <w:szCs w:val="24"/>
        </w:rPr>
        <w:t>DAYS_EMPLOYED</w:t>
      </w:r>
      <w:r w:rsidR="00CF1B5C">
        <w:rPr>
          <w:rFonts w:ascii="Arial" w:hAnsi="Arial" w:cs="Arial"/>
          <w:sz w:val="24"/>
          <w:szCs w:val="24"/>
        </w:rPr>
        <w:t>”, em variáveis que indiquem a idade, os anos de emprego e se o cliente está empregado. As antigas variáveis transformadas serão eliminadas do dataset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0193500" wp14:editId="074C0812">
            <wp:extent cx="5400040" cy="18745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2D2C0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o o dataset apresenta os nomes das colunas na língua inglesa, a tradução para a língua portuguesa </w:t>
      </w:r>
      <w:r w:rsidR="00952628">
        <w:rPr>
          <w:rFonts w:ascii="Arial" w:hAnsi="Arial" w:cs="Arial"/>
          <w:sz w:val="24"/>
          <w:szCs w:val="24"/>
        </w:rPr>
        <w:t xml:space="preserve">foi realizada </w:t>
      </w:r>
      <w:r>
        <w:rPr>
          <w:rFonts w:ascii="Arial" w:hAnsi="Arial" w:cs="Arial"/>
          <w:sz w:val="24"/>
          <w:szCs w:val="24"/>
        </w:rPr>
        <w:t>para um melhor entendimento.</w:t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672250" wp14:editId="25BE7109">
            <wp:extent cx="5400040" cy="8667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628" w:rsidRDefault="009526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952628" w:rsidRDefault="00952628" w:rsidP="002D2C05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2D2C05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52628">
        <w:rPr>
          <w:rFonts w:ascii="Arial" w:hAnsi="Arial" w:cs="Arial"/>
          <w:sz w:val="24"/>
          <w:szCs w:val="24"/>
        </w:rPr>
        <w:t xml:space="preserve">A transformação dos valores das colunas </w:t>
      </w:r>
      <w:r w:rsidR="00952628" w:rsidRPr="00952628">
        <w:rPr>
          <w:rFonts w:ascii="Arial" w:hAnsi="Arial" w:cs="Arial"/>
          <w:sz w:val="24"/>
          <w:szCs w:val="24"/>
        </w:rPr>
        <w:t>COD_SEXO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CARRO</w:t>
      </w:r>
      <w:r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COD_TEM_IMOVEL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REND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TIPO_MORADIA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NIVEL_ESCOLARIDA</w:t>
      </w:r>
      <w:r>
        <w:rPr>
          <w:rFonts w:ascii="Arial" w:hAnsi="Arial" w:cs="Arial"/>
          <w:sz w:val="24"/>
          <w:szCs w:val="24"/>
        </w:rPr>
        <w:t xml:space="preserve"> </w:t>
      </w:r>
      <w:r w:rsidR="00952628" w:rsidRPr="00952628">
        <w:rPr>
          <w:rFonts w:ascii="Arial" w:hAnsi="Arial" w:cs="Arial"/>
          <w:sz w:val="24"/>
          <w:szCs w:val="24"/>
        </w:rPr>
        <w:t>DE</w:t>
      </w:r>
      <w:r w:rsidR="00952628">
        <w:rPr>
          <w:rFonts w:ascii="Arial" w:hAnsi="Arial" w:cs="Arial"/>
          <w:sz w:val="24"/>
          <w:szCs w:val="24"/>
        </w:rPr>
        <w:t xml:space="preserve">, </w:t>
      </w:r>
      <w:r w:rsidR="00952628" w:rsidRPr="00952628">
        <w:rPr>
          <w:rFonts w:ascii="Arial" w:hAnsi="Arial" w:cs="Arial"/>
          <w:sz w:val="24"/>
          <w:szCs w:val="24"/>
        </w:rPr>
        <w:t>ESTADO_CIVIL</w:t>
      </w:r>
      <w:r w:rsidR="00952628">
        <w:rPr>
          <w:rFonts w:ascii="Arial" w:hAnsi="Arial" w:cs="Arial"/>
          <w:sz w:val="24"/>
          <w:szCs w:val="24"/>
        </w:rPr>
        <w:t xml:space="preserve"> e </w:t>
      </w:r>
      <w:r w:rsidR="00952628" w:rsidRPr="00952628">
        <w:rPr>
          <w:rFonts w:ascii="Arial" w:hAnsi="Arial" w:cs="Arial"/>
          <w:sz w:val="24"/>
          <w:szCs w:val="24"/>
        </w:rPr>
        <w:t>PROFISSAO</w:t>
      </w:r>
      <w:r w:rsidR="00952628">
        <w:rPr>
          <w:rFonts w:ascii="Arial" w:hAnsi="Arial" w:cs="Arial"/>
          <w:sz w:val="24"/>
          <w:szCs w:val="24"/>
        </w:rPr>
        <w:t xml:space="preserve"> do tipo “object” para a língua portu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uesa</w:t>
      </w:r>
      <w:proofErr w:type="gramEnd"/>
      <w:r w:rsidR="002D2C0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mbém foi realizada. A coluna </w:t>
      </w:r>
      <w:r w:rsidRPr="00952628">
        <w:rPr>
          <w:rFonts w:ascii="Arial" w:hAnsi="Arial" w:cs="Arial"/>
          <w:sz w:val="24"/>
          <w:szCs w:val="24"/>
        </w:rPr>
        <w:t>NUM_MEMBROS_FAMILIA</w:t>
      </w:r>
      <w:r>
        <w:rPr>
          <w:rFonts w:ascii="Arial" w:hAnsi="Arial" w:cs="Arial"/>
          <w:sz w:val="24"/>
          <w:szCs w:val="24"/>
        </w:rPr>
        <w:t xml:space="preserve"> foi transfor</w:t>
      </w:r>
    </w:p>
    <w:p w:rsidR="002D2C05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ada</w:t>
      </w:r>
      <w:proofErr w:type="gramEnd"/>
      <w:r>
        <w:rPr>
          <w:rFonts w:ascii="Arial" w:hAnsi="Arial" w:cs="Arial"/>
          <w:sz w:val="24"/>
          <w:szCs w:val="24"/>
        </w:rPr>
        <w:t xml:space="preserve"> para o tipo int, correspondendo aos valores apresentados.</w:t>
      </w:r>
      <w:r w:rsidR="002D2C05">
        <w:rPr>
          <w:rFonts w:ascii="Arial" w:hAnsi="Arial" w:cs="Arial"/>
          <w:sz w:val="24"/>
          <w:szCs w:val="24"/>
        </w:rPr>
        <w:t xml:space="preserve"> O uso da fun</w:t>
      </w:r>
    </w:p>
    <w:p w:rsidR="00CF1B5C" w:rsidRDefault="002D2C05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ção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r w:rsidRPr="002D2C05">
        <w:rPr>
          <w:rFonts w:ascii="Arial" w:hAnsi="Arial" w:cs="Arial"/>
          <w:sz w:val="24"/>
          <w:szCs w:val="24"/>
        </w:rPr>
        <w:t>unique()</w:t>
      </w:r>
      <w:r>
        <w:rPr>
          <w:rFonts w:ascii="Arial" w:hAnsi="Arial" w:cs="Arial"/>
          <w:sz w:val="24"/>
          <w:szCs w:val="24"/>
        </w:rPr>
        <w:t>” apresenta os valores distintos das colunas que serão traduzidas para língua portuguesa.</w:t>
      </w:r>
    </w:p>
    <w:p w:rsidR="00952628" w:rsidRDefault="00952628" w:rsidP="002D2C05">
      <w:pPr>
        <w:pStyle w:val="Pr-formataoHTML"/>
        <w:shd w:val="clear" w:color="auto" w:fill="FFFFFF"/>
        <w:wordWrap w:val="0"/>
        <w:jc w:val="both"/>
        <w:textAlignment w:val="baseline"/>
        <w:rPr>
          <w:rFonts w:ascii="Arial" w:hAnsi="Arial" w:cs="Arial"/>
          <w:sz w:val="24"/>
          <w:szCs w:val="24"/>
        </w:rPr>
      </w:pPr>
    </w:p>
    <w:p w:rsid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E28848B" wp14:editId="555A4240">
            <wp:extent cx="5400040" cy="1285875"/>
            <wp:effectExtent l="0" t="0" r="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2344E0B" wp14:editId="6B89DC21">
            <wp:extent cx="5400040" cy="1605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CF8" w:rsidRPr="00952628" w:rsidRDefault="00655CF8" w:rsidP="00952628">
      <w:pPr>
        <w:pStyle w:val="Pr-formataoHTML"/>
        <w:shd w:val="clear" w:color="auto" w:fill="FFFFFF"/>
        <w:wordWrap w:val="0"/>
        <w:jc w:val="both"/>
        <w:textAlignment w:val="baseline"/>
        <w:rPr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34D6B61" wp14:editId="025EBF28">
            <wp:extent cx="5400040" cy="2186305"/>
            <wp:effectExtent l="0" t="0" r="0" b="444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CF1B5C" w:rsidRDefault="00CF1B5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601153" w:rsidRDefault="00601153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bookmarkStart w:id="5" w:name="outlier"/>
      <w:r w:rsidRPr="006D4189">
        <w:rPr>
          <w:rFonts w:ascii="Arial" w:hAnsi="Arial" w:cs="Arial"/>
          <w:b/>
          <w:bCs/>
          <w:sz w:val="24"/>
          <w:szCs w:val="24"/>
        </w:rPr>
        <w:t>3.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Outliers</w:t>
      </w:r>
    </w:p>
    <w:bookmarkEnd w:id="5"/>
    <w:p w:rsidR="00462A8F" w:rsidRDefault="00462A8F" w:rsidP="00601153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462A8F" w:rsidRDefault="00601153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601153">
        <w:rPr>
          <w:rFonts w:ascii="Arial" w:hAnsi="Arial" w:cs="Arial"/>
          <w:sz w:val="24"/>
          <w:szCs w:val="24"/>
        </w:rPr>
        <w:t>Um outlier é uma observação que está a uma distância anormal de outros valores em uma amo</w:t>
      </w:r>
      <w:r w:rsidR="00462A8F">
        <w:rPr>
          <w:rFonts w:ascii="Arial" w:hAnsi="Arial" w:cs="Arial"/>
          <w:sz w:val="24"/>
          <w:szCs w:val="24"/>
        </w:rPr>
        <w:t xml:space="preserve">stra aleatória de uma população. </w:t>
      </w:r>
      <w:r w:rsidR="00462A8F" w:rsidRPr="00462A8F">
        <w:rPr>
          <w:rFonts w:ascii="Arial" w:hAnsi="Arial" w:cs="Arial"/>
          <w:sz w:val="24"/>
          <w:szCs w:val="24"/>
        </w:rPr>
        <w:t>Eles podem aparecer devido a erros na entrada de dados ou medição, ou apenas porque há variação na população que você e</w:t>
      </w:r>
      <w:r w:rsidR="00462A8F">
        <w:rPr>
          <w:rFonts w:ascii="Arial" w:hAnsi="Arial" w:cs="Arial"/>
          <w:sz w:val="24"/>
          <w:szCs w:val="24"/>
        </w:rPr>
        <w:t>stá observando</w:t>
      </w:r>
      <w:r w:rsidR="00462A8F" w:rsidRPr="00462A8F">
        <w:rPr>
          <w:rFonts w:ascii="Arial" w:hAnsi="Arial" w:cs="Arial"/>
          <w:sz w:val="24"/>
          <w:szCs w:val="24"/>
        </w:rPr>
        <w:t xml:space="preserve">. Seja qual for o motivo pelo qual aparecem, saber como identificar e lidar com valores discrepantes é uma parte importante da limpeza de dados. </w:t>
      </w: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462A8F" w:rsidRDefault="00462A8F" w:rsidP="00462A8F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62A8F">
        <w:rPr>
          <w:rFonts w:ascii="Arial" w:hAnsi="Arial" w:cs="Arial"/>
          <w:sz w:val="24"/>
          <w:szCs w:val="24"/>
        </w:rPr>
        <w:t>Os valores discre</w:t>
      </w:r>
      <w:r>
        <w:rPr>
          <w:rFonts w:ascii="Arial" w:hAnsi="Arial" w:cs="Arial"/>
          <w:sz w:val="24"/>
          <w:szCs w:val="24"/>
        </w:rPr>
        <w:t>pantes serão</w:t>
      </w:r>
      <w:r w:rsidRPr="00462A8F">
        <w:rPr>
          <w:rFonts w:ascii="Arial" w:hAnsi="Arial" w:cs="Arial"/>
          <w:sz w:val="24"/>
          <w:szCs w:val="24"/>
        </w:rPr>
        <w:t xml:space="preserve"> removidos pelo método IQR, também chamado de "intervalo interquartil". Primeiro classificando os elementos em ordem crescente e depois encontrando Q1, Q3 e iqr pela diferença de Q3 e Q1. Finalmente, definindo o limite superior e inferior e remov</w:t>
      </w:r>
      <w:r w:rsidR="00E975D0">
        <w:rPr>
          <w:rFonts w:ascii="Arial" w:hAnsi="Arial" w:cs="Arial"/>
          <w:sz w:val="24"/>
          <w:szCs w:val="24"/>
        </w:rPr>
        <w:t>endo-os.</w:t>
      </w:r>
    </w:p>
    <w:p w:rsidR="00E975D0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01153" w:rsidRDefault="00E975D0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ma das maneiras </w:t>
      </w:r>
      <w:r w:rsidRPr="00E975D0">
        <w:rPr>
          <w:rFonts w:ascii="Arial" w:hAnsi="Arial" w:cs="Arial"/>
          <w:sz w:val="24"/>
          <w:szCs w:val="24"/>
        </w:rPr>
        <w:t xml:space="preserve">de ver se </w:t>
      </w:r>
      <w:r>
        <w:rPr>
          <w:rFonts w:ascii="Arial" w:hAnsi="Arial" w:cs="Arial"/>
          <w:sz w:val="24"/>
          <w:szCs w:val="24"/>
        </w:rPr>
        <w:t>o</w:t>
      </w:r>
      <w:r w:rsidRPr="00E975D0">
        <w:rPr>
          <w:rFonts w:ascii="Arial" w:hAnsi="Arial" w:cs="Arial"/>
          <w:sz w:val="24"/>
          <w:szCs w:val="24"/>
        </w:rPr>
        <w:t xml:space="preserve"> conjunto de dados tem valores discrepantes é traçar </w:t>
      </w:r>
      <w:r w:rsidR="009D6AAF">
        <w:rPr>
          <w:rFonts w:ascii="Arial" w:hAnsi="Arial" w:cs="Arial"/>
          <w:sz w:val="24"/>
          <w:szCs w:val="24"/>
        </w:rPr>
        <w:t>os</w:t>
      </w:r>
      <w:r w:rsidRPr="00E975D0">
        <w:rPr>
          <w:rFonts w:ascii="Arial" w:hAnsi="Arial" w:cs="Arial"/>
          <w:sz w:val="24"/>
          <w:szCs w:val="24"/>
        </w:rPr>
        <w:t xml:space="preserve"> dados</w:t>
      </w:r>
      <w:r w:rsidR="009D6AAF">
        <w:rPr>
          <w:rFonts w:ascii="Arial" w:hAnsi="Arial" w:cs="Arial"/>
          <w:sz w:val="24"/>
          <w:szCs w:val="24"/>
        </w:rPr>
        <w:t xml:space="preserve"> em gráfico</w:t>
      </w:r>
      <w:r w:rsidRPr="00E975D0">
        <w:rPr>
          <w:rFonts w:ascii="Arial" w:hAnsi="Arial" w:cs="Arial"/>
          <w:sz w:val="24"/>
          <w:szCs w:val="24"/>
        </w:rPr>
        <w:t xml:space="preserve">. </w:t>
      </w:r>
      <w:r w:rsidR="00AE0799">
        <w:rPr>
          <w:rFonts w:ascii="Arial" w:hAnsi="Arial" w:cs="Arial"/>
          <w:sz w:val="24"/>
          <w:szCs w:val="24"/>
        </w:rPr>
        <w:t>A função “</w:t>
      </w:r>
      <w:proofErr w:type="gramStart"/>
      <w:r w:rsidR="00AE0799" w:rsidRPr="00AE0799">
        <w:rPr>
          <w:rFonts w:ascii="Arial" w:hAnsi="Arial" w:cs="Arial"/>
          <w:sz w:val="24"/>
          <w:szCs w:val="24"/>
        </w:rPr>
        <w:t>go.Box</w:t>
      </w:r>
      <w:proofErr w:type="gramEnd"/>
      <w:r w:rsidR="00AE0799">
        <w:rPr>
          <w:rFonts w:ascii="Arial" w:hAnsi="Arial" w:cs="Arial"/>
          <w:sz w:val="24"/>
          <w:szCs w:val="24"/>
        </w:rPr>
        <w:t xml:space="preserve">” será utilizada para apresentar um gráfico de caixa que </w:t>
      </w:r>
      <w:r w:rsidR="00AE0799" w:rsidRPr="00AE0799">
        <w:rPr>
          <w:rFonts w:ascii="Arial" w:hAnsi="Arial" w:cs="Arial"/>
          <w:sz w:val="24"/>
          <w:szCs w:val="24"/>
        </w:rPr>
        <w:t xml:space="preserve">é uma representação estatística da distribuição de uma variável através de seus quartis. As extremidades da caixa representam os quartis inferior e superior, enquanto a mediana (segundo quartil) é marcada por uma linha dentro da caixa. </w:t>
      </w:r>
      <w:r w:rsidR="00B23C4C">
        <w:rPr>
          <w:rFonts w:ascii="Arial" w:hAnsi="Arial" w:cs="Arial"/>
          <w:sz w:val="24"/>
          <w:szCs w:val="24"/>
        </w:rPr>
        <w:t>As colunas que informam a r</w:t>
      </w:r>
      <w:r w:rsidR="00B23C4C" w:rsidRPr="00B23C4C">
        <w:rPr>
          <w:rFonts w:ascii="Arial" w:hAnsi="Arial" w:cs="Arial"/>
          <w:sz w:val="24"/>
          <w:szCs w:val="24"/>
        </w:rPr>
        <w:t>enda</w:t>
      </w:r>
      <w:r w:rsidR="00B23C4C">
        <w:rPr>
          <w:rFonts w:ascii="Arial" w:hAnsi="Arial" w:cs="Arial"/>
          <w:sz w:val="24"/>
          <w:szCs w:val="24"/>
        </w:rPr>
        <w:t>, idade, anos de emprego, membros da família, número de filhos e tempo como cliente</w:t>
      </w:r>
      <w:r w:rsidR="00201149">
        <w:rPr>
          <w:rFonts w:ascii="Arial" w:hAnsi="Arial" w:cs="Arial"/>
          <w:sz w:val="24"/>
          <w:szCs w:val="24"/>
        </w:rPr>
        <w:t xml:space="preserve"> serão analisadas.</w:t>
      </w:r>
    </w:p>
    <w:p w:rsidR="00201149" w:rsidRDefault="00201149" w:rsidP="00B23C4C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39F5103" wp14:editId="63FA75CD">
            <wp:extent cx="5400040" cy="1442085"/>
            <wp:effectExtent l="0" t="0" r="0" b="571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</w:p>
    <w:p w:rsidR="00201149" w:rsidRDefault="00B03D58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4B638D62" wp14:editId="60876818">
            <wp:extent cx="5400040" cy="2275205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799" w:rsidRDefault="00AE079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641367" w:rsidP="00641367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23B85CA" wp14:editId="25811BD5">
            <wp:extent cx="5400040" cy="3172460"/>
            <wp:effectExtent l="0" t="0" r="0" b="889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641367" w:rsidRDefault="00B03D58" w:rsidP="00BE644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4B9EEDE" wp14:editId="5079FC54">
            <wp:extent cx="5400040" cy="2508250"/>
            <wp:effectExtent l="0" t="0" r="0" b="635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367" w:rsidRDefault="00641367" w:rsidP="00641367">
      <w:pPr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ode-se observar que existem outliers para o número de filhos,</w:t>
      </w:r>
      <w:r w:rsidRPr="002011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os de emprego, membros da família e renda.  A função “</w:t>
      </w:r>
      <w:r w:rsidRPr="00201149">
        <w:rPr>
          <w:rFonts w:ascii="Arial" w:hAnsi="Arial" w:cs="Arial"/>
          <w:sz w:val="24"/>
          <w:szCs w:val="24"/>
        </w:rPr>
        <w:t>find_outliers_IQR</w:t>
      </w:r>
      <w:r>
        <w:rPr>
          <w:rFonts w:ascii="Arial" w:hAnsi="Arial" w:cs="Arial"/>
          <w:sz w:val="24"/>
          <w:szCs w:val="24"/>
        </w:rPr>
        <w:t>” foi utilizada para descobrir os outliers e a substituição dos outliers por valores médios, será feita pela função “</w:t>
      </w:r>
      <w:r w:rsidRPr="00201149">
        <w:rPr>
          <w:rFonts w:ascii="Arial" w:hAnsi="Arial" w:cs="Arial"/>
          <w:sz w:val="24"/>
          <w:szCs w:val="24"/>
        </w:rPr>
        <w:t>impute_outliers_IQR</w:t>
      </w:r>
      <w:r>
        <w:rPr>
          <w:rFonts w:ascii="Arial" w:hAnsi="Arial" w:cs="Arial"/>
          <w:sz w:val="24"/>
          <w:szCs w:val="24"/>
        </w:rPr>
        <w:t>”.</w:t>
      </w:r>
    </w:p>
    <w:p w:rsidR="00201149" w:rsidRDefault="00201149" w:rsidP="0020114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01149" w:rsidRDefault="00201149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C15BC7" wp14:editId="2BFBA4F6">
            <wp:extent cx="5400040" cy="1860550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</w:p>
    <w:p w:rsidR="0005158E" w:rsidRDefault="0005158E" w:rsidP="0020114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0B26C32" wp14:editId="64D418D6">
            <wp:extent cx="5400040" cy="222885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149" w:rsidRDefault="00201149" w:rsidP="00AE0799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AE0799" w:rsidRDefault="0005158E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59E5B35" wp14:editId="2E02DA67">
            <wp:extent cx="5400040" cy="1000125"/>
            <wp:effectExtent l="0" t="0" r="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58E" w:rsidRDefault="0005158E" w:rsidP="00AE0799">
      <w:pPr>
        <w:rPr>
          <w:rFonts w:ascii="Arial" w:hAnsi="Arial" w:cs="Arial"/>
          <w:sz w:val="24"/>
          <w:szCs w:val="24"/>
        </w:rPr>
      </w:pPr>
    </w:p>
    <w:p w:rsidR="0005158E" w:rsidRDefault="0005158E" w:rsidP="0005158E">
      <w:pPr>
        <w:ind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ós a substituição dos outliers, o gráfico de caixa não apresenta </w:t>
      </w:r>
      <w:r w:rsidRPr="00462A8F">
        <w:rPr>
          <w:rFonts w:ascii="Arial" w:hAnsi="Arial" w:cs="Arial"/>
          <w:sz w:val="24"/>
          <w:szCs w:val="24"/>
        </w:rPr>
        <w:t>valores discre</w:t>
      </w:r>
      <w:r>
        <w:rPr>
          <w:rFonts w:ascii="Arial" w:hAnsi="Arial" w:cs="Arial"/>
          <w:sz w:val="24"/>
          <w:szCs w:val="24"/>
        </w:rPr>
        <w:t>pantes.</w:t>
      </w:r>
    </w:p>
    <w:p w:rsidR="00AE0799" w:rsidRDefault="00AE0799" w:rsidP="00AE0799">
      <w:pPr>
        <w:rPr>
          <w:rFonts w:ascii="Arial" w:hAnsi="Arial" w:cs="Arial"/>
          <w:sz w:val="24"/>
          <w:szCs w:val="24"/>
        </w:rPr>
      </w:pPr>
    </w:p>
    <w:p w:rsidR="0005158E" w:rsidRDefault="00B03D58" w:rsidP="00AE0799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E05CFE" wp14:editId="0E2969F1">
            <wp:extent cx="5400040" cy="2347595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BE6446" w:rsidRDefault="00BE6446" w:rsidP="00AE0799">
      <w:pPr>
        <w:rPr>
          <w:rFonts w:ascii="Arial" w:hAnsi="Arial" w:cs="Arial"/>
          <w:sz w:val="24"/>
          <w:szCs w:val="24"/>
        </w:rPr>
      </w:pPr>
    </w:p>
    <w:p w:rsidR="006B726C" w:rsidRDefault="006B726C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sz w:val="24"/>
          <w:szCs w:val="24"/>
        </w:rPr>
        <w:t xml:space="preserve">Análise </w:t>
      </w:r>
      <w:bookmarkStart w:id="6" w:name="analise"/>
      <w:bookmarkEnd w:id="6"/>
      <w:r>
        <w:rPr>
          <w:rFonts w:ascii="Arial" w:hAnsi="Arial" w:cs="Arial"/>
          <w:b/>
          <w:bCs/>
          <w:sz w:val="24"/>
          <w:szCs w:val="24"/>
        </w:rPr>
        <w:t xml:space="preserve">e </w:t>
      </w:r>
      <w:r>
        <w:rPr>
          <w:rFonts w:ascii="Arial" w:hAnsi="Arial" w:cs="Arial"/>
          <w:b/>
          <w:bCs/>
          <w:sz w:val="24"/>
          <w:szCs w:val="24"/>
        </w:rPr>
        <w:tab/>
        <w:t>Exploração de</w:t>
      </w:r>
      <w:r w:rsidRPr="006D4189">
        <w:rPr>
          <w:rFonts w:ascii="Arial" w:hAnsi="Arial" w:cs="Arial"/>
          <w:b/>
          <w:bCs/>
          <w:sz w:val="24"/>
          <w:szCs w:val="24"/>
        </w:rPr>
        <w:t xml:space="preserve"> Dados</w:t>
      </w:r>
    </w:p>
    <w:p w:rsidR="00952628" w:rsidRDefault="00952628" w:rsidP="00952628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952628" w:rsidRDefault="00952628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D807A7">
        <w:rPr>
          <w:rFonts w:ascii="Arial" w:hAnsi="Arial" w:cs="Arial"/>
          <w:bCs/>
          <w:sz w:val="24"/>
          <w:szCs w:val="24"/>
        </w:rPr>
        <w:t xml:space="preserve">O objetivo da análise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é </w:t>
      </w:r>
      <w:r w:rsidR="00D807A7">
        <w:rPr>
          <w:rFonts w:ascii="Arial" w:hAnsi="Arial" w:cs="Arial"/>
          <w:bCs/>
          <w:sz w:val="24"/>
          <w:szCs w:val="24"/>
        </w:rPr>
        <w:t>verificar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a discrepância de característica entre os </w:t>
      </w:r>
      <w:r w:rsidR="00D807A7">
        <w:rPr>
          <w:rFonts w:ascii="Arial" w:hAnsi="Arial" w:cs="Arial"/>
          <w:bCs/>
          <w:sz w:val="24"/>
          <w:szCs w:val="24"/>
        </w:rPr>
        <w:t>os clientes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que </w:t>
      </w:r>
      <w:r w:rsidR="00D807A7">
        <w:rPr>
          <w:rFonts w:ascii="Arial" w:hAnsi="Arial" w:cs="Arial"/>
          <w:bCs/>
          <w:sz w:val="24"/>
          <w:szCs w:val="24"/>
        </w:rPr>
        <w:t xml:space="preserve">possuem cartão de crédito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e os que efetivamente foram </w:t>
      </w:r>
      <w:r w:rsidR="00D807A7">
        <w:rPr>
          <w:rFonts w:ascii="Arial" w:hAnsi="Arial" w:cs="Arial"/>
          <w:bCs/>
          <w:sz w:val="24"/>
          <w:szCs w:val="24"/>
        </w:rPr>
        <w:t xml:space="preserve">considerados como confiáveis. Sempre que possível, 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as informações serão separadas nesses critérios e, para </w:t>
      </w:r>
      <w:r w:rsidR="00D807A7">
        <w:rPr>
          <w:rFonts w:ascii="Arial" w:hAnsi="Arial" w:cs="Arial"/>
          <w:bCs/>
          <w:sz w:val="24"/>
          <w:szCs w:val="24"/>
        </w:rPr>
        <w:t>isso, a partir do dataframe “new_df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” será criado </w:t>
      </w:r>
      <w:r w:rsidR="00D807A7">
        <w:rPr>
          <w:rFonts w:ascii="Arial" w:hAnsi="Arial" w:cs="Arial"/>
          <w:bCs/>
          <w:sz w:val="24"/>
          <w:szCs w:val="24"/>
        </w:rPr>
        <w:t>o</w:t>
      </w:r>
      <w:r w:rsidR="00D807A7" w:rsidRPr="00D807A7">
        <w:rPr>
          <w:rFonts w:ascii="Arial" w:hAnsi="Arial" w:cs="Arial"/>
          <w:bCs/>
          <w:sz w:val="24"/>
          <w:szCs w:val="24"/>
        </w:rPr>
        <w:t xml:space="preserve"> dataframe </w:t>
      </w:r>
      <w:r w:rsidR="00D807A7">
        <w:rPr>
          <w:rFonts w:ascii="Arial" w:hAnsi="Arial" w:cs="Arial"/>
          <w:bCs/>
          <w:sz w:val="24"/>
          <w:szCs w:val="24"/>
        </w:rPr>
        <w:t>“</w:t>
      </w:r>
      <w:r w:rsidR="00D807A7" w:rsidRPr="00D807A7">
        <w:rPr>
          <w:rFonts w:ascii="Arial" w:hAnsi="Arial" w:cs="Arial"/>
          <w:bCs/>
          <w:sz w:val="24"/>
          <w:szCs w:val="24"/>
        </w:rPr>
        <w:t>clientes_confiaveis</w:t>
      </w:r>
      <w:r w:rsidR="00D807A7">
        <w:rPr>
          <w:rFonts w:ascii="Arial" w:hAnsi="Arial" w:cs="Arial"/>
          <w:bCs/>
          <w:sz w:val="24"/>
          <w:szCs w:val="24"/>
        </w:rPr>
        <w:t xml:space="preserve">” </w:t>
      </w:r>
      <w:r w:rsidR="00D807A7" w:rsidRPr="00D807A7">
        <w:rPr>
          <w:rFonts w:ascii="Arial" w:hAnsi="Arial" w:cs="Arial"/>
          <w:bCs/>
          <w:sz w:val="24"/>
          <w:szCs w:val="24"/>
        </w:rPr>
        <w:t>ap</w:t>
      </w:r>
      <w:r w:rsidR="00D807A7">
        <w:rPr>
          <w:rFonts w:ascii="Arial" w:hAnsi="Arial" w:cs="Arial"/>
          <w:bCs/>
          <w:sz w:val="24"/>
          <w:szCs w:val="24"/>
        </w:rPr>
        <w:t>enas com os clientes confiáveis.</w:t>
      </w:r>
    </w:p>
    <w:p w:rsidR="00D807A7" w:rsidRPr="00D807A7" w:rsidRDefault="00DD5DDC" w:rsidP="00D807A7">
      <w:pPr>
        <w:pStyle w:val="SemEspaamen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</w:p>
    <w:p w:rsidR="00CF1B5C" w:rsidRDefault="00D14214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60217DA" wp14:editId="076E5C94">
            <wp:extent cx="5400040" cy="15697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DDC" w:rsidRDefault="00DD5DDC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D5DDC" w:rsidRDefault="00DD5DDC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bserva-se que o dataframe </w:t>
      </w:r>
      <w:r>
        <w:rPr>
          <w:rFonts w:ascii="Arial" w:hAnsi="Arial" w:cs="Arial"/>
          <w:bCs/>
          <w:sz w:val="24"/>
          <w:szCs w:val="24"/>
        </w:rPr>
        <w:t>“</w:t>
      </w:r>
      <w:r w:rsidRPr="00D807A7">
        <w:rPr>
          <w:rFonts w:ascii="Arial" w:hAnsi="Arial" w:cs="Arial"/>
          <w:bCs/>
          <w:sz w:val="24"/>
          <w:szCs w:val="24"/>
        </w:rPr>
        <w:t>clientes_confiaveis</w:t>
      </w:r>
      <w:r>
        <w:rPr>
          <w:rFonts w:ascii="Arial" w:hAnsi="Arial" w:cs="Arial"/>
          <w:bCs/>
          <w:sz w:val="24"/>
          <w:szCs w:val="24"/>
        </w:rPr>
        <w:t xml:space="preserve">” possui </w:t>
      </w:r>
      <w:r w:rsidR="00D14214">
        <w:rPr>
          <w:rFonts w:ascii="Arial" w:hAnsi="Arial" w:cs="Arial"/>
          <w:bCs/>
          <w:sz w:val="24"/>
          <w:szCs w:val="24"/>
        </w:rPr>
        <w:t>28819</w:t>
      </w:r>
      <w:r>
        <w:rPr>
          <w:rFonts w:ascii="Arial" w:hAnsi="Arial" w:cs="Arial"/>
          <w:bCs/>
          <w:sz w:val="24"/>
          <w:szCs w:val="24"/>
        </w:rPr>
        <w:t xml:space="preserve"> linhas, o que corresponde a um grande número em relação ao total de linhas no dataframe original.</w:t>
      </w:r>
      <w:r w:rsidR="00697052">
        <w:rPr>
          <w:rFonts w:ascii="Arial" w:hAnsi="Arial" w:cs="Arial"/>
          <w:bCs/>
          <w:sz w:val="24"/>
          <w:szCs w:val="24"/>
        </w:rPr>
        <w:t xml:space="preserve"> Inicialmente a análise será feita pelo gênero dos clientes, fazendo a contagem do total de clientes por gênero, como também, a contagem por gênero dos clientes confiá</w:t>
      </w:r>
      <w:r w:rsidR="00697052" w:rsidRPr="00D807A7">
        <w:rPr>
          <w:rFonts w:ascii="Arial" w:hAnsi="Arial" w:cs="Arial"/>
          <w:bCs/>
          <w:sz w:val="24"/>
          <w:szCs w:val="24"/>
        </w:rPr>
        <w:t>veis</w:t>
      </w:r>
      <w:r w:rsidR="00697052">
        <w:rPr>
          <w:rFonts w:ascii="Arial" w:hAnsi="Arial" w:cs="Arial"/>
          <w:bCs/>
          <w:sz w:val="24"/>
          <w:szCs w:val="24"/>
        </w:rPr>
        <w:t>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Pr="00697052">
        <w:rPr>
          <w:rFonts w:ascii="Arial" w:hAnsi="Arial" w:cs="Arial"/>
          <w:bCs/>
          <w:sz w:val="24"/>
          <w:szCs w:val="24"/>
        </w:rPr>
        <w:t>Faremos a importação da biblioteca “Collections”, com o uso da fu</w:t>
      </w:r>
      <w:r>
        <w:rPr>
          <w:rFonts w:ascii="Arial" w:hAnsi="Arial" w:cs="Arial"/>
          <w:bCs/>
          <w:sz w:val="24"/>
          <w:szCs w:val="24"/>
        </w:rPr>
        <w:t>n</w:t>
      </w:r>
      <w:r w:rsidRPr="00697052">
        <w:rPr>
          <w:rFonts w:ascii="Arial" w:hAnsi="Arial" w:cs="Arial"/>
          <w:bCs/>
          <w:sz w:val="24"/>
          <w:szCs w:val="24"/>
        </w:rPr>
        <w:t>ção "Counter", que conta quantas vezes uma determinada opção aparece em uma série de dados a armazena esses valores em um dicionário.</w:t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B215F3B" wp14:editId="37C45FF4">
            <wp:extent cx="5400040" cy="2113915"/>
            <wp:effectExtent l="0" t="0" r="0" b="63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7052" w:rsidRDefault="00697052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 w:rsidR="00691620">
        <w:rPr>
          <w:rFonts w:ascii="Arial" w:hAnsi="Arial" w:cs="Arial"/>
          <w:bCs/>
          <w:sz w:val="24"/>
          <w:szCs w:val="24"/>
        </w:rPr>
        <w:t xml:space="preserve">Para facilitar a visualização das informações sobre cada gênero, através </w:t>
      </w:r>
      <w:r w:rsidR="00691620" w:rsidRPr="00691620">
        <w:rPr>
          <w:rFonts w:ascii="Arial" w:hAnsi="Arial" w:cs="Arial"/>
          <w:bCs/>
          <w:sz w:val="24"/>
          <w:szCs w:val="24"/>
        </w:rPr>
        <w:t>biblioteca “Matplotlib” para a criação de gráficos</w:t>
      </w:r>
      <w:r w:rsidR="00691620">
        <w:rPr>
          <w:rFonts w:ascii="Arial" w:hAnsi="Arial" w:cs="Arial"/>
          <w:bCs/>
          <w:sz w:val="24"/>
          <w:szCs w:val="24"/>
        </w:rPr>
        <w:t>, serão criados os gráficos de pizza com os percentuais e gêneros.</w:t>
      </w: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5F6F1FA" wp14:editId="470F0A7B">
            <wp:extent cx="3686175" cy="228600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</w:p>
    <w:p w:rsidR="00691620" w:rsidRDefault="00691620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DEAC84" wp14:editId="6C67321F">
            <wp:extent cx="5400040" cy="1275715"/>
            <wp:effectExtent l="0" t="0" r="0" b="63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20" w:rsidRDefault="00D14214" w:rsidP="00CF1B5C">
      <w:pPr>
        <w:pStyle w:val="SemEspaamen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lang w:eastAsia="pt-BR"/>
        </w:rPr>
        <w:drawing>
          <wp:inline distT="0" distB="0" distL="0" distR="0">
            <wp:extent cx="5400040" cy="2258937"/>
            <wp:effectExtent l="0" t="0" r="0" b="8255"/>
            <wp:docPr id="46" name="Imagem 46" descr="C:\Users\alexandre.sales\AppData\Local\Microsoft\Windows\INetCache\Content.MSO\178452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andre.sales\AppData\Local\Microsoft\Windows\INetCache\Content.MSO\178452B6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5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052" w:rsidRDefault="00697052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CF1B5C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 xml:space="preserve">Analisando os gráficos pode-se perceber que o </w:t>
      </w:r>
      <w:r w:rsidR="0027417F">
        <w:rPr>
          <w:rFonts w:ascii="Arial" w:hAnsi="Arial" w:cs="Arial"/>
          <w:sz w:val="24"/>
          <w:szCs w:val="24"/>
        </w:rPr>
        <w:t>percentual</w:t>
      </w:r>
      <w:r w:rsidRPr="00013528">
        <w:rPr>
          <w:rFonts w:ascii="Arial" w:hAnsi="Arial" w:cs="Arial"/>
          <w:sz w:val="24"/>
          <w:szCs w:val="24"/>
        </w:rPr>
        <w:t xml:space="preserve"> de cada gênero </w:t>
      </w:r>
      <w:r w:rsidR="0027417F">
        <w:rPr>
          <w:rFonts w:ascii="Arial" w:hAnsi="Arial" w:cs="Arial"/>
          <w:sz w:val="24"/>
          <w:szCs w:val="24"/>
        </w:rPr>
        <w:t>é muito semelhante entre o total dos clientes e os clientes confiáveis</w:t>
      </w:r>
      <w:r w:rsidR="00FC4320">
        <w:rPr>
          <w:rFonts w:ascii="Arial" w:hAnsi="Arial" w:cs="Arial"/>
          <w:sz w:val="24"/>
          <w:szCs w:val="24"/>
        </w:rPr>
        <w:t>. Em ambos os gráficos, a maioria do percentual é do</w:t>
      </w:r>
      <w:r w:rsidR="00F55B01">
        <w:rPr>
          <w:rFonts w:ascii="Arial" w:hAnsi="Arial" w:cs="Arial"/>
          <w:sz w:val="24"/>
          <w:szCs w:val="24"/>
        </w:rPr>
        <w:t xml:space="preserve"> sexo feminino com valores de 67</w:t>
      </w:r>
      <w:r w:rsidR="00D14214">
        <w:rPr>
          <w:rFonts w:ascii="Arial" w:hAnsi="Arial" w:cs="Arial"/>
          <w:sz w:val="24"/>
          <w:szCs w:val="24"/>
        </w:rPr>
        <w:t>.1% e 67</w:t>
      </w:r>
      <w:r w:rsidR="00F55B01">
        <w:rPr>
          <w:rFonts w:ascii="Arial" w:hAnsi="Arial" w:cs="Arial"/>
          <w:sz w:val="24"/>
          <w:szCs w:val="24"/>
        </w:rPr>
        <w:t>.</w:t>
      </w:r>
      <w:r w:rsidR="00D14214">
        <w:rPr>
          <w:rFonts w:ascii="Arial" w:hAnsi="Arial" w:cs="Arial"/>
          <w:sz w:val="24"/>
          <w:szCs w:val="24"/>
        </w:rPr>
        <w:t>5</w:t>
      </w:r>
      <w:r w:rsidR="00FC4320">
        <w:rPr>
          <w:rFonts w:ascii="Arial" w:hAnsi="Arial" w:cs="Arial"/>
          <w:sz w:val="24"/>
          <w:szCs w:val="24"/>
        </w:rPr>
        <w:t>%.</w:t>
      </w:r>
    </w:p>
    <w:p w:rsidR="00FC4320" w:rsidRPr="00013528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13528" w:rsidRDefault="00013528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013528">
        <w:rPr>
          <w:rFonts w:ascii="Arial" w:hAnsi="Arial" w:cs="Arial"/>
          <w:sz w:val="24"/>
          <w:szCs w:val="24"/>
        </w:rPr>
        <w:t>O próximo it</w:t>
      </w:r>
      <w:r w:rsidR="00FC4320">
        <w:rPr>
          <w:rFonts w:ascii="Arial" w:hAnsi="Arial" w:cs="Arial"/>
          <w:sz w:val="24"/>
          <w:szCs w:val="24"/>
        </w:rPr>
        <w:t>em a ser analisado é a idade d</w:t>
      </w:r>
      <w:r w:rsidRPr="00013528">
        <w:rPr>
          <w:rFonts w:ascii="Arial" w:hAnsi="Arial" w:cs="Arial"/>
          <w:sz w:val="24"/>
          <w:szCs w:val="24"/>
        </w:rPr>
        <w:t xml:space="preserve">os </w:t>
      </w:r>
      <w:r w:rsidR="00FC4320">
        <w:rPr>
          <w:rFonts w:ascii="Arial" w:hAnsi="Arial" w:cs="Arial"/>
          <w:sz w:val="24"/>
          <w:szCs w:val="24"/>
        </w:rPr>
        <w:t>clientes</w:t>
      </w:r>
      <w:r w:rsidRPr="00013528">
        <w:rPr>
          <w:rFonts w:ascii="Arial" w:hAnsi="Arial" w:cs="Arial"/>
          <w:sz w:val="24"/>
          <w:szCs w:val="24"/>
        </w:rPr>
        <w:t xml:space="preserve">. Para essa análise será utilizada a função “describe” que apresenta os principais indicadores estatísticos de uma série de dados. Na visualização da distribuição dessas </w:t>
      </w:r>
      <w:r w:rsidRPr="00013528">
        <w:rPr>
          <w:rFonts w:ascii="Arial" w:hAnsi="Arial" w:cs="Arial"/>
          <w:sz w:val="24"/>
          <w:szCs w:val="24"/>
        </w:rPr>
        <w:lastRenderedPageBreak/>
        <w:t>idades serão utilizados histogramas, seguindo os mesmos estilos descritos anteriormente.</w:t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0B7017" wp14:editId="21AE371E">
            <wp:extent cx="5400040" cy="522732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FC4320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FC4320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5696421" wp14:editId="5F316F03">
            <wp:extent cx="4908550" cy="1526130"/>
            <wp:effectExtent l="0" t="0" r="635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9829" cy="15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320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299051" cy="3541362"/>
            <wp:effectExtent l="0" t="0" r="0" b="2540"/>
            <wp:docPr id="50" name="Imagem 50" descr="C:\Users\alexandre.sales\AppData\Local\Microsoft\Windows\INetCache\Content.MSO\85FD68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andre.sales\AppData\Local\Microsoft\Windows\INetCache\Content.MSO\85FD6834.tmp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973" cy="35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34E212" wp14:editId="21C50065">
            <wp:extent cx="5400040" cy="1174750"/>
            <wp:effectExtent l="0" t="0" r="0" b="635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E75" w:rsidRDefault="00E14511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611105"/>
            <wp:effectExtent l="0" t="0" r="0" b="8890"/>
            <wp:docPr id="51" name="Imagem 51" descr="C:\Users\alexandre.sales\AppData\Local\Microsoft\Windows\INetCache\Content.MSO\FD35E0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andre.sales\AppData\Local\Microsoft\Windows\INetCache\Content.MSO\FD35E062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08" cy="361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E75" w:rsidRDefault="000F7E75" w:rsidP="00013528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0F7E75" w:rsidRDefault="008D2930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8D2930">
        <w:rPr>
          <w:rFonts w:ascii="Arial" w:hAnsi="Arial" w:cs="Arial"/>
          <w:sz w:val="24"/>
          <w:szCs w:val="24"/>
        </w:rPr>
        <w:lastRenderedPageBreak/>
        <w:t>An</w:t>
      </w:r>
      <w:r>
        <w:rPr>
          <w:rFonts w:ascii="Arial" w:hAnsi="Arial" w:cs="Arial"/>
          <w:sz w:val="24"/>
          <w:szCs w:val="24"/>
        </w:rPr>
        <w:t>alisando os histogramas</w:t>
      </w:r>
      <w:r w:rsidRPr="008D29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8D2930">
        <w:rPr>
          <w:rFonts w:ascii="Arial" w:hAnsi="Arial" w:cs="Arial"/>
          <w:sz w:val="24"/>
          <w:szCs w:val="24"/>
        </w:rPr>
        <w:t>não se verifica nenhuma mudança significativa. Essa constatação pode ser confirmada por meio dos indicadores estatísticos das duas séries de dados que são muito similares, com variações mínimas na</w:t>
      </w:r>
      <w:r>
        <w:rPr>
          <w:rFonts w:ascii="Arial" w:hAnsi="Arial" w:cs="Arial"/>
          <w:sz w:val="24"/>
          <w:szCs w:val="24"/>
        </w:rPr>
        <w:t xml:space="preserve"> mé</w:t>
      </w:r>
      <w:r w:rsidR="00E14511">
        <w:rPr>
          <w:rFonts w:ascii="Arial" w:hAnsi="Arial" w:cs="Arial"/>
          <w:sz w:val="24"/>
          <w:szCs w:val="24"/>
        </w:rPr>
        <w:t>dia de idade, por exemplo: 43,82</w:t>
      </w:r>
      <w:r w:rsidRPr="008D2930">
        <w:rPr>
          <w:rFonts w:ascii="Arial" w:hAnsi="Arial" w:cs="Arial"/>
          <w:sz w:val="24"/>
          <w:szCs w:val="24"/>
        </w:rPr>
        <w:t xml:space="preserve"> anos para todos os </w:t>
      </w:r>
      <w:r w:rsidR="00DF0882">
        <w:rPr>
          <w:rFonts w:ascii="Arial" w:hAnsi="Arial" w:cs="Arial"/>
          <w:sz w:val="24"/>
          <w:szCs w:val="24"/>
        </w:rPr>
        <w:t>clientes</w:t>
      </w:r>
      <w:r w:rsidR="00695B8D">
        <w:rPr>
          <w:rFonts w:ascii="Arial" w:hAnsi="Arial" w:cs="Arial"/>
          <w:sz w:val="24"/>
          <w:szCs w:val="24"/>
        </w:rPr>
        <w:t xml:space="preserve"> e 43</w:t>
      </w:r>
      <w:r w:rsidR="00E14511">
        <w:rPr>
          <w:rFonts w:ascii="Arial" w:hAnsi="Arial" w:cs="Arial"/>
          <w:sz w:val="24"/>
          <w:szCs w:val="24"/>
        </w:rPr>
        <w:t>,97</w:t>
      </w:r>
      <w:r w:rsidRPr="008D2930">
        <w:rPr>
          <w:rFonts w:ascii="Arial" w:hAnsi="Arial" w:cs="Arial"/>
          <w:sz w:val="24"/>
          <w:szCs w:val="24"/>
        </w:rPr>
        <w:t xml:space="preserve"> anos para os </w:t>
      </w:r>
      <w:r w:rsidR="00DF0882">
        <w:rPr>
          <w:rFonts w:ascii="Arial" w:hAnsi="Arial" w:cs="Arial"/>
          <w:sz w:val="24"/>
          <w:szCs w:val="24"/>
        </w:rPr>
        <w:t>clientes confiáveis</w:t>
      </w:r>
      <w:r w:rsidRPr="008D2930">
        <w:rPr>
          <w:rFonts w:ascii="Arial" w:hAnsi="Arial" w:cs="Arial"/>
          <w:sz w:val="24"/>
          <w:szCs w:val="24"/>
        </w:rPr>
        <w:t xml:space="preserve">. </w:t>
      </w:r>
    </w:p>
    <w:p w:rsidR="00DF0882" w:rsidRDefault="00DF0882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DF0882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óxima análise será o nível de escolaridade dos clientes. Utilizaremos novamente a função “</w:t>
      </w:r>
      <w:r w:rsidRPr="00BC45CC">
        <w:rPr>
          <w:rFonts w:ascii="Arial" w:hAnsi="Arial" w:cs="Arial"/>
          <w:sz w:val="24"/>
          <w:szCs w:val="24"/>
        </w:rPr>
        <w:t>Counter</w:t>
      </w:r>
      <w:r>
        <w:rPr>
          <w:rFonts w:ascii="Arial" w:hAnsi="Arial" w:cs="Arial"/>
          <w:sz w:val="24"/>
          <w:szCs w:val="24"/>
        </w:rPr>
        <w:t>”, para determinar quantas vezes um nível de escolaridade aparece no dataframe, e o gráfico de pizza com os valores e percentuais dos níveis de escolaridade.</w:t>
      </w:r>
    </w:p>
    <w:p w:rsidR="00BC45CC" w:rsidRDefault="00BC45CC" w:rsidP="008D2930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4029D3" wp14:editId="6FDD2248">
            <wp:extent cx="5400040" cy="171704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E14511" w:rsidP="009E4D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66088"/>
            <wp:effectExtent l="0" t="0" r="0" b="6350"/>
            <wp:docPr id="53" name="Imagem 53" descr="C:\Users\alexandre.sales\AppData\Local\Microsoft\Windows\INetCache\Content.MSO\68BDBE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xandre.sales\AppData\Local\Microsoft\Windows\INetCache\Content.MSO\68BDBEC0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911" cy="377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96A" w:rsidRDefault="00C0796A" w:rsidP="009E4DA4">
      <w:pPr>
        <w:rPr>
          <w:rFonts w:ascii="Arial" w:hAnsi="Arial" w:cs="Arial"/>
          <w:sz w:val="24"/>
          <w:szCs w:val="24"/>
        </w:rPr>
      </w:pPr>
    </w:p>
    <w:p w:rsidR="00BC45CC" w:rsidRDefault="00E14511" w:rsidP="009E4DA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E7591A4" wp14:editId="099D911D">
            <wp:extent cx="5400040" cy="1268730"/>
            <wp:effectExtent l="0" t="0" r="0" b="762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9E4DA4" w:rsidP="009E4DA4">
      <w:pPr>
        <w:rPr>
          <w:rFonts w:ascii="Arial" w:hAnsi="Arial" w:cs="Arial"/>
          <w:sz w:val="24"/>
          <w:szCs w:val="24"/>
        </w:rPr>
      </w:pPr>
    </w:p>
    <w:p w:rsidR="009E4DA4" w:rsidRDefault="00C0796A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704095"/>
            <wp:effectExtent l="0" t="0" r="0" b="0"/>
            <wp:docPr id="55" name="Imagem 55" descr="C:\Users\alexandre.sales\AppData\Local\Microsoft\Windows\INetCache\Content.MSO\4FE952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exandre.sales\AppData\Local\Microsoft\Windows\INetCache\Content.MSO\4FE952CE.tmp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65" cy="370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7C8" w:rsidRDefault="005017C8" w:rsidP="00B462F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BC45CC" w:rsidRDefault="009E4DA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E4DA4">
        <w:rPr>
          <w:rFonts w:ascii="Arial" w:hAnsi="Arial" w:cs="Arial"/>
          <w:sz w:val="24"/>
          <w:szCs w:val="24"/>
        </w:rPr>
        <w:t>P</w:t>
      </w:r>
      <w:r w:rsidR="009F09AA">
        <w:rPr>
          <w:rFonts w:ascii="Arial" w:hAnsi="Arial" w:cs="Arial"/>
          <w:sz w:val="24"/>
          <w:szCs w:val="24"/>
        </w:rPr>
        <w:t>ercebe-se</w:t>
      </w:r>
      <w:r w:rsidRPr="009E4DA4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grande semelhança entre os níveis de escolaridade de todos os clientes e os clientes confiáveis. </w:t>
      </w:r>
      <w:r w:rsidR="00B462F5">
        <w:rPr>
          <w:rFonts w:ascii="Arial" w:hAnsi="Arial" w:cs="Arial"/>
          <w:sz w:val="24"/>
          <w:szCs w:val="24"/>
        </w:rPr>
        <w:t>É importante destacar que a grande maioria dos clientes são do nível secundário.</w:t>
      </w:r>
    </w:p>
    <w:p w:rsidR="00E87343" w:rsidRDefault="009F09AA" w:rsidP="009F09AA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róxima análise será o estado civil. Os passos utilizados para a análise dos níveis de escolaridade serão </w:t>
      </w:r>
      <w:r w:rsidR="00EF41DB">
        <w:rPr>
          <w:rFonts w:ascii="Arial" w:hAnsi="Arial" w:cs="Arial"/>
          <w:sz w:val="24"/>
          <w:szCs w:val="24"/>
        </w:rPr>
        <w:t xml:space="preserve">semelhantes para o </w:t>
      </w:r>
      <w:r>
        <w:rPr>
          <w:rFonts w:ascii="Arial" w:hAnsi="Arial" w:cs="Arial"/>
          <w:sz w:val="24"/>
          <w:szCs w:val="24"/>
        </w:rPr>
        <w:t>estado civil dos clientes, ou seja, a contagem dos valores nos dataframes e a apresentação d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gráfico</w:t>
      </w:r>
      <w:r w:rsidR="00EF41D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de pizza.</w:t>
      </w:r>
      <w:r w:rsidR="00EF41DB">
        <w:rPr>
          <w:rFonts w:ascii="Arial" w:hAnsi="Arial" w:cs="Arial"/>
          <w:sz w:val="24"/>
          <w:szCs w:val="24"/>
        </w:rPr>
        <w:t xml:space="preserve"> Porém, </w:t>
      </w:r>
      <w:r w:rsidR="00EF41DB" w:rsidRPr="00EF41DB">
        <w:rPr>
          <w:rFonts w:ascii="Arial" w:hAnsi="Arial" w:cs="Arial"/>
          <w:sz w:val="24"/>
          <w:szCs w:val="24"/>
        </w:rPr>
        <w:t>foi criado um laço de repetição “for” para apresentação dos percentuais de</w:t>
      </w:r>
      <w:r w:rsidR="00E87343">
        <w:rPr>
          <w:rFonts w:ascii="Arial" w:hAnsi="Arial" w:cs="Arial"/>
          <w:sz w:val="24"/>
          <w:szCs w:val="24"/>
        </w:rPr>
        <w:t xml:space="preserve"> cada estado civil.</w:t>
      </w: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41DB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3E93595" wp14:editId="026B0DCE">
            <wp:extent cx="5399536" cy="1619573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35786" cy="16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11F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B792EEA" wp14:editId="6C92F765">
            <wp:extent cx="5400040" cy="3533613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11202" cy="354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9BF103D" wp14:editId="2C80C780">
            <wp:extent cx="5400040" cy="1379855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43" w:rsidRDefault="00E87343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0D76D1" w:rsidRDefault="00C0796A" w:rsidP="003C411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4063F22" wp14:editId="77DE7ABD">
            <wp:extent cx="5400040" cy="293687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D1" w:rsidRDefault="000D76D1" w:rsidP="003C411F">
      <w:pPr>
        <w:pStyle w:val="SemEspaamento"/>
        <w:rPr>
          <w:rFonts w:ascii="Arial" w:hAnsi="Arial" w:cs="Arial"/>
          <w:sz w:val="24"/>
          <w:szCs w:val="24"/>
        </w:rPr>
      </w:pPr>
    </w:p>
    <w:p w:rsidR="00EF41DB" w:rsidRDefault="00EF41DB" w:rsidP="009F09A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resultados da análise do estado civil também serão apesentados em gráficos.</w:t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1" name="Imagem 61" descr="C:\Users\alexandre.sales\AppData\Local\Microsoft\Windows\INetCache\Content.MSO\39F318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lexandre.sales\AppData\Local\Microsoft\Windows\INetCache\Content.MSO\39F3180C.tmp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105" cy="362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220468" w:rsidRDefault="00C0796A" w:rsidP="00220468">
      <w:pPr>
        <w:pStyle w:val="SemEspaamen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99845" cy="3618854"/>
            <wp:effectExtent l="0" t="0" r="0" b="1270"/>
            <wp:docPr id="62" name="Imagem 62" descr="C:\Users\alexandre.sales\AppData\Local\Microsoft\Windows\INetCache\Content.MSO\F4D895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ndre.sales\AppData\Local\Microsoft\Windows\INetCache\Content.MSO\F4D895FA.tmp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21" cy="36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68" w:rsidRDefault="00220468" w:rsidP="00220468">
      <w:pPr>
        <w:pStyle w:val="SemEspaamento"/>
        <w:rPr>
          <w:rFonts w:ascii="Arial" w:hAnsi="Arial" w:cs="Arial"/>
          <w:sz w:val="24"/>
          <w:szCs w:val="24"/>
        </w:rPr>
      </w:pPr>
    </w:p>
    <w:p w:rsidR="009F09AA" w:rsidRDefault="004637F9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637F9">
        <w:rPr>
          <w:rFonts w:ascii="Arial" w:hAnsi="Arial" w:cs="Arial"/>
          <w:sz w:val="24"/>
          <w:szCs w:val="24"/>
        </w:rPr>
        <w:t xml:space="preserve">Percebe-se por meio dos gráficos e percentuais que a maioria dos </w:t>
      </w:r>
      <w:r w:rsidR="00C0796A">
        <w:rPr>
          <w:rFonts w:ascii="Arial" w:hAnsi="Arial" w:cs="Arial"/>
          <w:sz w:val="24"/>
          <w:szCs w:val="24"/>
        </w:rPr>
        <w:t>clientes é casado, com 68,63</w:t>
      </w:r>
      <w:r w:rsidR="00DE0E33">
        <w:rPr>
          <w:rFonts w:ascii="Arial" w:hAnsi="Arial" w:cs="Arial"/>
          <w:sz w:val="24"/>
          <w:szCs w:val="24"/>
        </w:rPr>
        <w:t>%, número semelhante</w:t>
      </w:r>
      <w:r w:rsidRPr="004637F9">
        <w:rPr>
          <w:rFonts w:ascii="Arial" w:hAnsi="Arial" w:cs="Arial"/>
          <w:sz w:val="24"/>
          <w:szCs w:val="24"/>
        </w:rPr>
        <w:t xml:space="preserve"> quando avaliamos os </w:t>
      </w:r>
      <w:r>
        <w:rPr>
          <w:rFonts w:ascii="Arial" w:hAnsi="Arial" w:cs="Arial"/>
          <w:sz w:val="24"/>
          <w:szCs w:val="24"/>
        </w:rPr>
        <w:t>clientes confiáveis</w:t>
      </w:r>
      <w:r w:rsidR="00C0796A">
        <w:rPr>
          <w:rFonts w:ascii="Arial" w:hAnsi="Arial" w:cs="Arial"/>
          <w:sz w:val="24"/>
          <w:szCs w:val="24"/>
        </w:rPr>
        <w:t>, com 68,74</w:t>
      </w:r>
      <w:r w:rsidRPr="004637F9">
        <w:rPr>
          <w:rFonts w:ascii="Arial" w:hAnsi="Arial" w:cs="Arial"/>
          <w:sz w:val="24"/>
          <w:szCs w:val="24"/>
        </w:rPr>
        <w:t>%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ara a distribuição de renda, anos de emprego e a posse de imóvel, carro e emprego, os </w:t>
      </w:r>
      <w:r w:rsidRPr="004637F9">
        <w:rPr>
          <w:rFonts w:ascii="Arial" w:hAnsi="Arial" w:cs="Arial"/>
          <w:sz w:val="24"/>
          <w:szCs w:val="24"/>
        </w:rPr>
        <w:t>percentuais</w:t>
      </w:r>
      <w:r>
        <w:rPr>
          <w:rFonts w:ascii="Arial" w:hAnsi="Arial" w:cs="Arial"/>
          <w:sz w:val="24"/>
          <w:szCs w:val="24"/>
        </w:rPr>
        <w:t xml:space="preserve"> entre o total de clientes e os clientes confiáveis estão também semelhantes, conforme os gráficos apresentados.</w:t>
      </w:r>
    </w:p>
    <w:p w:rsidR="00CA5C94" w:rsidRDefault="00CA5C94" w:rsidP="00B462F5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B65265B" wp14:editId="6CFCEB53">
            <wp:extent cx="5400040" cy="806450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Default="00F31063" w:rsidP="00CA5C9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130165" cy="3394129"/>
            <wp:effectExtent l="0" t="0" r="0" b="0"/>
            <wp:docPr id="64" name="Imagem 64" descr="C:\Users\alexandre.sales\AppData\Local\Microsoft\Windows\INetCache\Content.MSO\B986D13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lexandre.sales\AppData\Local\Microsoft\Windows\INetCache\Content.MSO\B986D139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59" cy="339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Pr="00CA5C94" w:rsidRDefault="00AE303A" w:rsidP="00CA5C94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F1E2000" wp14:editId="20D40634">
            <wp:extent cx="5400040" cy="777240"/>
            <wp:effectExtent l="0" t="0" r="0" b="381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94" w:rsidRPr="00CA5C94" w:rsidRDefault="00CA5C94" w:rsidP="00CA5C94">
      <w:pPr>
        <w:rPr>
          <w:rFonts w:ascii="Arial" w:hAnsi="Arial" w:cs="Arial"/>
          <w:sz w:val="24"/>
          <w:szCs w:val="24"/>
        </w:rPr>
      </w:pPr>
    </w:p>
    <w:p w:rsidR="00CA5C94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130165" cy="3277891"/>
            <wp:effectExtent l="0" t="0" r="0" b="0"/>
            <wp:docPr id="66" name="Imagem 66" descr="C:\Users\alexandre.sales\AppData\Local\Microsoft\Windows\INetCache\Content.MSO\D0C200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lexandre.sales\AppData\Local\Microsoft\Windows\INetCache\Content.MSO\D0C200AF.tmp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98" cy="3283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9789EC" wp14:editId="28903E27">
            <wp:extent cx="5400040" cy="1060450"/>
            <wp:effectExtent l="0" t="0" r="0" b="635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68" name="Imagem 68" descr="C:\Users\alexandre.sales\AppData\Local\Microsoft\Windows\INetCache\Content.MSO\67B2BD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lexandre.sales\AppData\Local\Microsoft\Windows\INetCache\Content.MSO\67B2BD95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89" cy="309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03A" w:rsidRDefault="00AE303A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59A241A" wp14:editId="32868522">
            <wp:extent cx="5400040" cy="99695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316220" cy="3091912"/>
            <wp:effectExtent l="0" t="0" r="0" b="0"/>
            <wp:docPr id="70" name="Imagem 70" descr="C:\Users\alexandre.sales\AppData\Local\Microsoft\Windows\INetCache\Content.MSO\8CD2196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exandre.sales\AppData\Local\Microsoft\Windows\INetCache\Content.MSO\8CD2196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480" cy="309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C94" w:rsidRDefault="00CA5C94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CA5C94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1413370" wp14:editId="72E4B3C0">
            <wp:extent cx="5400040" cy="1638300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4" name="Imagem 74" descr="C:\Users\alexandre.sales\AppData\Local\Microsoft\Windows\INetCache\Content.MSO\A456A1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lexandre.sales\AppData\Local\Microsoft\Windows\INetCache\Content.MSO\A456A1B1.tmp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6104E9F" wp14:editId="515AC84A">
            <wp:extent cx="5400040" cy="1358265"/>
            <wp:effectExtent l="0" t="0" r="0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F89" w:rsidRDefault="00F31063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1736370"/>
            <wp:effectExtent l="0" t="0" r="0" b="0"/>
            <wp:docPr id="79" name="Imagem 79" descr="C:\Users\alexandre.sales\AppData\Local\Microsoft\Windows\INetCache\Content.MSO\E51DBF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lexandre.sales\AppData\Local\Microsoft\Windows\INetCache\Content.MSO\E51DBFE7.tmp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AC4F89" w:rsidRDefault="00AC4F89" w:rsidP="00CA5C94">
      <w:pPr>
        <w:tabs>
          <w:tab w:val="left" w:pos="5630"/>
        </w:tabs>
        <w:rPr>
          <w:rFonts w:ascii="Arial" w:hAnsi="Arial" w:cs="Arial"/>
          <w:sz w:val="24"/>
          <w:szCs w:val="24"/>
        </w:rPr>
      </w:pPr>
    </w:p>
    <w:p w:rsidR="00FB41FE" w:rsidRDefault="00FB41FE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FB41FE">
        <w:rPr>
          <w:rFonts w:ascii="Arial" w:hAnsi="Arial" w:cs="Arial"/>
          <w:sz w:val="24"/>
          <w:szCs w:val="24"/>
        </w:rPr>
        <w:tab/>
        <w:t>Ao analisar a profissão, podemos perceber que há um grande percentual para</w:t>
      </w:r>
      <w:r>
        <w:rPr>
          <w:rFonts w:ascii="Arial" w:hAnsi="Arial" w:cs="Arial"/>
          <w:sz w:val="24"/>
          <w:szCs w:val="24"/>
        </w:rPr>
        <w:t xml:space="preserve"> as profissões que não foram c</w:t>
      </w:r>
      <w:r w:rsidR="00AE303A">
        <w:rPr>
          <w:rFonts w:ascii="Arial" w:hAnsi="Arial" w:cs="Arial"/>
          <w:sz w:val="24"/>
          <w:szCs w:val="24"/>
        </w:rPr>
        <w:t>ategorizadas, aproximadamente 31</w:t>
      </w:r>
      <w:r>
        <w:rPr>
          <w:rFonts w:ascii="Arial" w:hAnsi="Arial" w:cs="Arial"/>
          <w:sz w:val="24"/>
          <w:szCs w:val="24"/>
        </w:rPr>
        <w:t>%, para todos os clientes e os clientes confiáveis.</w:t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91CBBDC" wp14:editId="45CF515A">
            <wp:extent cx="5400040" cy="882015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14C3650" wp14:editId="36131E37">
            <wp:extent cx="5400040" cy="3401878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5471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1FE" w:rsidRDefault="00FB41FE" w:rsidP="00FB41FE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2E9E794" wp14:editId="07AE6520">
            <wp:extent cx="5527040" cy="2908300"/>
            <wp:effectExtent l="0" t="0" r="0" b="635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270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rPr>
          <w:rFonts w:ascii="Arial" w:hAnsi="Arial" w:cs="Arial"/>
          <w:sz w:val="24"/>
          <w:szCs w:val="24"/>
        </w:rPr>
      </w:pPr>
    </w:p>
    <w:p w:rsidR="00FB41FE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F9478AF" wp14:editId="19780234">
            <wp:extent cx="5400040" cy="1504950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5400040" cy="3954976"/>
            <wp:effectExtent l="0" t="0" r="0" b="7620"/>
            <wp:docPr id="84" name="Imagem 84" descr="C:\Users\alexandre.sales\AppData\Local\Microsoft\Windows\INetCache\Content.MSO\AD3C19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lexandre.sales\AppData\Local\Microsoft\Windows\INetCache\Content.MSO\AD3C198D.tmp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5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67613" w:rsidRDefault="00D6761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DDC451C" wp14:editId="089C48E1">
            <wp:extent cx="5400040" cy="73088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063" w:rsidRDefault="00F31063" w:rsidP="00FB41FE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703D7F4" wp14:editId="6378FE33">
            <wp:extent cx="5400040" cy="3448372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8535" cy="34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C541EFE" wp14:editId="76D088DC">
            <wp:extent cx="5400040" cy="2215515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DA03E8D" wp14:editId="297DF401">
            <wp:extent cx="5400040" cy="1390650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613" w:rsidRDefault="00D67613" w:rsidP="00D67613">
      <w:pPr>
        <w:rPr>
          <w:rFonts w:ascii="Arial" w:hAnsi="Arial" w:cs="Arial"/>
          <w:sz w:val="24"/>
          <w:szCs w:val="24"/>
        </w:rPr>
      </w:pPr>
    </w:p>
    <w:p w:rsidR="00D67613" w:rsidRDefault="00F31063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99405" cy="3944318"/>
            <wp:effectExtent l="0" t="0" r="0" b="0"/>
            <wp:docPr id="89" name="Imagem 89" descr="C:\Users\alexandre.sales\AppData\Local\Microsoft\Windows\INetCache\Content.MSO\37CCF0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lexandre.sales\AppData\Local\Microsoft\Windows\INetCache\Content.MSO\37CCF023.tmp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154" cy="394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01B8" w:rsidRDefault="007601B8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quantidade de meses em que as contas estão abertas, são analisadas através do histograma e demonstram que há semelhanças entre os clientes confiáveis e o total de clientes.</w:t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52CB98" wp14:editId="1D800CA2">
            <wp:extent cx="5400040" cy="1136650"/>
            <wp:effectExtent l="0" t="0" r="0" b="635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3" name="Imagem 93" descr="C:\Users\alexandre.sales\AppData\Local\Microsoft\Windows\INetCache\Content.MSO\295881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lexandre.sales\AppData\Local\Microsoft\Windows\INetCache\Content.MSO\29588129.tmp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AED5840" wp14:editId="20AE2B8E">
            <wp:extent cx="5400040" cy="1067435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>
            <wp:extent cx="5310505" cy="4178300"/>
            <wp:effectExtent l="0" t="0" r="4445" b="0"/>
            <wp:docPr id="96" name="Imagem 96" descr="C:\Users\alexandre.sales\AppData\Local\Microsoft\Windows\INetCache\Content.MSO\9E966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lexandre.sales\AppData\Local\Microsoft\Windows\INetCache\Content.MSO\9E9661F.tmp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ADBDDC" wp14:editId="7868FE29">
            <wp:extent cx="5400040" cy="4269545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3134" cy="427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364" w:rsidRDefault="00801364" w:rsidP="00D67613">
      <w:pPr>
        <w:rPr>
          <w:rFonts w:ascii="Arial" w:hAnsi="Arial" w:cs="Arial"/>
          <w:sz w:val="24"/>
          <w:szCs w:val="24"/>
        </w:rPr>
      </w:pPr>
    </w:p>
    <w:p w:rsidR="007601B8" w:rsidRDefault="007601B8" w:rsidP="007601B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601B8">
        <w:rPr>
          <w:rFonts w:ascii="Arial" w:hAnsi="Arial" w:cs="Arial"/>
          <w:sz w:val="24"/>
          <w:szCs w:val="24"/>
        </w:rPr>
        <w:lastRenderedPageBreak/>
        <w:t xml:space="preserve">Da análise de todas as informações desse dataframe, percebe-se que os dados dos </w:t>
      </w:r>
      <w:r>
        <w:rPr>
          <w:rFonts w:ascii="Arial" w:hAnsi="Arial" w:cs="Arial"/>
          <w:sz w:val="24"/>
          <w:szCs w:val="24"/>
        </w:rPr>
        <w:t>clientes</w:t>
      </w:r>
      <w:r w:rsidRPr="007601B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confiáveis ou não, são semelhantes</w:t>
      </w:r>
      <w:r w:rsidRPr="007601B8">
        <w:rPr>
          <w:rFonts w:ascii="Arial" w:hAnsi="Arial" w:cs="Arial"/>
          <w:sz w:val="24"/>
          <w:szCs w:val="24"/>
        </w:rPr>
        <w:t>, o que indica um com</w:t>
      </w:r>
      <w:r>
        <w:rPr>
          <w:rFonts w:ascii="Arial" w:hAnsi="Arial" w:cs="Arial"/>
          <w:sz w:val="24"/>
          <w:szCs w:val="24"/>
        </w:rPr>
        <w:t>portamento padrão nos dados do dataframe</w:t>
      </w:r>
      <w:r w:rsidRPr="007601B8">
        <w:rPr>
          <w:rFonts w:ascii="Arial" w:hAnsi="Arial" w:cs="Arial"/>
          <w:sz w:val="24"/>
          <w:szCs w:val="24"/>
        </w:rPr>
        <w:t>.</w:t>
      </w: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601B8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734F4A" w:rsidP="00734F4A">
      <w:pPr>
        <w:pStyle w:val="Default"/>
        <w:rPr>
          <w:b/>
          <w:bCs/>
        </w:rPr>
      </w:pPr>
      <w:r>
        <w:rPr>
          <w:b/>
          <w:bCs/>
        </w:rPr>
        <w:t>5</w:t>
      </w:r>
      <w:r w:rsidRPr="006D4189">
        <w:rPr>
          <w:b/>
          <w:bCs/>
        </w:rPr>
        <w:t xml:space="preserve">. </w:t>
      </w:r>
      <w:r w:rsidRPr="00734F4A">
        <w:rPr>
          <w:b/>
          <w:bCs/>
        </w:rPr>
        <w:t>C</w:t>
      </w:r>
      <w:bookmarkStart w:id="7" w:name="modelo"/>
      <w:bookmarkEnd w:id="7"/>
      <w:r w:rsidRPr="00734F4A">
        <w:rPr>
          <w:b/>
          <w:bCs/>
        </w:rPr>
        <w:t>riação de Modelos de Machine Learning</w:t>
      </w:r>
    </w:p>
    <w:p w:rsidR="00734F4A" w:rsidRDefault="00734F4A" w:rsidP="00734F4A">
      <w:pPr>
        <w:pStyle w:val="Default"/>
        <w:rPr>
          <w:b/>
          <w:bCs/>
        </w:rPr>
      </w:pPr>
    </w:p>
    <w:p w:rsidR="00734F4A" w:rsidRPr="006D4189" w:rsidRDefault="00734F4A" w:rsidP="00734F4A">
      <w:pPr>
        <w:pStyle w:val="Default"/>
        <w:rPr>
          <w:b/>
          <w:bCs/>
        </w:rPr>
      </w:pP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34F4A">
        <w:rPr>
          <w:rFonts w:ascii="Arial" w:hAnsi="Arial" w:cs="Arial"/>
          <w:sz w:val="24"/>
          <w:szCs w:val="24"/>
        </w:rPr>
        <w:t>O aprendizado de máquina (Machine Learning) é o estudo de algoritmos de computador que melhoram automaticamente através da experiência e do uso de dados. Pode ser classificado em: a) aprendizado supervisionado, em que o computador é apresentado com exemplos de entradas e suas saídas desejadas, rotuladas, e o objetivo é aprender uma regra geral que mapeia entradas em saídas; b) aprendizado não supervisionado, em que nenhum rótulo é dado ao computador, deixando-o sozinho para encontrar a estrutura em sua entrada. O aprendizado não supervisionado pode ser um objetivo em si (descobrir padrões ocultos nos dados) ou um meio para um fim (aprendizado de recursos); e c) aprendizado por reforço, em que o computador interage com um ambiente dinâmico no qual deve realizar uma determinada tarefa. À medida que navega no espaço do problema, o programa recebe um feedback, que ele tenta maximizar</w:t>
      </w:r>
      <w:r>
        <w:rPr>
          <w:rFonts w:ascii="Arial" w:hAnsi="Arial" w:cs="Arial"/>
          <w:sz w:val="24"/>
          <w:szCs w:val="24"/>
        </w:rPr>
        <w:t>.</w:t>
      </w:r>
    </w:p>
    <w:p w:rsidR="00734F4A" w:rsidRDefault="00734F4A" w:rsidP="00734F4A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734F4A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 xml:space="preserve">O objetivo do estudo é identificar quais </w:t>
      </w:r>
      <w:r>
        <w:rPr>
          <w:rFonts w:ascii="Arial" w:hAnsi="Arial" w:cs="Arial"/>
          <w:sz w:val="24"/>
          <w:szCs w:val="24"/>
        </w:rPr>
        <w:t>clientes</w:t>
      </w:r>
      <w:r w:rsidRPr="009274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ão confiáveis</w:t>
      </w:r>
      <w:r w:rsidRPr="0092745E">
        <w:rPr>
          <w:rFonts w:ascii="Arial" w:hAnsi="Arial" w:cs="Arial"/>
          <w:sz w:val="24"/>
          <w:szCs w:val="24"/>
        </w:rPr>
        <w:t xml:space="preserve"> dado um conjunto de características e, para isso, optou-se por utilizar algoritmos de classificação, que são cálculos preditivos usados para atribuir dados a categorias predefinidas, analisando um conjunto de dados de treinamento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2745E">
        <w:rPr>
          <w:rFonts w:ascii="Arial" w:hAnsi="Arial" w:cs="Arial"/>
          <w:sz w:val="24"/>
          <w:szCs w:val="24"/>
        </w:rPr>
        <w:t>Nesse estudo serão utilizados 6 tipos de algoritmos de classificação, são eles: Árvore de Decisão, Regressão Logística, Naïve Bayes, Gradiente Descendente, KNN (K - Nearest Neighbors) e Randon Forest.</w:t>
      </w: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92745E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92745E" w:rsidRDefault="007855B8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7855B8">
        <w:rPr>
          <w:rFonts w:ascii="Arial" w:hAnsi="Arial" w:cs="Arial"/>
          <w:sz w:val="24"/>
          <w:szCs w:val="24"/>
        </w:rPr>
        <w:t>Árvores de Decisão é uma tabela de decisão sob a forma de árvore com nós e folhas sequenciais e interligados que classificam as instâncias, ordenando-as com base nos valores dos recursos. Cada nó em uma árvore de decisão representa uma característica em uma instância a ser classificada, e cada ramo representa um valor que o nó pode assumir. As instâncias são classificadas começando no nó raiz com base em seus valores de recursos. Trata-se de um dos modelos mais práticos e mais utilizados em inferência por indução.</w:t>
      </w:r>
    </w:p>
    <w:p w:rsidR="00A75FC6" w:rsidRP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A75FC6" w:rsidRDefault="00A75FC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75FC6">
        <w:rPr>
          <w:rFonts w:ascii="Arial" w:hAnsi="Arial" w:cs="Arial"/>
          <w:sz w:val="24"/>
          <w:szCs w:val="24"/>
        </w:rPr>
        <w:t xml:space="preserve">A regressão logística está entre as técnicas mais utilizadas quando se deseja entender as correlações entre variáveis de entrada e saída de um modelo, normalmente são as primeiras a serem testadas em modelos de </w:t>
      </w:r>
      <w:r w:rsidRPr="00A75FC6">
        <w:rPr>
          <w:rFonts w:ascii="Arial" w:hAnsi="Arial" w:cs="Arial"/>
          <w:iCs/>
          <w:sz w:val="24"/>
          <w:szCs w:val="24"/>
        </w:rPr>
        <w:t>machine</w:t>
      </w:r>
      <w:r w:rsidRPr="00A75FC6">
        <w:rPr>
          <w:rFonts w:ascii="Arial" w:hAnsi="Arial" w:cs="Arial"/>
          <w:i/>
          <w:iCs/>
          <w:sz w:val="24"/>
          <w:szCs w:val="24"/>
        </w:rPr>
        <w:t xml:space="preserve"> </w:t>
      </w:r>
      <w:r w:rsidRPr="00A75FC6">
        <w:rPr>
          <w:rFonts w:ascii="Arial" w:hAnsi="Arial" w:cs="Arial"/>
          <w:iCs/>
          <w:sz w:val="24"/>
          <w:szCs w:val="24"/>
        </w:rPr>
        <w:t xml:space="preserve">learning. </w:t>
      </w:r>
      <w:r w:rsidRPr="00A75FC6">
        <w:rPr>
          <w:rFonts w:ascii="Arial" w:hAnsi="Arial" w:cs="Arial"/>
          <w:sz w:val="24"/>
          <w:szCs w:val="24"/>
        </w:rPr>
        <w:t>É uma técnica recomendada para situações em que a variável dependente é de natureza dicotômica ou binária. Quanto às independentes, tanto podem ser categóricas ou não. Ela é mais útil no entendimento da influência de diversas variáveis independentes em uma saída única variável. A desvantagem é que funciona apenas quando a variável prevista</w:t>
      </w:r>
      <w:r>
        <w:rPr>
          <w:rFonts w:ascii="Arial" w:hAnsi="Arial" w:cs="Arial"/>
          <w:sz w:val="24"/>
          <w:szCs w:val="24"/>
        </w:rPr>
        <w:t xml:space="preserve"> é binária, assume que todos os </w:t>
      </w:r>
      <w:r w:rsidRPr="00A75FC6">
        <w:rPr>
          <w:rFonts w:ascii="Arial" w:hAnsi="Arial" w:cs="Arial"/>
          <w:sz w:val="24"/>
          <w:szCs w:val="24"/>
        </w:rPr>
        <w:t>preditores são independentes uns dos outros e assume que os dados estão livres de valores ausentes.</w:t>
      </w:r>
    </w:p>
    <w:p w:rsidR="00740FB0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428F0">
        <w:rPr>
          <w:rFonts w:ascii="Arial" w:hAnsi="Arial" w:cs="Arial"/>
          <w:sz w:val="24"/>
          <w:szCs w:val="23"/>
        </w:rPr>
        <w:lastRenderedPageBreak/>
        <w:t>O algoritmo</w:t>
      </w:r>
      <w:r>
        <w:rPr>
          <w:sz w:val="24"/>
          <w:szCs w:val="23"/>
        </w:rPr>
        <w:t xml:space="preserve"> </w:t>
      </w:r>
      <w:r w:rsidR="00740FB0" w:rsidRPr="00B428F0">
        <w:rPr>
          <w:rFonts w:ascii="Arial" w:hAnsi="Arial" w:cs="Arial"/>
          <w:iCs/>
          <w:sz w:val="24"/>
          <w:szCs w:val="24"/>
        </w:rPr>
        <w:t xml:space="preserve">Naive Bayes </w:t>
      </w:r>
      <w:r w:rsidR="00740FB0" w:rsidRPr="00B428F0">
        <w:rPr>
          <w:rFonts w:ascii="Arial" w:hAnsi="Arial" w:cs="Arial"/>
          <w:sz w:val="24"/>
          <w:szCs w:val="24"/>
        </w:rPr>
        <w:t xml:space="preserve">é uma técnica de classificação com uma suposição de independência entre as variáveis preditoras. O classificador </w:t>
      </w:r>
      <w:r w:rsidR="00740FB0" w:rsidRPr="00B428F0">
        <w:rPr>
          <w:rFonts w:ascii="Arial" w:hAnsi="Arial" w:cs="Arial"/>
          <w:iCs/>
          <w:sz w:val="24"/>
          <w:szCs w:val="24"/>
        </w:rPr>
        <w:t>Naive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(do inglês ingênuo) </w:t>
      </w:r>
      <w:r w:rsidR="00740FB0" w:rsidRPr="00B428F0">
        <w:rPr>
          <w:rFonts w:ascii="Arial" w:hAnsi="Arial" w:cs="Arial"/>
          <w:iCs/>
          <w:sz w:val="24"/>
          <w:szCs w:val="24"/>
        </w:rPr>
        <w:t>Bayes</w:t>
      </w:r>
      <w:r w:rsidR="00740FB0" w:rsidRPr="00B428F0">
        <w:rPr>
          <w:rFonts w:ascii="Arial" w:hAnsi="Arial" w:cs="Arial"/>
          <w:i/>
          <w:iCs/>
          <w:sz w:val="24"/>
          <w:szCs w:val="24"/>
        </w:rPr>
        <w:t xml:space="preserve"> </w:t>
      </w:r>
      <w:r w:rsidR="00740FB0" w:rsidRPr="00B428F0">
        <w:rPr>
          <w:rFonts w:ascii="Arial" w:hAnsi="Arial" w:cs="Arial"/>
          <w:sz w:val="24"/>
          <w:szCs w:val="24"/>
        </w:rPr>
        <w:t xml:space="preserve">assume que a presença de uma característica particular em uma classe não está relacionada com a presença de qualquer outra. </w:t>
      </w:r>
      <w:r w:rsidRPr="00B428F0">
        <w:rPr>
          <w:rFonts w:ascii="Arial" w:hAnsi="Arial" w:cs="Arial"/>
          <w:sz w:val="24"/>
          <w:szCs w:val="24"/>
        </w:rPr>
        <w:t>As principais vantagens deste algoritmo é que ele requer uma pequena quantidade de dados de treinamento para estimar os parâmetros necessários e é extremamente rápido em comparação com métodos mais sofisticados. A maior desvantagem é que ele é conhecido por não ser um bom avaliador.</w:t>
      </w:r>
    </w:p>
    <w:p w:rsidR="00B428F0" w:rsidRPr="0019102D" w:rsidRDefault="00B428F0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gradiente descendente é um dos algoritmos de maior sucesso em problemas de Machine Learning. O método consiste em encontrar, de forma iterativa, os valores dos parâmetros que minimizam determinada função de interesse. As vantagens desse algoritmo são sua eficiência e facilidade de implementação, mas ele requer vários hiperparâmetros e é sensível ao dimensionamento de recursos.</w:t>
      </w:r>
    </w:p>
    <w:p w:rsidR="0019102D" w:rsidRPr="0019102D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19102D">
        <w:rPr>
          <w:rFonts w:ascii="Arial" w:hAnsi="Arial" w:cs="Arial"/>
          <w:sz w:val="24"/>
          <w:szCs w:val="24"/>
        </w:rPr>
        <w:t>O algoritmo k-nearest neighbor, muitas vezes abreviado k-nn, é uma abordagem para classificação de dados que estima a probabilidade de um ponto de dados ser membro de um grupo ou de outro, dependendo de qual grupo os pontos de dados mais próximos a ele estão. Esse algoritmo é de fácil implementação, robusto a variações nos dados de treinamento e efetivo quando temos muitos dados de treinamento. O ponto negativo desse algoritmo é que exige muito recurso computacional.</w:t>
      </w:r>
    </w:p>
    <w:p w:rsidR="0019102D" w:rsidRPr="00AC3B29" w:rsidRDefault="0019102D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19102D" w:rsidRPr="00AC3B29" w:rsidRDefault="0019102D" w:rsidP="00D0450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sz w:val="24"/>
          <w:szCs w:val="24"/>
        </w:rPr>
      </w:pPr>
      <w:r w:rsidRPr="00AC3B29">
        <w:rPr>
          <w:rFonts w:ascii="Arial" w:hAnsi="Arial" w:cs="Arial"/>
          <w:sz w:val="24"/>
          <w:szCs w:val="24"/>
        </w:rPr>
        <w:t>Por fim, o algoritmo Random Forest</w:t>
      </w:r>
      <w:r w:rsidR="00AC3B29" w:rsidRPr="00AC3B29">
        <w:rPr>
          <w:rFonts w:ascii="Arial" w:hAnsi="Arial" w:cs="Arial"/>
          <w:sz w:val="24"/>
          <w:szCs w:val="24"/>
        </w:rPr>
        <w:t xml:space="preserve"> que é um algoritmo de aprendizagem supervisionada que cria uma “floresta” de um modo aleatório. A “floresta” é uma combinação (</w:t>
      </w:r>
      <w:r w:rsidR="00AC3B29" w:rsidRPr="00AC3B29">
        <w:rPr>
          <w:rFonts w:ascii="Arial" w:hAnsi="Arial" w:cs="Arial"/>
          <w:iCs/>
          <w:sz w:val="24"/>
          <w:szCs w:val="24"/>
        </w:rPr>
        <w:t>ensemble</w:t>
      </w:r>
      <w:r w:rsidR="00AC3B29" w:rsidRPr="00AC3B29">
        <w:rPr>
          <w:rFonts w:ascii="Arial" w:hAnsi="Arial" w:cs="Arial"/>
          <w:sz w:val="24"/>
          <w:szCs w:val="24"/>
        </w:rPr>
        <w:t xml:space="preserve">) de árvores de decisão, na maioria dos casos treinados com o método de </w:t>
      </w:r>
      <w:r w:rsidR="00AC3B29" w:rsidRPr="00AC3B29">
        <w:rPr>
          <w:rFonts w:ascii="Arial" w:hAnsi="Arial" w:cs="Arial"/>
          <w:iCs/>
          <w:sz w:val="24"/>
          <w:szCs w:val="24"/>
        </w:rPr>
        <w:t>bagging</w:t>
      </w:r>
      <w:r w:rsidR="00AC3B29" w:rsidRPr="00AC3B29">
        <w:rPr>
          <w:rFonts w:ascii="Arial" w:hAnsi="Arial" w:cs="Arial"/>
          <w:sz w:val="24"/>
          <w:szCs w:val="24"/>
        </w:rPr>
        <w:t xml:space="preserve">. A ideia principal do método de </w:t>
      </w:r>
      <w:r w:rsidR="00AC3B29" w:rsidRPr="00AC3B29">
        <w:rPr>
          <w:rFonts w:ascii="Arial" w:hAnsi="Arial" w:cs="Arial"/>
          <w:iCs/>
          <w:sz w:val="24"/>
          <w:szCs w:val="24"/>
        </w:rPr>
        <w:t xml:space="preserve">bagging </w:t>
      </w:r>
      <w:r w:rsidR="00AC3B29" w:rsidRPr="00AC3B29">
        <w:rPr>
          <w:rFonts w:ascii="Arial" w:hAnsi="Arial" w:cs="Arial"/>
          <w:sz w:val="24"/>
          <w:szCs w:val="24"/>
        </w:rPr>
        <w:t>é que a combinação dos modelos de aprendizado o que aumenta o resultado geral. Dizendo de outro modo, o algoritmo cria várias árvores de decisão e as combina para obter uma predição com maior acurácia e mais estável. As dificuldades desse modelo são sua dificuldade de implementação e complexidade do algoritmo.</w:t>
      </w:r>
    </w:p>
    <w:p w:rsidR="0019102D" w:rsidRPr="007B24D7" w:rsidRDefault="0019102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Pr="007B24D7" w:rsidRDefault="00D0450B" w:rsidP="007B24D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7B24D7">
        <w:rPr>
          <w:rFonts w:ascii="Arial" w:hAnsi="Arial" w:cs="Arial"/>
          <w:sz w:val="24"/>
          <w:szCs w:val="24"/>
        </w:rPr>
        <w:t>Para o trabalho com os algoritmos mencionados, os dados categóricos foram transformados para valores numéricos. Os valores das colunas COD_SEXO, COD_TEM_CARRO, COD_TEM_IMOVEL e COD_TEM_EMPREGO serão substituídos por 0 ou 1.</w:t>
      </w:r>
    </w:p>
    <w:p w:rsidR="00D0450B" w:rsidRDefault="00D0450B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DE6ED80" wp14:editId="4E0CA72C">
            <wp:extent cx="5400040" cy="8077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0B" w:rsidRDefault="00D0450B" w:rsidP="00D0450B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7B24D7">
        <w:rPr>
          <w:rFonts w:ascii="Arial" w:hAnsi="Arial" w:cs="Arial"/>
          <w:sz w:val="24"/>
          <w:szCs w:val="24"/>
        </w:rPr>
        <w:t xml:space="preserve">Para as demais colunas que não permitem uma classificação binária, a escolha foi utilizar a </w:t>
      </w:r>
      <w:r w:rsidR="007B24D7" w:rsidRPr="007B24D7">
        <w:rPr>
          <w:rFonts w:ascii="Arial" w:hAnsi="Arial" w:cs="Arial"/>
          <w:sz w:val="24"/>
          <w:szCs w:val="24"/>
        </w:rPr>
        <w:t>função “get_dummies” que cria novas colunas no dataframe que terão como nome os valores de cada coluna com informações categóricas e preenche cada linha com “0” e “1” dependendo d</w:t>
      </w:r>
      <w:r w:rsidR="007B24D7">
        <w:rPr>
          <w:rFonts w:ascii="Arial" w:hAnsi="Arial" w:cs="Arial"/>
          <w:sz w:val="24"/>
          <w:szCs w:val="24"/>
        </w:rPr>
        <w:t xml:space="preserve">o valor que a entrada possuía. </w:t>
      </w: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7B24D7" w:rsidRDefault="007B24D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A646CD">
        <w:rPr>
          <w:rFonts w:ascii="Arial" w:hAnsi="Arial" w:cs="Arial"/>
          <w:sz w:val="24"/>
          <w:szCs w:val="24"/>
        </w:rPr>
        <w:t xml:space="preserve">As colunas </w:t>
      </w:r>
      <w:r w:rsidR="00A646CD" w:rsidRPr="00A646CD">
        <w:rPr>
          <w:rFonts w:ascii="Arial" w:hAnsi="Arial" w:cs="Arial"/>
          <w:sz w:val="24"/>
          <w:szCs w:val="24"/>
        </w:rPr>
        <w:t>NIVEL_ESCOLARIDADE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TIPO_MORADIA</w:t>
      </w:r>
      <w:r w:rsidR="00A646CD">
        <w:rPr>
          <w:rFonts w:ascii="Arial" w:hAnsi="Arial" w:cs="Arial"/>
          <w:sz w:val="24"/>
          <w:szCs w:val="24"/>
        </w:rPr>
        <w:t xml:space="preserve">, </w:t>
      </w:r>
      <w:r w:rsidR="00A646CD" w:rsidRPr="00A646CD">
        <w:rPr>
          <w:rFonts w:ascii="Arial" w:hAnsi="Arial" w:cs="Arial"/>
          <w:sz w:val="24"/>
          <w:szCs w:val="24"/>
        </w:rPr>
        <w:t>ESTADO_</w:t>
      </w:r>
      <w:proofErr w:type="gramStart"/>
      <w:r w:rsidR="00A646CD" w:rsidRPr="00A646CD">
        <w:rPr>
          <w:rFonts w:ascii="Arial" w:hAnsi="Arial" w:cs="Arial"/>
          <w:sz w:val="24"/>
          <w:szCs w:val="24"/>
        </w:rPr>
        <w:t>CIVIL</w:t>
      </w:r>
      <w:r w:rsidR="00867B9B">
        <w:rPr>
          <w:rFonts w:ascii="Arial" w:hAnsi="Arial" w:cs="Arial"/>
          <w:sz w:val="24"/>
          <w:szCs w:val="24"/>
        </w:rPr>
        <w:t xml:space="preserve"> ,</w:t>
      </w:r>
      <w:proofErr w:type="gramEnd"/>
      <w:r w:rsidR="00867B9B">
        <w:rPr>
          <w:rFonts w:ascii="Arial" w:hAnsi="Arial" w:cs="Arial"/>
          <w:sz w:val="24"/>
          <w:szCs w:val="24"/>
        </w:rPr>
        <w:t xml:space="preserve"> </w:t>
      </w:r>
      <w:r w:rsidR="00A646CD" w:rsidRPr="00A646CD">
        <w:rPr>
          <w:rFonts w:ascii="Arial" w:hAnsi="Arial" w:cs="Arial"/>
          <w:sz w:val="24"/>
          <w:szCs w:val="24"/>
        </w:rPr>
        <w:t>TIPO_RENDA</w:t>
      </w:r>
      <w:r w:rsidR="00A646CD">
        <w:rPr>
          <w:rFonts w:ascii="Arial" w:hAnsi="Arial" w:cs="Arial"/>
          <w:sz w:val="24"/>
          <w:szCs w:val="24"/>
        </w:rPr>
        <w:t xml:space="preserve"> </w:t>
      </w:r>
      <w:r w:rsidR="00867B9B">
        <w:rPr>
          <w:rFonts w:ascii="Arial" w:hAnsi="Arial" w:cs="Arial"/>
          <w:sz w:val="24"/>
          <w:szCs w:val="24"/>
        </w:rPr>
        <w:t xml:space="preserve">e PROFISSAO </w:t>
      </w:r>
      <w:r w:rsidR="00A646CD">
        <w:rPr>
          <w:rFonts w:ascii="Arial" w:hAnsi="Arial" w:cs="Arial"/>
          <w:sz w:val="24"/>
          <w:szCs w:val="24"/>
        </w:rPr>
        <w:t xml:space="preserve">serão sumarizadas em categorias de acordo com seus valores e transformadas para numéricas. </w:t>
      </w: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ADED9A" wp14:editId="6E497342">
            <wp:extent cx="5400040" cy="1978660"/>
            <wp:effectExtent l="0" t="0" r="0" b="254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E121DA3" wp14:editId="3455AB61">
            <wp:extent cx="5400040" cy="672465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70DCF90" wp14:editId="4D06A432">
            <wp:extent cx="2057400" cy="323850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E716CD4" wp14:editId="203CC551">
            <wp:extent cx="5400040" cy="3895725"/>
            <wp:effectExtent l="0" t="0" r="0" b="9525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09A11D8" wp14:editId="3D33BE31">
            <wp:extent cx="5400040" cy="2527300"/>
            <wp:effectExtent l="0" t="0" r="0" b="635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E07556E" wp14:editId="1197D934">
            <wp:extent cx="5400040" cy="398145"/>
            <wp:effectExtent l="0" t="0" r="0" b="190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7623293" wp14:editId="6D227B95">
            <wp:extent cx="1809750" cy="279400"/>
            <wp:effectExtent l="0" t="0" r="0" b="635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1539ABF" wp14:editId="76C85C5B">
            <wp:extent cx="5400040" cy="3955415"/>
            <wp:effectExtent l="0" t="0" r="0" b="698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D771E5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771E5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21EA2D7" wp14:editId="524EA407">
            <wp:extent cx="5400040" cy="2186305"/>
            <wp:effectExtent l="0" t="0" r="0" b="444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FE83F08" wp14:editId="7BC6DB36">
            <wp:extent cx="1809750" cy="279400"/>
            <wp:effectExtent l="0" t="0" r="0" b="6350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967B85" wp14:editId="777DEE9B">
            <wp:extent cx="5400040" cy="4264025"/>
            <wp:effectExtent l="0" t="0" r="0" b="3175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C8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14CCE988" wp14:editId="1CC3061B">
            <wp:extent cx="5400040" cy="2183130"/>
            <wp:effectExtent l="0" t="0" r="0" b="762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7B9B" w:rsidRDefault="00547DC8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95936F" wp14:editId="0DCF32F4">
            <wp:extent cx="1828800" cy="336550"/>
            <wp:effectExtent l="0" t="0" r="0" b="635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963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547DC8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2B977051" wp14:editId="7663181A">
            <wp:extent cx="5400040" cy="4208145"/>
            <wp:effectExtent l="0" t="0" r="0" b="190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0AC121F5" wp14:editId="544547A4">
            <wp:extent cx="5400040" cy="2115185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B257F9B" wp14:editId="06F5D643">
            <wp:extent cx="5400040" cy="1949450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392CDF" w:rsidRDefault="00266963" w:rsidP="00523590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4701C602" wp14:editId="276479DD">
            <wp:extent cx="5400040" cy="4340225"/>
            <wp:effectExtent l="0" t="0" r="0" b="317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CDF">
        <w:rPr>
          <w:rFonts w:ascii="Arial" w:hAnsi="Arial" w:cs="Arial"/>
          <w:sz w:val="24"/>
          <w:szCs w:val="24"/>
        </w:rPr>
        <w:t xml:space="preserve">  </w:t>
      </w:r>
    </w:p>
    <w:p w:rsidR="00266963" w:rsidRDefault="00266963" w:rsidP="00523590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F1589F1" wp14:editId="35AAA692">
            <wp:extent cx="5400040" cy="332359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686" w:rsidRDefault="00392CDF" w:rsidP="00E34686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t xml:space="preserve">  </w:t>
      </w:r>
    </w:p>
    <w:p w:rsidR="00BD3782" w:rsidRDefault="00BD3782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 w:rsidRPr="00A72A57">
        <w:rPr>
          <w:rFonts w:ascii="Arial" w:hAnsi="Arial" w:cs="Arial"/>
          <w:sz w:val="24"/>
          <w:szCs w:val="24"/>
        </w:rPr>
        <w:tab/>
        <w:t>É possível perceber que todas as colunas agora são numéricas.</w:t>
      </w: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72A57" w:rsidRDefault="00A72A57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6580D">
        <w:rPr>
          <w:rFonts w:ascii="Arial" w:hAnsi="Arial" w:cs="Arial"/>
          <w:sz w:val="24"/>
          <w:szCs w:val="24"/>
        </w:rPr>
        <w:t>A análise do trabalho avalia</w:t>
      </w:r>
      <w:r w:rsidR="0016580D" w:rsidRPr="0016580D">
        <w:rPr>
          <w:rFonts w:ascii="Arial" w:hAnsi="Arial" w:cs="Arial"/>
          <w:sz w:val="24"/>
          <w:szCs w:val="24"/>
        </w:rPr>
        <w:t xml:space="preserve"> a previsibilidade de um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ser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 ou não com base em alguns parâmetros. Dessa forma, a informação que utilizaremos como resultado é a coluna RESULTADO, que traz se o </w:t>
      </w:r>
      <w:r w:rsidR="0016580D">
        <w:rPr>
          <w:rFonts w:ascii="Arial" w:hAnsi="Arial" w:cs="Arial"/>
          <w:sz w:val="24"/>
          <w:szCs w:val="24"/>
        </w:rPr>
        <w:t>cliente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é</w:t>
      </w:r>
      <w:r w:rsidR="0016580D" w:rsidRPr="0016580D">
        <w:rPr>
          <w:rFonts w:ascii="Arial" w:hAnsi="Arial" w:cs="Arial"/>
          <w:sz w:val="24"/>
          <w:szCs w:val="24"/>
        </w:rPr>
        <w:t xml:space="preserve"> </w:t>
      </w:r>
      <w:r w:rsidR="0016580D">
        <w:rPr>
          <w:rFonts w:ascii="Arial" w:hAnsi="Arial" w:cs="Arial"/>
          <w:sz w:val="24"/>
          <w:szCs w:val="24"/>
        </w:rPr>
        <w:t>confiável</w:t>
      </w:r>
      <w:r w:rsidR="0016580D" w:rsidRPr="0016580D">
        <w:rPr>
          <w:rFonts w:ascii="Arial" w:hAnsi="Arial" w:cs="Arial"/>
          <w:sz w:val="24"/>
          <w:szCs w:val="24"/>
        </w:rPr>
        <w:t xml:space="preserve">. </w:t>
      </w:r>
      <w:r w:rsidR="0016580D">
        <w:rPr>
          <w:rFonts w:ascii="Arial" w:hAnsi="Arial" w:cs="Arial"/>
          <w:sz w:val="24"/>
          <w:szCs w:val="24"/>
        </w:rPr>
        <w:t>Porém, há</w:t>
      </w:r>
      <w:r w:rsidR="0016580D" w:rsidRPr="0016580D">
        <w:rPr>
          <w:rFonts w:ascii="Arial" w:hAnsi="Arial" w:cs="Arial"/>
          <w:sz w:val="24"/>
          <w:szCs w:val="24"/>
        </w:rPr>
        <w:t xml:space="preserve"> muito mais </w:t>
      </w:r>
      <w:r w:rsidR="0016580D">
        <w:rPr>
          <w:rFonts w:ascii="Arial" w:hAnsi="Arial" w:cs="Arial"/>
          <w:sz w:val="24"/>
          <w:szCs w:val="24"/>
        </w:rPr>
        <w:t xml:space="preserve">clientes confiáveis no </w:t>
      </w:r>
      <w:r w:rsidR="00736395">
        <w:rPr>
          <w:rFonts w:ascii="Arial" w:hAnsi="Arial" w:cs="Arial"/>
          <w:sz w:val="24"/>
          <w:szCs w:val="24"/>
        </w:rPr>
        <w:t>dataframe conforme o gráfico, 88.2</w:t>
      </w:r>
      <w:r w:rsidR="0016580D">
        <w:rPr>
          <w:rFonts w:ascii="Arial" w:hAnsi="Arial" w:cs="Arial"/>
          <w:sz w:val="24"/>
          <w:szCs w:val="24"/>
        </w:rPr>
        <w:t xml:space="preserve"> % de clientes confiáveis.</w:t>
      </w:r>
    </w:p>
    <w:p w:rsidR="0016580D" w:rsidRDefault="0016580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16580D" w:rsidRPr="00A72A57" w:rsidRDefault="00266963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pt-BR"/>
        </w:rPr>
        <w:drawing>
          <wp:inline distT="0" distB="0" distL="0" distR="0">
            <wp:extent cx="3749040" cy="3776980"/>
            <wp:effectExtent l="0" t="0" r="3810" b="0"/>
            <wp:docPr id="107" name="Imagem 107" descr="C:\Users\alexandre.sales\AppData\Local\Microsoft\Windows\INetCache\Content.MSO\8BA8F4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lexandre.sales\AppData\Local\Microsoft\Windows\INetCache\Content.MSO\8BA8F485.tmp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867B9B" w:rsidRDefault="00867B9B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A646CD" w:rsidRDefault="00A646CD" w:rsidP="007B24D7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D0450B" w:rsidRDefault="00D0450B" w:rsidP="007B24D7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EF660F" w:rsidRDefault="00266963" w:rsidP="00EF660F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BE00151" wp14:editId="1DAFB4E1">
            <wp:extent cx="5400040" cy="1866900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EF660F">
      <w:pPr>
        <w:pStyle w:val="SemEspaamento"/>
        <w:rPr>
          <w:rFonts w:ascii="Arial" w:hAnsi="Arial" w:cs="Arial"/>
          <w:sz w:val="24"/>
          <w:szCs w:val="24"/>
        </w:rPr>
      </w:pPr>
    </w:p>
    <w:p w:rsidR="00D0450B" w:rsidRDefault="00A421F6" w:rsidP="00927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21F6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proporção prejudica</w:t>
      </w:r>
      <w:r w:rsidRPr="00A421F6">
        <w:rPr>
          <w:rFonts w:ascii="Arial" w:hAnsi="Arial" w:cs="Arial"/>
          <w:sz w:val="24"/>
          <w:szCs w:val="24"/>
        </w:rPr>
        <w:t xml:space="preserve"> a construção do algoritmo porque uma simples afirmação de que o </w:t>
      </w:r>
      <w:r>
        <w:rPr>
          <w:rFonts w:ascii="Arial" w:hAnsi="Arial" w:cs="Arial"/>
          <w:sz w:val="24"/>
          <w:szCs w:val="24"/>
        </w:rPr>
        <w:t>cliente s</w:t>
      </w:r>
      <w:r w:rsidRPr="00A421F6">
        <w:rPr>
          <w:rFonts w:ascii="Arial" w:hAnsi="Arial" w:cs="Arial"/>
          <w:sz w:val="24"/>
          <w:szCs w:val="24"/>
        </w:rPr>
        <w:t xml:space="preserve">erá </w:t>
      </w:r>
      <w:r w:rsidR="00266963">
        <w:rPr>
          <w:rFonts w:ascii="Arial" w:hAnsi="Arial" w:cs="Arial"/>
          <w:sz w:val="24"/>
          <w:szCs w:val="24"/>
        </w:rPr>
        <w:t>confiável acertaria em 87</w:t>
      </w:r>
      <w:r w:rsidRPr="00A421F6">
        <w:rPr>
          <w:rFonts w:ascii="Arial" w:hAnsi="Arial" w:cs="Arial"/>
          <w:sz w:val="24"/>
          <w:szCs w:val="24"/>
        </w:rPr>
        <w:t xml:space="preserve">% das vezes, nesse caso concreto. Para contornar esse problema, será utilizada a biblioteca Scikit-learn, mais especificamente sua função resample, que, após alguns passos, igualará a quantidade de amostras de </w:t>
      </w:r>
      <w:r>
        <w:rPr>
          <w:rFonts w:ascii="Arial" w:hAnsi="Arial" w:cs="Arial"/>
          <w:sz w:val="24"/>
          <w:szCs w:val="24"/>
        </w:rPr>
        <w:t>clientes confiáveis ou não</w:t>
      </w:r>
      <w:r w:rsidRPr="00A421F6">
        <w:rPr>
          <w:rFonts w:ascii="Arial" w:hAnsi="Arial" w:cs="Arial"/>
          <w:sz w:val="24"/>
          <w:szCs w:val="24"/>
        </w:rPr>
        <w:t>.</w:t>
      </w:r>
    </w:p>
    <w:p w:rsidR="00AC3B29" w:rsidRPr="0019102D" w:rsidRDefault="00AC3B29" w:rsidP="00927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:rsidR="00B428F0" w:rsidRDefault="00B729D1" w:rsidP="00B729D1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11B6A10" wp14:editId="28A9265A">
            <wp:extent cx="5400040" cy="77025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ogo após, o dataframe será dividido de acordo o valor da coluna RESULTADO, que possui valor 0 para clientes confiáveis e 1 para não confiáveis.</w:t>
      </w:r>
    </w:p>
    <w:p w:rsidR="0063029D" w:rsidRDefault="0063029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72FC60DC" wp14:editId="3F0F72F0">
            <wp:extent cx="5400040" cy="1363980"/>
            <wp:effectExtent l="0" t="0" r="0" b="762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B233FDB" wp14:editId="32CBAC87">
            <wp:extent cx="5400040" cy="145161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 seguida, esses novos dataframes terão as mesmas quantidades de registros conforme o comando: </w:t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F660F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080C9CB" wp14:editId="556DB0C5">
            <wp:extent cx="5400040" cy="1591945"/>
            <wp:effectExtent l="0" t="0" r="0" b="825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0F" w:rsidRDefault="00EF660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Utilizando a função </w:t>
      </w:r>
      <w:proofErr w:type="gramStart"/>
      <w:r w:rsidRPr="00E97FA3">
        <w:rPr>
          <w:rFonts w:ascii="Arial" w:hAnsi="Arial" w:cs="Arial"/>
          <w:sz w:val="24"/>
          <w:szCs w:val="24"/>
        </w:rPr>
        <w:t>pd.concat</w:t>
      </w:r>
      <w:proofErr w:type="gramEnd"/>
      <w:r>
        <w:rPr>
          <w:rFonts w:ascii="Arial" w:hAnsi="Arial" w:cs="Arial"/>
          <w:sz w:val="24"/>
          <w:szCs w:val="24"/>
        </w:rPr>
        <w:t>, os dois dataframes com os mesmo números de registros serão concatenados para uma única fonte de dados.</w:t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A4BDC5B" wp14:editId="54ECA11F">
            <wp:extent cx="5400040" cy="1560195"/>
            <wp:effectExtent l="0" t="0" r="0" b="190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435" w:rsidRDefault="00B93435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9EDA0B3" wp14:editId="312DB403">
            <wp:extent cx="5400040" cy="1842770"/>
            <wp:effectExtent l="0" t="0" r="0" b="508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E97FA3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O novo dataframe possui </w:t>
      </w:r>
      <w:r w:rsidR="005F0BFF">
        <w:rPr>
          <w:rFonts w:ascii="Arial" w:hAnsi="Arial" w:cs="Arial"/>
          <w:sz w:val="24"/>
          <w:szCs w:val="24"/>
        </w:rPr>
        <w:t>57638</w:t>
      </w:r>
      <w:r w:rsidR="00D44446">
        <w:rPr>
          <w:rFonts w:ascii="Arial" w:hAnsi="Arial" w:cs="Arial"/>
          <w:sz w:val="24"/>
          <w:szCs w:val="24"/>
        </w:rPr>
        <w:t xml:space="preserve"> linhas</w:t>
      </w:r>
      <w:r>
        <w:rPr>
          <w:rFonts w:ascii="Arial" w:hAnsi="Arial" w:cs="Arial"/>
          <w:sz w:val="24"/>
          <w:szCs w:val="24"/>
        </w:rPr>
        <w:t>, dividi</w:t>
      </w:r>
      <w:r w:rsidR="00670918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 igualmente entre clientes confiáveis e não confiáveis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ara a </w:t>
      </w:r>
      <w:r w:rsidRPr="00E97FA3">
        <w:rPr>
          <w:rFonts w:ascii="Arial" w:hAnsi="Arial" w:cs="Arial"/>
          <w:sz w:val="24"/>
          <w:szCs w:val="24"/>
        </w:rPr>
        <w:t>aplicação dos algoritmos de classificação</w:t>
      </w:r>
      <w:r>
        <w:rPr>
          <w:rFonts w:ascii="Arial" w:hAnsi="Arial" w:cs="Arial"/>
          <w:sz w:val="24"/>
          <w:szCs w:val="24"/>
        </w:rPr>
        <w:t xml:space="preserve">, o dataframe será dividido em dois, onde um datraframe </w:t>
      </w:r>
      <w:r w:rsidRPr="00670918">
        <w:rPr>
          <w:rFonts w:ascii="Arial" w:hAnsi="Arial" w:cs="Arial"/>
          <w:sz w:val="24"/>
          <w:szCs w:val="24"/>
        </w:rPr>
        <w:t>consta apenas os atribu</w:t>
      </w:r>
      <w:r>
        <w:rPr>
          <w:rFonts w:ascii="Arial" w:hAnsi="Arial" w:cs="Arial"/>
          <w:sz w:val="24"/>
          <w:szCs w:val="24"/>
        </w:rPr>
        <w:t>tos que serão analisados e outro</w:t>
      </w:r>
      <w:r w:rsidRPr="00670918">
        <w:rPr>
          <w:rFonts w:ascii="Arial" w:hAnsi="Arial" w:cs="Arial"/>
          <w:sz w:val="24"/>
          <w:szCs w:val="24"/>
        </w:rPr>
        <w:t xml:space="preserve"> que mostra se o </w:t>
      </w:r>
      <w:r>
        <w:rPr>
          <w:rFonts w:ascii="Arial" w:hAnsi="Arial" w:cs="Arial"/>
          <w:sz w:val="24"/>
          <w:szCs w:val="24"/>
        </w:rPr>
        <w:t>cliente é confiável</w:t>
      </w:r>
      <w:r w:rsidRPr="0067091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O dataframe que contém todos os atributos será</w:t>
      </w:r>
      <w:r>
        <w:rPr>
          <w:rFonts w:ascii="Arial" w:hAnsi="Arial" w:cs="Arial"/>
          <w:sz w:val="24"/>
          <w:szCs w:val="24"/>
        </w:rPr>
        <w:t xml:space="preserve"> </w:t>
      </w:r>
      <w:r w:rsidRPr="00670918">
        <w:rPr>
          <w:rFonts w:ascii="Arial" w:hAnsi="Arial" w:cs="Arial"/>
          <w:sz w:val="24"/>
          <w:szCs w:val="24"/>
        </w:rPr>
        <w:t>chamado do de X_train e o que contém o resultado será chamado de y_train.</w:t>
      </w:r>
    </w:p>
    <w:p w:rsidR="00670918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7BD17B43" wp14:editId="38F0E187">
            <wp:extent cx="5400040" cy="97155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A3" w:rsidRDefault="0067091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EF660F" w:rsidRDefault="00E97FA3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97FA3">
        <w:rPr>
          <w:rFonts w:ascii="Arial" w:hAnsi="Arial" w:cs="Arial"/>
          <w:sz w:val="24"/>
          <w:szCs w:val="24"/>
        </w:rPr>
        <w:t>O próximo passo para a aplicação dos algoritmos de classificação é dividir o dataframe em bases de treinamento e de teste. Para esse procedimento será utilizado a função “train_test_split”, também da biblioteca Scikit-learn.</w:t>
      </w:r>
      <w:r w:rsidR="00B420F8">
        <w:rPr>
          <w:rFonts w:ascii="Arial" w:hAnsi="Arial" w:cs="Arial"/>
          <w:sz w:val="24"/>
          <w:szCs w:val="24"/>
        </w:rPr>
        <w:t xml:space="preserve"> </w:t>
      </w:r>
      <w:r w:rsidR="00B420F8" w:rsidRPr="00B420F8">
        <w:rPr>
          <w:rFonts w:ascii="Arial" w:hAnsi="Arial" w:cs="Arial"/>
          <w:sz w:val="24"/>
          <w:szCs w:val="24"/>
        </w:rPr>
        <w:t>Para a divisão de percentual de dados para treinamento e para teste, será utilizado o padrão da função, que é de 75% para treinamento e 25% para teste.</w:t>
      </w:r>
    </w:p>
    <w:p w:rsidR="00FE5D46" w:rsidRDefault="00FE5D46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37ACB7" wp14:editId="1713943E">
            <wp:extent cx="5400040" cy="2236763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25113" cy="22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0F8" w:rsidRDefault="00B420F8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B420F8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BD168C9" wp14:editId="62EDF431">
            <wp:extent cx="5400040" cy="1346200"/>
            <wp:effectExtent l="0" t="0" r="0" b="635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5F0BFF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13AACCB1" wp14:editId="447F752C">
            <wp:extent cx="5400040" cy="2419985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E6A" w:rsidRDefault="009A4E6A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AE3CD3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Utilizando </w:t>
      </w:r>
      <w:r w:rsidR="00F8794D">
        <w:rPr>
          <w:rFonts w:ascii="Arial" w:hAnsi="Arial" w:cs="Arial"/>
          <w:sz w:val="24"/>
          <w:szCs w:val="24"/>
        </w:rPr>
        <w:t xml:space="preserve">as funções </w:t>
      </w:r>
      <w:r w:rsidRPr="00AE3CD3">
        <w:rPr>
          <w:rFonts w:ascii="Arial" w:hAnsi="Arial" w:cs="Arial"/>
          <w:sz w:val="24"/>
          <w:szCs w:val="24"/>
        </w:rPr>
        <w:t>“accuracy_score” e “classification_report”</w:t>
      </w:r>
      <w:r>
        <w:rPr>
          <w:rFonts w:ascii="Arial" w:hAnsi="Arial" w:cs="Arial"/>
          <w:sz w:val="24"/>
          <w:szCs w:val="24"/>
        </w:rPr>
        <w:t xml:space="preserve"> da </w:t>
      </w:r>
      <w:r w:rsidRPr="00AE3CD3">
        <w:rPr>
          <w:rFonts w:ascii="Arial" w:hAnsi="Arial" w:cs="Arial"/>
          <w:sz w:val="24"/>
          <w:szCs w:val="24"/>
        </w:rPr>
        <w:t>biblioteca Scikit-learn</w:t>
      </w:r>
      <w:r w:rsidR="00F8794D">
        <w:rPr>
          <w:rFonts w:ascii="Arial" w:hAnsi="Arial" w:cs="Arial"/>
          <w:sz w:val="24"/>
          <w:szCs w:val="24"/>
        </w:rPr>
        <w:t xml:space="preserve">, será definida </w:t>
      </w:r>
      <w:r w:rsidR="00F8794D" w:rsidRPr="00AE3CD3">
        <w:rPr>
          <w:rFonts w:ascii="Arial" w:hAnsi="Arial" w:cs="Arial"/>
          <w:sz w:val="24"/>
          <w:szCs w:val="24"/>
        </w:rPr>
        <w:t>qual medida de avaliação será analisada para verificar a eficiência do modelo</w:t>
      </w:r>
      <w:r w:rsidR="00F8794D">
        <w:rPr>
          <w:rFonts w:ascii="Arial" w:hAnsi="Arial" w:cs="Arial"/>
          <w:sz w:val="24"/>
          <w:szCs w:val="24"/>
        </w:rPr>
        <w:t xml:space="preserve">. </w:t>
      </w:r>
      <w:r w:rsidR="00F8794D" w:rsidRPr="00AE3CD3">
        <w:rPr>
          <w:rFonts w:ascii="Arial" w:hAnsi="Arial" w:cs="Arial"/>
          <w:sz w:val="24"/>
          <w:szCs w:val="24"/>
        </w:rPr>
        <w:t>Essas funções mostram as medidas de acurácia, precisão, revocação (recall) e f1-score.</w:t>
      </w:r>
    </w:p>
    <w:p w:rsidR="00F8794D" w:rsidRDefault="00F8794D" w:rsidP="00AE3CD3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A4E6A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 xml:space="preserve">A acurácia é a quantidade de acertos do modelo dividido pelo total da amostra e indica uma performance geral do </w:t>
      </w:r>
      <w:proofErr w:type="gramStart"/>
      <w:r w:rsidRPr="00F8794D">
        <w:rPr>
          <w:rFonts w:ascii="Arial" w:hAnsi="Arial" w:cs="Arial"/>
          <w:sz w:val="24"/>
          <w:szCs w:val="24"/>
        </w:rPr>
        <w:t>modelo:A</w:t>
      </w:r>
      <w:proofErr w:type="gramEnd"/>
      <w:r w:rsidRPr="00F8794D">
        <w:rPr>
          <w:rFonts w:ascii="Arial" w:hAnsi="Arial" w:cs="Arial"/>
          <w:sz w:val="24"/>
          <w:szCs w:val="24"/>
        </w:rPr>
        <w:t xml:space="preserve"> acurácia é a quantidade de acertos do modelo dividido pelo total da amostra e indica uma performance geral do modelo:</w:t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621A8AE4" wp14:editId="65699B6D">
            <wp:extent cx="5400040" cy="704215"/>
            <wp:effectExtent l="0" t="0" r="0" b="635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63029D">
      <w:pPr>
        <w:pStyle w:val="SemEspaamento"/>
        <w:jc w:val="both"/>
        <w:rPr>
          <w:rFonts w:ascii="Arial" w:hAnsi="Arial" w:cs="Arial"/>
          <w:sz w:val="24"/>
          <w:szCs w:val="24"/>
        </w:rPr>
      </w:pPr>
    </w:p>
    <w:p w:rsidR="00F8794D" w:rsidRDefault="00F8794D" w:rsidP="00F8794D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precisão define os chamados positivos verdadeiros, ou seja, dentre os exemplos classificados como verdadeiros, quantos eram realmente verdadeiros.</w:t>
      </w:r>
    </w:p>
    <w:p w:rsidR="00F8794D" w:rsidRDefault="00F8794D" w:rsidP="00F8794D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47A2F1C0" wp14:editId="38822407">
            <wp:extent cx="5400040" cy="90360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revocação (recall) indica qual a porcentagem de dados classificados como verdadeiros comparado com a quantidade real de resultados verdadeiros que existem na amostra.</w:t>
      </w:r>
    </w:p>
    <w:p w:rsidR="00F8794D" w:rsidRDefault="00F8794D" w:rsidP="00F8794D">
      <w:pPr>
        <w:pStyle w:val="SemEspaamen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9D6F8D1" wp14:editId="6C1D4D1C">
            <wp:extent cx="5400040" cy="88455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94D" w:rsidRDefault="00F8794D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F8794D">
        <w:rPr>
          <w:rFonts w:ascii="Arial" w:hAnsi="Arial" w:cs="Arial"/>
          <w:sz w:val="24"/>
          <w:szCs w:val="24"/>
        </w:rPr>
        <w:t>A F1-score traz a média ponderada de precisão e revocação e traz um número único que determina a qualidade geral do modelo.</w:t>
      </w:r>
    </w:p>
    <w:p w:rsidR="00393436" w:rsidRDefault="00393436" w:rsidP="00F8794D">
      <w:pPr>
        <w:pStyle w:val="SemEspaamento"/>
        <w:ind w:firstLine="708"/>
        <w:rPr>
          <w:rFonts w:ascii="Arial" w:hAnsi="Arial" w:cs="Arial"/>
          <w:sz w:val="24"/>
          <w:szCs w:val="24"/>
        </w:rPr>
      </w:pPr>
    </w:p>
    <w:p w:rsidR="00A83A76" w:rsidRDefault="00F8794D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CF863F" wp14:editId="7004B48A">
            <wp:extent cx="5400040" cy="869950"/>
            <wp:effectExtent l="0" t="0" r="0" b="635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 medida de acurácia, será a principal medida utilizada nesta análise, porém todas outras medidas serão consideradas na avaliação. Essas medidas serão utilizadas através da importação das funções “</w:t>
      </w:r>
      <w:r w:rsidRPr="00A83A76">
        <w:rPr>
          <w:rFonts w:ascii="Arial" w:hAnsi="Arial" w:cs="Arial"/>
          <w:sz w:val="24"/>
          <w:szCs w:val="24"/>
        </w:rPr>
        <w:t>accuracy_score</w:t>
      </w:r>
      <w:r>
        <w:rPr>
          <w:rFonts w:ascii="Arial" w:hAnsi="Arial" w:cs="Arial"/>
          <w:sz w:val="24"/>
          <w:szCs w:val="24"/>
        </w:rPr>
        <w:t>” e “</w:t>
      </w:r>
      <w:r w:rsidRPr="00A83A76">
        <w:rPr>
          <w:rFonts w:ascii="Arial" w:hAnsi="Arial" w:cs="Arial"/>
          <w:sz w:val="24"/>
          <w:szCs w:val="24"/>
        </w:rPr>
        <w:t>classification_report</w:t>
      </w:r>
      <w:r>
        <w:rPr>
          <w:rFonts w:ascii="Arial" w:hAnsi="Arial" w:cs="Arial"/>
          <w:sz w:val="24"/>
          <w:szCs w:val="24"/>
        </w:rPr>
        <w:t>”.</w:t>
      </w: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</w:p>
    <w:p w:rsidR="00A83A76" w:rsidRDefault="00A83A76" w:rsidP="00393436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0FAD254D" wp14:editId="4F3544EA">
            <wp:extent cx="5400040" cy="570230"/>
            <wp:effectExtent l="0" t="0" r="0" b="127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88" w:rsidRDefault="00B96588" w:rsidP="00393436">
      <w:pPr>
        <w:rPr>
          <w:rFonts w:ascii="Arial" w:hAnsi="Arial" w:cs="Arial"/>
          <w:sz w:val="24"/>
          <w:szCs w:val="24"/>
        </w:rPr>
      </w:pPr>
    </w:p>
    <w:p w:rsidR="009A4E6A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</w:t>
      </w:r>
      <w:r w:rsidR="00DE2E2F" w:rsidRPr="00DE2E2F">
        <w:rPr>
          <w:rFonts w:ascii="Arial" w:hAnsi="Arial" w:cs="Arial"/>
          <w:sz w:val="24"/>
          <w:szCs w:val="24"/>
        </w:rPr>
        <w:t xml:space="preserve"> próximo passo é a utilização dos algoritmos listados anteriormente</w:t>
      </w:r>
      <w:r>
        <w:rPr>
          <w:rFonts w:ascii="Arial" w:hAnsi="Arial" w:cs="Arial"/>
          <w:sz w:val="24"/>
          <w:szCs w:val="24"/>
        </w:rPr>
        <w:t>, através d</w:t>
      </w:r>
      <w:r w:rsidRPr="00DE2E2F">
        <w:rPr>
          <w:rFonts w:ascii="Arial" w:hAnsi="Arial" w:cs="Arial"/>
          <w:sz w:val="24"/>
          <w:szCs w:val="24"/>
        </w:rPr>
        <w:t>os datafr</w:t>
      </w:r>
      <w:r>
        <w:rPr>
          <w:rFonts w:ascii="Arial" w:hAnsi="Arial" w:cs="Arial"/>
          <w:sz w:val="24"/>
          <w:szCs w:val="24"/>
        </w:rPr>
        <w:t>ames de treinamento e de teste. E</w:t>
      </w:r>
      <w:r w:rsidRPr="00DE2E2F">
        <w:rPr>
          <w:rFonts w:ascii="Arial" w:hAnsi="Arial" w:cs="Arial"/>
          <w:sz w:val="24"/>
          <w:szCs w:val="24"/>
        </w:rPr>
        <w:t>scolhidas as medidas de avaliação</w:t>
      </w:r>
      <w:r>
        <w:rPr>
          <w:rFonts w:ascii="Arial" w:hAnsi="Arial" w:cs="Arial"/>
          <w:sz w:val="24"/>
          <w:szCs w:val="24"/>
        </w:rPr>
        <w:t>, o</w:t>
      </w:r>
      <w:r w:rsidR="00DE2E2F" w:rsidRPr="00DE2E2F">
        <w:rPr>
          <w:rFonts w:ascii="Arial" w:hAnsi="Arial" w:cs="Arial"/>
          <w:sz w:val="24"/>
          <w:szCs w:val="24"/>
        </w:rPr>
        <w:t xml:space="preserve"> processo para todos </w:t>
      </w:r>
      <w:r w:rsidRPr="00DE2E2F">
        <w:rPr>
          <w:rFonts w:ascii="Arial" w:hAnsi="Arial" w:cs="Arial"/>
          <w:sz w:val="24"/>
          <w:szCs w:val="24"/>
        </w:rPr>
        <w:t xml:space="preserve">dos algoritmos </w:t>
      </w:r>
      <w:r w:rsidR="00DE2E2F" w:rsidRPr="00DE2E2F">
        <w:rPr>
          <w:rFonts w:ascii="Arial" w:hAnsi="Arial" w:cs="Arial"/>
          <w:sz w:val="24"/>
          <w:szCs w:val="24"/>
        </w:rPr>
        <w:t>será o mesmo, começando pela importação do respectivo algoritmo, realizando o treinamento por meio da função “fit” nas duas bases de treinamento e registrando sua acurácia por meio da função score. Em seguida, será utilizada a função “predict” na base teste xteste e sua saída será comparada com a série yteste, tendo suas medidas de avaliação sendo geradas por meio das funções “accuracy_score” e “classification_report”.</w:t>
      </w:r>
    </w:p>
    <w:p w:rsidR="00274FB5" w:rsidRDefault="00274FB5" w:rsidP="00274FB5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74FB5" w:rsidRDefault="00BE7E13" w:rsidP="00274FB5">
      <w:pPr>
        <w:rPr>
          <w:noProof/>
          <w:lang w:eastAsia="pt-BR"/>
        </w:rPr>
      </w:pPr>
      <w:r>
        <w:rPr>
          <w:noProof/>
          <w:lang w:eastAsia="pt-BR"/>
        </w:rPr>
        <w:drawing>
          <wp:inline distT="0" distB="0" distL="0" distR="0" wp14:anchorId="2876B812" wp14:editId="7ED678F6">
            <wp:extent cx="5400040" cy="3546475"/>
            <wp:effectExtent l="0" t="0" r="0" b="0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61" w:rsidRDefault="004B0361" w:rsidP="00274FB5">
      <w:pPr>
        <w:rPr>
          <w:noProof/>
          <w:lang w:eastAsia="pt-BR"/>
        </w:rPr>
      </w:pP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7F36AAC" wp14:editId="37995768">
            <wp:extent cx="5400040" cy="3834130"/>
            <wp:effectExtent l="0" t="0" r="0" b="0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8AAA4C8" wp14:editId="5B2BFCC7">
            <wp:extent cx="5400040" cy="3761740"/>
            <wp:effectExtent l="0" t="0" r="0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24304172" wp14:editId="60D32E58">
            <wp:extent cx="5400040" cy="3669030"/>
            <wp:effectExtent l="0" t="0" r="0" b="7620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5B3EAA0" wp14:editId="502C6A5E">
            <wp:extent cx="5400040" cy="3644900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CA9" w:rsidRDefault="00BE7E13" w:rsidP="00274FB5">
      <w:pPr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46DB84A" wp14:editId="339EB74A">
            <wp:extent cx="5400040" cy="3653155"/>
            <wp:effectExtent l="0" t="0" r="0" b="4445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654181" w:rsidRDefault="00654181" w:rsidP="00274FB5">
      <w:pPr>
        <w:rPr>
          <w:rFonts w:ascii="Arial" w:hAnsi="Arial" w:cs="Arial"/>
          <w:sz w:val="24"/>
          <w:szCs w:val="24"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257C1" w:rsidRDefault="00B257C1" w:rsidP="00B257C1">
      <w:pPr>
        <w:pStyle w:val="Default"/>
        <w:rPr>
          <w:b/>
          <w:bCs/>
        </w:rPr>
      </w:pPr>
      <w:r>
        <w:rPr>
          <w:b/>
          <w:bCs/>
        </w:rPr>
        <w:t>6</w:t>
      </w:r>
      <w:r w:rsidRPr="006D4189">
        <w:rPr>
          <w:b/>
          <w:bCs/>
        </w:rPr>
        <w:t xml:space="preserve">. </w:t>
      </w:r>
      <w:r w:rsidR="00F64E7C">
        <w:rPr>
          <w:b/>
          <w:bCs/>
        </w:rPr>
        <w:t>Apresentação dos Re</w:t>
      </w:r>
      <w:r>
        <w:rPr>
          <w:b/>
          <w:bCs/>
        </w:rPr>
        <w:t>sultados</w:t>
      </w:r>
      <w:bookmarkStart w:id="8" w:name="apresentacao"/>
      <w:bookmarkEnd w:id="8"/>
    </w:p>
    <w:p w:rsidR="00B257C1" w:rsidRDefault="00B257C1" w:rsidP="00B257C1">
      <w:pPr>
        <w:pStyle w:val="Default"/>
        <w:rPr>
          <w:b/>
          <w:bCs/>
        </w:rPr>
      </w:pPr>
    </w:p>
    <w:p w:rsidR="00274FB5" w:rsidRDefault="00274FB5" w:rsidP="00274FB5">
      <w:pPr>
        <w:rPr>
          <w:rFonts w:ascii="Arial" w:hAnsi="Arial" w:cs="Arial"/>
          <w:sz w:val="24"/>
          <w:szCs w:val="24"/>
        </w:rPr>
      </w:pPr>
    </w:p>
    <w:p w:rsidR="00B43551" w:rsidRDefault="00B43551" w:rsidP="00B43551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tabela mostra os resultados médios dos algoritmos utilizados na análise:</w:t>
      </w:r>
    </w:p>
    <w:p w:rsidR="00650DDA" w:rsidRDefault="008C10C2" w:rsidP="00650DDA">
      <w:pPr>
        <w:pStyle w:val="NormalWeb"/>
      </w:pPr>
      <w:r>
        <w:rPr>
          <w:noProof/>
        </w:rPr>
        <w:drawing>
          <wp:inline distT="0" distB="0" distL="0" distR="0" wp14:anchorId="5C259E6D" wp14:editId="2899ADC0">
            <wp:extent cx="5400040" cy="183007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DDA" w:rsidRDefault="00AB0B7A" w:rsidP="00650DDA">
      <w:pPr>
        <w:pStyle w:val="NormalWeb"/>
      </w:pPr>
      <w:r>
        <w:rPr>
          <w:noProof/>
        </w:rPr>
        <w:lastRenderedPageBreak/>
        <w:drawing>
          <wp:inline distT="0" distB="0" distL="0" distR="0" wp14:anchorId="5A79EF23" wp14:editId="458F4D1E">
            <wp:extent cx="5400040" cy="339915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551" w:rsidRDefault="00B43551" w:rsidP="00B43551">
      <w:pPr>
        <w:rPr>
          <w:rFonts w:ascii="Arial" w:hAnsi="Arial" w:cs="Arial"/>
          <w:sz w:val="24"/>
          <w:szCs w:val="24"/>
        </w:rPr>
      </w:pPr>
    </w:p>
    <w:p w:rsidR="009A4E6A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 partir dos resultados apresentados é possível perceber que, comparativamente, os modelos Randon Forest e Árvore de decisão tiveram um melhor desempenho, com uma vantagem para o algoritmo Randon Forest.</w:t>
      </w:r>
    </w:p>
    <w:p w:rsidR="009E74C7" w:rsidRP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9E74C7">
        <w:rPr>
          <w:rFonts w:ascii="Arial" w:hAnsi="Arial" w:cs="Arial"/>
          <w:sz w:val="24"/>
          <w:szCs w:val="24"/>
        </w:rPr>
        <w:t>Ao analisar o modelo Randon Forest, a precisão obtida para os clientes confiáveis apresenta um ótimo resultado com o valor 1.00, ou seja, algoritmo não identificou nenhum falso positivo no momento de identificar clientes confiáveis.  O valor de 0.93 para os clientes não confiáveis também apresenta um bom resultando, demonstrando que para cada 100 previsões de um cliente não ser confiável, em apenas 7 previsões se teria um falso positivo.</w:t>
      </w:r>
      <w:r w:rsidR="003D4E72">
        <w:rPr>
          <w:rFonts w:ascii="Arial" w:hAnsi="Arial" w:cs="Arial"/>
          <w:sz w:val="24"/>
          <w:szCs w:val="24"/>
        </w:rPr>
        <w:t xml:space="preserve"> </w:t>
      </w:r>
      <w:r w:rsidR="00AB0B7A">
        <w:rPr>
          <w:rFonts w:ascii="Arial" w:hAnsi="Arial" w:cs="Arial"/>
          <w:sz w:val="24"/>
          <w:szCs w:val="24"/>
        </w:rPr>
        <w:t xml:space="preserve">Porém, para os resultados de revocação o valor </w:t>
      </w:r>
      <w:r w:rsidR="00AB0B7A" w:rsidRPr="009E74C7">
        <w:rPr>
          <w:rFonts w:ascii="Arial" w:hAnsi="Arial" w:cs="Arial"/>
          <w:sz w:val="24"/>
          <w:szCs w:val="24"/>
        </w:rPr>
        <w:t>1.00</w:t>
      </w:r>
      <w:r w:rsidR="003D4E72">
        <w:rPr>
          <w:rFonts w:ascii="Arial" w:hAnsi="Arial" w:cs="Arial"/>
          <w:sz w:val="24"/>
          <w:szCs w:val="24"/>
        </w:rPr>
        <w:t xml:space="preserve"> é para um </w:t>
      </w:r>
      <w:r w:rsidR="00AB0B7A" w:rsidRPr="009E74C7">
        <w:rPr>
          <w:rFonts w:ascii="Arial" w:hAnsi="Arial" w:cs="Arial"/>
          <w:sz w:val="24"/>
          <w:szCs w:val="24"/>
        </w:rPr>
        <w:t>cliente não ser confiável</w:t>
      </w:r>
      <w:r w:rsidR="003D4E72">
        <w:rPr>
          <w:rFonts w:ascii="Arial" w:hAnsi="Arial" w:cs="Arial"/>
          <w:sz w:val="24"/>
          <w:szCs w:val="24"/>
        </w:rPr>
        <w:t xml:space="preserve">, não identificando falso negativo. Para os clientes confiáveis, a cada 100 previsões, 8 seriam de falso negativo, indicando um valor de 0.92. </w:t>
      </w:r>
      <w:r w:rsidR="003D4E72" w:rsidRPr="003D4E72">
        <w:rPr>
          <w:rFonts w:ascii="Arial" w:hAnsi="Arial" w:cs="Arial"/>
          <w:sz w:val="24"/>
          <w:szCs w:val="24"/>
        </w:rPr>
        <w:t>Analisando a acurácia de</w:t>
      </w:r>
      <w:r w:rsidR="003D4E72">
        <w:rPr>
          <w:rFonts w:ascii="Arial" w:hAnsi="Arial" w:cs="Arial"/>
          <w:sz w:val="24"/>
          <w:szCs w:val="24"/>
        </w:rPr>
        <w:t xml:space="preserve"> previsão, temos o valor de 0,96</w:t>
      </w:r>
      <w:r w:rsidR="003D4E72" w:rsidRPr="003D4E72">
        <w:rPr>
          <w:rFonts w:ascii="Arial" w:hAnsi="Arial" w:cs="Arial"/>
          <w:sz w:val="24"/>
          <w:szCs w:val="24"/>
        </w:rPr>
        <w:t>, ou seja, de todas as amost</w:t>
      </w:r>
      <w:r w:rsidR="003D4E72">
        <w:rPr>
          <w:rFonts w:ascii="Arial" w:hAnsi="Arial" w:cs="Arial"/>
          <w:sz w:val="24"/>
          <w:szCs w:val="24"/>
        </w:rPr>
        <w:t>ras, o algoritmo acerta em 96</w:t>
      </w:r>
      <w:r w:rsidR="003D4E72" w:rsidRPr="003D4E72">
        <w:rPr>
          <w:rFonts w:ascii="Arial" w:hAnsi="Arial" w:cs="Arial"/>
          <w:sz w:val="24"/>
          <w:szCs w:val="24"/>
        </w:rPr>
        <w:t xml:space="preserve">% das vezes, afirmando que um </w:t>
      </w:r>
      <w:r w:rsidR="003D4E72">
        <w:rPr>
          <w:rFonts w:ascii="Arial" w:hAnsi="Arial" w:cs="Arial"/>
          <w:sz w:val="24"/>
          <w:szCs w:val="24"/>
        </w:rPr>
        <w:t>cliente</w:t>
      </w:r>
      <w:r w:rsidR="003D4E72" w:rsidRPr="003D4E72">
        <w:rPr>
          <w:rFonts w:ascii="Arial" w:hAnsi="Arial" w:cs="Arial"/>
          <w:sz w:val="24"/>
          <w:szCs w:val="24"/>
        </w:rPr>
        <w:t xml:space="preserve"> será </w:t>
      </w:r>
      <w:r w:rsidR="003D4E72">
        <w:rPr>
          <w:rFonts w:ascii="Arial" w:hAnsi="Arial" w:cs="Arial"/>
          <w:sz w:val="24"/>
          <w:szCs w:val="24"/>
        </w:rPr>
        <w:t>confiável</w:t>
      </w:r>
      <w:r w:rsidR="003D4E72" w:rsidRPr="003D4E72">
        <w:rPr>
          <w:rFonts w:ascii="Arial" w:hAnsi="Arial" w:cs="Arial"/>
          <w:sz w:val="24"/>
          <w:szCs w:val="24"/>
        </w:rPr>
        <w:t xml:space="preserve"> ou não.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algoritmo </w:t>
      </w:r>
      <w:r w:rsidRPr="009E74C7">
        <w:rPr>
          <w:rFonts w:ascii="Arial" w:hAnsi="Arial" w:cs="Arial"/>
          <w:sz w:val="24"/>
          <w:szCs w:val="24"/>
        </w:rPr>
        <w:t>Árvore de decisão</w:t>
      </w:r>
      <w:r>
        <w:rPr>
          <w:rFonts w:ascii="Arial" w:hAnsi="Arial" w:cs="Arial"/>
          <w:sz w:val="24"/>
          <w:szCs w:val="24"/>
        </w:rPr>
        <w:t xml:space="preserve"> demonstra uma precisão de 1.00 para os clientes confiáveis</w:t>
      </w:r>
      <w:r w:rsidR="00AD7FA5">
        <w:rPr>
          <w:rFonts w:ascii="Arial" w:hAnsi="Arial" w:cs="Arial"/>
          <w:sz w:val="24"/>
          <w:szCs w:val="24"/>
        </w:rPr>
        <w:t xml:space="preserve">, sem falso positivo, e uma precisão de 0.90 para clientes não confiáveis, onde a cada 100 previsões, 10 seriam de falso negativo. Um maior valor da revocação para clientes não confiáveis, é semelhante ao que ocorreu no modelo </w:t>
      </w:r>
      <w:r w:rsidR="00AD7FA5" w:rsidRPr="009E74C7">
        <w:rPr>
          <w:rFonts w:ascii="Arial" w:hAnsi="Arial" w:cs="Arial"/>
          <w:sz w:val="24"/>
          <w:szCs w:val="24"/>
        </w:rPr>
        <w:t>Randon Forest</w:t>
      </w:r>
      <w:r w:rsidR="00AD7FA5">
        <w:rPr>
          <w:rFonts w:ascii="Arial" w:hAnsi="Arial" w:cs="Arial"/>
          <w:sz w:val="24"/>
          <w:szCs w:val="24"/>
        </w:rPr>
        <w:t xml:space="preserve">. A cada 100 previsões de um cliente </w:t>
      </w:r>
      <w:r w:rsidR="00AD7FA5" w:rsidRPr="009E74C7">
        <w:rPr>
          <w:rFonts w:ascii="Arial" w:hAnsi="Arial" w:cs="Arial"/>
          <w:sz w:val="24"/>
          <w:szCs w:val="24"/>
        </w:rPr>
        <w:t xml:space="preserve">ser confiável, em </w:t>
      </w:r>
      <w:r w:rsidR="00AD7FA5">
        <w:rPr>
          <w:rFonts w:ascii="Arial" w:hAnsi="Arial" w:cs="Arial"/>
          <w:sz w:val="24"/>
          <w:szCs w:val="24"/>
        </w:rPr>
        <w:t>12</w:t>
      </w:r>
      <w:r w:rsidR="00AD7FA5" w:rsidRPr="009E74C7">
        <w:rPr>
          <w:rFonts w:ascii="Arial" w:hAnsi="Arial" w:cs="Arial"/>
          <w:sz w:val="24"/>
          <w:szCs w:val="24"/>
        </w:rPr>
        <w:t xml:space="preserve"> previsões </w:t>
      </w:r>
      <w:r w:rsidR="00AD7FA5">
        <w:rPr>
          <w:rFonts w:ascii="Arial" w:hAnsi="Arial" w:cs="Arial"/>
          <w:sz w:val="24"/>
          <w:szCs w:val="24"/>
        </w:rPr>
        <w:t xml:space="preserve">se teria um falso positivo e nenhum falso positivo para um </w:t>
      </w:r>
      <w:r w:rsidR="00AD7FA5" w:rsidRPr="009E74C7">
        <w:rPr>
          <w:rFonts w:ascii="Arial" w:hAnsi="Arial" w:cs="Arial"/>
          <w:sz w:val="24"/>
          <w:szCs w:val="24"/>
        </w:rPr>
        <w:t>cliente não ser confiável</w:t>
      </w:r>
      <w:r w:rsidR="00AD7FA5">
        <w:rPr>
          <w:rFonts w:ascii="Arial" w:hAnsi="Arial" w:cs="Arial"/>
          <w:sz w:val="24"/>
          <w:szCs w:val="24"/>
        </w:rPr>
        <w:t xml:space="preserve">. O valor de 0.93 para </w:t>
      </w:r>
      <w:r w:rsidR="00AD7FA5" w:rsidRPr="003D4E72">
        <w:rPr>
          <w:rFonts w:ascii="Arial" w:hAnsi="Arial" w:cs="Arial"/>
          <w:sz w:val="24"/>
          <w:szCs w:val="24"/>
        </w:rPr>
        <w:t>acurácia de</w:t>
      </w:r>
      <w:r w:rsidR="00AD7FA5">
        <w:rPr>
          <w:rFonts w:ascii="Arial" w:hAnsi="Arial" w:cs="Arial"/>
          <w:sz w:val="24"/>
          <w:szCs w:val="24"/>
        </w:rPr>
        <w:t xml:space="preserve"> previsão, demonstra que há um acerto de </w:t>
      </w:r>
      <w:r w:rsidR="00603D2D">
        <w:rPr>
          <w:rFonts w:ascii="Arial" w:hAnsi="Arial" w:cs="Arial"/>
          <w:sz w:val="24"/>
          <w:szCs w:val="24"/>
        </w:rPr>
        <w:t xml:space="preserve">93% em afirmar se um cliente é confiável </w:t>
      </w:r>
      <w:r w:rsidR="00603D2D" w:rsidRPr="003D4E72">
        <w:rPr>
          <w:rFonts w:ascii="Arial" w:hAnsi="Arial" w:cs="Arial"/>
          <w:sz w:val="24"/>
          <w:szCs w:val="24"/>
        </w:rPr>
        <w:t>ou não.</w:t>
      </w:r>
    </w:p>
    <w:p w:rsidR="003D4E72" w:rsidRPr="004E3EEB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Pr="003D4E72" w:rsidRDefault="004E3EE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  <w:r w:rsidRPr="004E3EEB">
        <w:rPr>
          <w:rFonts w:ascii="Arial" w:hAnsi="Arial" w:cs="Arial"/>
          <w:sz w:val="24"/>
          <w:szCs w:val="24"/>
        </w:rPr>
        <w:t xml:space="preserve">Por fim, concluiu-se que os modelos Randon Forest e Árvore de decisão apresentaram melhor capacidade de classificação, obtendo o melhor resultado nas métricas. Cabe agora testar os modelos em conjuntos de dados reais para </w:t>
      </w:r>
      <w:r w:rsidRPr="004E3EEB">
        <w:rPr>
          <w:rFonts w:ascii="Arial" w:hAnsi="Arial" w:cs="Arial"/>
          <w:sz w:val="24"/>
          <w:szCs w:val="24"/>
        </w:rPr>
        <w:lastRenderedPageBreak/>
        <w:t xml:space="preserve">verificar se o modelo está corretamente ajustado sendo capaz de atender aos objetivos do negócio. </w:t>
      </w: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3D4E72" w:rsidRDefault="003D4E72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73015B" w:rsidRDefault="0073015B" w:rsidP="0073015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73015B">
        <w:rPr>
          <w:rFonts w:ascii="Arial" w:hAnsi="Arial" w:cs="Arial"/>
          <w:b/>
          <w:bCs/>
          <w:color w:val="000000"/>
          <w:sz w:val="24"/>
          <w:szCs w:val="24"/>
        </w:rPr>
        <w:t xml:space="preserve">7. Links </w:t>
      </w:r>
      <w:bookmarkStart w:id="9" w:name="links"/>
      <w:bookmarkEnd w:id="9"/>
    </w:p>
    <w:p w:rsidR="0073015B" w:rsidRPr="0073015B" w:rsidRDefault="0073015B" w:rsidP="0073015B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Link para o </w:t>
      </w:r>
      <w:proofErr w:type="gramStart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vídeo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07551F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3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youtu.be/Y7iVP1tuo0M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epositório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Github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07551F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  <w:hyperlink r:id="rId134" w:history="1">
        <w:r w:rsidR="0073015B" w:rsidRPr="007D6AD5">
          <w:rPr>
            <w:rStyle w:val="Hyperlink"/>
            <w:rFonts w:ascii="Arial" w:hAnsi="Arial" w:cs="Arial"/>
            <w:sz w:val="23"/>
            <w:szCs w:val="23"/>
          </w:rPr>
          <w:t>https://github.com/henrique-m-oliveira/TCC---Big-Data</w:t>
        </w:r>
      </w:hyperlink>
      <w:r w:rsidR="0073015B" w:rsidRPr="0073015B">
        <w:rPr>
          <w:rFonts w:ascii="Arial" w:hAnsi="Arial" w:cs="Arial"/>
          <w:color w:val="0000FF"/>
          <w:sz w:val="23"/>
          <w:szCs w:val="23"/>
        </w:rPr>
        <w:t xml:space="preserve"> </w:t>
      </w: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FF"/>
          <w:sz w:val="23"/>
          <w:szCs w:val="23"/>
        </w:rPr>
      </w:pPr>
    </w:p>
    <w:p w:rsidR="0073015B" w:rsidRPr="0073015B" w:rsidRDefault="0073015B" w:rsidP="0073015B">
      <w:pPr>
        <w:autoSpaceDE w:val="0"/>
        <w:autoSpaceDN w:val="0"/>
        <w:adjustRightInd w:val="0"/>
        <w:ind w:firstLine="708"/>
        <w:rPr>
          <w:rFonts w:ascii="Arial" w:hAnsi="Arial" w:cs="Arial"/>
          <w:color w:val="000000"/>
          <w:sz w:val="23"/>
          <w:szCs w:val="23"/>
        </w:rPr>
      </w:pP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Link para o reposit</w:t>
      </w:r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ório Google </w:t>
      </w:r>
      <w:proofErr w:type="gramStart"/>
      <w:r>
        <w:rPr>
          <w:rFonts w:ascii="Arial" w:hAnsi="Arial" w:cs="Arial"/>
          <w:b/>
          <w:bCs/>
          <w:color w:val="000000"/>
          <w:sz w:val="23"/>
          <w:szCs w:val="23"/>
        </w:rPr>
        <w:t xml:space="preserve">Drive </w:t>
      </w:r>
      <w:r w:rsidRPr="0073015B">
        <w:rPr>
          <w:rFonts w:ascii="Arial" w:hAnsi="Arial" w:cs="Arial"/>
          <w:b/>
          <w:bCs/>
          <w:color w:val="000000"/>
          <w:sz w:val="23"/>
          <w:szCs w:val="23"/>
        </w:rPr>
        <w:t>:</w:t>
      </w:r>
      <w:proofErr w:type="gramEnd"/>
      <w:r w:rsidRPr="0073015B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:rsidR="0073015B" w:rsidRDefault="0073015B" w:rsidP="0073015B">
      <w:pPr>
        <w:pStyle w:val="SemEspaamento"/>
        <w:ind w:firstLine="708"/>
        <w:rPr>
          <w:rFonts w:ascii="Arial" w:hAnsi="Arial" w:cs="Arial"/>
          <w:sz w:val="24"/>
          <w:szCs w:val="24"/>
        </w:rPr>
      </w:pPr>
      <w:r w:rsidRPr="0073015B">
        <w:rPr>
          <w:rFonts w:ascii="Arial" w:hAnsi="Arial" w:cs="Arial"/>
          <w:color w:val="0000FF"/>
          <w:sz w:val="23"/>
          <w:szCs w:val="23"/>
        </w:rPr>
        <w:t>https://drive.google.com/drive/folders/1VBsUZESYTF7MO9Kwi21cAWHSMzALmbIM?usp=sharing</w:t>
      </w: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9E74C7" w:rsidRDefault="009E74C7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9E74C7">
      <w:pPr>
        <w:pStyle w:val="SemEspaamento"/>
        <w:ind w:firstLine="708"/>
        <w:jc w:val="both"/>
        <w:rPr>
          <w:rFonts w:ascii="Arial" w:hAnsi="Arial" w:cs="Arial"/>
          <w:sz w:val="24"/>
          <w:szCs w:val="24"/>
        </w:rPr>
      </w:pPr>
    </w:p>
    <w:p w:rsidR="0021063F" w:rsidRDefault="0021063F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21063F">
        <w:rPr>
          <w:rFonts w:ascii="Arial" w:hAnsi="Arial" w:cs="Arial"/>
          <w:b/>
          <w:bCs/>
          <w:sz w:val="24"/>
          <w:szCs w:val="24"/>
        </w:rPr>
        <w:t>APÊNDICE</w:t>
      </w:r>
      <w:bookmarkStart w:id="10" w:name="apendice"/>
      <w:bookmarkEnd w:id="10"/>
    </w:p>
    <w:p w:rsidR="007B0F28" w:rsidRDefault="007B0F28" w:rsidP="0021063F">
      <w:pPr>
        <w:pStyle w:val="SemEspaamento"/>
        <w:ind w:left="2832" w:firstLine="708"/>
        <w:jc w:val="both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7B0F28" w:rsidRDefault="007B0F28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</w:t>
      </w:r>
    </w:p>
    <w:p w:rsidR="00ED23DD" w:rsidRDefault="00ED23DD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p w:rsidR="00575BE5" w:rsidRDefault="00575BE5" w:rsidP="00575BE5">
      <w:pPr>
        <w:pStyle w:val="SourceCode"/>
      </w:pPr>
      <w:bookmarkStart w:id="11" w:name="f51200e7"/>
      <w:proofErr w:type="gramStart"/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style </w:t>
      </w:r>
      <w:r>
        <w:rPr>
          <w:rStyle w:val="ImportTok"/>
        </w:rPr>
        <w:t>as</w:t>
      </w:r>
      <w:r>
        <w:rPr>
          <w:rStyle w:val="NormalTok"/>
        </w:rPr>
        <w:t xml:space="preserve"> sty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offline </w:t>
      </w:r>
      <w:r>
        <w:rPr>
          <w:rStyle w:val="ImportTok"/>
        </w:rPr>
        <w:t>as</w:t>
      </w:r>
      <w:r>
        <w:rPr>
          <w:rStyle w:val="NormalTok"/>
        </w:rPr>
        <w:t xml:space="preserve"> py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issingno </w:t>
      </w:r>
      <w:r>
        <w:rPr>
          <w:rStyle w:val="ImportTok"/>
        </w:rPr>
        <w:t>as</w:t>
      </w:r>
      <w:r>
        <w:rPr>
          <w:rStyle w:val="NormalTok"/>
        </w:rPr>
        <w:t xml:space="preserve"> msno 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precision_score,recall_score,roc_auc_score,f1_score,roc_curv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 </w:t>
      </w:r>
      <w:r>
        <w:br/>
      </w:r>
      <w:r>
        <w:br/>
      </w:r>
      <w:r>
        <w:rPr>
          <w:rStyle w:val="NormalTok"/>
        </w:rPr>
        <w:t>pyo.init_notebook_mode()</w:t>
      </w:r>
      <w:bookmarkEnd w:id="11"/>
      <w:proofErr w:type="gramEnd"/>
    </w:p>
    <w:p w:rsidR="00575BE5" w:rsidRDefault="00575BE5" w:rsidP="00575BE5">
      <w:pPr>
        <w:pStyle w:val="Ttulo1"/>
      </w:pPr>
      <w:bookmarkStart w:id="12" w:name="Xf16003cf021938299cf367c390754cc455fddeb"/>
      <w:bookmarkStart w:id="13" w:name="processamentotratamento-de-dados"/>
      <w:r>
        <w:t>Processamento/Tratamento de Dados</w:t>
      </w:r>
      <w:bookmarkEnd w:id="12"/>
      <w:bookmarkEnd w:id="13"/>
    </w:p>
    <w:p w:rsidR="00575BE5" w:rsidRDefault="00575BE5" w:rsidP="00575BE5">
      <w:pPr>
        <w:pStyle w:val="FirstParagraph"/>
      </w:pPr>
      <w:bookmarkStart w:id="14" w:name="b5b305df"/>
      <w:r>
        <w:t>O processamento e o tratamento dos dados foram feitos utilizando a linguagem Python, versão 3.7.0, no ambiente Jupyter Notebook, versão 5.6.0. Dentro da linguagem, utilizou-se a biblioteca “pandas” que é uma poderosa ferramenta para tratamento e análise de dados.</w:t>
      </w:r>
    </w:p>
    <w:p w:rsidR="00575BE5" w:rsidRDefault="00575BE5" w:rsidP="00575BE5">
      <w:pPr>
        <w:pStyle w:val="Corpodetexto"/>
      </w:pPr>
      <w:r>
        <w:t>Em seguida, deve-se fazer a leitura e tratamento dos datasets, que, nesse caso, será feita individualmente para cada um deles</w:t>
      </w:r>
      <w:bookmarkEnd w:id="14"/>
    </w:p>
    <w:p w:rsidR="00575BE5" w:rsidRDefault="00575BE5" w:rsidP="00575BE5">
      <w:pPr>
        <w:pStyle w:val="SourceCode"/>
      </w:pPr>
      <w:bookmarkStart w:id="15" w:name="Xdf70feee4028ca355793980a953365793ef0538"/>
      <w:r>
        <w:br/>
      </w:r>
      <w:proofErr w:type="gramStart"/>
      <w:r>
        <w:rPr>
          <w:rStyle w:val="NormalTok"/>
        </w:rPr>
        <w:t>client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pplication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é o arquivo que contém informações sobre todos os clientes quanto à sua situação socioeconômica </w:t>
      </w:r>
      <w:r>
        <w:br/>
      </w:r>
      <w:r>
        <w:rPr>
          <w:rStyle w:val="NormalTok"/>
        </w:rPr>
        <w:t xml:space="preserve">transacao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redit_record.csv"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   </w:t>
      </w:r>
      <w:r>
        <w:rPr>
          <w:rStyle w:val="CommentTok"/>
        </w:rPr>
        <w:t>#é o arquivo que contém todos os registros de pagamento/inadimplência de um determinado cliente</w:t>
      </w:r>
      <w:bookmarkEnd w:id="15"/>
    </w:p>
    <w:p w:rsidR="00575BE5" w:rsidRDefault="00575BE5" w:rsidP="00575BE5">
      <w:pPr>
        <w:pStyle w:val="FirstParagraph"/>
      </w:pPr>
      <w:bookmarkStart w:id="16" w:name="X859f478b58aa6ac0b101570470b568385b12389"/>
      <w:r>
        <w:t>Para se obter informações do dataframe, pode-se utilizar a função “</w:t>
      </w:r>
      <w:proofErr w:type="gramStart"/>
      <w:r>
        <w:t>info(</w:t>
      </w:r>
      <w:proofErr w:type="gramEnd"/>
      <w:r>
        <w:t xml:space="preserve">)” que, no caso específico, mostrou que o dataframe possui 438557 entradas, divididas nas 18 colunas apresentadas anteriormente. </w:t>
      </w:r>
      <w:proofErr w:type="gramStart"/>
      <w:r>
        <w:t>falar</w:t>
      </w:r>
      <w:proofErr w:type="gramEnd"/>
      <w:r>
        <w:t xml:space="preserve"> tambem do outro dataframe</w:t>
      </w:r>
      <w:bookmarkEnd w:id="16"/>
    </w:p>
    <w:p w:rsidR="00575BE5" w:rsidRDefault="00575BE5" w:rsidP="00575BE5">
      <w:pPr>
        <w:pStyle w:val="SourceCode"/>
      </w:pPr>
      <w:bookmarkStart w:id="17" w:name="X4fa85f076696309a8c023943cf0799bf33c192b"/>
      <w:proofErr w:type="gramStart"/>
      <w:r>
        <w:rPr>
          <w:rStyle w:val="NormalTok"/>
        </w:rPr>
        <w:t>cliente.info()</w:t>
      </w:r>
      <w:bookmarkEnd w:id="17"/>
      <w:proofErr w:type="gramEnd"/>
    </w:p>
    <w:p w:rsidR="00575BE5" w:rsidRDefault="00575BE5" w:rsidP="00575BE5">
      <w:pPr>
        <w:pStyle w:val="SourceCode"/>
      </w:pPr>
      <w:bookmarkStart w:id="18" w:name="ba09435a"/>
      <w:proofErr w:type="gramStart"/>
      <w:r>
        <w:rPr>
          <w:rStyle w:val="NormalTok"/>
        </w:rPr>
        <w:t>transacao.info()</w:t>
      </w:r>
      <w:bookmarkEnd w:id="18"/>
      <w:proofErr w:type="gramEnd"/>
    </w:p>
    <w:p w:rsidR="00575BE5" w:rsidRDefault="00575BE5" w:rsidP="00575BE5">
      <w:pPr>
        <w:pStyle w:val="FirstParagraph"/>
      </w:pPr>
      <w:bookmarkStart w:id="19" w:name="X0c7d9697e27051b0646aab6991a4bb76f513e7b"/>
      <w:r>
        <w:t xml:space="preserve">Interessante perceber que uma informação potencialmente útil para o estudo não foi considerada, </w:t>
      </w:r>
      <w:proofErr w:type="gramStart"/>
      <w:r>
        <w:t>a</w:t>
      </w:r>
      <w:proofErr w:type="gramEnd"/>
      <w:r>
        <w:t xml:space="preserve"> informação da coluna FLAG_MOBIL. Isso se deu pelo fato de que essa coluna é uma constante e por isso foi desconsiderada.</w:t>
      </w:r>
      <w:bookmarkEnd w:id="19"/>
    </w:p>
    <w:p w:rsidR="00575BE5" w:rsidRDefault="00575BE5" w:rsidP="00575BE5">
      <w:pPr>
        <w:pStyle w:val="SourceCode"/>
      </w:pPr>
      <w:bookmarkStart w:id="20" w:name="X23d7408cc9ea4967f5a5d77ea4098eb8eb6cf64"/>
      <w:proofErr w:type="gramStart"/>
      <w:r>
        <w:rPr>
          <w:rStyle w:val="NormalTok"/>
        </w:rPr>
        <w:lastRenderedPageBreak/>
        <w:t>cliente.nunique()</w:t>
      </w:r>
      <w:bookmarkEnd w:id="20"/>
      <w:proofErr w:type="gramEnd"/>
    </w:p>
    <w:p w:rsidR="00575BE5" w:rsidRDefault="00575BE5" w:rsidP="00575BE5">
      <w:pPr>
        <w:pStyle w:val="SourceCode"/>
      </w:pPr>
      <w:bookmarkStart w:id="21" w:name="X0048e1c70ac3f4795dff8973788ee0497d7100d"/>
      <w:proofErr w:type="gramStart"/>
      <w:r>
        <w:rPr>
          <w:rStyle w:val="NormalTok"/>
        </w:rPr>
        <w:t>transacao.nunique()</w:t>
      </w:r>
      <w:bookmarkEnd w:id="21"/>
      <w:proofErr w:type="gramEnd"/>
    </w:p>
    <w:p w:rsidR="00575BE5" w:rsidRDefault="00575BE5" w:rsidP="00575BE5">
      <w:pPr>
        <w:pStyle w:val="SourceCode"/>
      </w:pPr>
      <w:bookmarkStart w:id="22" w:name="X234374a702d10f26e52ba5e4adfdae7fa95feb3"/>
      <w:proofErr w:type="gramStart"/>
      <w:r>
        <w:rPr>
          <w:rStyle w:val="NormalTok"/>
        </w:rPr>
        <w:t>cliente.drop(</w:t>
      </w:r>
      <w:proofErr w:type="gramEnd"/>
      <w:r>
        <w:rPr>
          <w:rStyle w:val="StringTok"/>
        </w:rPr>
        <w:t>'FLAG_MOBIL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2"/>
    </w:p>
    <w:p w:rsidR="00575BE5" w:rsidRDefault="00575BE5" w:rsidP="00575BE5">
      <w:pPr>
        <w:pStyle w:val="SourceCode"/>
      </w:pPr>
      <w:bookmarkStart w:id="23" w:name="d876677a"/>
      <w:proofErr w:type="gramStart"/>
      <w:r>
        <w:rPr>
          <w:rStyle w:val="NormalTok"/>
        </w:rPr>
        <w:t>cliente.info()</w:t>
      </w:r>
      <w:bookmarkEnd w:id="23"/>
      <w:proofErr w:type="gramEnd"/>
    </w:p>
    <w:p w:rsidR="00575BE5" w:rsidRDefault="00575BE5" w:rsidP="00575BE5">
      <w:pPr>
        <w:pStyle w:val="FirstParagraph"/>
      </w:pPr>
      <w:bookmarkStart w:id="24" w:name="Xff996179580ee0b00375505f7db10df98a44bfe"/>
      <w:r>
        <w:t xml:space="preserve">Percebe-se que agora há apenas as 16 colunas escolhidas, </w:t>
      </w:r>
      <w:proofErr w:type="gramStart"/>
      <w:r>
        <w:t>mas</w:t>
      </w:r>
      <w:proofErr w:type="gramEnd"/>
      <w:r>
        <w:t xml:space="preserve"> ainda com as 438557 entradas filtradas anteriormente</w:t>
      </w:r>
      <w:bookmarkEnd w:id="24"/>
    </w:p>
    <w:p w:rsidR="00575BE5" w:rsidRDefault="00575BE5" w:rsidP="00575BE5">
      <w:pPr>
        <w:pStyle w:val="Corpodetexto"/>
      </w:pPr>
      <w:bookmarkStart w:id="25" w:name="ad22b049"/>
      <w:r>
        <w:t>Para verificar se há dados nulos no dataframe, utilizou-se a função “</w:t>
      </w:r>
      <w:proofErr w:type="gramStart"/>
      <w:r>
        <w:t>isnull(</w:t>
      </w:r>
      <w:proofErr w:type="gramEnd"/>
      <w:r>
        <w:t>)”, que faz essa análise, em conjunto com a função “sum()”, que, nesse caso, soma os valores encontrados na função anterior.</w:t>
      </w:r>
      <w:bookmarkEnd w:id="25"/>
    </w:p>
    <w:p w:rsidR="00575BE5" w:rsidRDefault="00575BE5" w:rsidP="00575BE5">
      <w:pPr>
        <w:pStyle w:val="SourceCode"/>
      </w:pPr>
      <w:bookmarkStart w:id="26" w:name="e1d882f9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6"/>
    </w:p>
    <w:p w:rsidR="00575BE5" w:rsidRDefault="00575BE5" w:rsidP="00575BE5">
      <w:pPr>
        <w:pStyle w:val="SourceCode"/>
      </w:pPr>
      <w:bookmarkStart w:id="27" w:name="Xac69d16b34906800717c3ff6d706ec11b90b6e5"/>
      <w:proofErr w:type="gramStart"/>
      <w:r>
        <w:rPr>
          <w:rStyle w:val="NormalTok"/>
        </w:rPr>
        <w:t>transacao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End w:id="27"/>
    </w:p>
    <w:p w:rsidR="00575BE5" w:rsidRDefault="00575BE5" w:rsidP="00575BE5">
      <w:pPr>
        <w:pStyle w:val="FirstParagraph"/>
      </w:pPr>
      <w:bookmarkStart w:id="28" w:name="Xdced31046575c0ac4081d10cbb146937cf1b3e8"/>
      <w:r>
        <w:t xml:space="preserve">Após esse comando, verificou-se que o dataframe cliente, apresenta dados nulos </w:t>
      </w:r>
      <w:proofErr w:type="gramStart"/>
      <w:r>
        <w:t>na</w:t>
      </w:r>
      <w:proofErr w:type="gramEnd"/>
      <w:r>
        <w:t xml:space="preserve"> coluna OCCUPATION_TYPE que necessitam de tratamento. Nesse caso, os dados nulos serão substituídos pelo valor 'Other'.</w:t>
      </w:r>
      <w:bookmarkEnd w:id="28"/>
    </w:p>
    <w:p w:rsidR="00575BE5" w:rsidRDefault="00575BE5" w:rsidP="00575BE5">
      <w:pPr>
        <w:pStyle w:val="SourceCode"/>
      </w:pPr>
      <w:bookmarkStart w:id="29" w:name="df542182"/>
      <w:proofErr w:type="gramStart"/>
      <w:r>
        <w:rPr>
          <w:rStyle w:val="NormalTok"/>
        </w:rPr>
        <w:t>cliente[</w:t>
      </w:r>
      <w:proofErr w:type="gramEnd"/>
      <w:r>
        <w:rPr>
          <w:rStyle w:val="StringTok"/>
        </w:rPr>
        <w:t>'OCCUPATION_TYPE'</w:t>
      </w:r>
      <w:r>
        <w:rPr>
          <w:rStyle w:val="NormalTok"/>
        </w:rPr>
        <w:t>].fillna(value</w:t>
      </w:r>
      <w:r>
        <w:rPr>
          <w:rStyle w:val="OperatorTok"/>
        </w:rPr>
        <w:t>=</w:t>
      </w:r>
      <w:r>
        <w:rPr>
          <w:rStyle w:val="StringTok"/>
        </w:rPr>
        <w:t>'Other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29"/>
    </w:p>
    <w:p w:rsidR="00575BE5" w:rsidRDefault="00575BE5" w:rsidP="00575BE5">
      <w:pPr>
        <w:pStyle w:val="SourceCode"/>
      </w:pPr>
      <w:bookmarkStart w:id="30" w:name="dc0d689a"/>
      <w:proofErr w:type="gramStart"/>
      <w:r>
        <w:rPr>
          <w:rStyle w:val="NormalTok"/>
        </w:rPr>
        <w:t>cliente.isna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bookmarkStart w:id="31" w:name="X6fa4054bb34ff7311b67b4d24a94b8a99b93aca"/>
      <w:bookmarkEnd w:id="30"/>
    </w:p>
    <w:p w:rsidR="00575BE5" w:rsidRDefault="00575BE5" w:rsidP="00575BE5">
      <w:pPr>
        <w:pStyle w:val="FirstParagraph"/>
      </w:pPr>
      <w:bookmarkStart w:id="32" w:name="X7cecc58b2673c6757bac090edd43df5fac48d41"/>
      <w:bookmarkEnd w:id="31"/>
      <w:r>
        <w:t xml:space="preserve">Cada linha no dataframe cliente, deve corresponder </w:t>
      </w:r>
      <w:proofErr w:type="gramStart"/>
      <w:r>
        <w:t>a</w:t>
      </w:r>
      <w:proofErr w:type="gramEnd"/>
      <w:r>
        <w:t xml:space="preserve"> um único ID.</w:t>
      </w:r>
      <w:bookmarkEnd w:id="32"/>
    </w:p>
    <w:p w:rsidR="00575BE5" w:rsidRDefault="00575BE5" w:rsidP="00575BE5">
      <w:pPr>
        <w:pStyle w:val="SourceCode"/>
      </w:pPr>
      <w:bookmarkStart w:id="33" w:name="X97808c503ea3ffbefbdfaf0da983d84c6d2768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3"/>
    </w:p>
    <w:p w:rsidR="00575BE5" w:rsidRDefault="00575BE5" w:rsidP="00575BE5">
      <w:pPr>
        <w:pStyle w:val="FirstParagraph"/>
      </w:pPr>
      <w:bookmarkStart w:id="34" w:name="cb47be35"/>
      <w:r>
        <w:t>Para remoção dos registros duplicados foi utilizado o método “drop_duplicates”.</w:t>
      </w:r>
      <w:bookmarkEnd w:id="34"/>
    </w:p>
    <w:p w:rsidR="00575BE5" w:rsidRDefault="00575BE5" w:rsidP="00575BE5">
      <w:pPr>
        <w:pStyle w:val="SourceCode"/>
      </w:pPr>
      <w:bookmarkStart w:id="35" w:name="cd340daa"/>
      <w:proofErr w:type="gramStart"/>
      <w:r>
        <w:rPr>
          <w:rStyle w:val="NormalTok"/>
        </w:rPr>
        <w:t>cliente</w:t>
      </w:r>
      <w:r>
        <w:rPr>
          <w:rStyle w:val="OperatorTok"/>
        </w:rPr>
        <w:t>=</w:t>
      </w:r>
      <w:proofErr w:type="gramEnd"/>
      <w:r>
        <w:rPr>
          <w:rStyle w:val="NormalTok"/>
        </w:rPr>
        <w:t>cliente.drop_duplicates(subset</w:t>
      </w:r>
      <w:r>
        <w:rPr>
          <w:rStyle w:val="OperatorTok"/>
        </w:rPr>
        <w:t>=</w:t>
      </w:r>
      <w:r>
        <w:rPr>
          <w:rStyle w:val="NormalTok"/>
        </w:rPr>
        <w:t>cliente.columns[</w:t>
      </w:r>
      <w:r>
        <w:rPr>
          <w:rStyle w:val="DecValTok"/>
        </w:rPr>
        <w:t>0</w:t>
      </w:r>
      <w:r>
        <w:rPr>
          <w:rStyle w:val="NormalTok"/>
        </w:rPr>
        <w:t>], kee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bookmarkEnd w:id="35"/>
    </w:p>
    <w:p w:rsidR="00575BE5" w:rsidRDefault="00575BE5" w:rsidP="00575BE5">
      <w:pPr>
        <w:pStyle w:val="SourceCode"/>
      </w:pPr>
      <w:bookmarkStart w:id="36" w:name="ca40ed0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linhas no dataset application_record.csv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de clientes distintos no dataset application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iente.ID.unique())))</w:t>
      </w:r>
      <w:bookmarkEnd w:id="36"/>
    </w:p>
    <w:p w:rsidR="00575BE5" w:rsidRDefault="00575BE5" w:rsidP="00575BE5">
      <w:pPr>
        <w:pStyle w:val="SourceCode"/>
      </w:pPr>
      <w:bookmarkStart w:id="37" w:name="X0bb47f82058d9758e5ffea8b6afb4b43f28dfc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Número de linhas duplicadas no dataset credit_record.csv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nsacao.duplicated().</w:t>
      </w:r>
      <w:r>
        <w:rPr>
          <w:rStyle w:val="BuiltInTok"/>
        </w:rPr>
        <w:t>sum</w:t>
      </w:r>
      <w:r>
        <w:rPr>
          <w:rStyle w:val="NormalTok"/>
        </w:rPr>
        <w:t>()))</w:t>
      </w:r>
      <w:bookmarkEnd w:id="37"/>
    </w:p>
    <w:p w:rsidR="00575BE5" w:rsidRDefault="00575BE5" w:rsidP="00575BE5">
      <w:pPr>
        <w:pStyle w:val="FirstParagraph"/>
      </w:pPr>
      <w:bookmarkStart w:id="38" w:name="X24cb6db21b13dc029b3001e49731bbaeb8f0233"/>
      <w:r>
        <w:t xml:space="preserve">Para modelos de machine learning supervisionados é fundamental </w:t>
      </w:r>
      <w:proofErr w:type="gramStart"/>
      <w:r>
        <w:t>a</w:t>
      </w:r>
      <w:proofErr w:type="gramEnd"/>
      <w:r>
        <w:t xml:space="preserve"> etapa de criação de uma coluna target no dataset. Em problemas que isso é possível, faz com que os modelos e resultados obtidos possam ser explorados com maior facilidade.</w:t>
      </w:r>
    </w:p>
    <w:p w:rsidR="00575BE5" w:rsidRDefault="00575BE5" w:rsidP="00575BE5">
      <w:pPr>
        <w:pStyle w:val="Corpodetexto"/>
      </w:pPr>
      <w:r>
        <w:t xml:space="preserve">O caso em análise busca avaliar a previsibilidade se um candidato é um cliente 'bom' ou 'ruim' com base em alguns parâmetros. Dessa forma, a informação que utilizaremos </w:t>
      </w:r>
      <w:proofErr w:type="gramStart"/>
      <w:r>
        <w:t>como</w:t>
      </w:r>
      <w:proofErr w:type="gramEnd"/>
      <w:r>
        <w:t xml:space="preserve"> resultado é a coluna STATUS, que traz os dias em atraso no pagamento.</w:t>
      </w:r>
    </w:p>
    <w:p w:rsidR="00575BE5" w:rsidRDefault="00575BE5" w:rsidP="00575BE5">
      <w:pPr>
        <w:pStyle w:val="Corpodetexto"/>
      </w:pPr>
      <w:r>
        <w:lastRenderedPageBreak/>
        <w:t xml:space="preserve">0: 1 a 29 dias de atraso 1: 30 a 59 dias de atraso 2: 60 a 89 dias de atraso 3: 90 a 119 dias de atraso 4: 120 a 149 dias de atraso 5: Mais de 150 dias de atraso ou dívidas inadimplentes, baixa </w:t>
      </w:r>
      <w:proofErr w:type="gramStart"/>
      <w:r>
        <w:t>C :</w:t>
      </w:r>
      <w:proofErr w:type="gramEnd"/>
      <w:r>
        <w:t xml:space="preserve"> Quitados no mês X: Não há empréstimos durante o mês</w:t>
      </w:r>
    </w:p>
    <w:p w:rsidR="00575BE5" w:rsidRDefault="00575BE5" w:rsidP="00575BE5">
      <w:pPr>
        <w:pStyle w:val="Corpodetexto"/>
      </w:pPr>
      <w:r>
        <w:t>As linhas que possuem target=</w:t>
      </w:r>
      <w:proofErr w:type="gramStart"/>
      <w:r>
        <w:t>1</w:t>
      </w:r>
      <w:proofErr w:type="gramEnd"/>
      <w:r>
        <w:t xml:space="preserve"> representam os clientes considerados “maus pagadores” QUE atrasaram os pagamentos por mais de 30 dias pelo menos uma vez em seu histórico de pagamentos. Isso incluiu clientes com códigos específicos (</w:t>
      </w:r>
      <w:proofErr w:type="gramStart"/>
      <w:r>
        <w:t>1</w:t>
      </w:r>
      <w:proofErr w:type="gramEnd"/>
      <w:r>
        <w:t>, 2, 3, 4 ou 5) em seu histórico mensal.</w:t>
      </w:r>
    </w:p>
    <w:p w:rsidR="00575BE5" w:rsidRDefault="00575BE5" w:rsidP="00575BE5">
      <w:pPr>
        <w:pStyle w:val="Corpodetexto"/>
      </w:pPr>
      <w:r>
        <w:t>As linhas que possuem target=0 representam os clientes com histórico consistente de pagamentos pontuais (status “C”) ou atrasos de até 29 dias (status “0”) foram categorizados como de baixo risco e considerados perfis adequados para aprovação de cartão de crédito .</w:t>
      </w:r>
    </w:p>
    <w:p w:rsidR="00575BE5" w:rsidRDefault="00575BE5" w:rsidP="00575BE5">
      <w:pPr>
        <w:pStyle w:val="Corpodetexto"/>
      </w:pPr>
      <w:r>
        <w:t>As linhas que possuem target=-</w:t>
      </w:r>
      <w:proofErr w:type="gramStart"/>
      <w:r>
        <w:t>1</w:t>
      </w:r>
      <w:proofErr w:type="gramEnd"/>
      <w:r>
        <w:t xml:space="preserve"> representam os clientes que não utilizaram o cartão de crédito, indicando falta de histórico de transações.</w:t>
      </w:r>
      <w:bookmarkEnd w:id="38"/>
    </w:p>
    <w:p w:rsidR="00575BE5" w:rsidRDefault="00575BE5" w:rsidP="00575BE5">
      <w:pPr>
        <w:pStyle w:val="SourceCode"/>
      </w:pPr>
      <w:bookmarkStart w:id="39" w:name="Xa6cde44f14dd79c57b996a33ef0a1b6b9b4f87e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STATUS'</w:t>
      </w:r>
      <w:r>
        <w:rPr>
          <w:rStyle w:val="NormalTok"/>
        </w:rPr>
        <w:t>].value_counts()</w:t>
      </w:r>
      <w:bookmarkEnd w:id="39"/>
    </w:p>
    <w:p w:rsidR="00575BE5" w:rsidRDefault="00575BE5" w:rsidP="00575BE5">
      <w:pPr>
        <w:pStyle w:val="SourceCode"/>
      </w:pPr>
      <w:bookmarkStart w:id="40" w:name="Xfa4bc4e287b662277246690f98b2c0c53b11a6c"/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replace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transacao[</w:t>
      </w:r>
      <w:r>
        <w:rPr>
          <w:rStyle w:val="StringTok"/>
        </w:rPr>
        <w:t>'target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ao.loc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1</w:t>
      </w:r>
      <w:bookmarkEnd w:id="40"/>
    </w:p>
    <w:p w:rsidR="00575BE5" w:rsidRDefault="00575BE5" w:rsidP="00575BE5">
      <w:pPr>
        <w:pStyle w:val="SourceCode"/>
      </w:pPr>
      <w:bookmarkStart w:id="41" w:name="ad98b58d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1"/>
    </w:p>
    <w:p w:rsidR="00575BE5" w:rsidRDefault="00575BE5" w:rsidP="00575BE5">
      <w:pPr>
        <w:pStyle w:val="SourceCode"/>
      </w:pPr>
      <w:bookmarkStart w:id="42" w:name="d071c6f4"/>
      <w:r>
        <w:rPr>
          <w:rStyle w:val="CommentTok"/>
        </w:rPr>
        <w:t># O valor de -1 deve ser eliminado da construção do modelo</w:t>
      </w:r>
      <w:bookmarkEnd w:id="42"/>
    </w:p>
    <w:p w:rsidR="00575BE5" w:rsidRDefault="00575BE5" w:rsidP="00575BE5">
      <w:pPr>
        <w:pStyle w:val="SourceCode"/>
      </w:pPr>
      <w:bookmarkStart w:id="43" w:name="fb4445e8"/>
      <w:proofErr w:type="gramStart"/>
      <w:r>
        <w:rPr>
          <w:rStyle w:val="NormalTok"/>
        </w:rPr>
        <w:t>transacao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nsacao[transacao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NormalTok"/>
        </w:rPr>
        <w:t>]</w:t>
      </w:r>
      <w:bookmarkEnd w:id="43"/>
    </w:p>
    <w:p w:rsidR="00575BE5" w:rsidRDefault="00575BE5" w:rsidP="00575BE5">
      <w:pPr>
        <w:pStyle w:val="SourceCode"/>
      </w:pPr>
      <w:bookmarkStart w:id="44" w:name="X958037919a495a93c8f00f705fc78ea44146866"/>
      <w:proofErr w:type="gramStart"/>
      <w:r>
        <w:rPr>
          <w:rStyle w:val="NormalTok"/>
        </w:rPr>
        <w:t>transacao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4"/>
    </w:p>
    <w:p w:rsidR="00575BE5" w:rsidRDefault="00575BE5" w:rsidP="00575BE5">
      <w:pPr>
        <w:pStyle w:val="FirstParagraph"/>
      </w:pPr>
      <w:bookmarkStart w:id="45" w:name="X6ece3c7b608401171715d96e8280ca97403a177"/>
      <w:r>
        <w:t>Integração (merge/join) dos datasets. O objetivo agora é criar um único dataset consolidado, gerado a partir da integração (join/merge) dos datasets gerados. Para isso, foi necessário agrupar o dataset transacao, por meio de seu ID de cliente, através dos comandos “groupby” e “agg(max)” que, em conjunto, selecionam o valor máximo de target para cada cliente.</w:t>
      </w:r>
      <w:bookmarkEnd w:id="45"/>
    </w:p>
    <w:p w:rsidR="00575BE5" w:rsidRDefault="00575BE5" w:rsidP="00575BE5">
      <w:pPr>
        <w:pStyle w:val="SourceCode"/>
      </w:pPr>
      <w:bookmarkStart w:id="46" w:name="b8a25b92"/>
      <w:r>
        <w:rPr>
          <w:rStyle w:val="NormalTok"/>
        </w:rPr>
        <w:t>transacao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target'</w:t>
      </w:r>
      <w:r>
        <w:rPr>
          <w:rStyle w:val="NormalTok"/>
        </w:rPr>
        <w:t>].agg(</w:t>
      </w:r>
      <w:r>
        <w:rPr>
          <w:rStyle w:val="BuiltInTok"/>
        </w:rPr>
        <w:t>max</w:t>
      </w:r>
      <w:r>
        <w:rPr>
          <w:rStyle w:val="NormalTok"/>
        </w:rPr>
        <w:t>)).reset_index()</w:t>
      </w:r>
      <w:bookmarkEnd w:id="46"/>
    </w:p>
    <w:p w:rsidR="00575BE5" w:rsidRDefault="00575BE5" w:rsidP="00575BE5">
      <w:pPr>
        <w:pStyle w:val="SourceCode"/>
      </w:pPr>
      <w:bookmarkStart w:id="47" w:name="X6a1da7f0541b03f27f8f96cc55e9ea584677c49"/>
      <w:r>
        <w:rPr>
          <w:rStyle w:val="NormalTok"/>
        </w:rPr>
        <w:t>transacao_</w:t>
      </w:r>
      <w:proofErr w:type="gramStart"/>
      <w:r>
        <w:rPr>
          <w:rStyle w:val="NormalTok"/>
        </w:rPr>
        <w:t>df.info()</w:t>
      </w:r>
      <w:bookmarkEnd w:id="47"/>
      <w:proofErr w:type="gramEnd"/>
    </w:p>
    <w:p w:rsidR="00575BE5" w:rsidRDefault="00575BE5" w:rsidP="00575BE5">
      <w:pPr>
        <w:pStyle w:val="SourceCode"/>
      </w:pPr>
      <w:bookmarkStart w:id="48" w:name="X2c5cdce672fc16fbefdb4ec5a9155372249825a"/>
      <w:r>
        <w:rPr>
          <w:rStyle w:val="NormalTok"/>
        </w:rPr>
        <w:t>transacao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arget'</w:t>
      </w:r>
      <w:r>
        <w:rPr>
          <w:rStyle w:val="NormalTok"/>
        </w:rPr>
        <w:t>].value_counts()</w:t>
      </w:r>
      <w:bookmarkEnd w:id="48"/>
    </w:p>
    <w:p w:rsidR="00575BE5" w:rsidRDefault="00575BE5" w:rsidP="00575BE5">
      <w:pPr>
        <w:pStyle w:val="SourceCode"/>
      </w:pPr>
      <w:bookmarkStart w:id="49" w:name="Xf3b99ba853d88394d03319bfc1d5db9053536c5"/>
      <w:r>
        <w:rPr>
          <w:rStyle w:val="CommentTok"/>
        </w:rPr>
        <w:t># Merge dataframes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(</w:t>
      </w:r>
      <w:proofErr w:type="gramEnd"/>
      <w:r>
        <w:rPr>
          <w:rStyle w:val="NormalTok"/>
        </w:rPr>
        <w:t>cliente, transaca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bookmarkEnd w:id="49"/>
    </w:p>
    <w:p w:rsidR="00575BE5" w:rsidRDefault="00575BE5" w:rsidP="00575BE5">
      <w:pPr>
        <w:pStyle w:val="SourceCode"/>
      </w:pPr>
      <w:bookmarkStart w:id="50" w:name="X1777d68cbfd7d555c41fe7a4cfdb043ea2550b5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50"/>
      <w:proofErr w:type="gramEnd"/>
    </w:p>
    <w:p w:rsidR="00575BE5" w:rsidRDefault="00575BE5" w:rsidP="00575BE5">
      <w:pPr>
        <w:pStyle w:val="FirstParagraph"/>
      </w:pPr>
      <w:bookmarkStart w:id="51" w:name="Xcbe78512e83f7f2b6b84c4284e0cbd820a5e5b5"/>
      <w:r>
        <w:t>Faz sentido que o número de meses em que a conta está aberta, seja correlacionado com o risco do cliente (uma vez que há mais oportunidades de perder pagamentos).</w:t>
      </w:r>
      <w:bookmarkEnd w:id="51"/>
    </w:p>
    <w:p w:rsidR="00575BE5" w:rsidRDefault="00575BE5" w:rsidP="00575BE5">
      <w:pPr>
        <w:pStyle w:val="SourceCode"/>
      </w:pPr>
      <w:bookmarkStart w:id="52" w:name="Xb91ba61b207f229324446d23e116e7169c9fa3c"/>
      <w:r>
        <w:rPr>
          <w:rStyle w:val="CommentTok"/>
        </w:rPr>
        <w:lastRenderedPageBreak/>
        <w:t># Meses em que a conta está aberta</w:t>
      </w:r>
      <w:r>
        <w:br/>
      </w:r>
      <w:r>
        <w:rPr>
          <w:rStyle w:val="NormalTok"/>
        </w:rPr>
        <w:t>inicio_df</w:t>
      </w:r>
      <w:r>
        <w:rPr>
          <w:rStyle w:val="OperatorTok"/>
        </w:rPr>
        <w:t>=</w:t>
      </w:r>
      <w:r>
        <w:rPr>
          <w:rStyle w:val="NormalTok"/>
        </w:rPr>
        <w:t>pd.DataFrame(transacao.groupby([</w:t>
      </w:r>
      <w:r>
        <w:rPr>
          <w:rStyle w:val="StringTok"/>
        </w:rPr>
        <w:t>'ID'</w:t>
      </w:r>
      <w:r>
        <w:rPr>
          <w:rStyle w:val="NormalTok"/>
        </w:rPr>
        <w:t>])[</w:t>
      </w:r>
      <w:r>
        <w:rPr>
          <w:rStyle w:val="StringTok"/>
        </w:rPr>
        <w:t>'MONTHS_BALANCE'</w:t>
      </w:r>
      <w:r>
        <w:rPr>
          <w:rStyle w:val="NormalTok"/>
        </w:rPr>
        <w:t>].agg(</w:t>
      </w:r>
      <w:r>
        <w:rPr>
          <w:rStyle w:val="BuiltInTok"/>
        </w:rPr>
        <w:t>min</w:t>
      </w:r>
      <w:r>
        <w:rPr>
          <w:rStyle w:val="NormalTok"/>
        </w:rPr>
        <w:t>)).reset_index()</w:t>
      </w:r>
      <w:r>
        <w:br/>
      </w:r>
      <w:r>
        <w:br/>
      </w:r>
      <w:r>
        <w:rPr>
          <w:rStyle w:val="CommentTok"/>
        </w:rPr>
        <w:t># Renomear a coluna</w:t>
      </w:r>
      <w:r>
        <w:br/>
      </w:r>
      <w:r>
        <w:rPr>
          <w:rStyle w:val="NormalTok"/>
        </w:rPr>
        <w:t>inicio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ONTHS_BALANCE'</w:t>
      </w:r>
      <w:r>
        <w:rPr>
          <w:rStyle w:val="NormalTok"/>
        </w:rPr>
        <w:t>:</w:t>
      </w:r>
      <w:r>
        <w:rPr>
          <w:rStyle w:val="StringTok"/>
        </w:rPr>
        <w:t>'ACCOUNT_LENGTH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es como número positivo</w:t>
      </w:r>
      <w:r>
        <w:br/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inicio_df[</w:t>
      </w:r>
      <w:r>
        <w:rPr>
          <w:rStyle w:val="StringTok"/>
        </w:rPr>
        <w:t>'ACCOUNT_LENGTH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Merge dataframes 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>pd.merge(new_df, inicio_df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ew_df.info()</w:t>
      </w:r>
      <w:bookmarkEnd w:id="52"/>
    </w:p>
    <w:p w:rsidR="00575BE5" w:rsidRDefault="00575BE5" w:rsidP="00575BE5">
      <w:pPr>
        <w:pStyle w:val="SourceCode"/>
      </w:pPr>
      <w:bookmarkStart w:id="53" w:name="X66c4dc822bfb2debebc0340510239dea1ffdbca"/>
      <w:proofErr w:type="gramStart"/>
      <w:r>
        <w:rPr>
          <w:rStyle w:val="CommentTok"/>
        </w:rPr>
        <w:t># Criar a variável idade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GE_YEARS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BIRTH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BIRTH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r um indicador se está empregado ou nã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br/>
      </w:r>
      <w:r>
        <w:rPr>
          <w:rStyle w:val="NormalTok"/>
        </w:rPr>
        <w:t>new_df.loc[</w:t>
      </w:r>
      <w:r>
        <w:rPr>
          <w:rStyle w:val="OperatorTok"/>
        </w:rPr>
        <w:t>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'N'</w:t>
      </w:r>
      <w:r>
        <w:br/>
      </w:r>
      <w:r>
        <w:br/>
      </w:r>
      <w:r>
        <w:rPr>
          <w:rStyle w:val="CommentTok"/>
        </w:rPr>
        <w:t># Criar a variável anos em que está empregado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-</w:t>
      </w:r>
      <w:r>
        <w:rPr>
          <w:rStyle w:val="NormalTok"/>
        </w:rPr>
        <w:t>new_df[</w:t>
      </w:r>
      <w:r>
        <w:rPr>
          <w:rStyle w:val="StringTok"/>
        </w:rPr>
        <w:t>'DAYS_EMPLOYED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365.2425</w:t>
      </w:r>
      <w:r>
        <w:br/>
      </w:r>
      <w:r>
        <w:rPr>
          <w:rStyle w:val="NormalTok"/>
        </w:rPr>
        <w:t>new_df.loc[new_df[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new_df.drop(</w:t>
      </w:r>
      <w:r>
        <w:rPr>
          <w:rStyle w:val="StringTok"/>
        </w:rPr>
        <w:t>'DAYS_EMPLOYED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53"/>
      <w:proofErr w:type="gramEnd"/>
    </w:p>
    <w:p w:rsidR="00575BE5" w:rsidRDefault="00575BE5" w:rsidP="00575BE5">
      <w:pPr>
        <w:pStyle w:val="SourceCode"/>
      </w:pPr>
      <w:bookmarkStart w:id="54" w:name="Xe902b906a435149ad762be3a70b8474c2b0019f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4"/>
      <w:proofErr w:type="gramEnd"/>
    </w:p>
    <w:p w:rsidR="00575BE5" w:rsidRDefault="00575BE5" w:rsidP="00575BE5">
      <w:pPr>
        <w:pStyle w:val="FirstParagraph"/>
      </w:pPr>
      <w:bookmarkStart w:id="55" w:name="c6744082"/>
      <w:r>
        <w:t>Renomear as colunas</w:t>
      </w:r>
      <w:bookmarkEnd w:id="55"/>
    </w:p>
    <w:p w:rsidR="00575BE5" w:rsidRDefault="00575BE5" w:rsidP="00575BE5">
      <w:pPr>
        <w:pStyle w:val="SourceCode"/>
      </w:pPr>
      <w:bookmarkStart w:id="56" w:name="Xfc8bde4ff0e69717cef59baf38ec448de313277"/>
      <w:proofErr w:type="gramStart"/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new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DE_GENDER'</w:t>
      </w:r>
      <w:r>
        <w:rPr>
          <w:rStyle w:val="NormalTok"/>
        </w:rPr>
        <w:t xml:space="preserve">: </w:t>
      </w:r>
      <w:r>
        <w:rPr>
          <w:rStyle w:val="StringTok"/>
        </w:rPr>
        <w:t>'COD_SEXO'</w:t>
      </w:r>
      <w:r>
        <w:rPr>
          <w:rStyle w:val="NormalTok"/>
        </w:rPr>
        <w:t xml:space="preserve">, </w:t>
      </w:r>
      <w:r>
        <w:rPr>
          <w:rStyle w:val="StringTok"/>
        </w:rPr>
        <w:t>'FLAG_OWN_CAR'</w:t>
      </w:r>
      <w:r>
        <w:rPr>
          <w:rStyle w:val="NormalTok"/>
        </w:rPr>
        <w:t xml:space="preserve">: </w:t>
      </w:r>
      <w:r>
        <w:rPr>
          <w:rStyle w:val="StringTok"/>
        </w:rPr>
        <w:t>'COD_TEM_CAR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OWN_REALTY'</w:t>
      </w:r>
      <w:r>
        <w:rPr>
          <w:rStyle w:val="NormalTok"/>
        </w:rPr>
        <w:t>:</w:t>
      </w:r>
      <w:r>
        <w:rPr>
          <w:rStyle w:val="StringTok"/>
        </w:rPr>
        <w:t>'COD_TEM_IMOVEL'</w:t>
      </w:r>
      <w:r>
        <w:rPr>
          <w:rStyle w:val="NormalTok"/>
        </w:rPr>
        <w:t>,</w:t>
      </w:r>
      <w:r>
        <w:rPr>
          <w:rStyle w:val="StringTok"/>
        </w:rPr>
        <w:t>'CNT_CHILDREN'</w:t>
      </w:r>
      <w:r>
        <w:rPr>
          <w:rStyle w:val="NormalTok"/>
        </w:rPr>
        <w:t>:</w:t>
      </w:r>
      <w:r>
        <w:rPr>
          <w:rStyle w:val="StringTok"/>
        </w:rPr>
        <w:t>'NUM_FILH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AMT_INCOME_TOTAL'</w:t>
      </w:r>
      <w:r>
        <w:rPr>
          <w:rStyle w:val="NormalTok"/>
        </w:rPr>
        <w:t>:</w:t>
      </w:r>
      <w:r>
        <w:rPr>
          <w:rStyle w:val="StringTok"/>
        </w:rPr>
        <w:t>'RENDA'</w:t>
      </w:r>
      <w:r>
        <w:rPr>
          <w:rStyle w:val="NormalTok"/>
        </w:rPr>
        <w:t>,</w:t>
      </w:r>
      <w:r>
        <w:rPr>
          <w:rStyle w:val="StringTok"/>
        </w:rPr>
        <w:t>'NAME_INCOME_TYPE'</w:t>
      </w:r>
      <w:r>
        <w:rPr>
          <w:rStyle w:val="NormalTok"/>
        </w:rPr>
        <w:t>:</w:t>
      </w:r>
      <w:r>
        <w:rPr>
          <w:rStyle w:val="StringTok"/>
        </w:rPr>
        <w:t>'TIPO_REND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EDUCATION_TYPE'</w:t>
      </w:r>
      <w:r>
        <w:rPr>
          <w:rStyle w:val="NormalTok"/>
        </w:rPr>
        <w:t>:</w:t>
      </w:r>
      <w:r>
        <w:rPr>
          <w:rStyle w:val="StringTok"/>
        </w:rPr>
        <w:t>'NIVEL_ESCOLARIDADE'</w:t>
      </w:r>
      <w:r>
        <w:rPr>
          <w:rStyle w:val="NormalTok"/>
        </w:rPr>
        <w:t>,</w:t>
      </w:r>
      <w:r>
        <w:rPr>
          <w:rStyle w:val="StringTok"/>
        </w:rPr>
        <w:t>'NAME_FAMILY_STATUS'</w:t>
      </w:r>
      <w:r>
        <w:rPr>
          <w:rStyle w:val="NormalTok"/>
        </w:rPr>
        <w:t>: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NAME_HOUSING_TYPE'</w:t>
      </w:r>
      <w:r>
        <w:rPr>
          <w:rStyle w:val="NormalTok"/>
        </w:rPr>
        <w:t>:</w:t>
      </w:r>
      <w:r>
        <w:rPr>
          <w:rStyle w:val="StringTok"/>
        </w:rPr>
        <w:t>'TIPO_MORADIA'</w:t>
      </w:r>
      <w:r>
        <w:rPr>
          <w:rStyle w:val="NormalTok"/>
        </w:rPr>
        <w:t>,</w:t>
      </w:r>
      <w:r>
        <w:rPr>
          <w:rStyle w:val="StringTok"/>
        </w:rPr>
        <w:t>'FLAG_WORK_PHONE'</w:t>
      </w:r>
      <w:r>
        <w:rPr>
          <w:rStyle w:val="NormalTok"/>
        </w:rPr>
        <w:t>:</w:t>
      </w:r>
      <w:r>
        <w:rPr>
          <w:rStyle w:val="StringTok"/>
        </w:rPr>
        <w:t>'COD_TEL_TRABAL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LAG_PHONE'</w:t>
      </w:r>
      <w:r>
        <w:rPr>
          <w:rStyle w:val="NormalTok"/>
        </w:rPr>
        <w:t>:</w:t>
      </w:r>
      <w:r>
        <w:rPr>
          <w:rStyle w:val="StringTok"/>
        </w:rPr>
        <w:t>'COD_TEM_TELEFONE'</w:t>
      </w:r>
      <w:r>
        <w:rPr>
          <w:rStyle w:val="NormalTok"/>
        </w:rPr>
        <w:t>,</w:t>
      </w:r>
      <w:r>
        <w:rPr>
          <w:rStyle w:val="StringTok"/>
        </w:rPr>
        <w:t>'FLAG_EMAIL'</w:t>
      </w:r>
      <w:r>
        <w:rPr>
          <w:rStyle w:val="NormalTok"/>
        </w:rPr>
        <w:t>:</w:t>
      </w:r>
      <w:r>
        <w:rPr>
          <w:rStyle w:val="StringTok"/>
        </w:rPr>
        <w:t>'COD_TEM_EMAIL'</w:t>
      </w:r>
      <w:r>
        <w:rPr>
          <w:rStyle w:val="NormalTok"/>
        </w:rPr>
        <w:t>,</w:t>
      </w:r>
      <w:r>
        <w:rPr>
          <w:rStyle w:val="StringTok"/>
        </w:rPr>
        <w:t>'OCCUPATION_TYPE'</w:t>
      </w:r>
      <w:r>
        <w:rPr>
          <w:rStyle w:val="NormalTok"/>
        </w:rPr>
        <w:t>:</w:t>
      </w:r>
      <w:r>
        <w:rPr>
          <w:rStyle w:val="StringTok"/>
        </w:rPr>
        <w:t>'PROFISSA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CNT_FAM_MEMBERS'</w:t>
      </w:r>
      <w:r>
        <w:rPr>
          <w:rStyle w:val="NormalTok"/>
        </w:rPr>
        <w:t>:</w:t>
      </w:r>
      <w:r>
        <w:rPr>
          <w:rStyle w:val="StringTok"/>
        </w:rPr>
        <w:t>'NUM_MEMBROS_FAMILIA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:</w:t>
      </w:r>
      <w:r>
        <w:rPr>
          <w:rStyle w:val="StringTok"/>
        </w:rPr>
        <w:t>'RESULTADO'</w:t>
      </w:r>
      <w:r>
        <w:rPr>
          <w:rStyle w:val="NormalTok"/>
        </w:rPr>
        <w:t>,</w:t>
      </w:r>
      <w:r>
        <w:rPr>
          <w:rStyle w:val="StringTok"/>
        </w:rPr>
        <w:t>'ACCOUNT_LENGTH'</w:t>
      </w:r>
      <w:r>
        <w:rPr>
          <w:rStyle w:val="NormalTok"/>
        </w:rPr>
        <w:t>:</w:t>
      </w:r>
      <w:r>
        <w:rPr>
          <w:rStyle w:val="StringTok"/>
        </w:rPr>
        <w:t>'TEMPO_DA_CON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AGE_YEARS'</w:t>
      </w:r>
      <w:r>
        <w:rPr>
          <w:rStyle w:val="NormalTok"/>
        </w:rPr>
        <w:t>: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MPLOYED'</w:t>
      </w:r>
      <w:r>
        <w:rPr>
          <w:rStyle w:val="NormalTok"/>
        </w:rPr>
        <w:t>:</w:t>
      </w:r>
      <w:r>
        <w:rPr>
          <w:rStyle w:val="StringTok"/>
        </w:rPr>
        <w:t>'COD_TEM_EMPREGO'</w:t>
      </w:r>
      <w:r>
        <w:rPr>
          <w:rStyle w:val="NormalTok"/>
        </w:rPr>
        <w:t>,</w:t>
      </w:r>
      <w:r>
        <w:rPr>
          <w:rStyle w:val="StringTok"/>
        </w:rPr>
        <w:t>'YEARS_EMPLOYED'</w:t>
      </w:r>
      <w:r>
        <w:rPr>
          <w:rStyle w:val="NormalTok"/>
        </w:rPr>
        <w:t>:</w:t>
      </w:r>
      <w:r>
        <w:rPr>
          <w:rStyle w:val="StringTok"/>
        </w:rPr>
        <w:t>'ANOS_EMPREGADO'</w:t>
      </w:r>
      <w:r>
        <w:rPr>
          <w:rStyle w:val="NormalTok"/>
        </w:rPr>
        <w:t>})</w:t>
      </w:r>
      <w:bookmarkEnd w:id="56"/>
      <w:proofErr w:type="gramEnd"/>
    </w:p>
    <w:p w:rsidR="00575BE5" w:rsidRDefault="00575BE5" w:rsidP="00575BE5">
      <w:pPr>
        <w:pStyle w:val="SourceCode"/>
      </w:pPr>
      <w:bookmarkStart w:id="57" w:name="X8b20c808040634d4c1ef1ec8323beed945b42c6"/>
      <w:r>
        <w:rPr>
          <w:rStyle w:val="NormalTok"/>
        </w:rPr>
        <w:lastRenderedPageBreak/>
        <w:t>new_</w:t>
      </w:r>
      <w:proofErr w:type="gramStart"/>
      <w:r>
        <w:rPr>
          <w:rStyle w:val="NormalTok"/>
        </w:rPr>
        <w:t>df.info()</w:t>
      </w:r>
      <w:bookmarkEnd w:id="57"/>
      <w:proofErr w:type="gramEnd"/>
    </w:p>
    <w:p w:rsidR="00575BE5" w:rsidRDefault="00575BE5" w:rsidP="00575BE5">
      <w:pPr>
        <w:pStyle w:val="SourceCode"/>
      </w:pPr>
      <w:bookmarkStart w:id="58" w:name="X6b864dc5d4b6f64617e291d694620fb4100de08"/>
      <w:r>
        <w:rPr>
          <w:rStyle w:val="NormalTok"/>
        </w:rPr>
        <w:t>new_</w:t>
      </w:r>
      <w:proofErr w:type="gramStart"/>
      <w:r>
        <w:rPr>
          <w:rStyle w:val="NormalTok"/>
        </w:rPr>
        <w:t>df.head()</w:t>
      </w:r>
      <w:bookmarkEnd w:id="58"/>
      <w:proofErr w:type="gramEnd"/>
    </w:p>
    <w:p w:rsidR="00575BE5" w:rsidRDefault="00575BE5" w:rsidP="00575BE5">
      <w:pPr>
        <w:pStyle w:val="SourceCode"/>
      </w:pPr>
      <w:bookmarkStart w:id="59" w:name="fdede420"/>
      <w:r>
        <w:rPr>
          <w:rStyle w:val="CommentTok"/>
        </w:rPr>
        <w:t>#new_df.dtypes</w:t>
      </w:r>
      <w:bookmarkEnd w:id="59"/>
    </w:p>
    <w:p w:rsidR="00575BE5" w:rsidRDefault="00575BE5" w:rsidP="00575BE5">
      <w:pPr>
        <w:pStyle w:val="FirstParagraph"/>
      </w:pPr>
      <w:bookmarkStart w:id="60" w:name="Xa246ab0bc5b232d744be26b5afacae681b471fe"/>
      <w:r>
        <w:t>Vamos transformar os valores de algumas colunas para português</w:t>
      </w:r>
      <w:bookmarkEnd w:id="60"/>
    </w:p>
    <w:p w:rsidR="00575BE5" w:rsidRDefault="00575BE5" w:rsidP="00575BE5">
      <w:pPr>
        <w:pStyle w:val="SourceCode"/>
      </w:pPr>
      <w:bookmarkStart w:id="61" w:name="Xd0a9171dee0b8cd1ecf199a8af7ba43aed7172d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61"/>
    </w:p>
    <w:p w:rsidR="00575BE5" w:rsidRDefault="00575BE5" w:rsidP="00575BE5">
      <w:pPr>
        <w:pStyle w:val="SourceCode"/>
      </w:pPr>
      <w:bookmarkStart w:id="62" w:name="Xd0dca59b937c09ad6f8bab8b25e5e14b54be7db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62"/>
    </w:p>
    <w:p w:rsidR="00575BE5" w:rsidRDefault="00575BE5" w:rsidP="00575BE5">
      <w:pPr>
        <w:pStyle w:val="SourceCode"/>
      </w:pPr>
      <w:bookmarkStart w:id="63" w:name="X0a66c73dec1dd7762fbd42126e2f989b59a3107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63"/>
    </w:p>
    <w:p w:rsidR="00575BE5" w:rsidRDefault="00575BE5" w:rsidP="00575BE5">
      <w:pPr>
        <w:pStyle w:val="SourceCode"/>
      </w:pPr>
      <w:bookmarkStart w:id="64" w:name="Xed1770a2860144039a02c4ee3733e9430cf2269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64"/>
    </w:p>
    <w:p w:rsidR="00575BE5" w:rsidRDefault="00575BE5" w:rsidP="00575BE5">
      <w:pPr>
        <w:pStyle w:val="SourceCode"/>
      </w:pPr>
      <w:bookmarkStart w:id="65" w:name="X2ab49b40abdb96743d941f21171f8fb8035a33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65"/>
    </w:p>
    <w:p w:rsidR="00575BE5" w:rsidRDefault="00575BE5" w:rsidP="00575BE5">
      <w:pPr>
        <w:pStyle w:val="SourceCode"/>
      </w:pPr>
      <w:bookmarkStart w:id="66" w:name="bfdb1669"/>
      <w:proofErr w:type="gramStart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M'</w:t>
      </w:r>
      <w:r>
        <w:rPr>
          <w:rStyle w:val="NormalTok"/>
        </w:rPr>
        <w:t xml:space="preserve">], 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F'</w:t>
      </w:r>
      <w:r>
        <w:rPr>
          <w:rStyle w:val="NormalTok"/>
        </w:rPr>
        <w:t xml:space="preserve">],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CARR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COD_TEM_IMO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replace([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Commercial associate'</w:t>
      </w:r>
      <w:r>
        <w:rPr>
          <w:rStyle w:val="NormalTok"/>
        </w:rPr>
        <w:t xml:space="preserve">], </w:t>
      </w:r>
      <w:r>
        <w:rPr>
          <w:rStyle w:val="StringTok"/>
        </w:rPr>
        <w:t>'Sóci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Working'</w:t>
      </w:r>
      <w:r>
        <w:rPr>
          <w:rStyle w:val="NormalTok"/>
        </w:rPr>
        <w:t xml:space="preserve">], </w:t>
      </w:r>
      <w:r>
        <w:rPr>
          <w:rStyle w:val="StringTok"/>
        </w:rPr>
        <w:t>'Trabalhador da Área Priv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Pensioner'</w:t>
      </w:r>
      <w:r>
        <w:rPr>
          <w:rStyle w:val="NormalTok"/>
        </w:rPr>
        <w:t xml:space="preserve">], </w:t>
      </w:r>
      <w:r>
        <w:rPr>
          <w:rStyle w:val="StringTok"/>
        </w:rPr>
        <w:t>'Pensionis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ate servant'</w:t>
      </w:r>
      <w:r>
        <w:rPr>
          <w:rStyle w:val="NormalTok"/>
        </w:rPr>
        <w:t xml:space="preserve">], </w:t>
      </w:r>
      <w:r>
        <w:rPr>
          <w:rStyle w:val="StringTok"/>
        </w:rPr>
        <w:t>'Servidor Públic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RENDA'</w:t>
      </w:r>
      <w:r>
        <w:rPr>
          <w:rStyle w:val="NormalTok"/>
        </w:rPr>
        <w:t>].replace([</w:t>
      </w:r>
      <w:r>
        <w:rPr>
          <w:rStyle w:val="StringTok"/>
        </w:rPr>
        <w:t>'Student'</w:t>
      </w:r>
      <w:r>
        <w:rPr>
          <w:rStyle w:val="NormalTok"/>
        </w:rPr>
        <w:t xml:space="preserve">], </w:t>
      </w:r>
      <w:r>
        <w:rPr>
          <w:rStyle w:val="StringTok"/>
        </w:rPr>
        <w:t>'Estudant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House / apartment'</w:t>
      </w:r>
      <w:r>
        <w:rPr>
          <w:rStyle w:val="NormalTok"/>
        </w:rPr>
        <w:t xml:space="preserve">], </w:t>
      </w:r>
      <w:r>
        <w:rPr>
          <w:rStyle w:val="StringTok"/>
        </w:rPr>
        <w:t>'Casa / Apartamen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Rented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alug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With parents'</w:t>
      </w:r>
      <w:r>
        <w:rPr>
          <w:rStyle w:val="NormalTok"/>
        </w:rPr>
        <w:t xml:space="preserve">], </w:t>
      </w:r>
      <w:r>
        <w:rPr>
          <w:rStyle w:val="StringTok"/>
        </w:rPr>
        <w:t>'Mora com os 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Municipal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do Municíp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Office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merc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replace([</w:t>
      </w:r>
      <w:r>
        <w:rPr>
          <w:rStyle w:val="StringTok"/>
        </w:rPr>
        <w:t>'Co-op apartment'</w:t>
      </w:r>
      <w:r>
        <w:rPr>
          <w:rStyle w:val="NormalTok"/>
        </w:rPr>
        <w:t xml:space="preserve">], </w:t>
      </w:r>
      <w:r>
        <w:rPr>
          <w:rStyle w:val="StringTok"/>
        </w:rPr>
        <w:t>'Apartamento Cooperativ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Secondary / secondary special'</w:t>
      </w:r>
      <w:r>
        <w:rPr>
          <w:rStyle w:val="NormalTok"/>
        </w:rPr>
        <w:t xml:space="preserve">], </w:t>
      </w:r>
      <w:r>
        <w:rPr>
          <w:rStyle w:val="StringTok"/>
        </w:rPr>
        <w:t>'Secund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Lower secondary'</w:t>
      </w:r>
      <w:r>
        <w:rPr>
          <w:rStyle w:val="NormalTok"/>
        </w:rPr>
        <w:t xml:space="preserve">], </w:t>
      </w:r>
      <w:r>
        <w:rPr>
          <w:rStyle w:val="StringTok"/>
        </w:rPr>
        <w:t>'Mé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Higher education'</w:t>
      </w:r>
      <w:r>
        <w:rPr>
          <w:rStyle w:val="NormalTok"/>
        </w:rPr>
        <w:t xml:space="preserve">], </w:t>
      </w:r>
      <w:r>
        <w:rPr>
          <w:rStyle w:val="StringTok"/>
        </w:rPr>
        <w:t>'Superi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Incomplete higher'</w:t>
      </w:r>
      <w:r>
        <w:rPr>
          <w:rStyle w:val="NormalTok"/>
        </w:rPr>
        <w:t xml:space="preserve">], </w:t>
      </w:r>
      <w:r>
        <w:rPr>
          <w:rStyle w:val="StringTok"/>
        </w:rPr>
        <w:t>'Superior Incomple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NIVEL_ESCOLARIDADE'</w:t>
      </w:r>
      <w:r>
        <w:rPr>
          <w:rStyle w:val="NormalTok"/>
        </w:rPr>
        <w:t>].replace([</w:t>
      </w:r>
      <w:r>
        <w:rPr>
          <w:rStyle w:val="StringTok"/>
        </w:rPr>
        <w:t>'Academic degree'</w:t>
      </w:r>
      <w:r>
        <w:rPr>
          <w:rStyle w:val="NormalTok"/>
        </w:rPr>
        <w:t xml:space="preserve">], </w:t>
      </w:r>
      <w:r>
        <w:rPr>
          <w:rStyle w:val="StringTok"/>
        </w:rPr>
        <w:t>'Pós Gradu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ingle / not married'</w:t>
      </w:r>
      <w:r>
        <w:rPr>
          <w:rStyle w:val="NormalTok"/>
        </w:rPr>
        <w:t xml:space="preserve">], </w:t>
      </w:r>
      <w:r>
        <w:rPr>
          <w:rStyle w:val="StringTok"/>
        </w:rPr>
        <w:t>'Soltei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Separated'</w:t>
      </w:r>
      <w:r>
        <w:rPr>
          <w:rStyle w:val="NormalTok"/>
        </w:rPr>
        <w:t xml:space="preserve">], </w:t>
      </w:r>
      <w:r>
        <w:rPr>
          <w:rStyle w:val="StringTok"/>
        </w:rPr>
        <w:t>'Separ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Widow'</w:t>
      </w:r>
      <w:r>
        <w:rPr>
          <w:rStyle w:val="NormalTok"/>
        </w:rPr>
        <w:t xml:space="preserve">], </w:t>
      </w:r>
      <w:r>
        <w:rPr>
          <w:rStyle w:val="StringTok"/>
        </w:rPr>
        <w:t>'Viúv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Civil marriage'</w:t>
      </w:r>
      <w:r>
        <w:rPr>
          <w:rStyle w:val="NormalTok"/>
        </w:rPr>
        <w:t xml:space="preserve">], </w:t>
      </w:r>
      <w:r>
        <w:rPr>
          <w:rStyle w:val="StringTok"/>
        </w:rPr>
        <w:t>'Casado no civ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ESTADO_CIVIL'</w:t>
      </w:r>
      <w:r>
        <w:rPr>
          <w:rStyle w:val="NormalTok"/>
        </w:rPr>
        <w:t>].replace([</w:t>
      </w:r>
      <w:r>
        <w:rPr>
          <w:rStyle w:val="StringTok"/>
        </w:rPr>
        <w:t>'Married'</w:t>
      </w:r>
      <w:r>
        <w:rPr>
          <w:rStyle w:val="NormalTok"/>
        </w:rPr>
        <w:t xml:space="preserve">], </w:t>
      </w:r>
      <w:r>
        <w:rPr>
          <w:rStyle w:val="StringTok"/>
        </w:rPr>
        <w:t>'Casado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urity staff'</w:t>
      </w:r>
      <w:r>
        <w:rPr>
          <w:rStyle w:val="NormalTok"/>
        </w:rPr>
        <w:t xml:space="preserve"> ], </w:t>
      </w:r>
      <w:r>
        <w:rPr>
          <w:rStyle w:val="StringTok"/>
        </w:rPr>
        <w:t>'Equipe de seguranç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ales staff'</w:t>
      </w:r>
      <w:r>
        <w:rPr>
          <w:rStyle w:val="NormalTok"/>
        </w:rPr>
        <w:t xml:space="preserve"> ],</w:t>
      </w:r>
      <w:r>
        <w:rPr>
          <w:rStyle w:val="StringTok"/>
        </w:rPr>
        <w:t>'Equipe de vend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Accountants'</w:t>
      </w:r>
      <w:r>
        <w:rPr>
          <w:rStyle w:val="NormalTok"/>
        </w:rPr>
        <w:t xml:space="preserve"> ],</w:t>
      </w:r>
      <w:r>
        <w:rPr>
          <w:rStyle w:val="StringTok"/>
        </w:rPr>
        <w:t>'Contad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aborers'</w:t>
      </w:r>
      <w:r>
        <w:rPr>
          <w:rStyle w:val="NormalTok"/>
        </w:rPr>
        <w:t xml:space="preserve"> ],</w:t>
      </w:r>
      <w:r>
        <w:rPr>
          <w:rStyle w:val="StringTok"/>
        </w:rPr>
        <w:t>'Oper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anagers'</w:t>
      </w:r>
      <w:r>
        <w:rPr>
          <w:rStyle w:val="NormalTok"/>
        </w:rPr>
        <w:t xml:space="preserve"> ],</w:t>
      </w:r>
      <w:r>
        <w:rPr>
          <w:rStyle w:val="StringTok"/>
        </w:rPr>
        <w:t>'Geren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Drivers'</w:t>
      </w:r>
      <w:r>
        <w:rPr>
          <w:rStyle w:val="NormalTok"/>
        </w:rPr>
        <w:t xml:space="preserve"> ],</w:t>
      </w:r>
      <w:r>
        <w:rPr>
          <w:rStyle w:val="StringTok"/>
        </w:rPr>
        <w:t>'Motoris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re staff'</w:t>
      </w:r>
      <w:r>
        <w:rPr>
          <w:rStyle w:val="NormalTok"/>
        </w:rPr>
        <w:t xml:space="preserve"> ], </w:t>
      </w:r>
      <w:r>
        <w:rPr>
          <w:rStyle w:val="StringTok"/>
        </w:rPr>
        <w:t>'Equipe princip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igh skill tech staff'</w:t>
      </w:r>
      <w:r>
        <w:rPr>
          <w:rStyle w:val="NormalTok"/>
        </w:rPr>
        <w:t xml:space="preserve"> ],</w:t>
      </w:r>
      <w:r>
        <w:rPr>
          <w:rStyle w:val="StringTok"/>
        </w:rPr>
        <w:t>'Equipe técnica altamente qualifica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leaning staff'</w:t>
      </w:r>
      <w:r>
        <w:rPr>
          <w:rStyle w:val="NormalTok"/>
        </w:rPr>
        <w:t>],</w:t>
      </w:r>
      <w:r>
        <w:rPr>
          <w:rStyle w:val="StringTok"/>
        </w:rPr>
        <w:t>'Pessoal de limpez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Private service staff'</w:t>
      </w:r>
      <w:r>
        <w:rPr>
          <w:rStyle w:val="NormalTok"/>
        </w:rPr>
        <w:t xml:space="preserve"> ],</w:t>
      </w:r>
      <w:r>
        <w:rPr>
          <w:rStyle w:val="StringTok"/>
        </w:rPr>
        <w:t>'Pessoal de serviço priv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Cooking staff'</w:t>
      </w:r>
      <w:r>
        <w:rPr>
          <w:rStyle w:val="NormalTok"/>
        </w:rPr>
        <w:t>],</w:t>
      </w:r>
      <w:r>
        <w:rPr>
          <w:rStyle w:val="StringTok"/>
        </w:rPr>
        <w:t>'Pessoal de cozin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Low-skill Laborers'</w:t>
      </w:r>
      <w:r>
        <w:rPr>
          <w:rStyle w:val="NormalTok"/>
        </w:rPr>
        <w:t>],</w:t>
      </w:r>
      <w:r>
        <w:rPr>
          <w:rStyle w:val="StringTok"/>
        </w:rPr>
        <w:t>'Trabalhadores pouco qualific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Secretaries'</w:t>
      </w:r>
      <w:r>
        <w:rPr>
          <w:rStyle w:val="NormalTok"/>
        </w:rPr>
        <w:t xml:space="preserve"> ], </w:t>
      </w:r>
      <w:r>
        <w:rPr>
          <w:rStyle w:val="StringTok"/>
        </w:rPr>
        <w:t>'Secretá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Medicine staff'</w:t>
      </w:r>
      <w:r>
        <w:rPr>
          <w:rStyle w:val="NormalTok"/>
        </w:rPr>
        <w:t xml:space="preserve"> ], </w:t>
      </w:r>
      <w:r>
        <w:rPr>
          <w:rStyle w:val="StringTok"/>
        </w:rPr>
        <w:t>'Equipe méd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Waiters/barmen staff'</w:t>
      </w:r>
      <w:r>
        <w:rPr>
          <w:rStyle w:val="NormalTok"/>
        </w:rPr>
        <w:t xml:space="preserve"> ], </w:t>
      </w:r>
      <w:r>
        <w:rPr>
          <w:rStyle w:val="StringTok"/>
        </w:rPr>
        <w:t>'Equipe de garçons bar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HR staff'</w:t>
      </w:r>
      <w:r>
        <w:rPr>
          <w:rStyle w:val="NormalTok"/>
        </w:rPr>
        <w:t xml:space="preserve">], </w:t>
      </w:r>
      <w:r>
        <w:rPr>
          <w:rStyle w:val="StringTok"/>
        </w:rPr>
        <w:t>'Equipe de 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Realty agents'</w:t>
      </w:r>
      <w:r>
        <w:rPr>
          <w:rStyle w:val="NormalTok"/>
        </w:rPr>
        <w:t xml:space="preserve"> ], </w:t>
      </w:r>
      <w:r>
        <w:rPr>
          <w:rStyle w:val="StringTok"/>
        </w:rPr>
        <w:t>'Corretor imobiliár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IT staff'</w:t>
      </w:r>
      <w:r>
        <w:rPr>
          <w:rStyle w:val="NormalTok"/>
        </w:rPr>
        <w:t>],</w:t>
      </w:r>
      <w:r>
        <w:rPr>
          <w:rStyle w:val="StringTok"/>
        </w:rPr>
        <w:t>'Equipe de T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PROFISSAO'</w:t>
      </w:r>
      <w:r>
        <w:rPr>
          <w:rStyle w:val="NormalTok"/>
        </w:rPr>
        <w:t>].replace([</w:t>
      </w:r>
      <w:r>
        <w:rPr>
          <w:rStyle w:val="StringTok"/>
        </w:rPr>
        <w:t>'Other'</w:t>
      </w:r>
      <w:r>
        <w:rPr>
          <w:rStyle w:val="NormalTok"/>
        </w:rPr>
        <w:t>],</w:t>
      </w:r>
      <w:r>
        <w:rPr>
          <w:rStyle w:val="StringTok"/>
        </w:rPr>
        <w:t>'Out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bookmarkEnd w:id="66"/>
      <w:proofErr w:type="gramEnd"/>
    </w:p>
    <w:p w:rsidR="00575BE5" w:rsidRDefault="00575BE5" w:rsidP="00575BE5">
      <w:pPr>
        <w:pStyle w:val="SourceCode"/>
      </w:pPr>
      <w:bookmarkStart w:id="67" w:name="ae3401eb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67"/>
      <w:proofErr w:type="gramEnd"/>
    </w:p>
    <w:p w:rsidR="00575BE5" w:rsidRDefault="00575BE5" w:rsidP="00575BE5">
      <w:pPr>
        <w:pStyle w:val="Ttulo1"/>
      </w:pPr>
      <w:bookmarkStart w:id="68" w:name="c4e22424"/>
      <w:bookmarkStart w:id="69" w:name="remover-outliers"/>
      <w:r>
        <w:t>Remover outliers</w:t>
      </w:r>
      <w:bookmarkEnd w:id="68"/>
      <w:bookmarkEnd w:id="69"/>
    </w:p>
    <w:p w:rsidR="00575BE5" w:rsidRDefault="00575BE5" w:rsidP="00575BE5">
      <w:pPr>
        <w:pStyle w:val="SourceCode"/>
      </w:pPr>
      <w:bookmarkStart w:id="70" w:name="X57d2d50e0c3b9ce4475156919fdb7cdfdc66344"/>
      <w:proofErr w:type="gramStart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0"/>
      <w:proofErr w:type="gramEnd"/>
    </w:p>
    <w:p w:rsidR="00575BE5" w:rsidRDefault="00575BE5" w:rsidP="00575BE5">
      <w:pPr>
        <w:pStyle w:val="SourceCode"/>
      </w:pPr>
      <w:bookmarkStart w:id="71" w:name="X8169320958999a86b4eabe52f84503ba690c064"/>
      <w:r>
        <w:rPr>
          <w:rStyle w:val="CommentTok"/>
        </w:rPr>
        <w:t xml:space="preserve"># Função para descobrir os outlier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outliers_IQR(df):</w:t>
      </w:r>
      <w:r>
        <w:br/>
      </w:r>
      <w:r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outliers </w:t>
      </w:r>
      <w:r>
        <w:rPr>
          <w:rStyle w:val="OperatorTok"/>
        </w:rPr>
        <w:t>=</w:t>
      </w:r>
      <w:r>
        <w:rPr>
          <w:rStyle w:val="NormalTok"/>
        </w:rPr>
        <w:t xml:space="preserve"> df[(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</w:t>
      </w:r>
      <w:r>
        <w:rPr>
          <w:rStyle w:val="OperatorTok"/>
        </w:rPr>
        <w:t>|</w:t>
      </w:r>
      <w:r>
        <w:rPr>
          <w:rStyle w:val="NormalTok"/>
        </w:rPr>
        <w:t xml:space="preserve"> 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)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outliers</w:t>
      </w:r>
      <w:bookmarkEnd w:id="71"/>
    </w:p>
    <w:p w:rsidR="00575BE5" w:rsidRDefault="00575BE5" w:rsidP="00575BE5">
      <w:pPr>
        <w:pStyle w:val="SourceCode"/>
      </w:pPr>
      <w:bookmarkStart w:id="72" w:name="X6c854076c8d70797515d52edca3458090043bc7"/>
      <w:r>
        <w:rPr>
          <w:rStyle w:val="CommentTok"/>
        </w:rPr>
        <w:t># Função para substituir os outliers por valores médio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outliers_IQR(df):</w:t>
      </w:r>
      <w:r>
        <w:br/>
      </w:r>
      <w:r>
        <w:lastRenderedPageBreak/>
        <w:br/>
      </w:r>
      <w:r>
        <w:rPr>
          <w:rStyle w:val="NormalTok"/>
        </w:rPr>
        <w:t xml:space="preserve">   q1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q3</w:t>
      </w:r>
      <w:r>
        <w:rPr>
          <w:rStyle w:val="OperatorTok"/>
        </w:rPr>
        <w:t>=</w:t>
      </w:r>
      <w:r>
        <w:rPr>
          <w:rStyle w:val="NormalTok"/>
        </w:rPr>
        <w:t>df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br/>
      </w:r>
      <w:r>
        <w:rPr>
          <w:rStyle w:val="NormalTok"/>
        </w:rPr>
        <w:t xml:space="preserve">   upp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gt;</w:t>
      </w:r>
      <w:r>
        <w:rPr>
          <w:rStyle w:val="NormalTok"/>
        </w:rPr>
        <w:t>(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lower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(df</w:t>
      </w:r>
      <w:r>
        <w:rPr>
          <w:rStyle w:val="OperatorTok"/>
        </w:rPr>
        <w:t>&lt;</w:t>
      </w:r>
      <w:r>
        <w:rPr>
          <w:rStyle w:val="NormalTok"/>
        </w:rPr>
        <w:t>(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)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df </w:t>
      </w:r>
      <w:r>
        <w:rPr>
          <w:rStyle w:val="OperatorTok"/>
        </w:rPr>
        <w:t>=</w:t>
      </w:r>
      <w:r>
        <w:rPr>
          <w:rStyle w:val="NormalTok"/>
        </w:rPr>
        <w:t xml:space="preserve"> np.where(df </w:t>
      </w:r>
      <w:r>
        <w:rPr>
          <w:rStyle w:val="OperatorTok"/>
        </w:rPr>
        <w:t>&gt;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   df.mean(),</w:t>
      </w:r>
      <w:r>
        <w:br/>
      </w:r>
      <w:r>
        <w:rPr>
          <w:rStyle w:val="NormalTok"/>
        </w:rPr>
        <w:t xml:space="preserve">       np.where(</w:t>
      </w:r>
      <w:r>
        <w:br/>
      </w:r>
      <w:r>
        <w:rPr>
          <w:rStyle w:val="NormalTok"/>
        </w:rPr>
        <w:t xml:space="preserve">           df </w:t>
      </w:r>
      <w:r>
        <w:rPr>
          <w:rStyle w:val="OperatorTok"/>
        </w:rPr>
        <w:t>&lt;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   df.mean(),</w:t>
      </w:r>
      <w:r>
        <w:br/>
      </w:r>
      <w:r>
        <w:rPr>
          <w:rStyle w:val="NormalTok"/>
        </w:rPr>
        <w:t xml:space="preserve">           df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bookmarkEnd w:id="72"/>
    </w:p>
    <w:p w:rsidR="00575BE5" w:rsidRDefault="00575BE5" w:rsidP="00575BE5">
      <w:pPr>
        <w:pStyle w:val="SourceCode"/>
      </w:pPr>
      <w:bookmarkStart w:id="73" w:name="b97b099a"/>
      <w:proofErr w:type="gramStart"/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MEMBROS_FAMILI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MEMBROS_FAMILI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ANOS_EMPREGAD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ANOS_EMPREGADO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NUM_FILHO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NUM_FILHOS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>=</w:t>
      </w:r>
      <w:r>
        <w:rPr>
          <w:rStyle w:val="NormalTok"/>
        </w:rPr>
        <w:t xml:space="preserve"> find_outliers_IQR(new_df.REND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úmero de outliers RENDA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liers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ax</w:t>
      </w:r>
      <w:r>
        <w:rPr>
          <w:rStyle w:val="NormalTok"/>
        </w:rPr>
        <w:t>(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 outlier 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outliers.</w:t>
      </w:r>
      <w:r>
        <w:rPr>
          <w:rStyle w:val="BuiltInTok"/>
        </w:rPr>
        <w:t>min</w:t>
      </w:r>
      <w:r>
        <w:rPr>
          <w:rStyle w:val="NormalTok"/>
        </w:rPr>
        <w:t>()))</w:t>
      </w:r>
      <w:bookmarkEnd w:id="73"/>
      <w:proofErr w:type="gramEnd"/>
    </w:p>
    <w:p w:rsidR="00575BE5" w:rsidRDefault="00575BE5" w:rsidP="00575BE5">
      <w:pPr>
        <w:pStyle w:val="SourceCode"/>
      </w:pPr>
      <w:bookmarkStart w:id="74" w:name="X907487caec382224d8b91705a6ef81b83071dce"/>
      <w:r>
        <w:rPr>
          <w:rStyle w:val="NormalTok"/>
        </w:rPr>
        <w:t>new_df[</w:t>
      </w:r>
      <w:r>
        <w:rPr>
          <w:rStyle w:val="StringTok"/>
        </w:rPr>
        <w:t>'NUM_MEMBROS_FAMILI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MEMBROS_FAMILI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REND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RENDA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ANOS_EMPREGAD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ANOS_EMPREGADO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'NUM_FILHO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pute_outliers_IQR(new_df.NUM_FILHOS)</w:t>
      </w:r>
      <w:r>
        <w:br/>
      </w:r>
      <w:bookmarkEnd w:id="74"/>
    </w:p>
    <w:p w:rsidR="00575BE5" w:rsidRDefault="00575BE5" w:rsidP="00575BE5">
      <w:pPr>
        <w:pStyle w:val="SourceCode"/>
      </w:pPr>
      <w:bookmarkStart w:id="75" w:name="X0fe199169359be577ad1b3e2bf25890f2821b19"/>
      <w:proofErr w:type="gramStart"/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art_cell</w:t>
      </w:r>
      <w:r>
        <w:rPr>
          <w:rStyle w:val="OperatorTok"/>
        </w:rPr>
        <w:t>=</w:t>
      </w:r>
      <w:r>
        <w:rPr>
          <w:rStyle w:val="StringTok"/>
        </w:rPr>
        <w:t>"bottom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Renda"</w:t>
      </w:r>
      <w:r>
        <w:rPr>
          <w:rStyle w:val="NormalTok"/>
        </w:rPr>
        <w:t xml:space="preserve">, 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StringTok"/>
        </w:rPr>
        <w:t>"Anos de Emprego"</w:t>
      </w:r>
      <w:r>
        <w:rPr>
          <w:rStyle w:val="NormalTok"/>
        </w:rPr>
        <w:t xml:space="preserve">, </w:t>
      </w:r>
      <w:r>
        <w:rPr>
          <w:rStyle w:val="StringTok"/>
        </w:rPr>
        <w:t>"Membros da família"</w:t>
      </w:r>
      <w:r>
        <w:rPr>
          <w:rStyle w:val="NormalTok"/>
        </w:rPr>
        <w:t>,</w:t>
      </w:r>
      <w:r>
        <w:rPr>
          <w:rStyle w:val="StringTok"/>
        </w:rPr>
        <w:t>"Número de filhos"</w:t>
      </w:r>
      <w:r>
        <w:rPr>
          <w:rStyle w:val="NormalTok"/>
        </w:rPr>
        <w:t>,</w:t>
      </w:r>
      <w:r>
        <w:rPr>
          <w:rStyle w:val="StringTok"/>
        </w:rPr>
        <w:t>"Tempo como clien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RENDA, name</w:t>
      </w:r>
      <w:r>
        <w:rPr>
          <w:rStyle w:val="OperatorTok"/>
        </w:rPr>
        <w:t>=</w:t>
      </w:r>
      <w:r>
        <w:rPr>
          <w:rStyle w:val="StringTok"/>
        </w:rPr>
        <w:t>'Renda'</w:t>
      </w:r>
      <w:r>
        <w:rPr>
          <w:rStyle w:val="NormalTok"/>
        </w:rPr>
        <w:t>,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IDADE, name</w:t>
      </w:r>
      <w:r>
        <w:rPr>
          <w:rStyle w:val="OperatorTok"/>
        </w:rPr>
        <w:t>=</w:t>
      </w:r>
      <w:r>
        <w:rPr>
          <w:rStyle w:val="StringTok"/>
        </w:rPr>
        <w:t>'Idade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ANOS_EMPREGADO, name</w:t>
      </w:r>
      <w:r>
        <w:rPr>
          <w:rStyle w:val="OperatorTok"/>
        </w:rPr>
        <w:t>=</w:t>
      </w:r>
      <w:r>
        <w:rPr>
          <w:rStyle w:val="StringTok"/>
        </w:rPr>
        <w:t>'Anos de Emprego'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MEMBROS_FAMILIA, name</w:t>
      </w:r>
      <w:r>
        <w:rPr>
          <w:rStyle w:val="OperatorTok"/>
        </w:rPr>
        <w:t>=</w:t>
      </w:r>
      <w:r>
        <w:rPr>
          <w:rStyle w:val="StringTok"/>
        </w:rPr>
        <w:t>"Membros da família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NUM_FILHOS, name</w:t>
      </w:r>
      <w:r>
        <w:rPr>
          <w:rStyle w:val="OperatorTok"/>
        </w:rPr>
        <w:t>=</w:t>
      </w:r>
      <w:r>
        <w:rPr>
          <w:rStyle w:val="StringTok"/>
        </w:rPr>
        <w:t>"Número de filhos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Box(x</w:t>
      </w:r>
      <w:r>
        <w:rPr>
          <w:rStyle w:val="OperatorTok"/>
        </w:rPr>
        <w:t>=</w:t>
      </w:r>
      <w:r>
        <w:rPr>
          <w:rStyle w:val="NormalTok"/>
        </w:rPr>
        <w:t>new_df.TEMPO_DA_CONTA, name</w:t>
      </w:r>
      <w:r>
        <w:rPr>
          <w:rStyle w:val="OperatorTok"/>
        </w:rPr>
        <w:t>=</w:t>
      </w:r>
      <w:r>
        <w:rPr>
          <w:rStyle w:val="StringTok"/>
        </w:rPr>
        <w:t>"Tempo como cliente"</w:t>
      </w:r>
      <w:r>
        <w:rPr>
          <w:rStyle w:val="NormalTok"/>
        </w:rPr>
        <w:t>, boxm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r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ig.show()</w:t>
      </w:r>
      <w:bookmarkEnd w:id="75"/>
      <w:proofErr w:type="gramEnd"/>
    </w:p>
    <w:p w:rsidR="00575BE5" w:rsidRDefault="00575BE5" w:rsidP="00575BE5">
      <w:pPr>
        <w:pStyle w:val="Ttulo1"/>
      </w:pPr>
      <w:bookmarkStart w:id="76" w:name="X23b1a50513f10cb0e1e1701e892a067ec608482"/>
      <w:bookmarkStart w:id="77" w:name="análise-e-exploração-dos-dados"/>
      <w:r>
        <w:t>Análise e Exploração dos Dados</w:t>
      </w:r>
      <w:bookmarkEnd w:id="76"/>
      <w:bookmarkEnd w:id="77"/>
    </w:p>
    <w:p w:rsidR="00575BE5" w:rsidRDefault="00575BE5" w:rsidP="00575BE5">
      <w:pPr>
        <w:pStyle w:val="SourceCode"/>
      </w:pPr>
      <w:bookmarkStart w:id="78" w:name="e068f6e6"/>
      <w:r>
        <w:rPr>
          <w:rStyle w:val="CommentTok"/>
        </w:rPr>
        <w:t>#Criação de um dataframe df_consulta apenas com clientes confiáveis</w:t>
      </w:r>
      <w:r>
        <w:br/>
      </w:r>
      <w:r>
        <w:rPr>
          <w:rStyle w:val="NormalTok"/>
        </w:rPr>
        <w:t xml:space="preserve">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(new_df[</w:t>
      </w:r>
      <w:r>
        <w:rPr>
          <w:rStyle w:val="StringTok"/>
        </w:rPr>
        <w:t>'RESULTADO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bookmarkEnd w:id="78"/>
    </w:p>
    <w:p w:rsidR="00575BE5" w:rsidRDefault="00575BE5" w:rsidP="00575BE5">
      <w:pPr>
        <w:pStyle w:val="SourceCode"/>
      </w:pPr>
      <w:bookmarkStart w:id="79" w:name="ff1f846c"/>
      <w:r>
        <w:rPr>
          <w:rStyle w:val="NormalTok"/>
        </w:rPr>
        <w:t>clientes_</w:t>
      </w:r>
      <w:proofErr w:type="gramStart"/>
      <w:r>
        <w:rPr>
          <w:rStyle w:val="NormalTok"/>
        </w:rPr>
        <w:t>confiaveis.info()</w:t>
      </w:r>
      <w:bookmarkEnd w:id="79"/>
      <w:proofErr w:type="gramEnd"/>
    </w:p>
    <w:p w:rsidR="00575BE5" w:rsidRDefault="00575BE5" w:rsidP="00575BE5">
      <w:pPr>
        <w:pStyle w:val="SourceCode"/>
      </w:pPr>
      <w:bookmarkStart w:id="80" w:name="X26284bb4266525f1c716597eced9dba3a73efe4"/>
      <w:r>
        <w:rPr>
          <w:rStyle w:val="CommentTok"/>
        </w:rPr>
        <w:t>#Contagem das opções da coluna COD_SEX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gene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</w:t>
      </w:r>
      <w:bookmarkEnd w:id="80"/>
    </w:p>
    <w:p w:rsidR="00575BE5" w:rsidRDefault="00575BE5" w:rsidP="00575BE5">
      <w:pPr>
        <w:pStyle w:val="SourceCode"/>
      </w:pPr>
      <w:bookmarkStart w:id="81" w:name="b1df7b50"/>
      <w:r>
        <w:rPr>
          <w:rStyle w:val="CommentTok"/>
        </w:rPr>
        <w:t>#Contagem das opções da coluna COD_SEXO dos clientes confiáveis</w:t>
      </w:r>
      <w:r>
        <w:br/>
      </w:r>
      <w:r>
        <w:rPr>
          <w:rStyle w:val="NormalTok"/>
        </w:rPr>
        <w:t xml:space="preserve">gener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COD_SEX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ero_clientes_confiaveis</w:t>
      </w:r>
      <w:bookmarkEnd w:id="81"/>
    </w:p>
    <w:p w:rsidR="00575BE5" w:rsidRDefault="00575BE5" w:rsidP="00575BE5">
      <w:pPr>
        <w:pStyle w:val="SourceCode"/>
      </w:pPr>
      <w:bookmarkStart w:id="82" w:name="X8714d722188e2e0f0b805e90b6da51c76590c58"/>
      <w:proofErr w:type="gramStart"/>
      <w:r>
        <w:rPr>
          <w:rStyle w:val="CommentTok"/>
        </w:rPr>
        <w:t xml:space="preserve">#Plotagem das informações de gênero dos clientes 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Clien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SEX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Clientes confiávei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82"/>
      <w:proofErr w:type="gramEnd"/>
    </w:p>
    <w:p w:rsidR="00575BE5" w:rsidRDefault="00575BE5" w:rsidP="00575BE5">
      <w:pPr>
        <w:pStyle w:val="SourceCode"/>
      </w:pPr>
      <w:bookmarkStart w:id="83" w:name="b8cd4cc4"/>
      <w:r>
        <w:rPr>
          <w:rStyle w:val="CommentTok"/>
        </w:rPr>
        <w:t>#Descrição estatística das idades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3"/>
    </w:p>
    <w:p w:rsidR="00575BE5" w:rsidRDefault="00575BE5" w:rsidP="00575BE5">
      <w:pPr>
        <w:pStyle w:val="SourceCode"/>
      </w:pPr>
      <w:bookmarkStart w:id="84" w:name="Xd383f39fc23e358494ad29bc563bae879bfa107"/>
      <w:r>
        <w:rPr>
          <w:rStyle w:val="CommentTok"/>
        </w:rPr>
        <w:t>#Descrição estatística das idades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IDADE'</w:t>
      </w:r>
      <w:r>
        <w:rPr>
          <w:rStyle w:val="NormalTok"/>
        </w:rPr>
        <w:t>].describe()</w:t>
      </w:r>
      <w:bookmarkEnd w:id="84"/>
    </w:p>
    <w:p w:rsidR="00575BE5" w:rsidRDefault="00575BE5" w:rsidP="00575BE5">
      <w:pPr>
        <w:pStyle w:val="SourceCode"/>
      </w:pPr>
      <w:bookmarkStart w:id="85" w:name="X4ed466310872d0c29e4aaee85535711933a8466"/>
      <w:r>
        <w:rPr>
          <w:rStyle w:val="CommentTok"/>
        </w:rPr>
        <w:t>#Plotagem de histograma com as idades dos clientes</w:t>
      </w:r>
      <w:r>
        <w:br/>
      </w:r>
      <w:r>
        <w:rPr>
          <w:rStyle w:val="NormalTok"/>
        </w:rPr>
        <w:t>new_df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5"/>
    </w:p>
    <w:p w:rsidR="00575BE5" w:rsidRDefault="00575BE5" w:rsidP="00575BE5">
      <w:pPr>
        <w:pStyle w:val="SourceCode"/>
      </w:pPr>
      <w:bookmarkStart w:id="86" w:name="X2f62c812012ac80cacf73df46ffeba25ad88100"/>
      <w:r>
        <w:rPr>
          <w:rStyle w:val="CommentTok"/>
        </w:rPr>
        <w:t>#Plotagem de histograma com as idades dos clientes confiáveis</w:t>
      </w:r>
      <w:r>
        <w:br/>
      </w:r>
      <w:r>
        <w:rPr>
          <w:rStyle w:val="NormalTok"/>
        </w:rPr>
        <w:t>clientes_confiaveis.IDADE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dade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86"/>
    </w:p>
    <w:p w:rsidR="00575BE5" w:rsidRDefault="00575BE5" w:rsidP="00575BE5">
      <w:pPr>
        <w:pStyle w:val="SourceCode"/>
      </w:pPr>
      <w:bookmarkStart w:id="87" w:name="X0d4eee4203bc368dc8f7d5fdbeb42af179fce7a"/>
      <w:r>
        <w:rPr>
          <w:rStyle w:val="CommentTok"/>
        </w:rPr>
        <w:t>#Contagem dos níveis de escolaridade dos clientes</w:t>
      </w:r>
      <w:r>
        <w:br/>
      </w:r>
      <w:r>
        <w:br/>
      </w:r>
      <w:r>
        <w:rPr>
          <w:rStyle w:val="NormalTok"/>
        </w:rPr>
        <w:t xml:space="preserve">escolaridade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</w:t>
      </w:r>
      <w:bookmarkEnd w:id="87"/>
    </w:p>
    <w:p w:rsidR="00575BE5" w:rsidRDefault="00575BE5" w:rsidP="00575BE5">
      <w:pPr>
        <w:pStyle w:val="SourceCode"/>
      </w:pPr>
      <w:bookmarkStart w:id="88" w:name="f3a0769e"/>
      <w:r>
        <w:rPr>
          <w:rStyle w:val="CommentTok"/>
        </w:rPr>
        <w:t>#Percentuais de escolaridade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88"/>
    </w:p>
    <w:p w:rsidR="00575BE5" w:rsidRDefault="00575BE5" w:rsidP="00575BE5">
      <w:pPr>
        <w:pStyle w:val="SourceCode"/>
      </w:pPr>
      <w:bookmarkStart w:id="89" w:name="e4c80431"/>
      <w:r>
        <w:rPr>
          <w:rStyle w:val="CommentTok"/>
        </w:rPr>
        <w:t>#Contagem dos níveis de escolaridade dos clientes confiáveis</w:t>
      </w:r>
      <w:r>
        <w:br/>
      </w:r>
      <w:r>
        <w:br/>
      </w:r>
      <w:r>
        <w:rPr>
          <w:rStyle w:val="NormalTok"/>
        </w:rPr>
        <w:t xml:space="preserve">escolaridade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NIVEL_ESCOLARIDADE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colaridade_clientes_confiaveis</w:t>
      </w:r>
      <w:bookmarkEnd w:id="89"/>
    </w:p>
    <w:p w:rsidR="00575BE5" w:rsidRDefault="00575BE5" w:rsidP="00575BE5">
      <w:pPr>
        <w:pStyle w:val="SourceCode"/>
      </w:pPr>
      <w:bookmarkStart w:id="90" w:name="e75fb02a"/>
      <w:r>
        <w:rPr>
          <w:rStyle w:val="CommentTok"/>
        </w:rPr>
        <w:t>#Percentuais de escolaridade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colaridade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colaridade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colaridade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  <w:bookmarkEnd w:id="90"/>
    </w:p>
    <w:p w:rsidR="00575BE5" w:rsidRDefault="00575BE5" w:rsidP="00575BE5">
      <w:pPr>
        <w:pStyle w:val="SourceCode"/>
      </w:pPr>
      <w:bookmarkStart w:id="91" w:name="afeabd09"/>
      <w:r>
        <w:rPr>
          <w:rStyle w:val="CommentTok"/>
        </w:rPr>
        <w:t>#Contagem do estado civil dos clientes</w:t>
      </w:r>
      <w:r>
        <w:br/>
      </w:r>
      <w:r>
        <w:br/>
      </w:r>
      <w:r>
        <w:rPr>
          <w:rStyle w:val="NormalTok"/>
        </w:rPr>
        <w:t xml:space="preserve">estado_civil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</w:t>
      </w:r>
      <w:bookmarkEnd w:id="91"/>
    </w:p>
    <w:p w:rsidR="00575BE5" w:rsidRDefault="00575BE5" w:rsidP="00575BE5">
      <w:pPr>
        <w:pStyle w:val="SourceCode"/>
      </w:pPr>
      <w:bookmarkStart w:id="92" w:name="X4426513d3ae410a02dd7892424488aedfec4da2"/>
      <w:r>
        <w:rPr>
          <w:rStyle w:val="CommentTok"/>
        </w:rPr>
        <w:t>#Identificação dos percentuais do estado civil dos clientes</w:t>
      </w:r>
      <w:r>
        <w:br/>
      </w:r>
      <w:r>
        <w:rPr>
          <w:rStyle w:val="NormalTok"/>
        </w:rPr>
        <w:t>n_estado_civi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2"/>
    </w:p>
    <w:p w:rsidR="00575BE5" w:rsidRDefault="00575BE5" w:rsidP="00575BE5">
      <w:pPr>
        <w:pStyle w:val="SourceCode"/>
      </w:pPr>
      <w:bookmarkStart w:id="93" w:name="bc2510b8"/>
      <w:r>
        <w:rPr>
          <w:rStyle w:val="CommentTok"/>
        </w:rPr>
        <w:t>#Contagem dos níveis do estado civil dos clientes confiáveis</w:t>
      </w:r>
      <w:r>
        <w:br/>
      </w:r>
      <w:r>
        <w:br/>
      </w:r>
      <w:r>
        <w:rPr>
          <w:rStyle w:val="NormalTok"/>
        </w:rPr>
        <w:t xml:space="preserve">estado_civil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ESTADO_CIVIL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estado_civil_clientes_confiaveis</w:t>
      </w:r>
      <w:bookmarkEnd w:id="93"/>
    </w:p>
    <w:p w:rsidR="00575BE5" w:rsidRDefault="00575BE5" w:rsidP="00575BE5">
      <w:pPr>
        <w:pStyle w:val="SourceCode"/>
      </w:pPr>
      <w:bookmarkStart w:id="94" w:name="bc889efd"/>
      <w:r>
        <w:rPr>
          <w:rStyle w:val="CommentTok"/>
        </w:rPr>
        <w:t>#Identificação dos percentuais do estado civil dos clientes confiáveis</w:t>
      </w:r>
      <w:r>
        <w:br/>
      </w:r>
      <w:r>
        <w:rPr>
          <w:rStyle w:val="NormalTok"/>
        </w:rPr>
        <w:t>n_estado_civil_clientes_confiavei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estado_civil_clientes_confiavei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94"/>
    </w:p>
    <w:p w:rsidR="00575BE5" w:rsidRDefault="00575BE5" w:rsidP="00575BE5">
      <w:pPr>
        <w:pStyle w:val="SourceCode"/>
      </w:pPr>
      <w:bookmarkStart w:id="95" w:name="X77c8d3d77570f3303f7ea52c43182be6134e71e"/>
      <w:r>
        <w:rPr>
          <w:rStyle w:val="CommentTok"/>
        </w:rPr>
        <w:t>#Percentuais do estado civil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lastRenderedPageBreak/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5"/>
    </w:p>
    <w:p w:rsidR="00575BE5" w:rsidRDefault="00575BE5" w:rsidP="00575BE5">
      <w:pPr>
        <w:pStyle w:val="SourceCode"/>
      </w:pPr>
      <w:bookmarkStart w:id="96" w:name="Xc175735a2317e65c0ac912bee46d1ca03a01f57"/>
      <w:r>
        <w:rPr>
          <w:rStyle w:val="CommentTok"/>
        </w:rPr>
        <w:t>#Percentuais do estado civil dos clientes confiávei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estado_civil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estado_civil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lef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stado civil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96"/>
    </w:p>
    <w:p w:rsidR="00575BE5" w:rsidRDefault="00575BE5" w:rsidP="00575BE5">
      <w:pPr>
        <w:pStyle w:val="SourceCode"/>
      </w:pPr>
      <w:bookmarkStart w:id="97" w:name="acc68ba2"/>
      <w:r>
        <w:rPr>
          <w:rStyle w:val="CommentTok"/>
        </w:rPr>
        <w:t>#descrição estatística dos valores da renda dos cliente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7"/>
    </w:p>
    <w:p w:rsidR="00575BE5" w:rsidRDefault="00575BE5" w:rsidP="00575BE5">
      <w:pPr>
        <w:pStyle w:val="SourceCode"/>
      </w:pPr>
      <w:bookmarkStart w:id="98" w:name="X98f98d6bf84a08b15f888e1f20c8d24eaeb70d9"/>
      <w:r>
        <w:rPr>
          <w:rStyle w:val="CommentTok"/>
        </w:rPr>
        <w:t>#Plotagem do histograma da renda dos cliente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new_df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'</w:t>
      </w:r>
      <w:r>
        <w:rPr>
          <w:rStyle w:val="NormalTok"/>
        </w:rPr>
        <w:t>)</w:t>
      </w:r>
      <w:bookmarkEnd w:id="98"/>
    </w:p>
    <w:p w:rsidR="00575BE5" w:rsidRDefault="00575BE5" w:rsidP="00575BE5">
      <w:pPr>
        <w:pStyle w:val="SourceCode"/>
      </w:pPr>
      <w:bookmarkStart w:id="99" w:name="cf6196a5"/>
      <w:r>
        <w:rPr>
          <w:rStyle w:val="CommentTok"/>
        </w:rPr>
        <w:lastRenderedPageBreak/>
        <w:t>#descrição estatística dos valores da renda dos clientes confiáveis</w:t>
      </w:r>
      <w:r>
        <w:br/>
      </w:r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RENDA'</w:t>
      </w:r>
      <w:r>
        <w:rPr>
          <w:rStyle w:val="NormalTok"/>
        </w:rPr>
        <w:t>].describe().astype(</w:t>
      </w:r>
      <w:r>
        <w:rPr>
          <w:rStyle w:val="StringTok"/>
        </w:rPr>
        <w:t>'int'</w:t>
      </w:r>
      <w:r>
        <w:rPr>
          <w:rStyle w:val="NormalTok"/>
        </w:rPr>
        <w:t>)</w:t>
      </w:r>
      <w:bookmarkEnd w:id="99"/>
    </w:p>
    <w:p w:rsidR="00575BE5" w:rsidRDefault="00575BE5" w:rsidP="00575BE5">
      <w:pPr>
        <w:pStyle w:val="SourceCode"/>
      </w:pPr>
      <w:bookmarkStart w:id="100" w:name="X6a45837ae75f80336b0a7dcf1459e9aa56796f3"/>
      <w:r>
        <w:rPr>
          <w:rStyle w:val="CommentTok"/>
        </w:rPr>
        <w:t>#Plotagem do histograma da renda dos clientes confiáveis</w:t>
      </w:r>
      <w:r>
        <w:br/>
      </w:r>
      <w:proofErr w:type="gramStart"/>
      <w:r>
        <w:rPr>
          <w:rStyle w:val="NormalTok"/>
        </w:rPr>
        <w:t>sns.distplot(</w:t>
      </w:r>
      <w:proofErr w:type="gramEnd"/>
      <w:r>
        <w:rPr>
          <w:rStyle w:val="NormalTok"/>
        </w:rPr>
        <w:t>clientes_confiaveis.RENDA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ição da renda dos clientes confiáveis'</w:t>
      </w:r>
      <w:r>
        <w:rPr>
          <w:rStyle w:val="NormalTok"/>
        </w:rPr>
        <w:t>)</w:t>
      </w:r>
      <w:bookmarkEnd w:id="100"/>
    </w:p>
    <w:p w:rsidR="00575BE5" w:rsidRDefault="00575BE5" w:rsidP="00575BE5">
      <w:pPr>
        <w:pStyle w:val="SourceCode"/>
      </w:pPr>
      <w:bookmarkStart w:id="101" w:name="Xadec86f4bcbcd53c351915e0388779804632667"/>
      <w:r>
        <w:rPr>
          <w:rStyle w:val="CommentTok"/>
        </w:rPr>
        <w:t>#Plotagem de histograma com os anos empregado dos clientes</w:t>
      </w:r>
      <w:r>
        <w:br/>
      </w:r>
      <w:r>
        <w:rPr>
          <w:rStyle w:val="NormalTok"/>
        </w:rPr>
        <w:t>new_df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1"/>
    </w:p>
    <w:p w:rsidR="00575BE5" w:rsidRDefault="00575BE5" w:rsidP="00575BE5">
      <w:pPr>
        <w:pStyle w:val="SourceCode"/>
      </w:pPr>
      <w:bookmarkStart w:id="102" w:name="X6397f3f5918f22f11168daf43041d6cfb8b2e16"/>
      <w:r>
        <w:rPr>
          <w:rStyle w:val="CommentTok"/>
        </w:rPr>
        <w:t>#Plotagem de histograma com os anos empregado dos clientes confiáveis</w:t>
      </w:r>
      <w:r>
        <w:br/>
      </w:r>
      <w:r>
        <w:rPr>
          <w:rStyle w:val="NormalTok"/>
        </w:rPr>
        <w:t>clientes_confiaveis.ANOS_EMPREGADO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seaborn-past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n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nos de emprego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2"/>
    </w:p>
    <w:p w:rsidR="00575BE5" w:rsidRDefault="00575BE5" w:rsidP="00575BE5">
      <w:pPr>
        <w:pStyle w:val="SourceCode"/>
      </w:pPr>
      <w:bookmarkStart w:id="103" w:name="c6420e81"/>
      <w:proofErr w:type="gramStart"/>
      <w:r>
        <w:rPr>
          <w:rStyle w:val="CommentTok"/>
        </w:rPr>
        <w:t xml:space="preserve">#Percentuais de emprego, carro e imóvel dos clientes 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3"/>
      <w:proofErr w:type="gramEnd"/>
    </w:p>
    <w:p w:rsidR="00575BE5" w:rsidRDefault="00575BE5" w:rsidP="00575BE5">
      <w:pPr>
        <w:pStyle w:val="SourceCode"/>
      </w:pPr>
      <w:bookmarkStart w:id="104" w:name="d8a05246"/>
      <w:proofErr w:type="gramStart"/>
      <w:r>
        <w:rPr>
          <w:rStyle w:val="CommentTok"/>
        </w:rPr>
        <w:t>#Percentuais de emprego, carro e imóvel dos clientes confiávei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1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EMPREG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EC9B9A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.set_title(</w:t>
      </w:r>
      <w:r>
        <w:rPr>
          <w:rStyle w:val="StringTok"/>
        </w:rPr>
        <w:t>"Possui Empreg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2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CARR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80DE99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.set_title(</w:t>
      </w:r>
      <w:r>
        <w:rPr>
          <w:rStyle w:val="StringTok"/>
        </w:rPr>
        <w:t>"Possui Car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3</w:t>
      </w:r>
      <w:r>
        <w:rPr>
          <w:rStyle w:val="OperatorTok"/>
        </w:rPr>
        <w:t>=</w:t>
      </w:r>
      <w:r>
        <w:rPr>
          <w:rStyle w:val="NormalTok"/>
        </w:rPr>
        <w:t xml:space="preserve"> clientes_confiaveis[</w:t>
      </w:r>
      <w:r>
        <w:rPr>
          <w:rStyle w:val="StringTok"/>
        </w:rPr>
        <w:t>'COD_TEM_IMOVEL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#76B5B3"</w:t>
      </w:r>
      <w:r>
        <w:rPr>
          <w:rStyle w:val="NormalTok"/>
        </w:rPr>
        <w:t>,</w:t>
      </w:r>
      <w:r>
        <w:rPr>
          <w:rStyle w:val="StringTok"/>
        </w:rPr>
        <w:t>"#00CECB"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.set_title(</w:t>
      </w:r>
      <w:r>
        <w:rPr>
          <w:rStyle w:val="StringTok"/>
        </w:rPr>
        <w:t>"Possui Imóv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et_size_inches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104"/>
      <w:proofErr w:type="gramEnd"/>
    </w:p>
    <w:p w:rsidR="00575BE5" w:rsidRDefault="00575BE5" w:rsidP="00575BE5">
      <w:pPr>
        <w:pStyle w:val="SourceCode"/>
      </w:pPr>
      <w:bookmarkStart w:id="105" w:name="X408951db2e0ec210b5c038096e69419ea648603"/>
      <w:r>
        <w:rPr>
          <w:rStyle w:val="CommentTok"/>
        </w:rPr>
        <w:t>#Contagem da profissão dos clientes</w:t>
      </w:r>
      <w:r>
        <w:br/>
      </w:r>
      <w:r>
        <w:br/>
      </w:r>
      <w:r>
        <w:rPr>
          <w:rStyle w:val="NormalTok"/>
        </w:rPr>
        <w:t xml:space="preserve">profissao_clien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</w:t>
      </w:r>
      <w:bookmarkEnd w:id="105"/>
    </w:p>
    <w:p w:rsidR="00575BE5" w:rsidRDefault="00575BE5" w:rsidP="00575BE5">
      <w:pPr>
        <w:pStyle w:val="SourceCode"/>
      </w:pPr>
      <w:bookmarkStart w:id="106" w:name="d9d46c32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6"/>
    </w:p>
    <w:p w:rsidR="00575BE5" w:rsidRDefault="00575BE5" w:rsidP="00575BE5">
      <w:pPr>
        <w:pStyle w:val="SourceCode"/>
      </w:pPr>
      <w:bookmarkStart w:id="107" w:name="X8c9c267ce9a9f8bb18fb1870deeadd34b30473e"/>
      <w:r>
        <w:rPr>
          <w:rStyle w:val="CommentTok"/>
        </w:rPr>
        <w:t>#Contagem da profissão dos clientes confiáveis</w:t>
      </w:r>
      <w:r>
        <w:br/>
      </w:r>
      <w:r>
        <w:br/>
      </w:r>
      <w:r>
        <w:rPr>
          <w:rStyle w:val="NormalTok"/>
        </w:rPr>
        <w:t xml:space="preserve">profissao_clientes_confiave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unter(</w:t>
      </w:r>
      <w:proofErr w:type="gramEnd"/>
      <w:r>
        <w:rPr>
          <w:rStyle w:val="NormalTok"/>
        </w:rPr>
        <w:t>clientes_confiaveis[</w:t>
      </w:r>
      <w:r>
        <w:rPr>
          <w:rStyle w:val="StringTok"/>
        </w:rPr>
        <w:t>'PROFISSAO'</w:t>
      </w:r>
      <w:r>
        <w:rPr>
          <w:rStyle w:val="NormalTok"/>
        </w:rPr>
        <w:t>].sort_values())</w:t>
      </w:r>
      <w:r>
        <w:br/>
      </w:r>
      <w:r>
        <w:rPr>
          <w:rStyle w:val="NormalTok"/>
        </w:rPr>
        <w:t>profissao_clientes_confiaveis</w:t>
      </w:r>
      <w:bookmarkEnd w:id="107"/>
    </w:p>
    <w:p w:rsidR="00575BE5" w:rsidRDefault="00575BE5" w:rsidP="00575BE5">
      <w:pPr>
        <w:pStyle w:val="SourceCode"/>
      </w:pPr>
      <w:bookmarkStart w:id="108" w:name="e5479f9e"/>
      <w:r>
        <w:rPr>
          <w:rStyle w:val="CommentTok"/>
        </w:rPr>
        <w:t>#Percentuais da profissão dos clientes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n_clientes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profissao_clientes_confiaveis.values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profissao_clientes_confiaveis.items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/</w:t>
      </w:r>
      <w:r>
        <w:rPr>
          <w:rStyle w:val="NormalTok"/>
        </w:rPr>
        <w:t>n_client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labels.append(</w:t>
      </w: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zes.append(</w:t>
      </w:r>
      <w:r>
        <w:rPr>
          <w:rStyle w:val="BuiltInTok"/>
        </w:rPr>
        <w:t>round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fig1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1.subplots_adjust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heme </w:t>
      </w:r>
      <w:r>
        <w:rPr>
          <w:rStyle w:val="OperatorTok"/>
        </w:rPr>
        <w:t>=</w:t>
      </w:r>
      <w:r>
        <w:rPr>
          <w:rStyle w:val="NormalTok"/>
        </w:rPr>
        <w:t xml:space="preserve"> plt.get_cmap(</w:t>
      </w:r>
      <w:r>
        <w:rPr>
          <w:rStyle w:val="StringTok"/>
        </w:rPr>
        <w:t>'bw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prop_cycle(</w:t>
      </w:r>
      <w:r>
        <w:rPr>
          <w:rStyle w:val="StringTok"/>
        </w:rPr>
        <w:t>"color"</w:t>
      </w:r>
      <w:r>
        <w:rPr>
          <w:rStyle w:val="NormalTok"/>
        </w:rPr>
        <w:t>, [theme(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izes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izes))])</w:t>
      </w:r>
      <w:r>
        <w:br/>
      </w:r>
      <w:r>
        <w:br/>
      </w:r>
      <w:r>
        <w:rPr>
          <w:rStyle w:val="NormalTok"/>
        </w:rPr>
        <w:t xml:space="preserve">_, _ </w:t>
      </w:r>
      <w:r>
        <w:rPr>
          <w:rStyle w:val="OperatorTok"/>
        </w:rPr>
        <w:t>=</w:t>
      </w:r>
      <w:r>
        <w:rPr>
          <w:rStyle w:val="NormalTok"/>
        </w:rPr>
        <w:t xml:space="preserve"> ax1.pie(sizes,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sizes)</w:t>
      </w:r>
      <w:r>
        <w:br/>
      </w:r>
      <w:r>
        <w:rPr>
          <w:rStyle w:val="NormalTok"/>
        </w:rPr>
        <w:t>plt.legend(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StringTok"/>
        </w:rPr>
        <w:t>'center 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labels,</w:t>
      </w:r>
      <w:r>
        <w:br/>
      </w:r>
      <w:r>
        <w:rPr>
          <w:rStyle w:val="NormalTok"/>
        </w:rPr>
        <w:t xml:space="preserve">    prop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box_transform</w:t>
      </w:r>
      <w:r>
        <w:rPr>
          <w:rStyle w:val="OperatorTok"/>
        </w:rPr>
        <w:t>=</w:t>
      </w:r>
      <w:r>
        <w:rPr>
          <w:rStyle w:val="NormalTok"/>
        </w:rPr>
        <w:t>fig1.trans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ofissão dos clientes confiáveis"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08"/>
    </w:p>
    <w:p w:rsidR="00575BE5" w:rsidRDefault="00575BE5" w:rsidP="00575BE5">
      <w:pPr>
        <w:pStyle w:val="SourceCode"/>
      </w:pPr>
      <w:bookmarkStart w:id="109" w:name="f46eafb1"/>
      <w:r>
        <w:rPr>
          <w:rStyle w:val="CommentTok"/>
        </w:rPr>
        <w:t>#Plotagem de histograma com os meses em que a contas dos clientes estão abertas</w:t>
      </w:r>
      <w:r>
        <w:br/>
      </w:r>
      <w:r>
        <w:rPr>
          <w:rStyle w:val="NormalTok"/>
        </w:rPr>
        <w:t>new_df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09"/>
    </w:p>
    <w:p w:rsidR="00575BE5" w:rsidRDefault="00575BE5" w:rsidP="00575BE5">
      <w:pPr>
        <w:pStyle w:val="SourceCode"/>
      </w:pPr>
      <w:bookmarkStart w:id="110" w:name="Xc8f18da1dc52e72b6258eaa873b36ca841be876"/>
      <w:r>
        <w:rPr>
          <w:rStyle w:val="CommentTok"/>
        </w:rPr>
        <w:t>#Plotagem de histograma com os meses em que a contas dos clientes confiáveis estão abertas</w:t>
      </w:r>
      <w:r>
        <w:br/>
      </w:r>
      <w:r>
        <w:rPr>
          <w:rStyle w:val="NormalTok"/>
        </w:rPr>
        <w:t>clientes_confiaveis.TEMPO_DA_CONTA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e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úmero de clien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eses da conta dos clientes confiáv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110"/>
    </w:p>
    <w:p w:rsidR="00575BE5" w:rsidRDefault="00575BE5" w:rsidP="00575BE5">
      <w:pPr>
        <w:pStyle w:val="SourceCode"/>
      </w:pPr>
      <w:bookmarkStart w:id="111" w:name="fa6461b0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1"/>
    </w:p>
    <w:p w:rsidR="00575BE5" w:rsidRDefault="00575BE5" w:rsidP="00575BE5">
      <w:pPr>
        <w:pStyle w:val="SourceCode"/>
      </w:pPr>
      <w:bookmarkStart w:id="112" w:name="e9932978"/>
      <w:r>
        <w:rPr>
          <w:rStyle w:val="NormalTok"/>
        </w:rPr>
        <w:t>clientes_</w:t>
      </w:r>
      <w:proofErr w:type="gramStart"/>
      <w:r>
        <w:rPr>
          <w:rStyle w:val="NormalTok"/>
        </w:rPr>
        <w:t>confiaveis[</w:t>
      </w:r>
      <w:proofErr w:type="gramEnd"/>
      <w:r>
        <w:rPr>
          <w:rStyle w:val="StringTok"/>
        </w:rPr>
        <w:t>'TEMPO_DA_CONTA'</w:t>
      </w:r>
      <w:r>
        <w:rPr>
          <w:rStyle w:val="NormalTok"/>
        </w:rPr>
        <w:t>].describe()</w:t>
      </w:r>
      <w:bookmarkEnd w:id="112"/>
    </w:p>
    <w:p w:rsidR="00575BE5" w:rsidRDefault="00575BE5" w:rsidP="00575BE5">
      <w:pPr>
        <w:pStyle w:val="Ttulo1"/>
      </w:pPr>
      <w:bookmarkStart w:id="113" w:name="X49f4d63ce04b7148652703305153171c64281cc"/>
      <w:bookmarkStart w:id="114" w:name="criação-de-modelos-de-machine-learning"/>
      <w:r>
        <w:t>Criação de Modelos de Machine Learning</w:t>
      </w:r>
      <w:bookmarkEnd w:id="113"/>
      <w:bookmarkEnd w:id="114"/>
    </w:p>
    <w:p w:rsidR="00575BE5" w:rsidRDefault="00575BE5" w:rsidP="00575BE5">
      <w:pPr>
        <w:pStyle w:val="SourceCode"/>
      </w:pPr>
      <w:bookmarkStart w:id="115" w:name="X5f355d8df5cb44a40d8651871345cee6c7a144c"/>
      <w:r>
        <w:rPr>
          <w:rStyle w:val="CommentTok"/>
        </w:rPr>
        <w:t>#Converter as varáveis categóricas para numéricas</w:t>
      </w:r>
      <w:bookmarkEnd w:id="115"/>
    </w:p>
    <w:p w:rsidR="00575BE5" w:rsidRDefault="00575BE5" w:rsidP="00575BE5">
      <w:pPr>
        <w:pStyle w:val="SourceCode"/>
      </w:pPr>
      <w:bookmarkStart w:id="116" w:name="da3d2c22"/>
      <w:r>
        <w:rPr>
          <w:rStyle w:val="NormalTok"/>
        </w:rPr>
        <w:t>new_df[</w:t>
      </w:r>
      <w:r>
        <w:rPr>
          <w:rStyle w:val="StringTok"/>
        </w:rPr>
        <w:t>"COD_SEX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COD_SEXO'</w:t>
      </w:r>
      <w:r>
        <w:rPr>
          <w:rStyle w:val="NormalTok"/>
        </w:rPr>
        <w:t>].replace([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CAR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CARR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IMO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IMOVEL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COD_TEM_EMPREG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COD_TEM_EMPREGO"</w:t>
      </w:r>
      <w:r>
        <w:rPr>
          <w:rStyle w:val="NormalTok"/>
        </w:rPr>
        <w:t>].replace([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</w:t>
      </w:r>
      <w:bookmarkEnd w:id="116"/>
    </w:p>
    <w:p w:rsidR="00575BE5" w:rsidRDefault="00575BE5" w:rsidP="00575BE5">
      <w:pPr>
        <w:pStyle w:val="FirstParagraph"/>
      </w:pPr>
      <w:bookmarkStart w:id="117" w:name="Xee15c7fefa81acdeff06480589551e15a19f3fb"/>
      <w:r>
        <w:t>Para que se possa avaliar os algoritmos mencionados, optou-se por realizar alguns ajustes no dataframe new_df. Como boa prática, os dados categóricos serão transformados em valores inteiros, mais especificamente as colunas NIVEL_ESCOLARIDADE, ESTADO_CIVIL, TIPO_MORADIA e PROFISSAO.</w:t>
      </w:r>
      <w:bookmarkEnd w:id="117"/>
    </w:p>
    <w:p w:rsidR="00575BE5" w:rsidRDefault="00575BE5" w:rsidP="00575BE5">
      <w:pPr>
        <w:pStyle w:val="SourceCode"/>
      </w:pPr>
      <w:bookmarkStart w:id="118" w:name="X506d4b7a7dfb7f2167213c4e2ccb430ea393a6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NIVEL_ESCOLARIDADE'</w:t>
      </w:r>
      <w:r>
        <w:rPr>
          <w:rStyle w:val="NormalTok"/>
        </w:rPr>
        <w:t>].unique())</w:t>
      </w:r>
      <w:bookmarkEnd w:id="118"/>
    </w:p>
    <w:p w:rsidR="00575BE5" w:rsidRDefault="00575BE5" w:rsidP="00575BE5">
      <w:pPr>
        <w:pStyle w:val="SourceCode"/>
      </w:pPr>
      <w:bookmarkStart w:id="119" w:name="X647bf954bf5aaecf3cbbe34188e2d0f1e710a48"/>
      <w:r>
        <w:rPr>
          <w:rStyle w:val="NormalTok"/>
        </w:rPr>
        <w:t xml:space="preserve">nivel_escolaridad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ecundár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Médio'</w:t>
      </w:r>
      <w:r>
        <w:rPr>
          <w:rStyle w:val="NormalTok"/>
        </w:rPr>
        <w:t>:</w:t>
      </w:r>
      <w:r>
        <w:rPr>
          <w:rStyle w:val="StringTok"/>
        </w:rPr>
        <w:t>'SECUNDAR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'</w:t>
      </w:r>
      <w:r>
        <w:rPr>
          <w:rStyle w:val="NormalTok"/>
        </w:rPr>
        <w:t>:</w:t>
      </w:r>
      <w:r>
        <w:rPr>
          <w:rStyle w:val="StringTok"/>
        </w:rPr>
        <w:t>'SUPERI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Superior Incompleto'</w:t>
      </w:r>
      <w:r>
        <w:rPr>
          <w:rStyle w:val="NormalTok"/>
        </w:rPr>
        <w:t>:</w:t>
      </w:r>
      <w:r>
        <w:rPr>
          <w:rStyle w:val="StringTok"/>
        </w:rPr>
        <w:t>'SUPERIOR_INCOMPLE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ós Graduado'</w:t>
      </w:r>
      <w:r>
        <w:rPr>
          <w:rStyle w:val="NormalTok"/>
        </w:rPr>
        <w:t>:</w:t>
      </w:r>
      <w:r>
        <w:rPr>
          <w:rStyle w:val="StringTok"/>
        </w:rPr>
        <w:t>'SUPERIOR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NIVEL_ESCOLARIDADE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nivel_escolaridade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IVEL_ESCOLARIDADE'</w:t>
      </w:r>
      <w:r>
        <w:rPr>
          <w:rStyle w:val="NormalTok"/>
        </w:rPr>
        <w:t>])</w:t>
      </w:r>
      <w:bookmarkEnd w:id="119"/>
    </w:p>
    <w:p w:rsidR="00575BE5" w:rsidRDefault="00575BE5" w:rsidP="00575BE5">
      <w:pPr>
        <w:pStyle w:val="SourceCode"/>
      </w:pPr>
      <w:bookmarkStart w:id="120" w:name="Xa4fe7790cc4fc6903bce9cf3edac05289dc4072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0"/>
      <w:proofErr w:type="gramEnd"/>
    </w:p>
    <w:p w:rsidR="00575BE5" w:rsidRDefault="00575BE5" w:rsidP="00575BE5">
      <w:pPr>
        <w:pStyle w:val="SourceCode"/>
      </w:pPr>
      <w:bookmarkStart w:id="121" w:name="X6abaaa1115f321d44649cb10ccbb239138f6a85"/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ECUNDA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ECUNDA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NIVEL_ESCOLARIDADE_SUPERIOR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NIVEL_ESCOLARIDADE_SUPERIOR_INCOMPLE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new_df[</w:t>
      </w:r>
      <w:r>
        <w:rPr>
          <w:rStyle w:val="StringTok"/>
        </w:rPr>
        <w:t>'NIVEL_ESCOLARIDADE_SUPERIOR_INCOMPLE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1"/>
    </w:p>
    <w:p w:rsidR="00575BE5" w:rsidRDefault="00575BE5" w:rsidP="00575BE5">
      <w:pPr>
        <w:pStyle w:val="SourceCode"/>
      </w:pPr>
      <w:bookmarkStart w:id="122" w:name="b7ead6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2"/>
      <w:proofErr w:type="gramEnd"/>
    </w:p>
    <w:p w:rsidR="00575BE5" w:rsidRDefault="00575BE5" w:rsidP="00575BE5">
      <w:pPr>
        <w:pStyle w:val="SourceCode"/>
      </w:pPr>
      <w:bookmarkStart w:id="123" w:name="X171521d78871df57b81eeb95981793eaf8f2ff2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MORADIA'</w:t>
      </w:r>
      <w:r>
        <w:rPr>
          <w:rStyle w:val="NormalTok"/>
        </w:rPr>
        <w:t>].unique())</w:t>
      </w:r>
      <w:bookmarkEnd w:id="123"/>
    </w:p>
    <w:p w:rsidR="00575BE5" w:rsidRDefault="00575BE5" w:rsidP="00575BE5">
      <w:pPr>
        <w:pStyle w:val="SourceCode"/>
      </w:pPr>
      <w:bookmarkStart w:id="124" w:name="c8925133"/>
      <w:r>
        <w:rPr>
          <w:rStyle w:val="NormalTok"/>
        </w:rPr>
        <w:t xml:space="preserve">tipo_moradi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asa / Apartamento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ora com os pais'</w:t>
      </w:r>
      <w:r>
        <w:rPr>
          <w:rStyle w:val="NormalTok"/>
        </w:rPr>
        <w:t xml:space="preserve">: </w:t>
      </w:r>
      <w:r>
        <w:rPr>
          <w:rStyle w:val="StringTok"/>
        </w:rPr>
        <w:t>'COM_OS_PAI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mercial'</w:t>
      </w:r>
      <w:r>
        <w:rPr>
          <w:rStyle w:val="NormalTok"/>
        </w:rPr>
        <w:t xml:space="preserve"> 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alugad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do Municípi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partamento Cooperativo'</w:t>
      </w:r>
      <w:r>
        <w:rPr>
          <w:rStyle w:val="NormalTok"/>
        </w:rPr>
        <w:t xml:space="preserve">: </w:t>
      </w:r>
      <w:r>
        <w:rPr>
          <w:rStyle w:val="StringTok"/>
        </w:rPr>
        <w:t>'CASA_APARTAMENTO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'TIPO_MORADIA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moradi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MORADIA'</w:t>
      </w:r>
      <w:r>
        <w:rPr>
          <w:rStyle w:val="NormalTok"/>
        </w:rPr>
        <w:t>])</w:t>
      </w:r>
      <w:bookmarkEnd w:id="124"/>
    </w:p>
    <w:p w:rsidR="00575BE5" w:rsidRDefault="00575BE5" w:rsidP="00575BE5">
      <w:pPr>
        <w:pStyle w:val="SourceCode"/>
      </w:pPr>
      <w:bookmarkStart w:id="125" w:name="X9cd7fecab94ef0cdbfeab36bbe4dec04314c1c7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5"/>
      <w:proofErr w:type="gramEnd"/>
    </w:p>
    <w:p w:rsidR="00575BE5" w:rsidRDefault="00575BE5" w:rsidP="00575BE5">
      <w:pPr>
        <w:pStyle w:val="SourceCode"/>
      </w:pPr>
      <w:bookmarkStart w:id="126" w:name="X9e515e4802718b3e5bb55743a9cb8b0df8dec9d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TIPO_MORADIA_CASA_APARTAMENT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ASA_APARTAMENT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MORADIA_COM_OS_PAI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MORADIA_COM_OS_PAI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26"/>
    </w:p>
    <w:p w:rsidR="00575BE5" w:rsidRDefault="00575BE5" w:rsidP="00575BE5">
      <w:pPr>
        <w:pStyle w:val="SourceCode"/>
      </w:pPr>
      <w:bookmarkStart w:id="127" w:name="a79b4a2d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27"/>
      <w:proofErr w:type="gramEnd"/>
    </w:p>
    <w:p w:rsidR="00575BE5" w:rsidRDefault="00575BE5" w:rsidP="00575BE5">
      <w:pPr>
        <w:pStyle w:val="SourceCode"/>
      </w:pPr>
      <w:bookmarkStart w:id="128" w:name="d77de334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ESTADO_CIVIL'</w:t>
      </w:r>
      <w:r>
        <w:rPr>
          <w:rStyle w:val="NormalTok"/>
        </w:rPr>
        <w:t>].unique())</w:t>
      </w:r>
      <w:bookmarkEnd w:id="128"/>
    </w:p>
    <w:p w:rsidR="00575BE5" w:rsidRDefault="00575BE5" w:rsidP="00575BE5">
      <w:pPr>
        <w:pStyle w:val="SourceCode"/>
      </w:pPr>
      <w:bookmarkStart w:id="129" w:name="X552924e91bb78d2ea3e1e3317c7b91c3bda1511"/>
      <w:r>
        <w:rPr>
          <w:rStyle w:val="NormalTok"/>
        </w:rPr>
        <w:t xml:space="preserve">estado_civil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lteir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parad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iúvo'</w:t>
      </w:r>
      <w:r>
        <w:rPr>
          <w:rStyle w:val="NormalTok"/>
        </w:rPr>
        <w:t>:</w:t>
      </w:r>
      <w:r>
        <w:rPr>
          <w:rStyle w:val="StringTok"/>
        </w:rPr>
        <w:t>'SOLT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 no civil'</w:t>
      </w:r>
      <w:r>
        <w:rPr>
          <w:rStyle w:val="NormalTok"/>
        </w:rPr>
        <w:t>:</w:t>
      </w:r>
      <w:r>
        <w:rPr>
          <w:rStyle w:val="StringTok"/>
        </w:rPr>
        <w:t>'CAS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asado'</w:t>
      </w:r>
      <w:r>
        <w:rPr>
          <w:rStyle w:val="NormalTok"/>
        </w:rPr>
        <w:t>:</w:t>
      </w:r>
      <w:r>
        <w:rPr>
          <w:rStyle w:val="StringTok"/>
        </w:rPr>
        <w:t>'CASADO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ESTADO_CIVIL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stado_civil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STADO_CIVIL'</w:t>
      </w:r>
      <w:r>
        <w:rPr>
          <w:rStyle w:val="NormalTok"/>
        </w:rPr>
        <w:t>])</w:t>
      </w:r>
      <w:bookmarkEnd w:id="129"/>
    </w:p>
    <w:p w:rsidR="00575BE5" w:rsidRDefault="00575BE5" w:rsidP="00575BE5">
      <w:pPr>
        <w:pStyle w:val="SourceCode"/>
      </w:pPr>
      <w:bookmarkStart w:id="130" w:name="Xf45ffd36abe2d2de3924ef1b2eb3c541b37087a"/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"ESTADO_CIVIL_CAS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CAS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ESTADO_CIVIL_SOLTEI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ESTADO_CIVIL_SOLTEI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0"/>
    </w:p>
    <w:p w:rsidR="00575BE5" w:rsidRDefault="00575BE5" w:rsidP="00575BE5">
      <w:pPr>
        <w:pStyle w:val="SourceCode"/>
      </w:pPr>
      <w:bookmarkStart w:id="131" w:name="X67a7fccb4a9b19381dd71f89213bfe3a8ac084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1"/>
      <w:proofErr w:type="gramEnd"/>
    </w:p>
    <w:p w:rsidR="00575BE5" w:rsidRDefault="00575BE5" w:rsidP="00575BE5">
      <w:pPr>
        <w:pStyle w:val="SourceCode"/>
      </w:pPr>
      <w:bookmarkStart w:id="132" w:name="X717c81f58895d0dd08767ae537d1ecf4bd7301f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TIPO_RENDA'</w:t>
      </w:r>
      <w:r>
        <w:rPr>
          <w:rStyle w:val="NormalTok"/>
        </w:rPr>
        <w:t>].unique())</w:t>
      </w:r>
      <w:bookmarkEnd w:id="132"/>
    </w:p>
    <w:p w:rsidR="00575BE5" w:rsidRDefault="00575BE5" w:rsidP="00575BE5">
      <w:pPr>
        <w:pStyle w:val="SourceCode"/>
      </w:pPr>
      <w:bookmarkStart w:id="133" w:name="Xd3383f477cd80aae986bb30a0397adc6c85aece"/>
      <w:r>
        <w:rPr>
          <w:rStyle w:val="NormalTok"/>
        </w:rPr>
        <w:t xml:space="preserve">tipo_rend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ócio Comercial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ervidor Público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rabalhador da Área Privada'</w:t>
      </w:r>
      <w:r>
        <w:rPr>
          <w:rStyle w:val="NormalTok"/>
        </w:rPr>
        <w:t>:</w:t>
      </w:r>
      <w:r>
        <w:rPr>
          <w:rStyle w:val="StringTok"/>
        </w:rPr>
        <w:t>'TRABALHA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ensionista'</w:t>
      </w:r>
      <w:r>
        <w:rPr>
          <w:rStyle w:val="NormalTok"/>
        </w:rPr>
        <w:t>:</w:t>
      </w:r>
      <w:r>
        <w:rPr>
          <w:rStyle w:val="StringTok"/>
        </w:rPr>
        <w:t>'PENSIONIS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studante'</w:t>
      </w:r>
      <w:r>
        <w:rPr>
          <w:rStyle w:val="NormalTok"/>
        </w:rPr>
        <w:t>:</w:t>
      </w:r>
      <w:r>
        <w:rPr>
          <w:rStyle w:val="StringTok"/>
        </w:rPr>
        <w:t>'ESTUDANTE'</w:t>
      </w:r>
      <w:proofErr w:type="gramStart"/>
      <w:r>
        <w:rPr>
          <w:rStyle w:val="NormalTok"/>
        </w:rPr>
        <w:t>}</w:t>
      </w:r>
      <w:proofErr w:type="gramEnd"/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TIPO_RENDA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tipo_renda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IPO_RENDA'</w:t>
      </w:r>
      <w:r>
        <w:rPr>
          <w:rStyle w:val="NormalTok"/>
        </w:rPr>
        <w:t>])</w:t>
      </w:r>
      <w:bookmarkEnd w:id="133"/>
    </w:p>
    <w:p w:rsidR="00575BE5" w:rsidRDefault="00575BE5" w:rsidP="00575BE5">
      <w:pPr>
        <w:pStyle w:val="SourceCode"/>
      </w:pPr>
      <w:bookmarkStart w:id="134" w:name="c6ba22b8"/>
      <w:r>
        <w:rPr>
          <w:rStyle w:val="NormalTok"/>
        </w:rPr>
        <w:lastRenderedPageBreak/>
        <w:t>new_df[</w:t>
      </w:r>
      <w:r>
        <w:rPr>
          <w:rStyle w:val="StringTok"/>
        </w:rPr>
        <w:t>"TIPO_RENDA_ESTUDANT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ESTUDANTE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PENSIONIST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PENSIONIST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TIPO_RENDA_TRABALHAN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TIPO_RENDA_TRABALHAN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4"/>
    </w:p>
    <w:p w:rsidR="00575BE5" w:rsidRDefault="00575BE5" w:rsidP="00575BE5">
      <w:pPr>
        <w:pStyle w:val="SourceCode"/>
      </w:pPr>
      <w:bookmarkStart w:id="135" w:name="e5f13363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5"/>
      <w:proofErr w:type="gramEnd"/>
    </w:p>
    <w:p w:rsidR="00575BE5" w:rsidRDefault="00575BE5" w:rsidP="00575BE5">
      <w:pPr>
        <w:pStyle w:val="SourceCode"/>
      </w:pPr>
      <w:bookmarkStart w:id="136" w:name="Xcba43f5cc9f26e52c406344f16e3d14f29ac0aa"/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ew_df[</w:t>
      </w:r>
      <w:r>
        <w:rPr>
          <w:rStyle w:val="StringTok"/>
        </w:rPr>
        <w:t>'PROFISSAO'</w:t>
      </w:r>
      <w:r>
        <w:rPr>
          <w:rStyle w:val="NormalTok"/>
        </w:rPr>
        <w:t>].unique())</w:t>
      </w:r>
      <w:bookmarkEnd w:id="136"/>
    </w:p>
    <w:p w:rsidR="00575BE5" w:rsidRDefault="00575BE5" w:rsidP="00575BE5">
      <w:pPr>
        <w:pStyle w:val="SourceCode"/>
      </w:pPr>
      <w:bookmarkStart w:id="137" w:name="afa66307"/>
      <w:proofErr w:type="gramStart"/>
      <w:r>
        <w:rPr>
          <w:rStyle w:val="NormalTok"/>
        </w:rPr>
        <w:t xml:space="preserve">profissa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Outro'</w:t>
      </w:r>
      <w:r>
        <w:rPr>
          <w:rStyle w:val="NormalTok"/>
        </w:rPr>
        <w:t xml:space="preserve">: </w:t>
      </w:r>
      <w:r>
        <w:rPr>
          <w:rStyle w:val="StringTok"/>
        </w:rPr>
        <w:t>'Outro'</w:t>
      </w:r>
      <w:r>
        <w:rPr>
          <w:rStyle w:val="NormalTok"/>
        </w:rPr>
        <w:t xml:space="preserve">, </w:t>
      </w:r>
      <w:r>
        <w:rPr>
          <w:rStyle w:val="StringTok"/>
        </w:rPr>
        <w:t>'Equipe de segurança'</w:t>
      </w:r>
      <w:r>
        <w:rPr>
          <w:rStyle w:val="NormalTok"/>
        </w:rPr>
        <w:t xml:space="preserve">: </w:t>
      </w:r>
      <w:r>
        <w:rPr>
          <w:rStyle w:val="StringTok"/>
        </w:rPr>
        <w:t>'Equipe_de_segurança'</w:t>
      </w:r>
      <w:r>
        <w:rPr>
          <w:rStyle w:val="NormalTok"/>
        </w:rPr>
        <w:t>,</w:t>
      </w:r>
      <w:r>
        <w:rPr>
          <w:rStyle w:val="StringTok"/>
        </w:rPr>
        <w:t>'Equipe de vendas'</w:t>
      </w:r>
      <w:r>
        <w:rPr>
          <w:rStyle w:val="NormalTok"/>
        </w:rPr>
        <w:t xml:space="preserve"> : </w:t>
      </w:r>
      <w:r>
        <w:rPr>
          <w:rStyle w:val="StringTok"/>
        </w:rPr>
        <w:t>'Equipe_de_vend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ontadores'</w:t>
      </w:r>
      <w:r>
        <w:rPr>
          <w:rStyle w:val="NormalTok"/>
        </w:rPr>
        <w:t xml:space="preserve"> : </w:t>
      </w:r>
      <w:r>
        <w:rPr>
          <w:rStyle w:val="StringTok"/>
        </w:rPr>
        <w:t>'Contadores'</w:t>
      </w:r>
      <w:r>
        <w:rPr>
          <w:rStyle w:val="NormalTok"/>
        </w:rPr>
        <w:t xml:space="preserve">,  </w:t>
      </w:r>
      <w:r>
        <w:rPr>
          <w:rStyle w:val="StringTok"/>
        </w:rPr>
        <w:t>'Operários'</w:t>
      </w:r>
      <w:r>
        <w:rPr>
          <w:rStyle w:val="NormalTok"/>
        </w:rPr>
        <w:t xml:space="preserve"> :</w:t>
      </w:r>
      <w:r>
        <w:rPr>
          <w:rStyle w:val="StringTok"/>
        </w:rPr>
        <w:t>'Operários'</w:t>
      </w:r>
      <w:r>
        <w:rPr>
          <w:rStyle w:val="NormalTok"/>
        </w:rPr>
        <w:t xml:space="preserve">, </w:t>
      </w:r>
      <w:r>
        <w:rPr>
          <w:rStyle w:val="StringTok"/>
        </w:rPr>
        <w:t>'Gerentes'</w:t>
      </w:r>
      <w:r>
        <w:rPr>
          <w:rStyle w:val="NormalTok"/>
        </w:rPr>
        <w:t>:</w:t>
      </w:r>
      <w:r>
        <w:rPr>
          <w:rStyle w:val="StringTok"/>
        </w:rPr>
        <w:t>'Gerentes'</w:t>
      </w:r>
      <w:r>
        <w:rPr>
          <w:rStyle w:val="NormalTok"/>
        </w:rPr>
        <w:t xml:space="preserve">, </w:t>
      </w:r>
      <w:r>
        <w:rPr>
          <w:rStyle w:val="StringTok"/>
        </w:rPr>
        <w:t>'Motoristas'</w:t>
      </w:r>
      <w:r>
        <w:rPr>
          <w:rStyle w:val="NormalTok"/>
        </w:rPr>
        <w:t>:</w:t>
      </w:r>
      <w:r>
        <w:rPr>
          <w:rStyle w:val="StringTok"/>
        </w:rPr>
        <w:t>'Motoris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principal'</w:t>
      </w:r>
      <w:r>
        <w:rPr>
          <w:rStyle w:val="NormalTok"/>
        </w:rPr>
        <w:t xml:space="preserve"> : </w:t>
      </w:r>
      <w:r>
        <w:rPr>
          <w:rStyle w:val="StringTok"/>
        </w:rPr>
        <w:t>'Equipe_principal'</w:t>
      </w:r>
      <w:r>
        <w:rPr>
          <w:rStyle w:val="NormalTok"/>
        </w:rPr>
        <w:t>,</w:t>
      </w:r>
      <w:r>
        <w:rPr>
          <w:rStyle w:val="StringTok"/>
        </w:rPr>
        <w:t>'Equipe técnica altamente qualificada'</w:t>
      </w:r>
      <w:r>
        <w:rPr>
          <w:rStyle w:val="NormalTok"/>
        </w:rPr>
        <w:t xml:space="preserve"> : </w:t>
      </w:r>
      <w:r>
        <w:rPr>
          <w:rStyle w:val="StringTok"/>
        </w:rPr>
        <w:t>'Equipe_técnica_altamente_qualifica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limpeza'</w:t>
      </w:r>
      <w:r>
        <w:rPr>
          <w:rStyle w:val="NormalTok"/>
        </w:rPr>
        <w:t xml:space="preserve"> : </w:t>
      </w:r>
      <w:r>
        <w:rPr>
          <w:rStyle w:val="StringTok"/>
        </w:rPr>
        <w:t>'Pessoal_de_limpeza'</w:t>
      </w:r>
      <w:r>
        <w:rPr>
          <w:rStyle w:val="NormalTok"/>
        </w:rPr>
        <w:t xml:space="preserve">, </w:t>
      </w:r>
      <w:r>
        <w:rPr>
          <w:rStyle w:val="StringTok"/>
        </w:rPr>
        <w:t>'Pessoal de serviço privado'</w:t>
      </w:r>
      <w:r>
        <w:rPr>
          <w:rStyle w:val="NormalTok"/>
        </w:rPr>
        <w:t xml:space="preserve"> : </w:t>
      </w:r>
      <w:r>
        <w:rPr>
          <w:rStyle w:val="StringTok"/>
        </w:rPr>
        <w:t>'Pessoal_de_serviço_priva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Pessoal de cozinha'</w:t>
      </w:r>
      <w:r>
        <w:rPr>
          <w:rStyle w:val="NormalTok"/>
        </w:rPr>
        <w:t xml:space="preserve"> : </w:t>
      </w:r>
      <w:r>
        <w:rPr>
          <w:rStyle w:val="StringTok"/>
        </w:rPr>
        <w:t>'Pessoal_de_cozinha'</w:t>
      </w:r>
      <w:r>
        <w:rPr>
          <w:rStyle w:val="NormalTok"/>
        </w:rPr>
        <w:t xml:space="preserve">, </w:t>
      </w:r>
      <w:r>
        <w:rPr>
          <w:rStyle w:val="StringTok"/>
        </w:rPr>
        <w:t>'Trabalhadores pouco qualificados'</w:t>
      </w:r>
      <w:r>
        <w:rPr>
          <w:rStyle w:val="NormalTok"/>
        </w:rPr>
        <w:t xml:space="preserve"> : </w:t>
      </w:r>
      <w:r>
        <w:rPr>
          <w:rStyle w:val="StringTok"/>
        </w:rPr>
        <w:t>'Trabalhadores_pouco_qualificad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médica'</w:t>
      </w:r>
      <w:r>
        <w:rPr>
          <w:rStyle w:val="NormalTok"/>
        </w:rPr>
        <w:t xml:space="preserve">: </w:t>
      </w:r>
      <w:r>
        <w:rPr>
          <w:rStyle w:val="StringTok"/>
        </w:rPr>
        <w:t>'Equipe_médica'</w:t>
      </w:r>
      <w:r>
        <w:rPr>
          <w:rStyle w:val="NormalTok"/>
        </w:rPr>
        <w:t xml:space="preserve">, </w:t>
      </w:r>
      <w:r>
        <w:rPr>
          <w:rStyle w:val="StringTok"/>
        </w:rPr>
        <w:t>'Secretários'</w:t>
      </w:r>
      <w:r>
        <w:rPr>
          <w:rStyle w:val="NormalTok"/>
        </w:rPr>
        <w:t xml:space="preserve"> : </w:t>
      </w:r>
      <w:r>
        <w:rPr>
          <w:rStyle w:val="StringTok"/>
        </w:rPr>
        <w:t>'Secretários'</w:t>
      </w:r>
      <w:r>
        <w:rPr>
          <w:rStyle w:val="NormalTok"/>
        </w:rPr>
        <w:t xml:space="preserve">, </w:t>
      </w:r>
      <w:r>
        <w:rPr>
          <w:rStyle w:val="StringTok"/>
        </w:rPr>
        <w:t>'Equipe de garçons barmen'</w:t>
      </w:r>
      <w:r>
        <w:rPr>
          <w:rStyle w:val="NormalTok"/>
        </w:rPr>
        <w:t xml:space="preserve"> : </w:t>
      </w:r>
      <w:r>
        <w:rPr>
          <w:rStyle w:val="StringTok"/>
        </w:rPr>
        <w:t>'Equipe_de_garçons_barm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quipe de RH'</w:t>
      </w:r>
      <w:r>
        <w:rPr>
          <w:rStyle w:val="NormalTok"/>
        </w:rPr>
        <w:t xml:space="preserve">:  </w:t>
      </w:r>
      <w:r>
        <w:rPr>
          <w:rStyle w:val="StringTok"/>
        </w:rPr>
        <w:t>'Equipe_de_RH'</w:t>
      </w:r>
      <w:r>
        <w:rPr>
          <w:rStyle w:val="NormalTok"/>
        </w:rPr>
        <w:t xml:space="preserve">, </w:t>
      </w:r>
      <w:r>
        <w:rPr>
          <w:rStyle w:val="StringTok"/>
        </w:rPr>
        <w:t>'Corretor imobiliário'</w:t>
      </w:r>
      <w:r>
        <w:rPr>
          <w:rStyle w:val="NormalTok"/>
        </w:rPr>
        <w:t xml:space="preserve"> : </w:t>
      </w:r>
      <w:r>
        <w:rPr>
          <w:rStyle w:val="StringTok"/>
        </w:rPr>
        <w:t>'Corretor_imobiliário'</w:t>
      </w:r>
      <w:r>
        <w:rPr>
          <w:rStyle w:val="NormalTok"/>
        </w:rPr>
        <w:t xml:space="preserve">, </w:t>
      </w:r>
      <w:r>
        <w:rPr>
          <w:rStyle w:val="StringTok"/>
        </w:rPr>
        <w:t>'Equipe de TI'</w:t>
      </w:r>
      <w:r>
        <w:rPr>
          <w:rStyle w:val="NormalTok"/>
        </w:rPr>
        <w:t xml:space="preserve"> : </w:t>
      </w:r>
      <w:r>
        <w:rPr>
          <w:rStyle w:val="StringTok"/>
        </w:rPr>
        <w:t>'Equipe_de_TI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ew_df[</w:t>
      </w:r>
      <w:r>
        <w:rPr>
          <w:rStyle w:val="StringTok"/>
        </w:rPr>
        <w:t>"PROFISSAO"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ofissao)</w:t>
      </w:r>
      <w:r>
        <w:br/>
      </w:r>
      <w:r>
        <w:rPr>
          <w:rStyle w:val="NormalTok"/>
        </w:rPr>
        <w:t>new_df</w:t>
      </w:r>
      <w:r>
        <w:rPr>
          <w:rStyle w:val="OperatorTok"/>
        </w:rPr>
        <w:t>=</w:t>
      </w:r>
      <w:r>
        <w:rPr>
          <w:rStyle w:val="NormalTok"/>
        </w:rPr>
        <w:t xml:space="preserve"> pd.get_dummies(new_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SSAO'</w:t>
      </w:r>
      <w:r>
        <w:rPr>
          <w:rStyle w:val="NormalTok"/>
        </w:rPr>
        <w:t>])</w:t>
      </w:r>
      <w:bookmarkEnd w:id="137"/>
      <w:proofErr w:type="gramEnd"/>
    </w:p>
    <w:p w:rsidR="00575BE5" w:rsidRDefault="00575BE5" w:rsidP="00575BE5">
      <w:pPr>
        <w:pStyle w:val="SourceCode"/>
      </w:pPr>
      <w:bookmarkStart w:id="138" w:name="Xd3a8ab75aed6ffcc6efc0934c51e2fdd212920e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38"/>
      <w:proofErr w:type="gramEnd"/>
    </w:p>
    <w:p w:rsidR="00575BE5" w:rsidRDefault="00575BE5" w:rsidP="00575BE5">
      <w:pPr>
        <w:pStyle w:val="SourceCode"/>
      </w:pPr>
      <w:bookmarkStart w:id="139" w:name="fdad94fc"/>
      <w:proofErr w:type="gramStart"/>
      <w:r>
        <w:rPr>
          <w:rStyle w:val="NormalTok"/>
        </w:rPr>
        <w:t>new_df[</w:t>
      </w:r>
      <w:r>
        <w:rPr>
          <w:rStyle w:val="StringTok"/>
        </w:rPr>
        <w:t>"PROFISSAO_Contador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ntador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Corretor_imobiliári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Corretor_imobiliári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R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RH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T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TI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garçons_barm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garçons_barmen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seguranç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seguranç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de_vend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de_vend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médic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médic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princip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principal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Equipe_técnica_altamente_qualificad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Equipe_técnica_altamente_qualificad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>new_df[</w:t>
      </w:r>
      <w:r>
        <w:rPr>
          <w:rStyle w:val="StringTok"/>
        </w:rPr>
        <w:t>"PROFISSAO_Gerent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Gerente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Motorista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Motorista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per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per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Outr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Outr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cozinh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cozinh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limpeza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limpeza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Pessoal_de_serviço_privado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Pessoal_de_serviço_privado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Secretári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Secretári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new_df[</w:t>
      </w:r>
      <w:r>
        <w:rPr>
          <w:rStyle w:val="StringTok"/>
        </w:rPr>
        <w:t>"PROFISSAO_Trabalhadores_pouco_qualificad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 new_df[</w:t>
      </w:r>
      <w:r>
        <w:rPr>
          <w:rStyle w:val="StringTok"/>
        </w:rPr>
        <w:t>'PROFISSAO_Trabalhadores_pouco_qualificados'</w:t>
      </w:r>
      <w:r>
        <w:rPr>
          <w:rStyle w:val="NormalTok"/>
        </w:rPr>
        <w:t>].replace({</w:t>
      </w:r>
      <w:r>
        <w:rPr>
          <w:rStyle w:val="VariableTok"/>
        </w:rPr>
        <w:t>Tru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bookmarkEnd w:id="139"/>
      <w:proofErr w:type="gramEnd"/>
    </w:p>
    <w:p w:rsidR="00575BE5" w:rsidRDefault="00575BE5" w:rsidP="00575BE5">
      <w:pPr>
        <w:pStyle w:val="SourceCode"/>
      </w:pPr>
      <w:bookmarkStart w:id="140" w:name="a084c66a"/>
      <w:r>
        <w:rPr>
          <w:rStyle w:val="NormalTok"/>
        </w:rPr>
        <w:t>new_</w:t>
      </w:r>
      <w:proofErr w:type="gramStart"/>
      <w:r>
        <w:rPr>
          <w:rStyle w:val="NormalTok"/>
        </w:rPr>
        <w:t>df.info()</w:t>
      </w:r>
      <w:bookmarkEnd w:id="140"/>
      <w:proofErr w:type="gramEnd"/>
    </w:p>
    <w:p w:rsidR="00575BE5" w:rsidRDefault="00575BE5" w:rsidP="00575BE5">
      <w:pPr>
        <w:pStyle w:val="SourceCode"/>
      </w:pPr>
      <w:bookmarkStart w:id="141" w:name="ba203955"/>
      <w:r>
        <w:rPr>
          <w:rStyle w:val="NormalTok"/>
        </w:rPr>
        <w:t>new_df[</w:t>
      </w:r>
      <w:r>
        <w:rPr>
          <w:rStyle w:val="StringTok"/>
        </w:rPr>
        <w:t>'RESULTADO'</w:t>
      </w:r>
      <w:r>
        <w:rPr>
          <w:rStyle w:val="NormalTok"/>
        </w:rPr>
        <w:t>].value_counts().plot.pie(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FF5E5B'</w:t>
      </w:r>
      <w:r>
        <w:rPr>
          <w:rStyle w:val="NormalTok"/>
        </w:rPr>
        <w:t xml:space="preserve">, </w:t>
      </w:r>
      <w:r>
        <w:rPr>
          <w:rStyle w:val="StringTok"/>
        </w:rPr>
        <w:t>'#C0E680'</w:t>
      </w:r>
      <w:r>
        <w:rPr>
          <w:rStyle w:val="NormalTok"/>
        </w:rPr>
        <w:t xml:space="preserve">],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}).set_title(</w:t>
      </w:r>
      <w:r>
        <w:rPr>
          <w:rStyle w:val="StringTok"/>
        </w:rPr>
        <w:t>"Distribuição dos clientes confiáve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141"/>
    </w:p>
    <w:p w:rsidR="00575BE5" w:rsidRDefault="00575BE5" w:rsidP="00575BE5">
      <w:pPr>
        <w:pStyle w:val="SourceCode"/>
      </w:pPr>
      <w:bookmarkStart w:id="142" w:name="X84154c764ff5efe176bc3e25832e77a18e063f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</w:t>
      </w:r>
      <w:proofErr w:type="gramStart"/>
      <w:r>
        <w:rPr>
          <w:rStyle w:val="NormalTok"/>
        </w:rPr>
        <w:t>df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42"/>
    </w:p>
    <w:p w:rsidR="00575BE5" w:rsidRDefault="00575BE5" w:rsidP="00575BE5">
      <w:pPr>
        <w:pStyle w:val="SourceCode"/>
      </w:pPr>
      <w:bookmarkStart w:id="143" w:name="b6802058"/>
      <w:r>
        <w:rPr>
          <w:rStyle w:val="CommentTok"/>
        </w:rPr>
        <w:t>#Importação da função resample da biblioteca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resample</w:t>
      </w:r>
      <w:bookmarkEnd w:id="143"/>
    </w:p>
    <w:p w:rsidR="00575BE5" w:rsidRDefault="00575BE5" w:rsidP="00575BE5">
      <w:pPr>
        <w:pStyle w:val="SourceCode"/>
      </w:pPr>
      <w:bookmarkStart w:id="144" w:name="Xd57e50d3faaaf4d12a310606448b13f8b936433"/>
      <w:r>
        <w:rPr>
          <w:rStyle w:val="CommentTok"/>
        </w:rPr>
        <w:t>#Criação de um dataframe apenas com os clientes não confiáveis</w:t>
      </w:r>
      <w:r>
        <w:br/>
      </w:r>
      <w:r>
        <w:rPr>
          <w:rStyle w:val="NormalTok"/>
        </w:rPr>
        <w:t xml:space="preserve">new_df_nao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nao_confiaveis.info()</w:t>
      </w:r>
      <w:bookmarkEnd w:id="144"/>
    </w:p>
    <w:p w:rsidR="00575BE5" w:rsidRDefault="00575BE5" w:rsidP="00575BE5">
      <w:pPr>
        <w:pStyle w:val="SourceCode"/>
      </w:pPr>
      <w:bookmarkStart w:id="145" w:name="bf7bde30"/>
      <w:r>
        <w:rPr>
          <w:rStyle w:val="CommentTok"/>
        </w:rPr>
        <w:t>#Criação de um dataframe apenas com os clientes confiáveis</w:t>
      </w:r>
      <w:r>
        <w:br/>
      </w:r>
      <w:r>
        <w:rPr>
          <w:rStyle w:val="NormalTok"/>
        </w:rPr>
        <w:t xml:space="preserve">new_df_confiaveis </w:t>
      </w:r>
      <w:r>
        <w:rPr>
          <w:rStyle w:val="OperatorTok"/>
        </w:rPr>
        <w:t>=</w:t>
      </w:r>
      <w:r>
        <w:rPr>
          <w:rStyle w:val="NormalTok"/>
        </w:rPr>
        <w:t xml:space="preserve"> new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new_df.RESULTADO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f_confiaveis.info()</w:t>
      </w:r>
      <w:bookmarkEnd w:id="145"/>
    </w:p>
    <w:p w:rsidR="00575BE5" w:rsidRDefault="00575BE5" w:rsidP="00575BE5">
      <w:pPr>
        <w:pStyle w:val="SourceCode"/>
      </w:pPr>
      <w:bookmarkStart w:id="146" w:name="d31887f3"/>
      <w:r>
        <w:rPr>
          <w:rStyle w:val="CommentTok"/>
        </w:rPr>
        <w:t>#Ajuste no número de entradas do dataframe de clientes não confiáveis</w:t>
      </w:r>
      <w:r>
        <w:br/>
      </w:r>
      <w:r>
        <w:rPr>
          <w:rStyle w:val="NormalTok"/>
        </w:rPr>
        <w:t xml:space="preserve">new_df_nao_confiaveis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sample(</w:t>
      </w:r>
      <w:proofErr w:type="gramEnd"/>
      <w:r>
        <w:rPr>
          <w:rStyle w:val="NormalTok"/>
        </w:rPr>
        <w:t xml:space="preserve">new_df_nao_confiaveis, </w:t>
      </w:r>
      <w:r>
        <w:br/>
      </w:r>
      <w:r>
        <w:rPr>
          <w:rStyle w:val="NormalTok"/>
        </w:rPr>
        <w:t xml:space="preserve">                                                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_samples</w:t>
      </w:r>
      <w:r>
        <w:rPr>
          <w:rStyle w:val="OperatorTok"/>
        </w:rPr>
        <w:t>=</w:t>
      </w:r>
      <w:r>
        <w:rPr>
          <w:rStyle w:val="DecValTok"/>
        </w:rPr>
        <w:t>288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bookmarkEnd w:id="146"/>
    </w:p>
    <w:p w:rsidR="00575BE5" w:rsidRDefault="00575BE5" w:rsidP="00575BE5">
      <w:pPr>
        <w:pStyle w:val="SourceCode"/>
      </w:pPr>
      <w:bookmarkStart w:id="147" w:name="X9dafd6957c335eda9097a3d99dbc9f0992f7db6"/>
      <w:r>
        <w:rPr>
          <w:rStyle w:val="NormalTok"/>
        </w:rPr>
        <w:t>new_df_nao_confiaveis_</w:t>
      </w:r>
      <w:proofErr w:type="gramStart"/>
      <w:r>
        <w:rPr>
          <w:rStyle w:val="NormalTok"/>
        </w:rPr>
        <w:t>upsampled.info()</w:t>
      </w:r>
      <w:bookmarkEnd w:id="147"/>
      <w:proofErr w:type="gramEnd"/>
    </w:p>
    <w:p w:rsidR="00575BE5" w:rsidRDefault="00575BE5" w:rsidP="00575BE5">
      <w:pPr>
        <w:pStyle w:val="SourceCode"/>
      </w:pPr>
      <w:bookmarkStart w:id="148" w:name="X40713e6867acddfcedb0a127f7fcc4d58bad590"/>
      <w:r>
        <w:rPr>
          <w:rStyle w:val="CommentTok"/>
        </w:rPr>
        <w:t>#Concatenação dos dataframes dos clientes confiáveis e não confiáveis</w:t>
      </w:r>
      <w:r>
        <w:br/>
      </w:r>
      <w:r>
        <w:rPr>
          <w:rStyle w:val="NormalTok"/>
        </w:rPr>
        <w:t xml:space="preserve">new_df_final_upsamp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concat(</w:t>
      </w:r>
      <w:proofErr w:type="gramEnd"/>
      <w:r>
        <w:rPr>
          <w:rStyle w:val="NormalTok"/>
        </w:rPr>
        <w:t xml:space="preserve">[new_df_confiaveis, </w:t>
      </w:r>
      <w:r>
        <w:br/>
      </w:r>
      <w:r>
        <w:rPr>
          <w:rStyle w:val="NormalTok"/>
        </w:rPr>
        <w:t xml:space="preserve">                                          new_df_nao_confiaveis_upsampled])</w:t>
      </w:r>
      <w:bookmarkEnd w:id="148"/>
    </w:p>
    <w:p w:rsidR="00575BE5" w:rsidRDefault="00575BE5" w:rsidP="00575BE5">
      <w:pPr>
        <w:pStyle w:val="SourceCode"/>
      </w:pPr>
      <w:bookmarkStart w:id="149" w:name="b57aa03e"/>
      <w:r>
        <w:rPr>
          <w:rStyle w:val="NormalTok"/>
        </w:rPr>
        <w:lastRenderedPageBreak/>
        <w:t>new_df_final_</w:t>
      </w:r>
      <w:proofErr w:type="gramStart"/>
      <w:r>
        <w:rPr>
          <w:rStyle w:val="NormalTok"/>
        </w:rPr>
        <w:t>upsampled.info()</w:t>
      </w:r>
      <w:bookmarkEnd w:id="149"/>
      <w:proofErr w:type="gramEnd"/>
    </w:p>
    <w:p w:rsidR="00575BE5" w:rsidRDefault="00575BE5" w:rsidP="00575BE5">
      <w:pPr>
        <w:pStyle w:val="SourceCode"/>
      </w:pPr>
      <w:bookmarkStart w:id="150" w:name="X282b9071e5ebc053f644e9ffd5640e075701415"/>
      <w:r>
        <w:rPr>
          <w:rStyle w:val="CommentTok"/>
        </w:rPr>
        <w:t>#Contagem dos clientes confiáveis e não confiáveis</w:t>
      </w:r>
      <w:r>
        <w:br/>
      </w:r>
      <w:r>
        <w:rPr>
          <w:rStyle w:val="NormalTok"/>
        </w:rPr>
        <w:t>new_df_final_</w:t>
      </w:r>
      <w:proofErr w:type="gramStart"/>
      <w:r>
        <w:rPr>
          <w:rStyle w:val="NormalTok"/>
        </w:rPr>
        <w:t>upsampled[</w:t>
      </w:r>
      <w:proofErr w:type="gramEnd"/>
      <w:r>
        <w:rPr>
          <w:rStyle w:val="StringTok"/>
        </w:rPr>
        <w:t>'RESULTADO'</w:t>
      </w:r>
      <w:r>
        <w:rPr>
          <w:rStyle w:val="NormalTok"/>
        </w:rPr>
        <w:t>].value_counts()</w:t>
      </w:r>
      <w:bookmarkEnd w:id="150"/>
    </w:p>
    <w:p w:rsidR="00575BE5" w:rsidRDefault="00575BE5" w:rsidP="00575BE5">
      <w:pPr>
        <w:pStyle w:val="SourceCode"/>
      </w:pPr>
      <w:bookmarkStart w:id="151" w:name="af8d5fcd"/>
      <w:r>
        <w:rPr>
          <w:rStyle w:val="CommentTok"/>
        </w:rPr>
        <w:t>#Divisão para as bases de treinamento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</w:t>
      </w:r>
      <w:proofErr w:type="gramStart"/>
      <w:r>
        <w:rPr>
          <w:rStyle w:val="NormalTok"/>
        </w:rPr>
        <w:t>upsampled.drop(</w:t>
      </w:r>
      <w:proofErr w:type="gramEnd"/>
      <w:r>
        <w:rPr>
          <w:rStyle w:val="NormalTok"/>
        </w:rPr>
        <w:t>[</w:t>
      </w:r>
      <w:r>
        <w:rPr>
          <w:rStyle w:val="StringTok"/>
        </w:rPr>
        <w:t>'RESULTADO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_df_final_upsampled.RESULTADO</w:t>
      </w:r>
      <w:bookmarkEnd w:id="151"/>
    </w:p>
    <w:p w:rsidR="00575BE5" w:rsidRDefault="00575BE5" w:rsidP="00575BE5">
      <w:pPr>
        <w:pStyle w:val="SourceCode"/>
      </w:pPr>
      <w:bookmarkStart w:id="152" w:name="ada6a432"/>
      <w:r>
        <w:rPr>
          <w:rStyle w:val="CommentTok"/>
        </w:rPr>
        <w:t>#Importação da função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bookmarkEnd w:id="152"/>
    </w:p>
    <w:p w:rsidR="00575BE5" w:rsidRDefault="00575BE5" w:rsidP="00575BE5">
      <w:pPr>
        <w:pStyle w:val="SourceCode"/>
      </w:pPr>
      <w:bookmarkStart w:id="153" w:name="b94ac370"/>
      <w:r>
        <w:rPr>
          <w:rStyle w:val="CommentTok"/>
        </w:rPr>
        <w:t>#Criação das bases de teste e treinamento</w:t>
      </w:r>
      <w:r>
        <w:br/>
      </w:r>
      <w:r>
        <w:rPr>
          <w:rStyle w:val="NormalTok"/>
        </w:rPr>
        <w:t xml:space="preserve">xtreinamento, xteste, ytreinamento, yteste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rPr>
          <w:rStyle w:val="NormalTok"/>
        </w:rPr>
        <w:t xml:space="preserve">X_train, y_train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3"/>
    </w:p>
    <w:p w:rsidR="00575BE5" w:rsidRDefault="00575BE5" w:rsidP="00575BE5">
      <w:pPr>
        <w:pStyle w:val="SourceCode"/>
      </w:pPr>
      <w:bookmarkStart w:id="154" w:name="X76e635c2aa71fb036e96b8f37cc1d36867e4a62"/>
      <w:r>
        <w:rPr>
          <w:rStyle w:val="CommentTok"/>
        </w:rPr>
        <w:t>#Informação do dataframe de treinamento</w:t>
      </w:r>
      <w:r>
        <w:br/>
      </w:r>
      <w:proofErr w:type="gramStart"/>
      <w:r>
        <w:rPr>
          <w:rStyle w:val="NormalTok"/>
        </w:rPr>
        <w:t>xtreinamento.info()</w:t>
      </w:r>
      <w:bookmarkEnd w:id="154"/>
      <w:proofErr w:type="gramEnd"/>
    </w:p>
    <w:p w:rsidR="00575BE5" w:rsidRDefault="00575BE5" w:rsidP="00575BE5">
      <w:pPr>
        <w:pStyle w:val="SourceCode"/>
      </w:pPr>
      <w:bookmarkStart w:id="155" w:name="X9fa06a95bb1c375930f672917e891b81f64f0e1"/>
      <w:r>
        <w:rPr>
          <w:rStyle w:val="CommentTok"/>
        </w:rPr>
        <w:t>#Informação do dataframe de teste</w:t>
      </w:r>
      <w:r>
        <w:br/>
      </w:r>
      <w:proofErr w:type="gramStart"/>
      <w:r>
        <w:rPr>
          <w:rStyle w:val="NormalTok"/>
        </w:rPr>
        <w:t>xteste.info()</w:t>
      </w:r>
      <w:bookmarkEnd w:id="155"/>
      <w:proofErr w:type="gramEnd"/>
    </w:p>
    <w:p w:rsidR="00575BE5" w:rsidRDefault="00575BE5" w:rsidP="00575BE5">
      <w:pPr>
        <w:pStyle w:val="SourceCode"/>
      </w:pPr>
      <w:bookmarkStart w:id="156" w:name="b8bb5c4e"/>
      <w:r>
        <w:rPr>
          <w:rStyle w:val="CommentTok"/>
        </w:rPr>
        <w:t>#Contagem dos resultados para treinamento</w:t>
      </w:r>
      <w:r>
        <w:br/>
      </w:r>
      <w:proofErr w:type="gramStart"/>
      <w:r>
        <w:rPr>
          <w:rStyle w:val="NormalTok"/>
        </w:rPr>
        <w:t>ytreinamento.count()</w:t>
      </w:r>
      <w:bookmarkEnd w:id="156"/>
      <w:proofErr w:type="gramEnd"/>
    </w:p>
    <w:p w:rsidR="00575BE5" w:rsidRDefault="00575BE5" w:rsidP="00575BE5">
      <w:pPr>
        <w:pStyle w:val="SourceCode"/>
      </w:pPr>
      <w:bookmarkStart w:id="157" w:name="f95ac29a"/>
      <w:r>
        <w:rPr>
          <w:rStyle w:val="CommentTok"/>
        </w:rPr>
        <w:t>#Contagem dos resultados para teste</w:t>
      </w:r>
      <w:r>
        <w:br/>
      </w:r>
      <w:proofErr w:type="gramStart"/>
      <w:r>
        <w:rPr>
          <w:rStyle w:val="NormalTok"/>
        </w:rPr>
        <w:t>yteste.count()</w:t>
      </w:r>
      <w:bookmarkEnd w:id="157"/>
      <w:proofErr w:type="gramEnd"/>
    </w:p>
    <w:p w:rsidR="00575BE5" w:rsidRDefault="00575BE5" w:rsidP="00575BE5">
      <w:pPr>
        <w:pStyle w:val="SourceCode"/>
      </w:pPr>
      <w:bookmarkStart w:id="158" w:name="X5bdafc1acfc4c6be5879ca291de5d05366f7ce5"/>
      <w:r>
        <w:rPr>
          <w:rStyle w:val="CommentTok"/>
        </w:rPr>
        <w:t>#Dataframe com os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(</w:t>
      </w:r>
      <w:proofErr w:type="gramEnd"/>
      <w:r>
        <w:rPr>
          <w:rStyle w:val="NormalTok"/>
        </w:rPr>
        <w:t>colum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Algoritmo'</w:t>
      </w:r>
      <w:r>
        <w:rPr>
          <w:rStyle w:val="NormalTok"/>
        </w:rPr>
        <w:t>,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, </w:t>
      </w:r>
      <w:r>
        <w:rPr>
          <w:rStyle w:val="StringTok"/>
        </w:rPr>
        <w:t>'Revocação'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))</w:t>
      </w:r>
      <w:bookmarkEnd w:id="158"/>
    </w:p>
    <w:p w:rsidR="00575BE5" w:rsidRDefault="00575BE5" w:rsidP="00575BE5">
      <w:pPr>
        <w:pStyle w:val="SourceCode"/>
      </w:pPr>
      <w:bookmarkStart w:id="159" w:name="X0d7df4dad29eb4dc1e7aa4879769d96391c0097"/>
      <w:r>
        <w:rPr>
          <w:rStyle w:val="CommentTok"/>
        </w:rPr>
        <w:t>#Importação das funções para as medidas de avaliação dos algoritm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bookmarkEnd w:id="159"/>
    </w:p>
    <w:p w:rsidR="00575BE5" w:rsidRDefault="00575BE5" w:rsidP="00575BE5">
      <w:pPr>
        <w:pStyle w:val="SourceCode"/>
      </w:pPr>
      <w:bookmarkStart w:id="160" w:name="b03bb675"/>
      <w:r>
        <w:rPr>
          <w:rStyle w:val="CommentTok"/>
        </w:rPr>
        <w:t>#Criação do modelo utilizando a Árvore de decisã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entes_tree </w:t>
      </w:r>
      <w:r>
        <w:rPr>
          <w:rStyle w:val="OperatorTok"/>
        </w:rPr>
        <w:t>=</w:t>
      </w:r>
      <w:r>
        <w:rPr>
          <w:rStyle w:val="NormalTok"/>
        </w:rPr>
        <w:t xml:space="preserve"> clientes_tree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clientes_tree.score(xtreinamento, ytreinamento))</w:t>
      </w:r>
      <w:r>
        <w:br/>
      </w:r>
      <w:r>
        <w:rPr>
          <w:rStyle w:val="NormalTok"/>
        </w:rPr>
        <w:t xml:space="preserve">Train_predict </w:t>
      </w:r>
      <w:r>
        <w:rPr>
          <w:rStyle w:val="OperatorTok"/>
        </w:rPr>
        <w:t>=</w:t>
      </w:r>
      <w:r>
        <w:rPr>
          <w:rStyle w:val="NormalTok"/>
        </w:rPr>
        <w:t xml:space="preserve"> clientes_tree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rain_predic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rain_predict))</w:t>
      </w:r>
      <w:bookmarkEnd w:id="160"/>
    </w:p>
    <w:p w:rsidR="00575BE5" w:rsidRDefault="00575BE5" w:rsidP="00575BE5">
      <w:pPr>
        <w:pStyle w:val="SourceCode"/>
      </w:pPr>
      <w:bookmarkStart w:id="161" w:name="X23bfd116399a274f40ba47c61bc0a6dabee4faa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Árvore de decisão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3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4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1"/>
    </w:p>
    <w:p w:rsidR="00575BE5" w:rsidRDefault="00575BE5" w:rsidP="00575BE5">
      <w:pPr>
        <w:pStyle w:val="SourceCode"/>
      </w:pPr>
      <w:bookmarkStart w:id="162" w:name="X26f11668abc9184566f125bf64af4a2f33eb6ba"/>
      <w:r>
        <w:rPr>
          <w:rStyle w:val="CommentTok"/>
        </w:rPr>
        <w:t>#Criação do modelo utilizando a Regressão Logísti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r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lr.score(xtreinamento, ytreinamento))</w:t>
      </w:r>
      <w:r>
        <w:br/>
      </w:r>
      <w:r>
        <w:rPr>
          <w:rStyle w:val="NormalTok"/>
        </w:rPr>
        <w:t xml:space="preserve">tp_lr </w:t>
      </w:r>
      <w:r>
        <w:rPr>
          <w:rStyle w:val="OperatorTok"/>
        </w:rPr>
        <w:t>=</w:t>
      </w:r>
      <w:r>
        <w:rPr>
          <w:rStyle w:val="NormalTok"/>
        </w:rPr>
        <w:t xml:space="preserve"> lr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l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lr))</w:t>
      </w:r>
      <w:bookmarkEnd w:id="162"/>
    </w:p>
    <w:p w:rsidR="00575BE5" w:rsidRDefault="00575BE5" w:rsidP="00575BE5">
      <w:pPr>
        <w:pStyle w:val="SourceCode"/>
      </w:pPr>
      <w:bookmarkStart w:id="163" w:name="Xddf879c003e9a531ac558cdecfd332587e9e91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egressão Logística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2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3"/>
    </w:p>
    <w:p w:rsidR="00575BE5" w:rsidRDefault="00575BE5" w:rsidP="00575BE5">
      <w:pPr>
        <w:pStyle w:val="SourceCode"/>
      </w:pPr>
      <w:bookmarkStart w:id="164" w:name="X16d703928ccd98bb47095c6b44dbacf97f9013c"/>
      <w:r>
        <w:rPr>
          <w:rStyle w:val="CommentTok"/>
        </w:rPr>
        <w:t>#Criação do modelo utilizando Naïve Bay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nb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nb.score(xtreinamento, ytreinamento))</w:t>
      </w:r>
      <w:r>
        <w:br/>
      </w:r>
      <w:r>
        <w:rPr>
          <w:rStyle w:val="NormalTok"/>
        </w:rPr>
        <w:t xml:space="preserve">tp_nb </w:t>
      </w:r>
      <w:r>
        <w:rPr>
          <w:rStyle w:val="OperatorTok"/>
        </w:rPr>
        <w:t>=</w:t>
      </w:r>
      <w:r>
        <w:rPr>
          <w:rStyle w:val="NormalTok"/>
        </w:rPr>
        <w:t xml:space="preserve"> nb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n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nb))</w:t>
      </w:r>
      <w:bookmarkEnd w:id="164"/>
    </w:p>
    <w:p w:rsidR="00575BE5" w:rsidRDefault="00575BE5" w:rsidP="00575BE5">
      <w:pPr>
        <w:pStyle w:val="SourceCode"/>
      </w:pPr>
      <w:bookmarkStart w:id="165" w:name="f85a7d21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Naïve Bayes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5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5"/>
    </w:p>
    <w:p w:rsidR="00575BE5" w:rsidRDefault="00575BE5" w:rsidP="00575BE5">
      <w:pPr>
        <w:pStyle w:val="SourceCode"/>
      </w:pPr>
      <w:bookmarkStart w:id="166" w:name="fea9796f"/>
      <w:r>
        <w:rPr>
          <w:rStyle w:val="CommentTok"/>
        </w:rPr>
        <w:t>#Criação do modelo utilizando Gradiente Descenden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)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sgd.score(xtreinamento, ytreinamento))</w:t>
      </w:r>
      <w:r>
        <w:br/>
      </w:r>
      <w:r>
        <w:rPr>
          <w:rStyle w:val="NormalTok"/>
        </w:rPr>
        <w:t xml:space="preserve">tp_sgd </w:t>
      </w:r>
      <w:r>
        <w:rPr>
          <w:rStyle w:val="OperatorTok"/>
        </w:rPr>
        <w:t>=</w:t>
      </w:r>
      <w:r>
        <w:rPr>
          <w:rStyle w:val="NormalTok"/>
        </w:rPr>
        <w:t xml:space="preserve"> sgd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sg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sgd))</w:t>
      </w:r>
      <w:bookmarkEnd w:id="166"/>
    </w:p>
    <w:p w:rsidR="00575BE5" w:rsidRDefault="00575BE5" w:rsidP="00575BE5">
      <w:pPr>
        <w:pStyle w:val="SourceCode"/>
      </w:pPr>
      <w:bookmarkStart w:id="167" w:name="b46ea8b4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Gradiente Descendente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33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7"/>
    </w:p>
    <w:p w:rsidR="00575BE5" w:rsidRDefault="00575BE5" w:rsidP="00575BE5">
      <w:pPr>
        <w:pStyle w:val="SourceCode"/>
      </w:pPr>
      <w:bookmarkStart w:id="168" w:name="Xee1ef9bc05c18b41592894c7d8808ded21b918f"/>
      <w:r>
        <w:rPr>
          <w:rStyle w:val="CommentTok"/>
        </w:rPr>
        <w:t>#Criação do modelo utilizando KNN (K - Nearest Neighbors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n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knn.score(xtreinamento, ytreinamento))</w:t>
      </w:r>
      <w:r>
        <w:br/>
      </w:r>
      <w:r>
        <w:rPr>
          <w:rStyle w:val="NormalTok"/>
        </w:rPr>
        <w:t xml:space="preserve">tp_knn </w:t>
      </w:r>
      <w:r>
        <w:rPr>
          <w:rStyle w:val="OperatorTok"/>
        </w:rPr>
        <w:t>=</w:t>
      </w:r>
      <w:r>
        <w:rPr>
          <w:rStyle w:val="NormalTok"/>
        </w:rPr>
        <w:t xml:space="preserve"> knn.predict(xtest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kn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knn))</w:t>
      </w:r>
      <w:bookmarkEnd w:id="168"/>
    </w:p>
    <w:p w:rsidR="00575BE5" w:rsidRDefault="00575BE5" w:rsidP="00575BE5">
      <w:pPr>
        <w:pStyle w:val="SourceCode"/>
      </w:pPr>
      <w:bookmarkStart w:id="169" w:name="fe1908ce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88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8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69"/>
    </w:p>
    <w:p w:rsidR="00575BE5" w:rsidRDefault="00575BE5" w:rsidP="00575BE5">
      <w:pPr>
        <w:pStyle w:val="SourceCode"/>
      </w:pPr>
      <w:bookmarkStart w:id="170" w:name="X8f5bfe186f6cb9bf0399e2b456d03cfd38e867c"/>
      <w:r>
        <w:rPr>
          <w:rStyle w:val="CommentTok"/>
        </w:rPr>
        <w:t xml:space="preserve">#Criação do modelo utilizando Randon Fores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m </w:t>
      </w:r>
      <w:r>
        <w:rPr>
          <w:rStyle w:val="OperatorTok"/>
        </w:rPr>
        <w:t>=</w:t>
      </w:r>
      <w:r>
        <w:rPr>
          <w:rStyle w:val="NormalTok"/>
        </w:rPr>
        <w:t xml:space="preserve"> rfm.fit(xtreinamento, ytreinament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urácia: "</w:t>
      </w:r>
      <w:r>
        <w:rPr>
          <w:rStyle w:val="NormalTok"/>
        </w:rPr>
        <w:t>, rfm.score(xtreinamento, ytreinamento))</w:t>
      </w:r>
      <w:r>
        <w:br/>
      </w:r>
      <w:r>
        <w:rPr>
          <w:rStyle w:val="NormalTok"/>
        </w:rPr>
        <w:t xml:space="preserve">tp_rfm </w:t>
      </w:r>
      <w:r>
        <w:rPr>
          <w:rStyle w:val="OperatorTok"/>
        </w:rPr>
        <w:t>=</w:t>
      </w:r>
      <w:r>
        <w:rPr>
          <w:rStyle w:val="NormalTok"/>
        </w:rPr>
        <w:t xml:space="preserve"> rfm.predict(xteste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urácia de previsão: "</w:t>
      </w:r>
      <w:r>
        <w:rPr>
          <w:rStyle w:val="NormalTok"/>
        </w:rPr>
        <w:t>, accuracy_score(yteste, tp_rf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teste, tp_rfm))</w:t>
      </w:r>
      <w:bookmarkEnd w:id="170"/>
    </w:p>
    <w:p w:rsidR="00575BE5" w:rsidRDefault="00575BE5" w:rsidP="00575BE5">
      <w:pPr>
        <w:pStyle w:val="SourceCode"/>
      </w:pPr>
      <w:bookmarkStart w:id="171" w:name="Xa42915cc4fa53ed1a8bdc19a424bae7a2dfcbac"/>
      <w:r>
        <w:rPr>
          <w:rStyle w:val="NormalTok"/>
        </w:rPr>
        <w:t xml:space="preserve">new_row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lgoritmo'</w:t>
      </w:r>
      <w:r>
        <w:rPr>
          <w:rStyle w:val="NormalTok"/>
        </w:rPr>
        <w:t xml:space="preserve">: </w:t>
      </w:r>
      <w:r>
        <w:rPr>
          <w:rStyle w:val="StringTok"/>
        </w:rPr>
        <w:t>'Randon Forest'</w:t>
      </w:r>
      <w:r>
        <w:rPr>
          <w:rStyle w:val="NormalTok"/>
        </w:rPr>
        <w:t xml:space="preserve">, </w:t>
      </w:r>
      <w:r>
        <w:rPr>
          <w:rStyle w:val="StringTok"/>
        </w:rPr>
        <w:t>'Acurácia de prev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 xml:space="preserve">, </w:t>
      </w:r>
      <w:r>
        <w:rPr>
          <w:rStyle w:val="StringTok"/>
        </w:rPr>
        <w:t>'Precisão'</w:t>
      </w:r>
      <w:r>
        <w:rPr>
          <w:rStyle w:val="NormalTok"/>
        </w:rPr>
        <w:t xml:space="preserve">: 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Revocação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>,</w:t>
      </w:r>
      <w:r>
        <w:rPr>
          <w:rStyle w:val="StringTok"/>
        </w:rPr>
        <w:t>'F1-Score'</w:t>
      </w:r>
      <w:r>
        <w:rPr>
          <w:rStyle w:val="NormalTok"/>
        </w:rPr>
        <w:t>:</w:t>
      </w:r>
      <w:r>
        <w:rPr>
          <w:rStyle w:val="FloatTok"/>
        </w:rPr>
        <w:t>0.96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df_</w:t>
      </w:r>
      <w:proofErr w:type="gramStart"/>
      <w:r>
        <w:rPr>
          <w:rStyle w:val="NormalTok"/>
        </w:rPr>
        <w:t>resultados.loc[</w:t>
      </w:r>
      <w:proofErr w:type="gramEnd"/>
      <w:r>
        <w:rPr>
          <w:rStyle w:val="BuiltInTok"/>
        </w:rPr>
        <w:t>len</w:t>
      </w:r>
      <w:r>
        <w:rPr>
          <w:rStyle w:val="NormalTok"/>
        </w:rPr>
        <w:t xml:space="preserve">(df_resultados)] </w:t>
      </w:r>
      <w:r>
        <w:rPr>
          <w:rStyle w:val="OperatorTok"/>
        </w:rPr>
        <w:t>=</w:t>
      </w:r>
      <w:r>
        <w:rPr>
          <w:rStyle w:val="NormalTok"/>
        </w:rPr>
        <w:t xml:space="preserve"> new_row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resultados)</w:t>
      </w:r>
      <w:bookmarkEnd w:id="171"/>
    </w:p>
    <w:p w:rsidR="00575BE5" w:rsidRDefault="00575BE5" w:rsidP="00575BE5">
      <w:pPr>
        <w:pStyle w:val="SourceCode"/>
      </w:pPr>
      <w:bookmarkStart w:id="172" w:name="Xfeb4f61f9cf7e54810c3b51d4889b5e572b7971"/>
      <w:r>
        <w:rPr>
          <w:rStyle w:val="NormalTok"/>
        </w:rPr>
        <w:t>df_resultados.to_</w:t>
      </w:r>
      <w:proofErr w:type="gramStart"/>
      <w:r>
        <w:rPr>
          <w:rStyle w:val="NormalTok"/>
        </w:rPr>
        <w:t>excel(</w:t>
      </w:r>
      <w:proofErr w:type="gramEnd"/>
      <w:r>
        <w:rPr>
          <w:rStyle w:val="StringTok"/>
        </w:rPr>
        <w:t>'output.xlsx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172"/>
    </w:p>
    <w:p w:rsidR="00575BE5" w:rsidRDefault="00575BE5" w:rsidP="00575BE5">
      <w:pPr>
        <w:pStyle w:val="SourceCode"/>
      </w:pPr>
    </w:p>
    <w:p w:rsidR="00575BE5" w:rsidRDefault="00575BE5" w:rsidP="00ED23DD">
      <w:pPr>
        <w:pStyle w:val="SemEspaamento"/>
        <w:rPr>
          <w:rFonts w:ascii="Arial" w:hAnsi="Arial" w:cs="Arial"/>
          <w:b/>
          <w:bCs/>
          <w:sz w:val="24"/>
          <w:szCs w:val="24"/>
        </w:rPr>
      </w:pPr>
    </w:p>
    <w:sectPr w:rsidR="00575B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89">
    <w:altName w:val="Times New Roman"/>
    <w:charset w:val="01"/>
    <w:family w:val="auto"/>
    <w:pitch w:val="variable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68CF25"/>
    <w:multiLevelType w:val="hybridMultilevel"/>
    <w:tmpl w:val="7C5656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98B6BF8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42244BB"/>
    <w:multiLevelType w:val="multilevel"/>
    <w:tmpl w:val="0E367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A261E0"/>
    <w:multiLevelType w:val="multilevel"/>
    <w:tmpl w:val="5406EAD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FB659D8"/>
    <w:multiLevelType w:val="hybridMultilevel"/>
    <w:tmpl w:val="D362EA1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F7B1E"/>
    <w:multiLevelType w:val="multilevel"/>
    <w:tmpl w:val="EFA4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F85E8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33922C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4F473F"/>
    <w:multiLevelType w:val="hybridMultilevel"/>
    <w:tmpl w:val="9AE4A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1A"/>
    <w:multiLevelType w:val="hybridMultilevel"/>
    <w:tmpl w:val="87868666"/>
    <w:lvl w:ilvl="0" w:tplc="0416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9B8"/>
    <w:rsid w:val="000052C8"/>
    <w:rsid w:val="00013528"/>
    <w:rsid w:val="00021A51"/>
    <w:rsid w:val="000421CD"/>
    <w:rsid w:val="0005158E"/>
    <w:rsid w:val="0007551F"/>
    <w:rsid w:val="00093856"/>
    <w:rsid w:val="000D76D1"/>
    <w:rsid w:val="000F7E75"/>
    <w:rsid w:val="00132E5B"/>
    <w:rsid w:val="00150B4F"/>
    <w:rsid w:val="0016580D"/>
    <w:rsid w:val="0019102D"/>
    <w:rsid w:val="00201149"/>
    <w:rsid w:val="0021063F"/>
    <w:rsid w:val="00220468"/>
    <w:rsid w:val="0026668C"/>
    <w:rsid w:val="00266963"/>
    <w:rsid w:val="0027417F"/>
    <w:rsid w:val="00274FB5"/>
    <w:rsid w:val="002B1645"/>
    <w:rsid w:val="002D2C05"/>
    <w:rsid w:val="002E588C"/>
    <w:rsid w:val="002F3A1B"/>
    <w:rsid w:val="002F7414"/>
    <w:rsid w:val="0032395F"/>
    <w:rsid w:val="003327B1"/>
    <w:rsid w:val="00392CDF"/>
    <w:rsid w:val="00393436"/>
    <w:rsid w:val="003953A3"/>
    <w:rsid w:val="003C411F"/>
    <w:rsid w:val="003D4E72"/>
    <w:rsid w:val="0043030C"/>
    <w:rsid w:val="00432F9F"/>
    <w:rsid w:val="00452201"/>
    <w:rsid w:val="00460528"/>
    <w:rsid w:val="00462A8F"/>
    <w:rsid w:val="004637F9"/>
    <w:rsid w:val="004B0361"/>
    <w:rsid w:val="004C6FAB"/>
    <w:rsid w:val="004E3EEB"/>
    <w:rsid w:val="005017C8"/>
    <w:rsid w:val="00523590"/>
    <w:rsid w:val="00547DC8"/>
    <w:rsid w:val="00575BE5"/>
    <w:rsid w:val="005A2076"/>
    <w:rsid w:val="005F0BFF"/>
    <w:rsid w:val="00601153"/>
    <w:rsid w:val="00603D2D"/>
    <w:rsid w:val="0063029D"/>
    <w:rsid w:val="0063754D"/>
    <w:rsid w:val="00641367"/>
    <w:rsid w:val="00650DDA"/>
    <w:rsid w:val="00654181"/>
    <w:rsid w:val="00655CF8"/>
    <w:rsid w:val="00670918"/>
    <w:rsid w:val="00691620"/>
    <w:rsid w:val="00695B8D"/>
    <w:rsid w:val="00697052"/>
    <w:rsid w:val="006B726C"/>
    <w:rsid w:val="006D4189"/>
    <w:rsid w:val="006F4158"/>
    <w:rsid w:val="0073015B"/>
    <w:rsid w:val="00734F4A"/>
    <w:rsid w:val="00736395"/>
    <w:rsid w:val="00740FB0"/>
    <w:rsid w:val="00753C19"/>
    <w:rsid w:val="007601B8"/>
    <w:rsid w:val="00760E2F"/>
    <w:rsid w:val="0077047D"/>
    <w:rsid w:val="0078164A"/>
    <w:rsid w:val="007855B8"/>
    <w:rsid w:val="007878E2"/>
    <w:rsid w:val="007A2E7B"/>
    <w:rsid w:val="007A3615"/>
    <w:rsid w:val="007B0F28"/>
    <w:rsid w:val="007B24D7"/>
    <w:rsid w:val="007D6D01"/>
    <w:rsid w:val="00801364"/>
    <w:rsid w:val="00867B9B"/>
    <w:rsid w:val="008A09B8"/>
    <w:rsid w:val="008C10C2"/>
    <w:rsid w:val="008D2930"/>
    <w:rsid w:val="008D47E5"/>
    <w:rsid w:val="008E457B"/>
    <w:rsid w:val="00901CA9"/>
    <w:rsid w:val="00922EAF"/>
    <w:rsid w:val="0092745E"/>
    <w:rsid w:val="00952628"/>
    <w:rsid w:val="00956EE3"/>
    <w:rsid w:val="00967354"/>
    <w:rsid w:val="009761AD"/>
    <w:rsid w:val="009A4E6A"/>
    <w:rsid w:val="009B739A"/>
    <w:rsid w:val="009D6AAF"/>
    <w:rsid w:val="009E4DA4"/>
    <w:rsid w:val="009E74C7"/>
    <w:rsid w:val="009F09AA"/>
    <w:rsid w:val="00A421F6"/>
    <w:rsid w:val="00A646CD"/>
    <w:rsid w:val="00A72A57"/>
    <w:rsid w:val="00A75FC6"/>
    <w:rsid w:val="00A80C26"/>
    <w:rsid w:val="00A83A76"/>
    <w:rsid w:val="00AB0B7A"/>
    <w:rsid w:val="00AC3B29"/>
    <w:rsid w:val="00AC4F89"/>
    <w:rsid w:val="00AD7FA5"/>
    <w:rsid w:val="00AE0799"/>
    <w:rsid w:val="00AE303A"/>
    <w:rsid w:val="00AE3CD3"/>
    <w:rsid w:val="00B03D58"/>
    <w:rsid w:val="00B23C4C"/>
    <w:rsid w:val="00B257C1"/>
    <w:rsid w:val="00B420F8"/>
    <w:rsid w:val="00B428F0"/>
    <w:rsid w:val="00B43551"/>
    <w:rsid w:val="00B462F5"/>
    <w:rsid w:val="00B47FF4"/>
    <w:rsid w:val="00B52364"/>
    <w:rsid w:val="00B729D1"/>
    <w:rsid w:val="00B93435"/>
    <w:rsid w:val="00B96588"/>
    <w:rsid w:val="00BC45CC"/>
    <w:rsid w:val="00BD3782"/>
    <w:rsid w:val="00BE3D9E"/>
    <w:rsid w:val="00BE6446"/>
    <w:rsid w:val="00BE7E13"/>
    <w:rsid w:val="00C06233"/>
    <w:rsid w:val="00C0796A"/>
    <w:rsid w:val="00C156E1"/>
    <w:rsid w:val="00C330CB"/>
    <w:rsid w:val="00C41B04"/>
    <w:rsid w:val="00CA092F"/>
    <w:rsid w:val="00CA284F"/>
    <w:rsid w:val="00CA5C94"/>
    <w:rsid w:val="00CE3F0E"/>
    <w:rsid w:val="00CF1B5C"/>
    <w:rsid w:val="00CF3060"/>
    <w:rsid w:val="00D0450B"/>
    <w:rsid w:val="00D14214"/>
    <w:rsid w:val="00D44446"/>
    <w:rsid w:val="00D54723"/>
    <w:rsid w:val="00D64686"/>
    <w:rsid w:val="00D67613"/>
    <w:rsid w:val="00D771E5"/>
    <w:rsid w:val="00D807A7"/>
    <w:rsid w:val="00DA1184"/>
    <w:rsid w:val="00DB3F5B"/>
    <w:rsid w:val="00DC5222"/>
    <w:rsid w:val="00DC7BCB"/>
    <w:rsid w:val="00DD3D9A"/>
    <w:rsid w:val="00DD5DDC"/>
    <w:rsid w:val="00DE0E33"/>
    <w:rsid w:val="00DE2E2F"/>
    <w:rsid w:val="00DF0882"/>
    <w:rsid w:val="00E14511"/>
    <w:rsid w:val="00E34686"/>
    <w:rsid w:val="00E54B6C"/>
    <w:rsid w:val="00E54FFD"/>
    <w:rsid w:val="00E87343"/>
    <w:rsid w:val="00E93B1F"/>
    <w:rsid w:val="00E975D0"/>
    <w:rsid w:val="00E97FA3"/>
    <w:rsid w:val="00EA0D99"/>
    <w:rsid w:val="00EA5821"/>
    <w:rsid w:val="00ED23DD"/>
    <w:rsid w:val="00EF41DB"/>
    <w:rsid w:val="00EF660F"/>
    <w:rsid w:val="00F30600"/>
    <w:rsid w:val="00F31063"/>
    <w:rsid w:val="00F55B01"/>
    <w:rsid w:val="00F64E7C"/>
    <w:rsid w:val="00F8794D"/>
    <w:rsid w:val="00FB41FE"/>
    <w:rsid w:val="00FC4320"/>
    <w:rsid w:val="00FE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0DFF2"/>
  <w15:chartTrackingRefBased/>
  <w15:docId w15:val="{986978AD-8572-426B-BECA-250B9080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qFormat/>
    <w:rsid w:val="00575BE5"/>
    <w:pPr>
      <w:keepNext/>
      <w:keepLines/>
      <w:suppressAutoHyphens/>
      <w:spacing w:before="480"/>
      <w:outlineLvl w:val="0"/>
    </w:pPr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paragraph" w:styleId="Ttulo2">
    <w:name w:val="heading 2"/>
    <w:basedOn w:val="Normal"/>
    <w:next w:val="Corpodetexto"/>
    <w:link w:val="Ttulo2Char"/>
    <w:qFormat/>
    <w:rsid w:val="00575BE5"/>
    <w:pPr>
      <w:keepNext/>
      <w:keepLines/>
      <w:suppressAutoHyphens/>
      <w:spacing w:before="200"/>
      <w:outlineLvl w:val="1"/>
    </w:pPr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Corpodetexto"/>
    <w:link w:val="Ttulo3Char"/>
    <w:qFormat/>
    <w:rsid w:val="00575BE5"/>
    <w:pPr>
      <w:keepNext/>
      <w:keepLines/>
      <w:suppressAutoHyphens/>
      <w:spacing w:before="200"/>
      <w:outlineLvl w:val="2"/>
    </w:pPr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paragraph" w:styleId="Ttulo4">
    <w:name w:val="heading 4"/>
    <w:basedOn w:val="Normal"/>
    <w:next w:val="Corpodetexto"/>
    <w:link w:val="Ttulo4Char"/>
    <w:qFormat/>
    <w:rsid w:val="00575BE5"/>
    <w:pPr>
      <w:keepNext/>
      <w:keepLines/>
      <w:suppressAutoHyphens/>
      <w:spacing w:before="200"/>
      <w:outlineLvl w:val="3"/>
    </w:pPr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paragraph" w:styleId="Ttulo5">
    <w:name w:val="heading 5"/>
    <w:basedOn w:val="Normal"/>
    <w:next w:val="Corpodetexto"/>
    <w:link w:val="Ttulo5Char"/>
    <w:qFormat/>
    <w:rsid w:val="00575BE5"/>
    <w:pPr>
      <w:keepNext/>
      <w:keepLines/>
      <w:suppressAutoHyphens/>
      <w:spacing w:before="200"/>
      <w:outlineLvl w:val="4"/>
    </w:pPr>
    <w:rPr>
      <w:rFonts w:ascii="Calibri" w:eastAsia="font289" w:hAnsi="Calibri" w:cs="font289"/>
      <w:iCs/>
      <w:color w:val="4F81BD"/>
      <w:sz w:val="24"/>
      <w:szCs w:val="24"/>
      <w:lang w:val="en-US"/>
    </w:rPr>
  </w:style>
  <w:style w:type="paragraph" w:styleId="Ttulo6">
    <w:name w:val="heading 6"/>
    <w:basedOn w:val="Normal"/>
    <w:next w:val="Corpodetexto"/>
    <w:link w:val="Ttulo6Char"/>
    <w:qFormat/>
    <w:rsid w:val="00575BE5"/>
    <w:pPr>
      <w:keepNext/>
      <w:keepLines/>
      <w:suppressAutoHyphens/>
      <w:spacing w:before="200"/>
      <w:outlineLvl w:val="5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7">
    <w:name w:val="heading 7"/>
    <w:basedOn w:val="Normal"/>
    <w:next w:val="Corpodetexto"/>
    <w:link w:val="Ttulo7Char"/>
    <w:qFormat/>
    <w:rsid w:val="00575BE5"/>
    <w:pPr>
      <w:keepNext/>
      <w:keepLines/>
      <w:suppressAutoHyphens/>
      <w:spacing w:before="200"/>
      <w:outlineLvl w:val="6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8">
    <w:name w:val="heading 8"/>
    <w:basedOn w:val="Normal"/>
    <w:next w:val="Corpodetexto"/>
    <w:link w:val="Ttulo8Char"/>
    <w:qFormat/>
    <w:rsid w:val="00575BE5"/>
    <w:pPr>
      <w:keepNext/>
      <w:keepLines/>
      <w:suppressAutoHyphens/>
      <w:spacing w:before="200"/>
      <w:outlineLvl w:val="7"/>
    </w:pPr>
    <w:rPr>
      <w:rFonts w:ascii="Calibri" w:eastAsia="font289" w:hAnsi="Calibri" w:cs="font289"/>
      <w:color w:val="4F81BD"/>
      <w:sz w:val="24"/>
      <w:szCs w:val="24"/>
      <w:lang w:val="en-US"/>
    </w:rPr>
  </w:style>
  <w:style w:type="paragraph" w:styleId="Ttulo9">
    <w:name w:val="heading 9"/>
    <w:basedOn w:val="Normal"/>
    <w:next w:val="Corpodetexto"/>
    <w:link w:val="Ttulo9Char"/>
    <w:qFormat/>
    <w:rsid w:val="00575BE5"/>
    <w:pPr>
      <w:keepNext/>
      <w:keepLines/>
      <w:suppressAutoHyphens/>
      <w:spacing w:before="200"/>
      <w:outlineLvl w:val="8"/>
    </w:pPr>
    <w:rPr>
      <w:rFonts w:ascii="Calibri" w:eastAsia="font289" w:hAnsi="Calibri" w:cs="font289"/>
      <w:color w:val="4F81BD"/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A09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rte">
    <w:name w:val="Strong"/>
    <w:basedOn w:val="Fontepargpadro"/>
    <w:uiPriority w:val="22"/>
    <w:qFormat/>
    <w:rsid w:val="00132E5B"/>
    <w:rPr>
      <w:b/>
      <w:bCs/>
    </w:rPr>
  </w:style>
  <w:style w:type="paragraph" w:customStyle="1" w:styleId="xvisr">
    <w:name w:val="xvisr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2eff">
    <w:name w:val="b2eff"/>
    <w:basedOn w:val="Fontepargpadro"/>
    <w:rsid w:val="00B52364"/>
  </w:style>
  <w:style w:type="paragraph" w:customStyle="1" w:styleId="y9dpf">
    <w:name w:val="y9dpf"/>
    <w:basedOn w:val="Normal"/>
    <w:rsid w:val="00B523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nhideWhenUsed/>
    <w:rsid w:val="002B1645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7A2E7B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9761AD"/>
  </w:style>
  <w:style w:type="paragraph" w:styleId="PargrafodaLista">
    <w:name w:val="List Paragraph"/>
    <w:basedOn w:val="Normal"/>
    <w:uiPriority w:val="34"/>
    <w:qFormat/>
    <w:rsid w:val="006D4189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6D4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D4189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052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rsid w:val="00575BE5"/>
    <w:rPr>
      <w:rFonts w:ascii="Calibri" w:eastAsia="font289" w:hAnsi="Calibri" w:cs="font289"/>
      <w:b/>
      <w:bCs/>
      <w:color w:val="4F81BD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rsid w:val="00575BE5"/>
    <w:rPr>
      <w:rFonts w:ascii="Calibri" w:eastAsia="font289" w:hAnsi="Calibri" w:cs="font289"/>
      <w:b/>
      <w:bCs/>
      <w:color w:val="4F81BD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rsid w:val="00575BE5"/>
    <w:rPr>
      <w:rFonts w:ascii="Calibri" w:eastAsia="font289" w:hAnsi="Calibri" w:cs="font289"/>
      <w:b/>
      <w:bCs/>
      <w:color w:val="4F81BD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rsid w:val="00575BE5"/>
    <w:rPr>
      <w:rFonts w:ascii="Calibri" w:eastAsia="font289" w:hAnsi="Calibri" w:cs="font289"/>
      <w:bCs/>
      <w:i/>
      <w:color w:val="4F81BD"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rsid w:val="00575BE5"/>
    <w:rPr>
      <w:rFonts w:ascii="Calibri" w:eastAsia="font289" w:hAnsi="Calibri" w:cs="font289"/>
      <w:iCs/>
      <w:color w:val="4F81BD"/>
      <w:sz w:val="24"/>
      <w:szCs w:val="24"/>
      <w:lang w:val="en-US"/>
    </w:rPr>
  </w:style>
  <w:style w:type="character" w:customStyle="1" w:styleId="Ttulo6Char">
    <w:name w:val="Título 6 Char"/>
    <w:basedOn w:val="Fontepargpadro"/>
    <w:link w:val="Ttulo6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7Char">
    <w:name w:val="Título 7 Char"/>
    <w:basedOn w:val="Fontepargpadro"/>
    <w:link w:val="Ttulo7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rsid w:val="00575BE5"/>
    <w:rPr>
      <w:rFonts w:ascii="Calibri" w:eastAsia="font289" w:hAnsi="Calibri" w:cs="font289"/>
      <w:color w:val="4F81BD"/>
      <w:sz w:val="24"/>
      <w:szCs w:val="24"/>
      <w:lang w:val="en-US"/>
    </w:rPr>
  </w:style>
  <w:style w:type="character" w:customStyle="1" w:styleId="Fontepargpadro1">
    <w:name w:val="Fonte parág. padrão1"/>
    <w:rsid w:val="00575BE5"/>
  </w:style>
  <w:style w:type="character" w:customStyle="1" w:styleId="BodyTextChar">
    <w:name w:val="Body Text Char"/>
    <w:basedOn w:val="Fontepargpadro1"/>
    <w:rsid w:val="00575BE5"/>
  </w:style>
  <w:style w:type="character" w:customStyle="1" w:styleId="VerbatimChar">
    <w:name w:val="Verbatim Char"/>
    <w:basedOn w:val="BodyTextChar"/>
    <w:rsid w:val="00575BE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75BE5"/>
  </w:style>
  <w:style w:type="character" w:customStyle="1" w:styleId="FootnoteCharacters">
    <w:name w:val="Footnote Characters"/>
    <w:basedOn w:val="BodyTextChar"/>
    <w:rsid w:val="00575BE5"/>
    <w:rPr>
      <w:vertAlign w:val="superscript"/>
    </w:rPr>
  </w:style>
  <w:style w:type="character" w:styleId="Refdenotaderodap">
    <w:name w:val="footnote reference"/>
    <w:rsid w:val="00575BE5"/>
    <w:rPr>
      <w:vertAlign w:val="superscript"/>
    </w:rPr>
  </w:style>
  <w:style w:type="character" w:customStyle="1" w:styleId="KeywordTok">
    <w:name w:val="Keyword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5BE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75BE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75BE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75BE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75BE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75BE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75BE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75BE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75BE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75BE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75BE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75BE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5BE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5BE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75BE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75BE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75BE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75BE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75BE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75BE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75BE5"/>
    <w:rPr>
      <w:rFonts w:ascii="Consolas" w:hAnsi="Consolas"/>
      <w:sz w:val="22"/>
    </w:rPr>
  </w:style>
  <w:style w:type="character" w:customStyle="1" w:styleId="ListLabel1">
    <w:name w:val="ListLabel 1"/>
    <w:rsid w:val="00575BE5"/>
  </w:style>
  <w:style w:type="character" w:customStyle="1" w:styleId="ListLabel2">
    <w:name w:val="ListLabel 2"/>
    <w:rsid w:val="00575BE5"/>
  </w:style>
  <w:style w:type="character" w:customStyle="1" w:styleId="ListLabel3">
    <w:name w:val="ListLabel 3"/>
    <w:rsid w:val="00575BE5"/>
  </w:style>
  <w:style w:type="character" w:customStyle="1" w:styleId="ListLabel4">
    <w:name w:val="ListLabel 4"/>
    <w:rsid w:val="00575BE5"/>
  </w:style>
  <w:style w:type="character" w:customStyle="1" w:styleId="ListLabel5">
    <w:name w:val="ListLabel 5"/>
    <w:rsid w:val="00575BE5"/>
  </w:style>
  <w:style w:type="character" w:customStyle="1" w:styleId="ListLabel6">
    <w:name w:val="ListLabel 6"/>
    <w:rsid w:val="00575BE5"/>
  </w:style>
  <w:style w:type="character" w:customStyle="1" w:styleId="ListLabel7">
    <w:name w:val="ListLabel 7"/>
    <w:rsid w:val="00575BE5"/>
  </w:style>
  <w:style w:type="character" w:customStyle="1" w:styleId="ListLabel8">
    <w:name w:val="ListLabel 8"/>
    <w:rsid w:val="00575BE5"/>
  </w:style>
  <w:style w:type="character" w:customStyle="1" w:styleId="ListLabel9">
    <w:name w:val="ListLabel 9"/>
    <w:rsid w:val="00575BE5"/>
  </w:style>
  <w:style w:type="paragraph" w:customStyle="1" w:styleId="Heading">
    <w:name w:val="Heading"/>
    <w:basedOn w:val="Normal"/>
    <w:next w:val="Corpodetexto"/>
    <w:rsid w:val="00575BE5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/>
    </w:rPr>
  </w:style>
  <w:style w:type="paragraph" w:styleId="Corpodetexto">
    <w:name w:val="Body Text"/>
    <w:basedOn w:val="Normal"/>
    <w:link w:val="CorpodetextoChar"/>
    <w:rsid w:val="00575BE5"/>
    <w:pPr>
      <w:suppressAutoHyphens/>
      <w:spacing w:before="180" w:after="18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575BE5"/>
    <w:rPr>
      <w:rFonts w:ascii="Cambria" w:eastAsia="Cambria" w:hAnsi="Cambria" w:cs="font289"/>
      <w:sz w:val="24"/>
      <w:szCs w:val="24"/>
      <w:lang w:val="en-US"/>
    </w:rPr>
  </w:style>
  <w:style w:type="paragraph" w:styleId="Lista">
    <w:name w:val="List"/>
    <w:basedOn w:val="Corpodetexto"/>
    <w:rsid w:val="00575BE5"/>
    <w:rPr>
      <w:rFonts w:cs="Droid Sans Devanagari"/>
    </w:rPr>
  </w:style>
  <w:style w:type="paragraph" w:styleId="Legenda">
    <w:name w:val="caption"/>
    <w:basedOn w:val="Normal"/>
    <w:qFormat/>
    <w:rsid w:val="00575BE5"/>
    <w:pPr>
      <w:suppressAutoHyphens/>
      <w:spacing w:after="120"/>
    </w:pPr>
    <w:rPr>
      <w:rFonts w:ascii="Cambria" w:eastAsia="Cambria" w:hAnsi="Cambria" w:cs="font289"/>
      <w:i/>
      <w:sz w:val="24"/>
      <w:szCs w:val="24"/>
      <w:lang w:val="en-US"/>
    </w:rPr>
  </w:style>
  <w:style w:type="paragraph" w:customStyle="1" w:styleId="Index">
    <w:name w:val="Index"/>
    <w:basedOn w:val="Normal"/>
    <w:rsid w:val="00575BE5"/>
    <w:pPr>
      <w:suppressLineNumbers/>
      <w:suppressAutoHyphens/>
      <w:spacing w:after="200"/>
    </w:pPr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Corpodetexto"/>
    <w:next w:val="Corpodetexto"/>
    <w:rsid w:val="00575BE5"/>
  </w:style>
  <w:style w:type="paragraph" w:customStyle="1" w:styleId="Compact">
    <w:name w:val="Compact"/>
    <w:basedOn w:val="Corpodetexto"/>
    <w:rsid w:val="00575BE5"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rsid w:val="00575BE5"/>
    <w:pPr>
      <w:keepNext/>
      <w:keepLines/>
      <w:suppressAutoHyphens/>
      <w:spacing w:before="480" w:after="240"/>
      <w:jc w:val="center"/>
    </w:pPr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575BE5"/>
    <w:rPr>
      <w:rFonts w:ascii="Calibri" w:eastAsia="font289" w:hAnsi="Calibri" w:cs="font289"/>
      <w:b/>
      <w:bCs/>
      <w:color w:val="345A8A"/>
      <w:sz w:val="36"/>
      <w:szCs w:val="36"/>
      <w:lang w:val="en-US"/>
    </w:rPr>
  </w:style>
  <w:style w:type="paragraph" w:styleId="Subttulo">
    <w:name w:val="Subtitle"/>
    <w:basedOn w:val="Ttulo"/>
    <w:next w:val="Corpodetexto"/>
    <w:link w:val="SubttuloChar"/>
    <w:qFormat/>
    <w:rsid w:val="00575BE5"/>
    <w:pPr>
      <w:spacing w:before="240"/>
    </w:pPr>
    <w:rPr>
      <w:sz w:val="30"/>
      <w:szCs w:val="30"/>
    </w:rPr>
  </w:style>
  <w:style w:type="character" w:customStyle="1" w:styleId="SubttuloChar">
    <w:name w:val="Subtítulo Char"/>
    <w:basedOn w:val="Fontepargpadro"/>
    <w:link w:val="Subttulo"/>
    <w:rsid w:val="00575BE5"/>
    <w:rPr>
      <w:rFonts w:ascii="Calibri" w:eastAsia="font289" w:hAnsi="Calibri" w:cs="font289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Data1">
    <w:name w:val="Data1"/>
    <w:next w:val="Corpodetexto"/>
    <w:rsid w:val="00575BE5"/>
    <w:pPr>
      <w:keepNext/>
      <w:keepLines/>
      <w:suppressAutoHyphens/>
      <w:spacing w:after="200"/>
      <w:jc w:val="center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Abstract">
    <w:name w:val="Abstract"/>
    <w:basedOn w:val="Normal"/>
    <w:next w:val="Corpodetexto"/>
    <w:rsid w:val="00575BE5"/>
    <w:pPr>
      <w:keepNext/>
      <w:keepLines/>
      <w:suppressAutoHyphens/>
      <w:spacing w:before="300" w:after="300"/>
    </w:pPr>
    <w:rPr>
      <w:rFonts w:ascii="Cambria" w:eastAsia="Cambria" w:hAnsi="Cambria" w:cs="font289"/>
      <w:sz w:val="20"/>
      <w:szCs w:val="20"/>
      <w:lang w:val="en-US"/>
    </w:rPr>
  </w:style>
  <w:style w:type="paragraph" w:customStyle="1" w:styleId="Bibliografia1">
    <w:name w:val="Bibliografia1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extoembloco1">
    <w:name w:val="Texto em bloco1"/>
    <w:basedOn w:val="Corpodetexto"/>
    <w:next w:val="Corpodetexto"/>
    <w:rsid w:val="00575BE5"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har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character" w:customStyle="1" w:styleId="TextodenotaderodapChar">
    <w:name w:val="Texto de nota de rodapé Char"/>
    <w:basedOn w:val="Fontepargpadro"/>
    <w:link w:val="Textodenotaderodap"/>
    <w:rsid w:val="00575BE5"/>
    <w:rPr>
      <w:rFonts w:ascii="Cambria" w:eastAsia="Cambria" w:hAnsi="Cambria" w:cs="font289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575BE5"/>
    <w:pPr>
      <w:keepNext/>
      <w:keepLines/>
      <w:suppressAutoHyphens/>
    </w:pPr>
    <w:rPr>
      <w:rFonts w:ascii="Cambria" w:eastAsia="Cambria" w:hAnsi="Cambria" w:cs="font289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TableCaption">
    <w:name w:val="Table Caption"/>
    <w:basedOn w:val="Legenda"/>
    <w:rsid w:val="00575BE5"/>
    <w:pPr>
      <w:keepNext/>
    </w:pPr>
  </w:style>
  <w:style w:type="paragraph" w:customStyle="1" w:styleId="ImageCaption">
    <w:name w:val="Image Caption"/>
    <w:basedOn w:val="Legenda"/>
    <w:rsid w:val="00575BE5"/>
  </w:style>
  <w:style w:type="paragraph" w:customStyle="1" w:styleId="Figure">
    <w:name w:val="Figur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75BE5"/>
    <w:pPr>
      <w:keepNext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75BE5"/>
    <w:pPr>
      <w:ind w:left="220" w:hanging="220"/>
    </w:pPr>
  </w:style>
  <w:style w:type="paragraph" w:styleId="Ttulodendiceremissivo">
    <w:name w:val="index heading"/>
    <w:basedOn w:val="Heading"/>
    <w:rsid w:val="00575BE5"/>
  </w:style>
  <w:style w:type="paragraph" w:styleId="Ttulodendicedeautoridades">
    <w:name w:val="toa heading"/>
    <w:basedOn w:val="Ttulo1"/>
    <w:next w:val="Corpodetexto"/>
    <w:rsid w:val="00575B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575BE5"/>
    <w:pPr>
      <w:suppressAutoHyphens/>
      <w:spacing w:after="200"/>
    </w:pPr>
    <w:rPr>
      <w:rFonts w:ascii="Cambria" w:eastAsia="Cambria" w:hAnsi="Cambria" w:cs="font289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09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60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4345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6795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8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6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hyperlink" Target="https://youtu.be/Y7iVP1tuo0M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hyperlink" Target="https://www.kaggle.com/datasets/" TargetMode="Externa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134" Type="http://schemas.openxmlformats.org/officeDocument/2006/relationships/hyperlink" Target="https://github.com/henrique-m-oliveira/TCC---Big-Data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kdifos/credit-card-approval-prediction/data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15</TotalTime>
  <Pages>74</Pages>
  <Words>10843</Words>
  <Characters>58553</Characters>
  <Application>Microsoft Office Word</Application>
  <DocSecurity>0</DocSecurity>
  <Lines>487</Lines>
  <Paragraphs>1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issão de Valores Mobiliários</Company>
  <LinksUpToDate>false</LinksUpToDate>
  <CharactersWithSpaces>6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abio de Lima e Silva Sales</dc:creator>
  <cp:keywords/>
  <dc:description/>
  <cp:lastModifiedBy>Alexandre Fabio de Lima e Silva Sales</cp:lastModifiedBy>
  <cp:revision>85</cp:revision>
  <dcterms:created xsi:type="dcterms:W3CDTF">2023-11-27T12:17:00Z</dcterms:created>
  <dcterms:modified xsi:type="dcterms:W3CDTF">2024-01-03T18:31:00Z</dcterms:modified>
</cp:coreProperties>
</file>